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3655" w14:textId="50F2188D" w:rsidR="00BE55D2" w:rsidRPr="0054216B" w:rsidRDefault="002F1D02" w:rsidP="0054216B">
      <w:pPr>
        <w:ind w:right="360"/>
        <w:jc w:val="center"/>
        <w:rPr>
          <w:rFonts w:ascii="Arial Narrow" w:hAnsi="Arial Narrow"/>
          <w:color w:val="5E615E"/>
          <w:sz w:val="52"/>
          <w:szCs w:val="52"/>
        </w:rPr>
      </w:pPr>
      <w:r w:rsidRPr="0054216B">
        <w:rPr>
          <w:rFonts w:ascii="Arial Narrow" w:hAnsi="Arial Narrow"/>
          <w:color w:val="2F5496"/>
          <w:sz w:val="52"/>
          <w:szCs w:val="52"/>
        </w:rPr>
        <w:t xml:space="preserve">Project </w:t>
      </w:r>
      <w:r w:rsidR="00BE55D2" w:rsidRPr="0054216B">
        <w:rPr>
          <w:rFonts w:ascii="Arial Narrow" w:hAnsi="Arial Narrow"/>
          <w:color w:val="2F5496"/>
          <w:sz w:val="52"/>
          <w:szCs w:val="52"/>
        </w:rPr>
        <w:t>Intake Form</w:t>
      </w:r>
    </w:p>
    <w:p w14:paraId="30F30295" w14:textId="46B1B878" w:rsidR="009D0407" w:rsidRDefault="00502438" w:rsidP="005F3C6F">
      <w:pPr>
        <w:pStyle w:val="CVNMTCTables"/>
        <w:spacing w:line="288" w:lineRule="auto"/>
        <w:ind w:left="274" w:right="274" w:firstLine="0"/>
        <w:jc w:val="left"/>
      </w:pPr>
      <w:bookmarkStart w:id="0" w:name="_Hlk87539140"/>
      <w:r w:rsidRPr="007B2712">
        <w:rPr>
          <w:b/>
          <w:bCs/>
        </w:rPr>
        <w:t>Central Valley NMTC FUND, LLC (CVNMTC)</w:t>
      </w:r>
      <w:r w:rsidRPr="00502438">
        <w:t xml:space="preserve"> is pleased to have received </w:t>
      </w:r>
      <w:r w:rsidR="00235A51">
        <w:t xml:space="preserve">multiple </w:t>
      </w:r>
      <w:r w:rsidRPr="00502438">
        <w:t>New Markets Tax Credit allocations totaling $1</w:t>
      </w:r>
      <w:r w:rsidR="00580FC1">
        <w:t>45</w:t>
      </w:r>
      <w:r w:rsidRPr="00502438">
        <w:t xml:space="preserve"> million. As the only allocatee headquartered in the Central Valley, CVNMTC </w:t>
      </w:r>
      <w:proofErr w:type="gramStart"/>
      <w:r w:rsidRPr="00502438">
        <w:t>is tasked</w:t>
      </w:r>
      <w:proofErr w:type="gramEnd"/>
      <w:r w:rsidRPr="00502438">
        <w:t xml:space="preserve"> with ensuring these limited </w:t>
      </w:r>
      <w:r w:rsidRPr="009D0407">
        <w:t>resources</w:t>
      </w:r>
      <w:r w:rsidRPr="00502438">
        <w:t xml:space="preserve"> are provided to the most impactful projects. </w:t>
      </w:r>
      <w:r w:rsidR="006777F4">
        <w:t>P</w:t>
      </w:r>
      <w:r w:rsidRPr="00502438">
        <w:t>otential borrowers</w:t>
      </w:r>
      <w:r w:rsidR="00505BDF">
        <w:t xml:space="preserve"> </w:t>
      </w:r>
      <w:proofErr w:type="gramStart"/>
      <w:r w:rsidR="00505BDF">
        <w:t>are requested</w:t>
      </w:r>
      <w:proofErr w:type="gramEnd"/>
      <w:r w:rsidR="00505BDF">
        <w:t xml:space="preserve"> to </w:t>
      </w:r>
      <w:r w:rsidRPr="00502438">
        <w:t xml:space="preserve">describe and document the community, social, economic, and environmental benefits anticipated </w:t>
      </w:r>
      <w:r w:rsidR="00932192">
        <w:t>by</w:t>
      </w:r>
      <w:r w:rsidRPr="00502438">
        <w:t xml:space="preserve"> the project</w:t>
      </w:r>
      <w:r w:rsidR="00580FC1">
        <w:t>.</w:t>
      </w:r>
    </w:p>
    <w:p w14:paraId="70B4B04C" w14:textId="77777777" w:rsidR="005C44D7" w:rsidRPr="00EB1B3A" w:rsidRDefault="005C44D7" w:rsidP="005F3C6F">
      <w:pPr>
        <w:pStyle w:val="CVNMTCTables"/>
        <w:spacing w:line="288" w:lineRule="auto"/>
        <w:ind w:left="274" w:right="274" w:firstLine="0"/>
        <w:jc w:val="left"/>
        <w:rPr>
          <w:sz w:val="10"/>
          <w:szCs w:val="10"/>
        </w:rPr>
      </w:pPr>
    </w:p>
    <w:p w14:paraId="21B6D305" w14:textId="0FFD2A7D" w:rsidR="00502438" w:rsidRDefault="009D0407" w:rsidP="005F3C6F">
      <w:pPr>
        <w:pStyle w:val="CVNMTCTables"/>
        <w:spacing w:line="288" w:lineRule="auto"/>
        <w:ind w:left="274" w:right="274" w:firstLine="0"/>
        <w:jc w:val="left"/>
      </w:pPr>
      <w:r w:rsidRPr="009D0407">
        <w:t xml:space="preserve">Each project considered </w:t>
      </w:r>
      <w:proofErr w:type="gramStart"/>
      <w:r w:rsidRPr="009D0407">
        <w:t>is evaluated</w:t>
      </w:r>
      <w:proofErr w:type="gramEnd"/>
      <w:r w:rsidRPr="009D0407">
        <w:t xml:space="preserve"> on its merits by CVNMTC staff and the CVNMTC Advisory Board. Specific </w:t>
      </w:r>
      <w:r w:rsidR="00932192">
        <w:t xml:space="preserve">focus points </w:t>
      </w:r>
      <w:r w:rsidRPr="009D0407">
        <w:t xml:space="preserve">are job creation, community benefit, economic benefit, and the ability of the sponsor/developer to bring the project to realization. Detailed responses will help CVNMTC quantify and assess the anticipated community benefits and create a more compelling application to the CDFI Fund for additional allocation. </w:t>
      </w:r>
      <w:r w:rsidR="00327073">
        <w:t xml:space="preserve">Supporting files are to </w:t>
      </w:r>
      <w:proofErr w:type="gramStart"/>
      <w:r w:rsidR="00327073">
        <w:t>be attached</w:t>
      </w:r>
      <w:proofErr w:type="gramEnd"/>
      <w:r w:rsidR="00CF147C">
        <w:t xml:space="preserve">. </w:t>
      </w:r>
      <w:r w:rsidR="004002CA" w:rsidRPr="00580FC1">
        <w:rPr>
          <w:i/>
          <w:iCs/>
        </w:rPr>
        <w:t xml:space="preserve">Complete and return </w:t>
      </w:r>
      <w:r w:rsidR="00CF147C" w:rsidRPr="00580FC1">
        <w:rPr>
          <w:i/>
          <w:iCs/>
        </w:rPr>
        <w:t xml:space="preserve">this document </w:t>
      </w:r>
      <w:r w:rsidR="00407134" w:rsidRPr="00580FC1">
        <w:rPr>
          <w:i/>
          <w:iCs/>
        </w:rPr>
        <w:t xml:space="preserve">in </w:t>
      </w:r>
      <w:r w:rsidR="00D57287">
        <w:rPr>
          <w:i/>
          <w:iCs/>
        </w:rPr>
        <w:t xml:space="preserve">a pdf and in MS </w:t>
      </w:r>
      <w:r w:rsidR="00327073">
        <w:rPr>
          <w:i/>
          <w:iCs/>
        </w:rPr>
        <w:t>W</w:t>
      </w:r>
      <w:r w:rsidR="00407134" w:rsidRPr="00580FC1">
        <w:rPr>
          <w:i/>
          <w:iCs/>
        </w:rPr>
        <w:t>ord</w:t>
      </w:r>
      <w:bookmarkEnd w:id="0"/>
      <w:r w:rsidR="00AE6A5F">
        <w:rPr>
          <w:i/>
          <w:iCs/>
        </w:rPr>
        <w:t xml:space="preserve">. </w:t>
      </w:r>
      <w:r w:rsidR="00137C46">
        <w:rPr>
          <w:i/>
          <w:iCs/>
        </w:rPr>
        <w:t>I</w:t>
      </w:r>
      <w:r w:rsidR="00AE6A5F">
        <w:rPr>
          <w:i/>
          <w:iCs/>
        </w:rPr>
        <w:t>nsert</w:t>
      </w:r>
      <w:r w:rsidR="00137C46">
        <w:rPr>
          <w:i/>
          <w:iCs/>
        </w:rPr>
        <w:t>ed</w:t>
      </w:r>
      <w:r w:rsidR="00AE6A5F">
        <w:rPr>
          <w:i/>
          <w:iCs/>
        </w:rPr>
        <w:t xml:space="preserve"> excel </w:t>
      </w:r>
      <w:r w:rsidR="00137C46">
        <w:rPr>
          <w:i/>
          <w:iCs/>
        </w:rPr>
        <w:t xml:space="preserve">spreadsheets </w:t>
      </w:r>
      <w:r w:rsidR="00AE6A5F">
        <w:rPr>
          <w:i/>
          <w:iCs/>
        </w:rPr>
        <w:t xml:space="preserve">and pdfs in the text </w:t>
      </w:r>
      <w:r w:rsidR="00137C46">
        <w:rPr>
          <w:i/>
          <w:iCs/>
        </w:rPr>
        <w:t>are acceptable</w:t>
      </w:r>
      <w:r w:rsidRPr="009D0407">
        <w:t>.</w:t>
      </w:r>
    </w:p>
    <w:p w14:paraId="6904E1F3" w14:textId="77777777" w:rsidR="00B378D7" w:rsidRDefault="00B378D7" w:rsidP="00CD4430">
      <w:pPr>
        <w:spacing w:before="480"/>
        <w:ind w:right="360"/>
        <w:rPr>
          <w:rFonts w:ascii="Arial Narrow" w:hAnsi="Arial Narrow"/>
          <w:color w:val="2F5496"/>
          <w:sz w:val="68"/>
          <w:szCs w:val="68"/>
        </w:rPr>
        <w:sectPr w:rsidR="00B378D7" w:rsidSect="000B5560">
          <w:footerReference w:type="default" r:id="rId8"/>
          <w:headerReference w:type="first" r:id="rId9"/>
          <w:footerReference w:type="first" r:id="rId10"/>
          <w:pgSz w:w="12240" w:h="15840"/>
          <w:pgMar w:top="1440" w:right="1440" w:bottom="1440" w:left="1440" w:header="990" w:footer="720" w:gutter="0"/>
          <w:cols w:space="720"/>
          <w:titlePg/>
          <w:docGrid w:linePitch="360"/>
        </w:sectPr>
      </w:pPr>
    </w:p>
    <w:p w14:paraId="150EE884" w14:textId="2DDED6D5" w:rsidR="007B6603" w:rsidRPr="00162C44" w:rsidRDefault="00CD4430" w:rsidP="00162C44">
      <w:pPr>
        <w:spacing w:before="480"/>
        <w:ind w:right="360"/>
        <w:jc w:val="center"/>
        <w:rPr>
          <w:rFonts w:ascii="Arial Narrow" w:hAnsi="Arial Narrow"/>
          <w:color w:val="5E615E"/>
          <w:sz w:val="36"/>
          <w:szCs w:val="36"/>
        </w:rPr>
        <w:sectPr w:rsidR="007B6603" w:rsidRPr="00162C44" w:rsidSect="00B378D7">
          <w:type w:val="continuous"/>
          <w:pgSz w:w="12240" w:h="15840"/>
          <w:pgMar w:top="1440" w:right="1440" w:bottom="1440" w:left="1440" w:header="990" w:footer="720" w:gutter="0"/>
          <w:cols w:space="720"/>
          <w:titlePg/>
          <w:docGrid w:linePitch="360"/>
        </w:sectPr>
      </w:pPr>
      <w:r w:rsidRPr="00162C44">
        <w:rPr>
          <w:rFonts w:ascii="Arial Narrow" w:hAnsi="Arial Narrow"/>
          <w:color w:val="2F5496"/>
          <w:sz w:val="36"/>
          <w:szCs w:val="36"/>
        </w:rPr>
        <w:t>Sections</w:t>
      </w:r>
    </w:p>
    <w:tbl>
      <w:tblPr>
        <w:tblStyle w:val="TableGrid"/>
        <w:tblW w:w="915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200"/>
      </w:tblGrid>
      <w:tr w:rsidR="0009685A" w14:paraId="43473F35" w14:textId="77777777" w:rsidTr="000F7744">
        <w:tc>
          <w:tcPr>
            <w:tcW w:w="4950" w:type="dxa"/>
            <w:tcBorders>
              <w:right w:val="single" w:sz="4" w:space="0" w:color="5E615E"/>
            </w:tcBorders>
          </w:tcPr>
          <w:p w14:paraId="77DFC19C" w14:textId="159E0CCB" w:rsidR="0009685A" w:rsidRPr="008E79A5" w:rsidRDefault="0009685A" w:rsidP="000F7744">
            <w:pPr>
              <w:pStyle w:val="BodyText"/>
              <w:spacing w:line="264" w:lineRule="auto"/>
              <w:ind w:left="519" w:hanging="543"/>
            </w:pPr>
            <w:r w:rsidRPr="008E79A5">
              <w:t>I.</w:t>
            </w:r>
            <w:r w:rsidRPr="008E79A5">
              <w:tab/>
              <w:t>General</w:t>
            </w:r>
          </w:p>
          <w:p w14:paraId="422F2380" w14:textId="77777777" w:rsidR="007E2962" w:rsidRDefault="003C3680" w:rsidP="000F7744">
            <w:pPr>
              <w:pStyle w:val="BodyText"/>
              <w:spacing w:line="264" w:lineRule="auto"/>
              <w:ind w:left="519" w:hanging="543"/>
            </w:pPr>
            <w:r>
              <w:t>I</w:t>
            </w:r>
            <w:r w:rsidR="0009685A" w:rsidRPr="008E79A5">
              <w:t>I.</w:t>
            </w:r>
            <w:r w:rsidR="0009685A" w:rsidRPr="008E79A5">
              <w:tab/>
            </w:r>
            <w:r w:rsidR="007E2962" w:rsidRPr="008E79A5">
              <w:t>NMTC Qualification</w:t>
            </w:r>
          </w:p>
          <w:p w14:paraId="519904E6" w14:textId="77777777" w:rsidR="00CB560E" w:rsidRDefault="007E2962" w:rsidP="000F7744">
            <w:pPr>
              <w:pStyle w:val="BodyText"/>
              <w:spacing w:line="264" w:lineRule="auto"/>
              <w:ind w:left="519" w:hanging="543"/>
            </w:pPr>
            <w:r>
              <w:t>III</w:t>
            </w:r>
            <w:r w:rsidRPr="008E79A5">
              <w:t>.</w:t>
            </w:r>
            <w:r w:rsidRPr="008E79A5">
              <w:tab/>
            </w:r>
            <w:r w:rsidR="00E61203" w:rsidRPr="008E79A5">
              <w:t>Executive Summary</w:t>
            </w:r>
          </w:p>
          <w:p w14:paraId="15069A46" w14:textId="4AC0A4C8" w:rsidR="00102674" w:rsidRPr="008E79A5" w:rsidRDefault="00CB560E" w:rsidP="000F7744">
            <w:pPr>
              <w:pStyle w:val="BodyText"/>
              <w:spacing w:line="264" w:lineRule="auto"/>
              <w:ind w:left="519" w:hanging="543"/>
            </w:pPr>
            <w:r>
              <w:t>IV</w:t>
            </w:r>
            <w:r w:rsidRPr="008E79A5">
              <w:t>.</w:t>
            </w:r>
            <w:r w:rsidRPr="008E79A5">
              <w:tab/>
            </w:r>
            <w:r w:rsidR="00102674" w:rsidRPr="008E79A5">
              <w:t>Sponsor Background</w:t>
            </w:r>
            <w:r w:rsidR="00102674">
              <w:t xml:space="preserve"> &amp; </w:t>
            </w:r>
            <w:r w:rsidR="00102674" w:rsidRPr="008E79A5">
              <w:t>Organizational Biography</w:t>
            </w:r>
          </w:p>
          <w:p w14:paraId="448F5ED9" w14:textId="1A566747" w:rsidR="0009685A" w:rsidRPr="008E79A5" w:rsidRDefault="0009685A" w:rsidP="000F7744">
            <w:pPr>
              <w:pStyle w:val="BodyText"/>
              <w:spacing w:line="264" w:lineRule="auto"/>
              <w:ind w:left="519" w:hanging="543"/>
            </w:pPr>
            <w:r w:rsidRPr="008E79A5">
              <w:t>V.</w:t>
            </w:r>
            <w:r w:rsidRPr="008E79A5">
              <w:tab/>
              <w:t>Financing</w:t>
            </w:r>
          </w:p>
          <w:p w14:paraId="66FA663F" w14:textId="7FC4C663" w:rsidR="00CA790A" w:rsidRDefault="0009685A" w:rsidP="000F7744">
            <w:pPr>
              <w:pStyle w:val="BodyText"/>
              <w:spacing w:line="264" w:lineRule="auto"/>
              <w:ind w:left="519" w:hanging="543"/>
            </w:pPr>
            <w:r w:rsidRPr="008E79A5">
              <w:t>V</w:t>
            </w:r>
            <w:r w:rsidR="00E61203">
              <w:t>I</w:t>
            </w:r>
            <w:r w:rsidRPr="008E79A5">
              <w:t>.</w:t>
            </w:r>
            <w:r w:rsidRPr="008E79A5">
              <w:tab/>
            </w:r>
            <w:r w:rsidR="0060696D" w:rsidRPr="0060696D">
              <w:t xml:space="preserve">Project </w:t>
            </w:r>
            <w:r w:rsidR="00B164D5">
              <w:t xml:space="preserve">Status - </w:t>
            </w:r>
            <w:r w:rsidR="0060696D" w:rsidRPr="0060696D">
              <w:t>Property &amp;</w:t>
            </w:r>
            <w:r w:rsidR="00B164D5">
              <w:t> </w:t>
            </w:r>
            <w:r w:rsidR="0060696D" w:rsidRPr="0060696D">
              <w:t xml:space="preserve">Construction </w:t>
            </w:r>
          </w:p>
          <w:p w14:paraId="1812D0B0" w14:textId="42F24000" w:rsidR="00A465D7" w:rsidRPr="0009685A" w:rsidRDefault="00A465D7" w:rsidP="000F7744">
            <w:pPr>
              <w:pStyle w:val="BodyText"/>
              <w:spacing w:line="264" w:lineRule="auto"/>
              <w:ind w:left="519" w:hanging="543"/>
            </w:pPr>
            <w:r w:rsidRPr="008E79A5">
              <w:t>VI</w:t>
            </w:r>
            <w:r>
              <w:t>I.</w:t>
            </w:r>
            <w:r w:rsidRPr="008E79A5">
              <w:tab/>
              <w:t>Employment Impacts</w:t>
            </w:r>
            <w:r w:rsidR="00D57287">
              <w:t xml:space="preserve"> &amp; Benefits Details</w:t>
            </w:r>
          </w:p>
        </w:tc>
        <w:tc>
          <w:tcPr>
            <w:tcW w:w="4200" w:type="dxa"/>
            <w:tcBorders>
              <w:left w:val="single" w:sz="4" w:space="0" w:color="5E615E"/>
            </w:tcBorders>
          </w:tcPr>
          <w:p w14:paraId="7725ABC2" w14:textId="64759F87" w:rsidR="0009685A" w:rsidRPr="008E79A5" w:rsidRDefault="00A465D7" w:rsidP="000F7744">
            <w:pPr>
              <w:pStyle w:val="BodyText"/>
              <w:spacing w:line="264" w:lineRule="auto"/>
              <w:ind w:left="612" w:hanging="543"/>
            </w:pPr>
            <w:r>
              <w:t>VIII</w:t>
            </w:r>
            <w:r w:rsidR="0060696D" w:rsidRPr="008E79A5">
              <w:t>.</w:t>
            </w:r>
            <w:r w:rsidR="0060696D" w:rsidRPr="008E79A5">
              <w:tab/>
            </w:r>
            <w:r w:rsidR="0009685A" w:rsidRPr="008E79A5">
              <w:t xml:space="preserve">Goods </w:t>
            </w:r>
            <w:r w:rsidR="00E35D83">
              <w:t xml:space="preserve">&amp; </w:t>
            </w:r>
            <w:r w:rsidR="0009685A" w:rsidRPr="008E79A5">
              <w:t>Services</w:t>
            </w:r>
            <w:r w:rsidR="00E35D83">
              <w:t xml:space="preserve"> and Tenants</w:t>
            </w:r>
          </w:p>
          <w:p w14:paraId="7B3B2C81" w14:textId="0F75DFE7" w:rsidR="0009685A" w:rsidRPr="008E79A5" w:rsidRDefault="00D57287" w:rsidP="000F7744">
            <w:pPr>
              <w:pStyle w:val="BodyText"/>
              <w:spacing w:line="264" w:lineRule="auto"/>
              <w:ind w:left="612" w:hanging="543"/>
            </w:pPr>
            <w:r>
              <w:t>I</w:t>
            </w:r>
            <w:r w:rsidR="0009685A" w:rsidRPr="008E79A5">
              <w:t>X.</w:t>
            </w:r>
            <w:r w:rsidR="0009685A" w:rsidRPr="008E79A5">
              <w:tab/>
            </w:r>
            <w:r w:rsidR="002B13E0" w:rsidRPr="002B13E0">
              <w:t xml:space="preserve">Social and Community </w:t>
            </w:r>
            <w:r w:rsidR="00DE0277" w:rsidRPr="002B13E0">
              <w:t>Catalytic</w:t>
            </w:r>
            <w:r w:rsidR="00DE0277">
              <w:t xml:space="preserve"> </w:t>
            </w:r>
            <w:r w:rsidR="002B13E0" w:rsidRPr="002B13E0">
              <w:t>Impacts</w:t>
            </w:r>
          </w:p>
          <w:p w14:paraId="28275AF5" w14:textId="381B5CF0" w:rsidR="0009685A" w:rsidRPr="00235A51" w:rsidRDefault="0009685A" w:rsidP="000F7744">
            <w:pPr>
              <w:pStyle w:val="BodyText"/>
              <w:spacing w:line="264" w:lineRule="auto"/>
              <w:ind w:left="612" w:hanging="543"/>
              <w:rPr>
                <w:lang w:val="fr-FR"/>
              </w:rPr>
            </w:pPr>
            <w:r w:rsidRPr="00235A51">
              <w:rPr>
                <w:lang w:val="fr-FR"/>
              </w:rPr>
              <w:t>X.</w:t>
            </w:r>
            <w:r w:rsidRPr="00235A51">
              <w:rPr>
                <w:lang w:val="fr-FR"/>
              </w:rPr>
              <w:tab/>
              <w:t>Public Support</w:t>
            </w:r>
          </w:p>
          <w:p w14:paraId="08D939DB" w14:textId="50EFB38C" w:rsidR="0009685A" w:rsidRPr="00235A51" w:rsidRDefault="0009685A" w:rsidP="000F7744">
            <w:pPr>
              <w:pStyle w:val="BodyText"/>
              <w:spacing w:line="264" w:lineRule="auto"/>
              <w:ind w:left="612" w:hanging="543"/>
              <w:rPr>
                <w:lang w:val="fr-FR"/>
              </w:rPr>
            </w:pPr>
            <w:r w:rsidRPr="00235A51">
              <w:rPr>
                <w:lang w:val="fr-FR"/>
              </w:rPr>
              <w:t>X</w:t>
            </w:r>
            <w:r w:rsidR="00A465D7">
              <w:rPr>
                <w:lang w:val="fr-FR"/>
              </w:rPr>
              <w:t>I</w:t>
            </w:r>
            <w:r w:rsidRPr="00235A51">
              <w:rPr>
                <w:lang w:val="fr-FR"/>
              </w:rPr>
              <w:t>.</w:t>
            </w:r>
            <w:r w:rsidRPr="00235A51">
              <w:rPr>
                <w:lang w:val="fr-FR"/>
              </w:rPr>
              <w:tab/>
            </w:r>
            <w:r w:rsidR="00121A05" w:rsidRPr="00121A05">
              <w:t>Environmental</w:t>
            </w:r>
            <w:r w:rsidR="00121A05">
              <w:rPr>
                <w:lang w:val="fr-FR"/>
              </w:rPr>
              <w:t xml:space="preserve"> </w:t>
            </w:r>
            <w:r w:rsidRPr="00235A51">
              <w:rPr>
                <w:lang w:val="fr-FR"/>
              </w:rPr>
              <w:t>Impact</w:t>
            </w:r>
          </w:p>
          <w:p w14:paraId="12F9788A" w14:textId="1858C039" w:rsidR="00CA790A" w:rsidRDefault="0009685A" w:rsidP="000F7744">
            <w:pPr>
              <w:pStyle w:val="BodyText"/>
              <w:spacing w:line="264" w:lineRule="auto"/>
              <w:ind w:left="612" w:hanging="543"/>
            </w:pPr>
            <w:r w:rsidRPr="008E79A5">
              <w:t>X</w:t>
            </w:r>
            <w:r w:rsidR="00A465D7">
              <w:t>II</w:t>
            </w:r>
            <w:r w:rsidRPr="008E79A5">
              <w:t>.</w:t>
            </w:r>
            <w:r w:rsidRPr="008E79A5">
              <w:tab/>
              <w:t>But</w:t>
            </w:r>
            <w:r>
              <w:t>-</w:t>
            </w:r>
            <w:r w:rsidRPr="008E79A5">
              <w:t>For NMTCs</w:t>
            </w:r>
          </w:p>
          <w:p w14:paraId="057F9433" w14:textId="4AEE478D" w:rsidR="00A465D7" w:rsidRPr="008E79A5" w:rsidRDefault="003C3680" w:rsidP="000F7744">
            <w:pPr>
              <w:pStyle w:val="BodyText"/>
              <w:spacing w:line="264" w:lineRule="auto"/>
              <w:ind w:left="612" w:hanging="543"/>
            </w:pPr>
            <w:r>
              <w:t>XIV</w:t>
            </w:r>
            <w:r w:rsidR="00A465D7" w:rsidRPr="008E79A5">
              <w:t>.</w:t>
            </w:r>
            <w:r w:rsidR="00A465D7" w:rsidRPr="008E79A5">
              <w:tab/>
              <w:t>Supporting Documentation</w:t>
            </w:r>
          </w:p>
          <w:p w14:paraId="24DCBCE4" w14:textId="1CD9769C" w:rsidR="0009685A" w:rsidRDefault="00AC16A0" w:rsidP="000F7744">
            <w:pPr>
              <w:pStyle w:val="BodyText"/>
              <w:spacing w:line="264" w:lineRule="auto"/>
              <w:ind w:left="612" w:hanging="543"/>
              <w:rPr>
                <w:w w:val="120"/>
              </w:rPr>
            </w:pPr>
            <w:r>
              <w:t xml:space="preserve">Attachment </w:t>
            </w:r>
            <w:r w:rsidR="0009685A">
              <w:t>A</w:t>
            </w:r>
          </w:p>
        </w:tc>
      </w:tr>
    </w:tbl>
    <w:p w14:paraId="40F46428" w14:textId="53F55BA2" w:rsidR="00271080" w:rsidRPr="00162C44" w:rsidRDefault="00271080" w:rsidP="00271080">
      <w:pPr>
        <w:spacing w:before="480"/>
        <w:ind w:right="360"/>
        <w:jc w:val="center"/>
        <w:rPr>
          <w:rFonts w:ascii="Arial Narrow" w:hAnsi="Arial Narrow"/>
          <w:color w:val="5E615E"/>
          <w:sz w:val="36"/>
          <w:szCs w:val="36"/>
        </w:rPr>
        <w:sectPr w:rsidR="00271080" w:rsidRPr="00162C44" w:rsidSect="00B378D7">
          <w:type w:val="continuous"/>
          <w:pgSz w:w="12240" w:h="15840"/>
          <w:pgMar w:top="1440" w:right="1440" w:bottom="1440" w:left="1440" w:header="990" w:footer="720" w:gutter="0"/>
          <w:cols w:space="720"/>
          <w:titlePg/>
          <w:docGrid w:linePitch="360"/>
        </w:sectPr>
      </w:pPr>
      <w:r w:rsidRPr="00162C44">
        <w:rPr>
          <w:rFonts w:ascii="Arial Narrow" w:hAnsi="Arial Narrow"/>
          <w:color w:val="2F5496"/>
          <w:sz w:val="36"/>
          <w:szCs w:val="36"/>
        </w:rPr>
        <w:t>Project Name &amp; Date Submit</w:t>
      </w:r>
      <w:r>
        <w:rPr>
          <w:rFonts w:ascii="Arial Narrow" w:hAnsi="Arial Narrow"/>
          <w:color w:val="2F5496"/>
          <w:sz w:val="36"/>
          <w:szCs w:val="36"/>
        </w:rPr>
        <w:t>t</w:t>
      </w:r>
      <w:r w:rsidRPr="00162C44">
        <w:rPr>
          <w:rFonts w:ascii="Arial Narrow" w:hAnsi="Arial Narrow"/>
          <w:color w:val="2F5496"/>
          <w:sz w:val="36"/>
          <w:szCs w:val="36"/>
        </w:rPr>
        <w:t>ed</w:t>
      </w:r>
    </w:p>
    <w:tbl>
      <w:tblPr>
        <w:tblStyle w:val="TableGrid"/>
        <w:tblW w:w="936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58" w:type="dxa"/>
          <w:bottom w:w="14" w:type="dxa"/>
          <w:right w:w="58" w:type="dxa"/>
        </w:tblCellMar>
        <w:tblLook w:val="04A0" w:firstRow="1" w:lastRow="0" w:firstColumn="1" w:lastColumn="0" w:noHBand="0" w:noVBand="1"/>
      </w:tblPr>
      <w:tblGrid>
        <w:gridCol w:w="990"/>
        <w:gridCol w:w="6300"/>
        <w:gridCol w:w="2070"/>
      </w:tblGrid>
      <w:tr w:rsidR="00896DDC" w:rsidRPr="00DE4F8F" w14:paraId="2EE6C0A0" w14:textId="77777777" w:rsidTr="00656D70">
        <w:tc>
          <w:tcPr>
            <w:tcW w:w="990" w:type="dxa"/>
            <w:tcBorders>
              <w:top w:val="single" w:sz="2" w:space="0" w:color="615E61"/>
              <w:left w:val="single" w:sz="2" w:space="0" w:color="615E61"/>
              <w:bottom w:val="single" w:sz="2" w:space="0" w:color="615E61"/>
              <w:right w:val="single" w:sz="2" w:space="0" w:color="615E61"/>
            </w:tcBorders>
          </w:tcPr>
          <w:p w14:paraId="7AB3331C" w14:textId="240F8092" w:rsidR="00896DDC" w:rsidRPr="002443B1" w:rsidRDefault="00896DDC" w:rsidP="009B2752">
            <w:pPr>
              <w:pStyle w:val="TableParagraph"/>
              <w:rPr>
                <w:sz w:val="22"/>
                <w:szCs w:val="22"/>
              </w:rPr>
            </w:pPr>
            <w:r w:rsidRPr="002443B1">
              <w:rPr>
                <w:sz w:val="22"/>
                <w:szCs w:val="22"/>
              </w:rPr>
              <w:t>Date:</w:t>
            </w:r>
          </w:p>
        </w:tc>
        <w:tc>
          <w:tcPr>
            <w:tcW w:w="6300" w:type="dxa"/>
            <w:tcBorders>
              <w:top w:val="single" w:sz="2" w:space="0" w:color="615E61"/>
              <w:left w:val="single" w:sz="2" w:space="0" w:color="615E61"/>
              <w:bottom w:val="single" w:sz="2" w:space="0" w:color="615E61"/>
              <w:right w:val="single" w:sz="2" w:space="0" w:color="615E61"/>
            </w:tcBorders>
          </w:tcPr>
          <w:p w14:paraId="69A5449F" w14:textId="3B3B819D" w:rsidR="00896DDC" w:rsidRPr="00036323" w:rsidRDefault="00896DDC" w:rsidP="000F7744">
            <w:pPr>
              <w:pStyle w:val="TableParagraph"/>
              <w:jc w:val="center"/>
              <w:rPr>
                <w:rFonts w:ascii="Times New Roman" w:hAnsi="Times New Roman" w:cs="Times New Roman"/>
                <w:color w:val="2F5496"/>
                <w:w w:val="100"/>
                <w:sz w:val="24"/>
                <w:szCs w:val="24"/>
              </w:rPr>
            </w:pPr>
            <w:r w:rsidRPr="00036323">
              <w:rPr>
                <w:rFonts w:ascii="Times New Roman" w:hAnsi="Times New Roman" w:cs="Times New Roman"/>
                <w:color w:val="2F5496"/>
                <w:w w:val="100"/>
                <w:sz w:val="24"/>
                <w:szCs w:val="24"/>
              </w:rPr>
              <w:fldChar w:fldCharType="begin"/>
            </w:r>
            <w:r w:rsidRPr="00036323">
              <w:rPr>
                <w:rFonts w:ascii="Times New Roman" w:hAnsi="Times New Roman" w:cs="Times New Roman"/>
                <w:color w:val="2F5496"/>
                <w:w w:val="100"/>
                <w:sz w:val="24"/>
                <w:szCs w:val="24"/>
              </w:rPr>
              <w:instrText xml:space="preserve"> DATE \@ "MMMM d, yyyy" </w:instrText>
            </w:r>
            <w:r w:rsidRPr="00036323">
              <w:rPr>
                <w:rFonts w:ascii="Times New Roman" w:hAnsi="Times New Roman" w:cs="Times New Roman"/>
                <w:color w:val="2F5496"/>
                <w:w w:val="100"/>
                <w:sz w:val="24"/>
                <w:szCs w:val="24"/>
              </w:rPr>
              <w:fldChar w:fldCharType="separate"/>
            </w:r>
            <w:r>
              <w:rPr>
                <w:rFonts w:ascii="Times New Roman" w:hAnsi="Times New Roman" w:cs="Times New Roman"/>
                <w:noProof/>
                <w:color w:val="2F5496"/>
                <w:w w:val="100"/>
                <w:sz w:val="24"/>
                <w:szCs w:val="24"/>
              </w:rPr>
              <w:t>March 28, 2022</w:t>
            </w:r>
            <w:r w:rsidRPr="00036323">
              <w:rPr>
                <w:rFonts w:ascii="Times New Roman" w:hAnsi="Times New Roman" w:cs="Times New Roman"/>
                <w:color w:val="2F5496"/>
                <w:w w:val="100"/>
                <w:sz w:val="24"/>
                <w:szCs w:val="24"/>
              </w:rPr>
              <w:fldChar w:fldCharType="end"/>
            </w:r>
          </w:p>
        </w:tc>
        <w:tc>
          <w:tcPr>
            <w:tcW w:w="2070" w:type="dxa"/>
            <w:tcBorders>
              <w:top w:val="single" w:sz="2" w:space="0" w:color="615E61"/>
              <w:left w:val="single" w:sz="2" w:space="0" w:color="615E61"/>
              <w:right w:val="single" w:sz="2" w:space="0" w:color="615E61"/>
            </w:tcBorders>
          </w:tcPr>
          <w:p w14:paraId="47BCBE8B" w14:textId="54856F65" w:rsidR="00896DDC" w:rsidRPr="00896DDC" w:rsidRDefault="00896DDC" w:rsidP="00896DDC">
            <w:pPr>
              <w:pStyle w:val="TableParagraph"/>
              <w:rPr>
                <w:sz w:val="22"/>
                <w:szCs w:val="22"/>
              </w:rPr>
            </w:pPr>
            <w:r w:rsidRPr="00AA5F6F">
              <w:rPr>
                <w:sz w:val="22"/>
                <w:szCs w:val="22"/>
              </w:rPr>
              <w:t>Allocation Sought</w:t>
            </w:r>
            <w:r>
              <w:rPr>
                <w:sz w:val="22"/>
                <w:szCs w:val="22"/>
              </w:rPr>
              <w:t>:</w:t>
            </w:r>
          </w:p>
        </w:tc>
      </w:tr>
      <w:tr w:rsidR="00896DDC" w:rsidRPr="00DE4F8F" w14:paraId="45575289" w14:textId="77777777" w:rsidTr="00656D70">
        <w:trPr>
          <w:trHeight w:val="706"/>
        </w:trPr>
        <w:tc>
          <w:tcPr>
            <w:tcW w:w="990" w:type="dxa"/>
            <w:tcBorders>
              <w:top w:val="single" w:sz="2" w:space="0" w:color="615E61"/>
              <w:left w:val="single" w:sz="2" w:space="0" w:color="615E61"/>
              <w:bottom w:val="single" w:sz="2" w:space="0" w:color="615E61"/>
              <w:right w:val="single" w:sz="2" w:space="0" w:color="615E61"/>
            </w:tcBorders>
          </w:tcPr>
          <w:p w14:paraId="657883B4" w14:textId="37C8C334" w:rsidR="00896DDC" w:rsidRPr="002443B1" w:rsidRDefault="00896DDC" w:rsidP="009B2752">
            <w:pPr>
              <w:pStyle w:val="TableParagraph"/>
              <w:rPr>
                <w:sz w:val="22"/>
                <w:szCs w:val="22"/>
              </w:rPr>
            </w:pPr>
            <w:r w:rsidRPr="002443B1">
              <w:rPr>
                <w:sz w:val="22"/>
                <w:szCs w:val="22"/>
              </w:rPr>
              <w:t xml:space="preserve">Project </w:t>
            </w:r>
            <w:r>
              <w:rPr>
                <w:sz w:val="22"/>
                <w:szCs w:val="22"/>
              </w:rPr>
              <w:t>Title</w:t>
            </w:r>
            <w:r w:rsidRPr="002443B1">
              <w:rPr>
                <w:sz w:val="22"/>
                <w:szCs w:val="22"/>
              </w:rPr>
              <w:t>:</w:t>
            </w:r>
          </w:p>
        </w:tc>
        <w:tc>
          <w:tcPr>
            <w:tcW w:w="6300" w:type="dxa"/>
            <w:tcBorders>
              <w:top w:val="single" w:sz="2" w:space="0" w:color="615E61"/>
              <w:left w:val="single" w:sz="2" w:space="0" w:color="615E61"/>
              <w:bottom w:val="single" w:sz="2" w:space="0" w:color="615E61"/>
              <w:right w:val="single" w:sz="2" w:space="0" w:color="615E61"/>
            </w:tcBorders>
          </w:tcPr>
          <w:p w14:paraId="52C8DE69" w14:textId="703818DE" w:rsidR="00896DDC" w:rsidRPr="00036323" w:rsidRDefault="00896DDC" w:rsidP="009B2752">
            <w:pPr>
              <w:pStyle w:val="TableParagraph"/>
              <w:rPr>
                <w:rFonts w:ascii="Times New Roman" w:hAnsi="Times New Roman" w:cs="Times New Roman"/>
                <w:w w:val="100"/>
                <w:sz w:val="24"/>
                <w:szCs w:val="24"/>
              </w:rPr>
            </w:pPr>
          </w:p>
        </w:tc>
        <w:tc>
          <w:tcPr>
            <w:tcW w:w="2070" w:type="dxa"/>
            <w:tcBorders>
              <w:left w:val="single" w:sz="2" w:space="0" w:color="615E61"/>
              <w:bottom w:val="single" w:sz="2" w:space="0" w:color="615E61"/>
              <w:right w:val="single" w:sz="2" w:space="0" w:color="615E61"/>
            </w:tcBorders>
          </w:tcPr>
          <w:p w14:paraId="5B617877" w14:textId="48AE3652" w:rsidR="00896DDC" w:rsidRPr="00036323" w:rsidRDefault="00896DDC" w:rsidP="009B2752">
            <w:pPr>
              <w:pStyle w:val="TableParagraph"/>
              <w:rPr>
                <w:rFonts w:ascii="Times New Roman" w:hAnsi="Times New Roman" w:cs="Times New Roman"/>
                <w:w w:val="100"/>
                <w:sz w:val="24"/>
                <w:szCs w:val="24"/>
              </w:rPr>
            </w:pPr>
            <w:r w:rsidRPr="00036323">
              <w:rPr>
                <w:rFonts w:ascii="Times New Roman" w:hAnsi="Times New Roman" w:cs="Times New Roman"/>
                <w:color w:val="2F5496"/>
                <w:w w:val="100"/>
                <w:sz w:val="24"/>
                <w:szCs w:val="24"/>
              </w:rPr>
              <w:t>$_____ Million</w:t>
            </w:r>
          </w:p>
        </w:tc>
      </w:tr>
    </w:tbl>
    <w:p w14:paraId="5746EFE8" w14:textId="29198330" w:rsidR="00271080" w:rsidRPr="00462EEE" w:rsidRDefault="00271080" w:rsidP="00462EEE">
      <w:pPr>
        <w:sectPr w:rsidR="00271080" w:rsidRPr="00462EEE" w:rsidSect="00B378D7">
          <w:type w:val="continuous"/>
          <w:pgSz w:w="12240" w:h="15840"/>
          <w:pgMar w:top="1440" w:right="1440" w:bottom="1440" w:left="1440" w:header="990" w:footer="720" w:gutter="0"/>
          <w:cols w:space="720"/>
          <w:titlePg/>
          <w:docGrid w:linePitch="360"/>
        </w:sectPr>
      </w:pPr>
    </w:p>
    <w:p w14:paraId="13137E43" w14:textId="265037AC" w:rsidR="00AF143D" w:rsidRPr="00917E8B" w:rsidRDefault="00AF143D" w:rsidP="0067484A">
      <w:pPr>
        <w:pStyle w:val="Heading1"/>
      </w:pPr>
      <w:r w:rsidRPr="00917E8B">
        <w:lastRenderedPageBreak/>
        <w:t>General</w:t>
      </w:r>
    </w:p>
    <w:tbl>
      <w:tblPr>
        <w:tblStyle w:val="TableGrid"/>
        <w:tblW w:w="8460" w:type="dxa"/>
        <w:tblInd w:w="8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58" w:type="dxa"/>
          <w:bottom w:w="14" w:type="dxa"/>
          <w:right w:w="58" w:type="dxa"/>
        </w:tblCellMar>
        <w:tblLook w:val="04A0" w:firstRow="1" w:lastRow="0" w:firstColumn="1" w:lastColumn="0" w:noHBand="0" w:noVBand="1"/>
      </w:tblPr>
      <w:tblGrid>
        <w:gridCol w:w="2340"/>
        <w:gridCol w:w="2209"/>
        <w:gridCol w:w="1388"/>
        <w:gridCol w:w="2523"/>
      </w:tblGrid>
      <w:tr w:rsidR="001E6BE2" w:rsidRPr="00917E8B" w14:paraId="7242B33C"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574326FC" w14:textId="15C3B713" w:rsidR="001E6BE2" w:rsidRPr="00DE4F8F" w:rsidRDefault="001E6BE2" w:rsidP="001E6BE2">
            <w:pPr>
              <w:pStyle w:val="TableParagraph"/>
            </w:pPr>
            <w:r w:rsidRPr="00DE4F8F">
              <w:t>Project Description</w:t>
            </w:r>
            <w:r>
              <w:t xml:space="preserve"> (one sentence):</w:t>
            </w:r>
          </w:p>
        </w:tc>
        <w:tc>
          <w:tcPr>
            <w:tcW w:w="6120" w:type="dxa"/>
            <w:gridSpan w:val="3"/>
            <w:tcBorders>
              <w:top w:val="single" w:sz="2" w:space="0" w:color="615E61"/>
              <w:left w:val="single" w:sz="2" w:space="0" w:color="615E61"/>
              <w:bottom w:val="single" w:sz="2" w:space="0" w:color="615E61"/>
              <w:right w:val="single" w:sz="2" w:space="0" w:color="615E61"/>
            </w:tcBorders>
          </w:tcPr>
          <w:p w14:paraId="463B76A0"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670DF065"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E6001A0" w14:textId="105310E6" w:rsidR="001E6BE2" w:rsidRPr="00DE4F8F" w:rsidRDefault="001E6BE2" w:rsidP="001E6BE2">
            <w:pPr>
              <w:pStyle w:val="TableParagraph"/>
            </w:pPr>
            <w:r>
              <w:t xml:space="preserve">Total Square Feet </w:t>
            </w:r>
            <w:r w:rsidRPr="00650DCC">
              <w:rPr>
                <w:sz w:val="16"/>
                <w:szCs w:val="16"/>
              </w:rPr>
              <w:t>(</w:t>
            </w:r>
            <w:r>
              <w:rPr>
                <w:sz w:val="16"/>
                <w:szCs w:val="16"/>
              </w:rPr>
              <w:t>specify </w:t>
            </w:r>
            <w:r w:rsidRPr="00650DCC">
              <w:rPr>
                <w:sz w:val="16"/>
                <w:szCs w:val="16"/>
              </w:rPr>
              <w:t>existing, added, new</w:t>
            </w:r>
            <w:r>
              <w:rPr>
                <w:sz w:val="16"/>
                <w:szCs w:val="16"/>
              </w:rPr>
              <w:t> </w:t>
            </w:r>
            <w:r w:rsidRPr="00650DCC">
              <w:rPr>
                <w:sz w:val="16"/>
                <w:szCs w:val="16"/>
              </w:rPr>
              <w:t>buildings, etc.)</w:t>
            </w:r>
          </w:p>
        </w:tc>
        <w:tc>
          <w:tcPr>
            <w:tcW w:w="6120" w:type="dxa"/>
            <w:gridSpan w:val="3"/>
            <w:tcBorders>
              <w:top w:val="single" w:sz="2" w:space="0" w:color="615E61"/>
              <w:left w:val="single" w:sz="2" w:space="0" w:color="615E61"/>
              <w:bottom w:val="single" w:sz="2" w:space="0" w:color="615E61"/>
              <w:right w:val="single" w:sz="2" w:space="0" w:color="615E61"/>
            </w:tcBorders>
          </w:tcPr>
          <w:p w14:paraId="642B2A98" w14:textId="77777777" w:rsidR="001E6BE2" w:rsidRPr="00036323" w:rsidRDefault="001E6BE2" w:rsidP="001E6BE2">
            <w:pPr>
              <w:pStyle w:val="TableParagraph"/>
              <w:rPr>
                <w:rFonts w:ascii="Times New Roman" w:hAnsi="Times New Roman" w:cs="Times New Roman"/>
                <w:w w:val="100"/>
                <w:sz w:val="22"/>
                <w:szCs w:val="22"/>
              </w:rPr>
            </w:pPr>
          </w:p>
        </w:tc>
      </w:tr>
      <w:tr w:rsidR="00F122D5" w:rsidRPr="00917E8B" w14:paraId="1B627176" w14:textId="77777777" w:rsidTr="00CD1ECB">
        <w:tc>
          <w:tcPr>
            <w:tcW w:w="8460" w:type="dxa"/>
            <w:gridSpan w:val="4"/>
            <w:tcBorders>
              <w:top w:val="single" w:sz="2" w:space="0" w:color="615E61"/>
              <w:left w:val="single" w:sz="2" w:space="0" w:color="615E61"/>
              <w:bottom w:val="single" w:sz="2" w:space="0" w:color="615E61"/>
              <w:right w:val="single" w:sz="2" w:space="0" w:color="615E61"/>
            </w:tcBorders>
          </w:tcPr>
          <w:p w14:paraId="4206D692" w14:textId="77777777" w:rsidR="00F122D5" w:rsidRPr="00036323" w:rsidRDefault="00F122D5" w:rsidP="001E6BE2">
            <w:pPr>
              <w:pStyle w:val="TableParagraph"/>
              <w:rPr>
                <w:rFonts w:ascii="Times New Roman" w:hAnsi="Times New Roman" w:cs="Times New Roman"/>
                <w:w w:val="100"/>
                <w:sz w:val="22"/>
                <w:szCs w:val="22"/>
              </w:rPr>
            </w:pPr>
          </w:p>
        </w:tc>
      </w:tr>
      <w:tr w:rsidR="001E6BE2" w:rsidRPr="00917E8B" w14:paraId="184BDE10"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D9E21B6" w14:textId="3E8E9844" w:rsidR="001E6BE2" w:rsidRPr="00DE4F8F" w:rsidRDefault="001E6BE2" w:rsidP="001E6BE2">
            <w:pPr>
              <w:pStyle w:val="TableParagraph"/>
            </w:pPr>
            <w:bookmarkStart w:id="1" w:name="_Hlk87539635"/>
            <w:r w:rsidRPr="00DE4F8F">
              <w:t>Project Sponsor:</w:t>
            </w:r>
          </w:p>
        </w:tc>
        <w:tc>
          <w:tcPr>
            <w:tcW w:w="6120" w:type="dxa"/>
            <w:gridSpan w:val="3"/>
            <w:tcBorders>
              <w:top w:val="single" w:sz="2" w:space="0" w:color="615E61"/>
              <w:left w:val="single" w:sz="2" w:space="0" w:color="615E61"/>
              <w:bottom w:val="single" w:sz="2" w:space="0" w:color="615E61"/>
              <w:right w:val="single" w:sz="2" w:space="0" w:color="615E61"/>
            </w:tcBorders>
          </w:tcPr>
          <w:p w14:paraId="268004FB"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4062ECB8"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3A3980E" w14:textId="4778EB69" w:rsidR="001E6BE2" w:rsidRPr="00DE4F8F" w:rsidRDefault="001E6BE2" w:rsidP="001E6BE2">
            <w:pPr>
              <w:pStyle w:val="TableParagraph"/>
            </w:pPr>
            <w:r w:rsidRPr="00DE4F8F">
              <w:t>Contact Person:</w:t>
            </w:r>
          </w:p>
        </w:tc>
        <w:tc>
          <w:tcPr>
            <w:tcW w:w="6120" w:type="dxa"/>
            <w:gridSpan w:val="3"/>
            <w:tcBorders>
              <w:top w:val="single" w:sz="2" w:space="0" w:color="615E61"/>
              <w:left w:val="single" w:sz="2" w:space="0" w:color="615E61"/>
              <w:bottom w:val="single" w:sz="2" w:space="0" w:color="615E61"/>
              <w:right w:val="single" w:sz="2" w:space="0" w:color="615E61"/>
            </w:tcBorders>
          </w:tcPr>
          <w:p w14:paraId="060D1ECA"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37B16B69"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E2037AB" w14:textId="77777777" w:rsidR="001E6BE2" w:rsidRPr="00DE4F8F" w:rsidRDefault="001E6BE2" w:rsidP="001E6BE2">
            <w:pPr>
              <w:pStyle w:val="TableParagraph"/>
            </w:pPr>
            <w:r w:rsidRPr="00DE4F8F">
              <w:t>Title:</w:t>
            </w:r>
          </w:p>
        </w:tc>
        <w:tc>
          <w:tcPr>
            <w:tcW w:w="6120" w:type="dxa"/>
            <w:gridSpan w:val="3"/>
            <w:tcBorders>
              <w:top w:val="single" w:sz="2" w:space="0" w:color="615E61"/>
              <w:left w:val="single" w:sz="2" w:space="0" w:color="615E61"/>
              <w:bottom w:val="single" w:sz="2" w:space="0" w:color="615E61"/>
              <w:right w:val="single" w:sz="2" w:space="0" w:color="615E61"/>
            </w:tcBorders>
          </w:tcPr>
          <w:p w14:paraId="25047962"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21F544A9"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75C2243" w14:textId="6DA0BCA2" w:rsidR="001E6BE2" w:rsidRPr="00DE4F8F" w:rsidRDefault="001E6BE2" w:rsidP="001E6BE2">
            <w:pPr>
              <w:pStyle w:val="TableParagraph"/>
            </w:pPr>
            <w:r w:rsidRPr="00DE4F8F">
              <w:t>Company:</w:t>
            </w:r>
          </w:p>
        </w:tc>
        <w:tc>
          <w:tcPr>
            <w:tcW w:w="6120" w:type="dxa"/>
            <w:gridSpan w:val="3"/>
            <w:tcBorders>
              <w:top w:val="single" w:sz="2" w:space="0" w:color="615E61"/>
              <w:left w:val="single" w:sz="2" w:space="0" w:color="615E61"/>
              <w:bottom w:val="single" w:sz="2" w:space="0" w:color="615E61"/>
              <w:right w:val="single" w:sz="2" w:space="0" w:color="615E61"/>
            </w:tcBorders>
          </w:tcPr>
          <w:p w14:paraId="149B3963" w14:textId="77777777" w:rsidR="001E6BE2" w:rsidRPr="00036323" w:rsidRDefault="001E6BE2" w:rsidP="001E6BE2">
            <w:pPr>
              <w:pStyle w:val="TableParagraph"/>
              <w:rPr>
                <w:rFonts w:ascii="Times New Roman" w:hAnsi="Times New Roman" w:cs="Times New Roman"/>
                <w:w w:val="100"/>
                <w:sz w:val="22"/>
                <w:szCs w:val="22"/>
              </w:rPr>
            </w:pPr>
          </w:p>
        </w:tc>
      </w:tr>
      <w:tr w:rsidR="001E6BE2" w:rsidRPr="00917E8B" w14:paraId="54D8684E"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2C726793" w14:textId="3EBDF893" w:rsidR="001E6BE2" w:rsidRPr="00DE4F8F" w:rsidRDefault="001E6BE2" w:rsidP="001E6BE2">
            <w:pPr>
              <w:pStyle w:val="TableParagraph"/>
            </w:pPr>
            <w:r w:rsidRPr="00DE4F8F">
              <w:t>Company Address:</w:t>
            </w:r>
          </w:p>
        </w:tc>
        <w:tc>
          <w:tcPr>
            <w:tcW w:w="6120" w:type="dxa"/>
            <w:gridSpan w:val="3"/>
            <w:tcBorders>
              <w:top w:val="single" w:sz="2" w:space="0" w:color="615E61"/>
              <w:left w:val="single" w:sz="2" w:space="0" w:color="615E61"/>
              <w:bottom w:val="single" w:sz="2" w:space="0" w:color="615E61"/>
              <w:right w:val="single" w:sz="2" w:space="0" w:color="615E61"/>
            </w:tcBorders>
          </w:tcPr>
          <w:p w14:paraId="3BFC305E" w14:textId="77777777" w:rsidR="001E6BE2" w:rsidRPr="00036323" w:rsidRDefault="001E6BE2" w:rsidP="001E6BE2">
            <w:pPr>
              <w:pStyle w:val="TableParagraph"/>
              <w:rPr>
                <w:rFonts w:ascii="Times New Roman" w:hAnsi="Times New Roman" w:cs="Times New Roman"/>
                <w:w w:val="100"/>
                <w:sz w:val="22"/>
                <w:szCs w:val="22"/>
              </w:rPr>
            </w:pPr>
          </w:p>
        </w:tc>
      </w:tr>
      <w:tr w:rsidR="00036323" w:rsidRPr="00917E8B" w14:paraId="2F77A0FE"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0D26503B" w14:textId="77777777" w:rsidR="00036323" w:rsidRPr="00DE4F8F" w:rsidRDefault="00036323" w:rsidP="00036323">
            <w:pPr>
              <w:pStyle w:val="TableParagraph"/>
            </w:pPr>
            <w:r w:rsidRPr="00DE4F8F">
              <w:t>Office Phone:</w:t>
            </w:r>
          </w:p>
        </w:tc>
        <w:tc>
          <w:tcPr>
            <w:tcW w:w="2209" w:type="dxa"/>
            <w:tcBorders>
              <w:top w:val="single" w:sz="2" w:space="0" w:color="615E61"/>
              <w:left w:val="single" w:sz="2" w:space="0" w:color="615E61"/>
              <w:bottom w:val="single" w:sz="2" w:space="0" w:color="615E61"/>
              <w:right w:val="single" w:sz="2" w:space="0" w:color="615E61"/>
            </w:tcBorders>
          </w:tcPr>
          <w:p w14:paraId="11E09D63" w14:textId="77777777" w:rsidR="00036323" w:rsidRPr="00036323" w:rsidRDefault="00036323" w:rsidP="00036323">
            <w:pPr>
              <w:pStyle w:val="TableParagraph"/>
              <w:rPr>
                <w:rFonts w:ascii="Times New Roman" w:hAnsi="Times New Roman" w:cs="Times New Roman"/>
                <w:w w:val="100"/>
                <w:sz w:val="22"/>
                <w:szCs w:val="22"/>
              </w:rPr>
            </w:pPr>
          </w:p>
        </w:tc>
        <w:tc>
          <w:tcPr>
            <w:tcW w:w="1388" w:type="dxa"/>
            <w:tcBorders>
              <w:top w:val="single" w:sz="2" w:space="0" w:color="615E61"/>
              <w:left w:val="single" w:sz="2" w:space="0" w:color="615E61"/>
              <w:bottom w:val="single" w:sz="2" w:space="0" w:color="615E61"/>
              <w:right w:val="single" w:sz="2" w:space="0" w:color="615E61"/>
            </w:tcBorders>
          </w:tcPr>
          <w:p w14:paraId="71028A0C" w14:textId="15D14284" w:rsidR="00036323" w:rsidRPr="00036323" w:rsidRDefault="00036323" w:rsidP="00036323">
            <w:pPr>
              <w:pStyle w:val="TableParagraph"/>
              <w:rPr>
                <w:rFonts w:ascii="Times New Roman" w:hAnsi="Times New Roman" w:cs="Times New Roman"/>
                <w:w w:val="100"/>
                <w:sz w:val="22"/>
                <w:szCs w:val="22"/>
              </w:rPr>
            </w:pPr>
            <w:r w:rsidRPr="00DE4F8F">
              <w:t>Office Phone:</w:t>
            </w:r>
          </w:p>
        </w:tc>
        <w:tc>
          <w:tcPr>
            <w:tcW w:w="2523" w:type="dxa"/>
            <w:tcBorders>
              <w:top w:val="single" w:sz="2" w:space="0" w:color="615E61"/>
              <w:left w:val="single" w:sz="2" w:space="0" w:color="615E61"/>
              <w:bottom w:val="single" w:sz="2" w:space="0" w:color="615E61"/>
              <w:right w:val="single" w:sz="2" w:space="0" w:color="615E61"/>
            </w:tcBorders>
          </w:tcPr>
          <w:p w14:paraId="0976D936" w14:textId="77777777" w:rsidR="00036323" w:rsidRPr="00036323" w:rsidRDefault="00036323" w:rsidP="00036323">
            <w:pPr>
              <w:pStyle w:val="TableParagraph"/>
              <w:rPr>
                <w:rFonts w:ascii="Times New Roman" w:hAnsi="Times New Roman" w:cs="Times New Roman"/>
                <w:w w:val="100"/>
                <w:sz w:val="22"/>
                <w:szCs w:val="22"/>
              </w:rPr>
            </w:pPr>
          </w:p>
        </w:tc>
      </w:tr>
      <w:tr w:rsidR="00036323" w:rsidRPr="00917E8B" w14:paraId="73F1DE80"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1B6808D7" w14:textId="77777777" w:rsidR="00036323" w:rsidRPr="00DE4F8F" w:rsidRDefault="00036323" w:rsidP="00036323">
            <w:pPr>
              <w:pStyle w:val="TableParagraph"/>
            </w:pPr>
            <w:r w:rsidRPr="00DE4F8F">
              <w:t>Email:</w:t>
            </w:r>
          </w:p>
        </w:tc>
        <w:tc>
          <w:tcPr>
            <w:tcW w:w="6120" w:type="dxa"/>
            <w:gridSpan w:val="3"/>
            <w:tcBorders>
              <w:top w:val="single" w:sz="2" w:space="0" w:color="615E61"/>
              <w:left w:val="single" w:sz="2" w:space="0" w:color="615E61"/>
              <w:bottom w:val="single" w:sz="2" w:space="0" w:color="615E61"/>
              <w:right w:val="single" w:sz="2" w:space="0" w:color="615E61"/>
            </w:tcBorders>
          </w:tcPr>
          <w:p w14:paraId="0127EE69" w14:textId="77777777" w:rsidR="00036323" w:rsidRPr="00036323" w:rsidRDefault="00036323" w:rsidP="00036323">
            <w:pPr>
              <w:pStyle w:val="TableParagraph"/>
              <w:rPr>
                <w:rFonts w:ascii="Times New Roman" w:hAnsi="Times New Roman" w:cs="Times New Roman"/>
                <w:w w:val="100"/>
                <w:sz w:val="22"/>
                <w:szCs w:val="22"/>
              </w:rPr>
            </w:pPr>
          </w:p>
        </w:tc>
      </w:tr>
      <w:tr w:rsidR="00F122D5" w:rsidRPr="00917E8B" w14:paraId="10F19A1E" w14:textId="77777777" w:rsidTr="000A75D9">
        <w:tc>
          <w:tcPr>
            <w:tcW w:w="8460" w:type="dxa"/>
            <w:gridSpan w:val="4"/>
            <w:tcBorders>
              <w:top w:val="single" w:sz="2" w:space="0" w:color="615E61"/>
              <w:left w:val="single" w:sz="2" w:space="0" w:color="615E61"/>
              <w:bottom w:val="single" w:sz="2" w:space="0" w:color="615E61"/>
              <w:right w:val="single" w:sz="2" w:space="0" w:color="615E61"/>
            </w:tcBorders>
          </w:tcPr>
          <w:p w14:paraId="5604CB21" w14:textId="77777777" w:rsidR="00F122D5" w:rsidRPr="00036323" w:rsidRDefault="00F122D5" w:rsidP="00036323">
            <w:pPr>
              <w:pStyle w:val="TableParagraph"/>
              <w:rPr>
                <w:rFonts w:ascii="Times New Roman" w:hAnsi="Times New Roman" w:cs="Times New Roman"/>
                <w:w w:val="100"/>
                <w:sz w:val="22"/>
                <w:szCs w:val="22"/>
              </w:rPr>
            </w:pPr>
          </w:p>
        </w:tc>
      </w:tr>
      <w:tr w:rsidR="00036323" w:rsidRPr="00917E8B" w14:paraId="60B5A43D"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7FC2D114" w14:textId="0B3D62B8" w:rsidR="00036323" w:rsidRPr="00DE4F8F" w:rsidRDefault="00036323" w:rsidP="00036323">
            <w:pPr>
              <w:pStyle w:val="TableParagraph"/>
            </w:pPr>
            <w:r w:rsidRPr="00DE4F8F">
              <w:t>Consultant:</w:t>
            </w:r>
          </w:p>
        </w:tc>
        <w:tc>
          <w:tcPr>
            <w:tcW w:w="6120" w:type="dxa"/>
            <w:gridSpan w:val="3"/>
            <w:tcBorders>
              <w:top w:val="single" w:sz="2" w:space="0" w:color="615E61"/>
              <w:left w:val="single" w:sz="2" w:space="0" w:color="615E61"/>
              <w:bottom w:val="single" w:sz="2" w:space="0" w:color="615E61"/>
              <w:right w:val="single" w:sz="2" w:space="0" w:color="615E61"/>
            </w:tcBorders>
          </w:tcPr>
          <w:p w14:paraId="6FDBDCE1" w14:textId="77777777" w:rsidR="00036323" w:rsidRPr="00036323" w:rsidRDefault="00036323" w:rsidP="00036323">
            <w:pPr>
              <w:pStyle w:val="TableParagraph"/>
              <w:rPr>
                <w:rFonts w:ascii="Times New Roman" w:hAnsi="Times New Roman" w:cs="Times New Roman"/>
                <w:w w:val="100"/>
                <w:sz w:val="22"/>
                <w:szCs w:val="22"/>
              </w:rPr>
            </w:pPr>
          </w:p>
        </w:tc>
      </w:tr>
      <w:tr w:rsidR="00036323" w:rsidRPr="00917E8B" w14:paraId="24DB4DCF" w14:textId="77777777" w:rsidTr="00BD3CD1">
        <w:tc>
          <w:tcPr>
            <w:tcW w:w="2340" w:type="dxa"/>
            <w:tcBorders>
              <w:top w:val="single" w:sz="2" w:space="0" w:color="615E61"/>
              <w:left w:val="single" w:sz="2" w:space="0" w:color="615E61"/>
              <w:bottom w:val="single" w:sz="2" w:space="0" w:color="615E61"/>
              <w:right w:val="single" w:sz="2" w:space="0" w:color="615E61"/>
            </w:tcBorders>
          </w:tcPr>
          <w:p w14:paraId="75A8BA5C" w14:textId="4D00E4F7" w:rsidR="00036323" w:rsidRPr="00DE4F8F" w:rsidRDefault="00036323" w:rsidP="00036323">
            <w:pPr>
              <w:pStyle w:val="TableParagraph"/>
            </w:pPr>
            <w:r w:rsidRPr="00DE4F8F">
              <w:t>Consultant Contact Info:</w:t>
            </w:r>
          </w:p>
        </w:tc>
        <w:tc>
          <w:tcPr>
            <w:tcW w:w="6120" w:type="dxa"/>
            <w:gridSpan w:val="3"/>
            <w:tcBorders>
              <w:top w:val="single" w:sz="2" w:space="0" w:color="615E61"/>
              <w:left w:val="single" w:sz="2" w:space="0" w:color="615E61"/>
              <w:bottom w:val="single" w:sz="2" w:space="0" w:color="615E61"/>
              <w:right w:val="single" w:sz="2" w:space="0" w:color="615E61"/>
            </w:tcBorders>
          </w:tcPr>
          <w:p w14:paraId="6502509C" w14:textId="77777777" w:rsidR="00036323" w:rsidRPr="00036323" w:rsidRDefault="00036323" w:rsidP="00036323">
            <w:pPr>
              <w:pStyle w:val="TableParagraph"/>
              <w:rPr>
                <w:rFonts w:ascii="Times New Roman" w:hAnsi="Times New Roman" w:cs="Times New Roman"/>
                <w:w w:val="100"/>
                <w:sz w:val="22"/>
                <w:szCs w:val="22"/>
              </w:rPr>
            </w:pPr>
          </w:p>
        </w:tc>
      </w:tr>
    </w:tbl>
    <w:bookmarkEnd w:id="1"/>
    <w:p w14:paraId="5100B59D" w14:textId="77777777" w:rsidR="007E2962" w:rsidRPr="00917E8B" w:rsidRDefault="007E2962" w:rsidP="007E2962">
      <w:pPr>
        <w:pStyle w:val="Heading1"/>
      </w:pPr>
      <w:r w:rsidRPr="00917E8B">
        <w:t>NMT</w:t>
      </w:r>
      <w:r>
        <w:t>C</w:t>
      </w:r>
      <w:r w:rsidRPr="00917E8B">
        <w:t xml:space="preserve"> Qualificati</w:t>
      </w:r>
      <w:r>
        <w:t>on</w:t>
      </w:r>
      <w:r w:rsidRPr="00917E8B">
        <w:t xml:space="preserve"> </w:t>
      </w:r>
    </w:p>
    <w:tbl>
      <w:tblPr>
        <w:tblW w:w="837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270"/>
        <w:gridCol w:w="2806"/>
        <w:gridCol w:w="2227"/>
        <w:gridCol w:w="3067"/>
        <w:gridCol w:w="6"/>
      </w:tblGrid>
      <w:tr w:rsidR="00CB560E" w:rsidRPr="00917E8B" w14:paraId="181621B2" w14:textId="77777777" w:rsidTr="00EA612D">
        <w:trPr>
          <w:gridAfter w:val="1"/>
          <w:wAfter w:w="6" w:type="dxa"/>
        </w:trPr>
        <w:tc>
          <w:tcPr>
            <w:tcW w:w="3076" w:type="dxa"/>
            <w:gridSpan w:val="2"/>
          </w:tcPr>
          <w:p w14:paraId="7D0628BA" w14:textId="1169D3F4" w:rsidR="00CB560E" w:rsidRDefault="0037018D" w:rsidP="00CB560E">
            <w:pPr>
              <w:pStyle w:val="TableParagraph"/>
            </w:pPr>
            <w:r w:rsidRPr="00DE4F8F">
              <w:t>Project Full Address:</w:t>
            </w:r>
          </w:p>
        </w:tc>
        <w:tc>
          <w:tcPr>
            <w:tcW w:w="5294" w:type="dxa"/>
            <w:gridSpan w:val="2"/>
          </w:tcPr>
          <w:p w14:paraId="70556BD1" w14:textId="77777777" w:rsidR="00CB560E" w:rsidRPr="00CB2B89" w:rsidRDefault="00CB560E" w:rsidP="00CB560E">
            <w:pPr>
              <w:pStyle w:val="TableParagraph"/>
              <w:rPr>
                <w:rFonts w:ascii="Times New Roman" w:hAnsi="Times New Roman" w:cs="Times New Roman"/>
                <w:w w:val="100"/>
                <w:sz w:val="22"/>
                <w:szCs w:val="22"/>
              </w:rPr>
            </w:pPr>
          </w:p>
        </w:tc>
      </w:tr>
      <w:tr w:rsidR="00CB560E" w:rsidRPr="00917E8B" w14:paraId="014F5039" w14:textId="77777777" w:rsidTr="00EA612D">
        <w:trPr>
          <w:gridAfter w:val="1"/>
          <w:wAfter w:w="6" w:type="dxa"/>
        </w:trPr>
        <w:tc>
          <w:tcPr>
            <w:tcW w:w="3076" w:type="dxa"/>
            <w:gridSpan w:val="2"/>
          </w:tcPr>
          <w:p w14:paraId="234422ED" w14:textId="77777777" w:rsidR="00CB560E" w:rsidRPr="00DE4F8F" w:rsidRDefault="00CB560E" w:rsidP="00CB560E">
            <w:pPr>
              <w:pStyle w:val="TableParagraph"/>
            </w:pPr>
            <w:r>
              <w:t>Property APN:</w:t>
            </w:r>
          </w:p>
        </w:tc>
        <w:tc>
          <w:tcPr>
            <w:tcW w:w="5294" w:type="dxa"/>
            <w:gridSpan w:val="2"/>
          </w:tcPr>
          <w:p w14:paraId="07FC9E3D" w14:textId="77777777" w:rsidR="00CB560E" w:rsidRPr="00CB2B89" w:rsidRDefault="00CB560E" w:rsidP="00CB560E">
            <w:pPr>
              <w:pStyle w:val="TableParagraph"/>
              <w:rPr>
                <w:rFonts w:ascii="Times New Roman" w:hAnsi="Times New Roman" w:cs="Times New Roman"/>
                <w:w w:val="100"/>
                <w:sz w:val="22"/>
                <w:szCs w:val="22"/>
              </w:rPr>
            </w:pPr>
          </w:p>
        </w:tc>
      </w:tr>
      <w:tr w:rsidR="002F3648" w:rsidRPr="00917E8B" w14:paraId="44D4BB36" w14:textId="77777777" w:rsidTr="00EA612D">
        <w:trPr>
          <w:gridAfter w:val="1"/>
          <w:wAfter w:w="6" w:type="dxa"/>
        </w:trPr>
        <w:tc>
          <w:tcPr>
            <w:tcW w:w="3076" w:type="dxa"/>
            <w:gridSpan w:val="2"/>
          </w:tcPr>
          <w:p w14:paraId="31DE043E" w14:textId="3D4A891F" w:rsidR="002F3648" w:rsidRPr="00DE4F8F" w:rsidRDefault="002F3648" w:rsidP="00CD3699">
            <w:pPr>
              <w:pStyle w:val="TableParagraph"/>
            </w:pPr>
            <w:r>
              <w:t>Census Tract</w:t>
            </w:r>
            <w:r w:rsidR="00BF067D">
              <w:t xml:space="preserve"> Number</w:t>
            </w:r>
            <w:r>
              <w:t>:</w:t>
            </w:r>
          </w:p>
        </w:tc>
        <w:tc>
          <w:tcPr>
            <w:tcW w:w="5294" w:type="dxa"/>
            <w:gridSpan w:val="2"/>
          </w:tcPr>
          <w:p w14:paraId="2D5584CF" w14:textId="77777777" w:rsidR="002F3648" w:rsidRPr="00CB2B89" w:rsidRDefault="002F3648" w:rsidP="00CD3699">
            <w:pPr>
              <w:pStyle w:val="TableParagraph"/>
              <w:rPr>
                <w:rFonts w:ascii="Times New Roman" w:hAnsi="Times New Roman" w:cs="Times New Roman"/>
                <w:w w:val="100"/>
                <w:sz w:val="22"/>
                <w:szCs w:val="22"/>
              </w:rPr>
            </w:pPr>
          </w:p>
        </w:tc>
      </w:tr>
      <w:tr w:rsidR="00CD3699" w:rsidRPr="00917E8B" w14:paraId="2CEC03B0" w14:textId="77777777" w:rsidTr="00EA612D">
        <w:trPr>
          <w:gridAfter w:val="1"/>
          <w:wAfter w:w="6" w:type="dxa"/>
        </w:trPr>
        <w:tc>
          <w:tcPr>
            <w:tcW w:w="3076" w:type="dxa"/>
            <w:gridSpan w:val="2"/>
          </w:tcPr>
          <w:p w14:paraId="4B4C879B" w14:textId="69ACEF02" w:rsidR="00CD3699" w:rsidRPr="00DE4F8F" w:rsidRDefault="00CD3699" w:rsidP="00CD3699">
            <w:pPr>
              <w:pStyle w:val="TableParagraph"/>
            </w:pPr>
            <w:r>
              <w:t>Census Tract Criteria:</w:t>
            </w:r>
          </w:p>
        </w:tc>
        <w:tc>
          <w:tcPr>
            <w:tcW w:w="5294" w:type="dxa"/>
            <w:gridSpan w:val="2"/>
          </w:tcPr>
          <w:p w14:paraId="51FB334D" w14:textId="22130B62" w:rsidR="00CD3699" w:rsidRPr="00DE4F8F" w:rsidRDefault="00CD3699" w:rsidP="00765A87">
            <w:pPr>
              <w:pStyle w:val="TableParagraph"/>
            </w:pPr>
            <w:r w:rsidRPr="00302942">
              <w:t xml:space="preserve">Use one of these </w:t>
            </w:r>
            <w:r>
              <w:t xml:space="preserve">mapping tools </w:t>
            </w:r>
            <w:r w:rsidRPr="00302942">
              <w:t xml:space="preserve">to complete the census tract </w:t>
            </w:r>
            <w:r>
              <w:t>criteria</w:t>
            </w:r>
            <w:r w:rsidR="00765A87">
              <w:t xml:space="preserve"> </w:t>
            </w:r>
            <w:r w:rsidR="0050435D">
              <w:t xml:space="preserve">percentages </w:t>
            </w:r>
            <w:r w:rsidR="00765A87">
              <w:t>(poverty rate, unemployment rate, median family income)</w:t>
            </w:r>
            <w:r>
              <w:t xml:space="preserve">: </w:t>
            </w:r>
            <w:hyperlink r:id="rId11" w:history="1">
              <w:r>
                <w:rPr>
                  <w:rStyle w:val="Hyperlink"/>
                </w:rPr>
                <w:t>Novogradac map</w:t>
              </w:r>
            </w:hyperlink>
            <w:r w:rsidRPr="00302942">
              <w:t xml:space="preserve">, </w:t>
            </w:r>
            <w:hyperlink r:id="rId12" w:history="1">
              <w:r>
                <w:rPr>
                  <w:rStyle w:val="Hyperlink"/>
                </w:rPr>
                <w:t>Cohn Reznick map</w:t>
              </w:r>
            </w:hyperlink>
            <w:r w:rsidR="00355B9D">
              <w:rPr>
                <w:rStyle w:val="Hyperlink"/>
              </w:rPr>
              <w:t>,</w:t>
            </w:r>
            <w:r w:rsidRPr="00302942">
              <w:t xml:space="preserve"> </w:t>
            </w:r>
            <w:r>
              <w:t>or</w:t>
            </w:r>
            <w:r w:rsidRPr="00302942">
              <w:t xml:space="preserve"> </w:t>
            </w:r>
            <w:hyperlink r:id="rId13" w:anchor="?center=-98.212,38.724&amp;level=4" w:history="1">
              <w:r>
                <w:rPr>
                  <w:rStyle w:val="Hyperlink"/>
                </w:rPr>
                <w:t>CDFI NMTC Public Viewer</w:t>
              </w:r>
            </w:hyperlink>
            <w:r>
              <w:t>.</w:t>
            </w:r>
          </w:p>
        </w:tc>
      </w:tr>
      <w:tr w:rsidR="00EA612D" w:rsidRPr="00917E8B" w14:paraId="4D09927E" w14:textId="77777777" w:rsidTr="00EA612D">
        <w:trPr>
          <w:gridAfter w:val="1"/>
          <w:wAfter w:w="6" w:type="dxa"/>
        </w:trPr>
        <w:tc>
          <w:tcPr>
            <w:tcW w:w="270" w:type="dxa"/>
            <w:vMerge w:val="restart"/>
          </w:tcPr>
          <w:p w14:paraId="0B67D490" w14:textId="13632895" w:rsidR="00EA612D" w:rsidRPr="00DE4F8F" w:rsidRDefault="00EA612D" w:rsidP="00EA612D">
            <w:pPr>
              <w:pStyle w:val="TableParagraph"/>
            </w:pPr>
          </w:p>
        </w:tc>
        <w:tc>
          <w:tcPr>
            <w:tcW w:w="2806" w:type="dxa"/>
          </w:tcPr>
          <w:p w14:paraId="4F3AA57F" w14:textId="78610135" w:rsidR="00EA612D" w:rsidRPr="00DE4F8F" w:rsidRDefault="00EA612D" w:rsidP="00EA612D">
            <w:pPr>
              <w:pStyle w:val="TableParagraph"/>
            </w:pPr>
            <w:r w:rsidRPr="00DE4F8F">
              <w:t>Poverty Rate:</w:t>
            </w:r>
          </w:p>
        </w:tc>
        <w:tc>
          <w:tcPr>
            <w:tcW w:w="5294" w:type="dxa"/>
            <w:gridSpan w:val="2"/>
          </w:tcPr>
          <w:p w14:paraId="17EBD2FA"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55FE22CD" w14:textId="77777777" w:rsidTr="00EA612D">
        <w:trPr>
          <w:gridAfter w:val="1"/>
          <w:wAfter w:w="6" w:type="dxa"/>
        </w:trPr>
        <w:tc>
          <w:tcPr>
            <w:tcW w:w="270" w:type="dxa"/>
            <w:vMerge/>
          </w:tcPr>
          <w:p w14:paraId="07F4939A" w14:textId="5E189D64" w:rsidR="00EA612D" w:rsidRPr="00DE4F8F" w:rsidRDefault="00EA612D" w:rsidP="00EA612D">
            <w:pPr>
              <w:pStyle w:val="TableParagraph"/>
            </w:pPr>
          </w:p>
        </w:tc>
        <w:tc>
          <w:tcPr>
            <w:tcW w:w="2806" w:type="dxa"/>
          </w:tcPr>
          <w:p w14:paraId="0345C52B" w14:textId="40A9EB7E" w:rsidR="00EA612D" w:rsidRPr="00DE4F8F" w:rsidRDefault="00EA612D" w:rsidP="00EA612D">
            <w:pPr>
              <w:pStyle w:val="TableParagraph"/>
            </w:pPr>
            <w:r w:rsidRPr="00DE4F8F">
              <w:t>Unemployment Rate:</w:t>
            </w:r>
          </w:p>
        </w:tc>
        <w:tc>
          <w:tcPr>
            <w:tcW w:w="5294" w:type="dxa"/>
            <w:gridSpan w:val="2"/>
          </w:tcPr>
          <w:p w14:paraId="26A9AA7C"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5BD49E59" w14:textId="77777777" w:rsidTr="00EA612D">
        <w:trPr>
          <w:gridAfter w:val="1"/>
          <w:wAfter w:w="6" w:type="dxa"/>
        </w:trPr>
        <w:tc>
          <w:tcPr>
            <w:tcW w:w="270" w:type="dxa"/>
            <w:vMerge/>
          </w:tcPr>
          <w:p w14:paraId="3727DBF4" w14:textId="715AE72F" w:rsidR="00EA612D" w:rsidRPr="00DE4F8F" w:rsidRDefault="00EA612D" w:rsidP="00EA612D">
            <w:pPr>
              <w:pStyle w:val="TableParagraph"/>
            </w:pPr>
          </w:p>
        </w:tc>
        <w:tc>
          <w:tcPr>
            <w:tcW w:w="2806" w:type="dxa"/>
          </w:tcPr>
          <w:p w14:paraId="1189F575" w14:textId="51BC0A5A" w:rsidR="00EA612D" w:rsidRPr="00DE4F8F" w:rsidRDefault="00EA612D" w:rsidP="00EA612D">
            <w:pPr>
              <w:pStyle w:val="TableParagraph"/>
            </w:pPr>
            <w:r w:rsidRPr="00DE4F8F">
              <w:t xml:space="preserve">Median </w:t>
            </w:r>
            <w:r>
              <w:t xml:space="preserve">Family </w:t>
            </w:r>
            <w:r w:rsidRPr="00DE4F8F">
              <w:t>Income</w:t>
            </w:r>
            <w:r>
              <w:t>:</w:t>
            </w:r>
          </w:p>
        </w:tc>
        <w:tc>
          <w:tcPr>
            <w:tcW w:w="5294" w:type="dxa"/>
            <w:gridSpan w:val="2"/>
          </w:tcPr>
          <w:p w14:paraId="749A3AF4" w14:textId="77777777" w:rsidR="00EA612D" w:rsidRPr="00CB2B89" w:rsidRDefault="00EA612D" w:rsidP="00EA612D">
            <w:pPr>
              <w:pStyle w:val="TableParagraph"/>
              <w:rPr>
                <w:rFonts w:ascii="Times New Roman" w:hAnsi="Times New Roman" w:cs="Times New Roman"/>
                <w:w w:val="100"/>
                <w:sz w:val="22"/>
                <w:szCs w:val="22"/>
              </w:rPr>
            </w:pPr>
          </w:p>
        </w:tc>
      </w:tr>
      <w:tr w:rsidR="00EA612D" w:rsidRPr="00917E8B" w14:paraId="1E467FF5" w14:textId="77777777" w:rsidTr="00EA612D">
        <w:tc>
          <w:tcPr>
            <w:tcW w:w="5303" w:type="dxa"/>
            <w:gridSpan w:val="3"/>
            <w:tcBorders>
              <w:top w:val="single" w:sz="18" w:space="0" w:color="auto"/>
            </w:tcBorders>
          </w:tcPr>
          <w:p w14:paraId="40F8C78B" w14:textId="417FEEBC" w:rsidR="00EA612D" w:rsidRPr="00DE4F8F" w:rsidRDefault="00EA612D" w:rsidP="00EA612D">
            <w:pPr>
              <w:pStyle w:val="TableHeading"/>
            </w:pPr>
            <w:r w:rsidRPr="00DE4F8F">
              <w:t>Is the project located in any of the following areas? Check all that apply, if known</w:t>
            </w:r>
            <w:r>
              <w:t>,</w:t>
            </w:r>
            <w:r w:rsidRPr="00DE4F8F">
              <w:t xml:space="preserve"> and provide</w:t>
            </w:r>
            <w:r>
              <w:t> </w:t>
            </w:r>
            <w:r w:rsidRPr="00DE4F8F">
              <w:t>evidence</w:t>
            </w:r>
            <w:r>
              <w:t> </w:t>
            </w:r>
            <w:r w:rsidRPr="00DE4F8F">
              <w:t>of</w:t>
            </w:r>
            <w:r>
              <w:t> </w:t>
            </w:r>
            <w:r w:rsidRPr="00DE4F8F">
              <w:t>qualification:</w:t>
            </w:r>
          </w:p>
        </w:tc>
        <w:tc>
          <w:tcPr>
            <w:tcW w:w="3073" w:type="dxa"/>
            <w:gridSpan w:val="2"/>
            <w:tcBorders>
              <w:top w:val="single" w:sz="18" w:space="0" w:color="auto"/>
            </w:tcBorders>
          </w:tcPr>
          <w:p w14:paraId="230BFF1B" w14:textId="77777777" w:rsidR="00EA612D" w:rsidRPr="00DE4F8F" w:rsidRDefault="00EA612D" w:rsidP="00EA612D">
            <w:pPr>
              <w:pStyle w:val="TableParagraph"/>
              <w:jc w:val="center"/>
              <w:rPr>
                <w:b/>
                <w:bCs/>
              </w:rPr>
            </w:pPr>
            <w:r w:rsidRPr="00DE4F8F">
              <w:rPr>
                <w:b/>
                <w:bCs/>
              </w:rPr>
              <w:t>Yes/No/Unknown</w:t>
            </w:r>
          </w:p>
        </w:tc>
      </w:tr>
      <w:tr w:rsidR="00EA612D" w:rsidRPr="00917E8B" w14:paraId="728D3F52" w14:textId="77777777" w:rsidTr="00EA612D">
        <w:tc>
          <w:tcPr>
            <w:tcW w:w="5303" w:type="dxa"/>
            <w:gridSpan w:val="3"/>
          </w:tcPr>
          <w:p w14:paraId="11A7A8FB" w14:textId="77777777" w:rsidR="00EA612D" w:rsidRPr="00DE4F8F" w:rsidRDefault="00EA612D" w:rsidP="00EA612D">
            <w:pPr>
              <w:pStyle w:val="TableParagraph"/>
            </w:pPr>
            <w:r w:rsidRPr="00DE4F8F">
              <w:t>Brownfield redevelopment area</w:t>
            </w:r>
          </w:p>
        </w:tc>
        <w:tc>
          <w:tcPr>
            <w:tcW w:w="3073" w:type="dxa"/>
            <w:gridSpan w:val="2"/>
          </w:tcPr>
          <w:p w14:paraId="680A69E4" w14:textId="77777777" w:rsidR="00EA612D" w:rsidRPr="00CB2B89" w:rsidRDefault="00EA612D" w:rsidP="00EA612D">
            <w:pPr>
              <w:pStyle w:val="TableParagraph"/>
              <w:rPr>
                <w:rFonts w:ascii="Times New Roman" w:hAnsi="Times New Roman" w:cs="Times New Roman"/>
                <w:w w:val="100"/>
              </w:rPr>
            </w:pPr>
          </w:p>
        </w:tc>
      </w:tr>
      <w:tr w:rsidR="00EA612D" w:rsidRPr="00917E8B" w14:paraId="70970E68" w14:textId="77777777" w:rsidTr="00EA612D">
        <w:tc>
          <w:tcPr>
            <w:tcW w:w="5303" w:type="dxa"/>
            <w:gridSpan w:val="3"/>
          </w:tcPr>
          <w:p w14:paraId="2FC3116B" w14:textId="77777777" w:rsidR="00EA612D" w:rsidRPr="00DE4F8F" w:rsidRDefault="00EA612D" w:rsidP="00EA612D">
            <w:pPr>
              <w:pStyle w:val="TableParagraph"/>
            </w:pPr>
            <w:r w:rsidRPr="00DE4F8F">
              <w:lastRenderedPageBreak/>
              <w:t>SBA Designated HUB Zone</w:t>
            </w:r>
          </w:p>
        </w:tc>
        <w:tc>
          <w:tcPr>
            <w:tcW w:w="3073" w:type="dxa"/>
            <w:gridSpan w:val="2"/>
          </w:tcPr>
          <w:p w14:paraId="69800D9C" w14:textId="77777777" w:rsidR="00EA612D" w:rsidRPr="00CB2B89" w:rsidRDefault="00EA612D" w:rsidP="00EA612D">
            <w:pPr>
              <w:pStyle w:val="TableParagraph"/>
              <w:rPr>
                <w:rFonts w:ascii="Times New Roman" w:hAnsi="Times New Roman" w:cs="Times New Roman"/>
                <w:w w:val="100"/>
              </w:rPr>
            </w:pPr>
          </w:p>
        </w:tc>
      </w:tr>
      <w:tr w:rsidR="00EA612D" w:rsidRPr="00917E8B" w14:paraId="705EADE5" w14:textId="77777777" w:rsidTr="00EA612D">
        <w:tc>
          <w:tcPr>
            <w:tcW w:w="5303" w:type="dxa"/>
            <w:gridSpan w:val="3"/>
          </w:tcPr>
          <w:p w14:paraId="6E10ABD5" w14:textId="77777777" w:rsidR="00EA612D" w:rsidRPr="00DE4F8F" w:rsidRDefault="00EA612D" w:rsidP="00EA612D">
            <w:pPr>
              <w:pStyle w:val="TableParagraph"/>
            </w:pPr>
            <w:r w:rsidRPr="00DE4F8F">
              <w:t>HOPE VI redevelopment area</w:t>
            </w:r>
          </w:p>
        </w:tc>
        <w:tc>
          <w:tcPr>
            <w:tcW w:w="3073" w:type="dxa"/>
            <w:gridSpan w:val="2"/>
          </w:tcPr>
          <w:p w14:paraId="109CF48E" w14:textId="77777777" w:rsidR="00EA612D" w:rsidRPr="00CB2B89" w:rsidRDefault="00EA612D" w:rsidP="00EA612D">
            <w:pPr>
              <w:pStyle w:val="TableParagraph"/>
              <w:rPr>
                <w:rFonts w:ascii="Times New Roman" w:hAnsi="Times New Roman" w:cs="Times New Roman"/>
                <w:w w:val="100"/>
              </w:rPr>
            </w:pPr>
          </w:p>
        </w:tc>
      </w:tr>
      <w:tr w:rsidR="00EA612D" w:rsidRPr="00917E8B" w14:paraId="5B80DF22" w14:textId="77777777" w:rsidTr="00EA612D">
        <w:tc>
          <w:tcPr>
            <w:tcW w:w="5303" w:type="dxa"/>
            <w:gridSpan w:val="3"/>
          </w:tcPr>
          <w:p w14:paraId="7B4220E0" w14:textId="77777777" w:rsidR="00EA612D" w:rsidRPr="00DE4F8F" w:rsidRDefault="00EA612D" w:rsidP="00EA612D">
            <w:pPr>
              <w:pStyle w:val="TableParagraph"/>
            </w:pPr>
            <w:r w:rsidRPr="00DE4F8F">
              <w:t>Federal Native Area</w:t>
            </w:r>
          </w:p>
        </w:tc>
        <w:tc>
          <w:tcPr>
            <w:tcW w:w="3073" w:type="dxa"/>
            <w:gridSpan w:val="2"/>
          </w:tcPr>
          <w:p w14:paraId="32F426CA" w14:textId="77777777" w:rsidR="00EA612D" w:rsidRPr="00CB2B89" w:rsidRDefault="00EA612D" w:rsidP="00EA612D">
            <w:pPr>
              <w:pStyle w:val="TableParagraph"/>
              <w:rPr>
                <w:rFonts w:ascii="Times New Roman" w:hAnsi="Times New Roman" w:cs="Times New Roman"/>
                <w:w w:val="100"/>
              </w:rPr>
            </w:pPr>
          </w:p>
        </w:tc>
      </w:tr>
      <w:tr w:rsidR="00EA612D" w:rsidRPr="00917E8B" w14:paraId="1EF67FAC" w14:textId="77777777" w:rsidTr="00EA612D">
        <w:tc>
          <w:tcPr>
            <w:tcW w:w="5303" w:type="dxa"/>
            <w:gridSpan w:val="3"/>
          </w:tcPr>
          <w:p w14:paraId="79FD0DB0" w14:textId="77777777" w:rsidR="00EA612D" w:rsidRPr="00DE4F8F" w:rsidRDefault="00EA612D" w:rsidP="00EA612D">
            <w:pPr>
              <w:pStyle w:val="TableParagraph"/>
            </w:pPr>
            <w:r w:rsidRPr="00DE4F8F">
              <w:t xml:space="preserve">HUD-designated Colonias area </w:t>
            </w:r>
          </w:p>
        </w:tc>
        <w:tc>
          <w:tcPr>
            <w:tcW w:w="3073" w:type="dxa"/>
            <w:gridSpan w:val="2"/>
          </w:tcPr>
          <w:p w14:paraId="7C03202E" w14:textId="77777777" w:rsidR="00EA612D" w:rsidRPr="00CB2B89" w:rsidRDefault="00EA612D" w:rsidP="00EA612D">
            <w:pPr>
              <w:pStyle w:val="TableParagraph"/>
              <w:rPr>
                <w:rFonts w:ascii="Times New Roman" w:hAnsi="Times New Roman" w:cs="Times New Roman"/>
                <w:w w:val="100"/>
              </w:rPr>
            </w:pPr>
          </w:p>
        </w:tc>
      </w:tr>
      <w:tr w:rsidR="00EA612D" w:rsidRPr="00917E8B" w14:paraId="151B1FDF" w14:textId="77777777" w:rsidTr="00EA612D">
        <w:tc>
          <w:tcPr>
            <w:tcW w:w="5303" w:type="dxa"/>
            <w:gridSpan w:val="3"/>
          </w:tcPr>
          <w:p w14:paraId="718C9FCE" w14:textId="77777777" w:rsidR="00EA612D" w:rsidRPr="00DE4F8F" w:rsidRDefault="00EA612D" w:rsidP="00EA612D">
            <w:pPr>
              <w:pStyle w:val="TableParagraph"/>
            </w:pPr>
            <w:r w:rsidRPr="00DE4F8F">
              <w:t>Federal Medically Underserved Area</w:t>
            </w:r>
          </w:p>
        </w:tc>
        <w:tc>
          <w:tcPr>
            <w:tcW w:w="3073" w:type="dxa"/>
            <w:gridSpan w:val="2"/>
          </w:tcPr>
          <w:p w14:paraId="3ADB9620" w14:textId="77777777" w:rsidR="00EA612D" w:rsidRPr="00CB2B89" w:rsidRDefault="00EA612D" w:rsidP="00EA612D">
            <w:pPr>
              <w:pStyle w:val="TableParagraph"/>
              <w:rPr>
                <w:rFonts w:ascii="Times New Roman" w:hAnsi="Times New Roman" w:cs="Times New Roman"/>
                <w:w w:val="100"/>
              </w:rPr>
            </w:pPr>
          </w:p>
        </w:tc>
      </w:tr>
      <w:tr w:rsidR="00EA612D" w:rsidRPr="00917E8B" w14:paraId="242FDB32" w14:textId="77777777" w:rsidTr="00EA612D">
        <w:tc>
          <w:tcPr>
            <w:tcW w:w="5303" w:type="dxa"/>
            <w:gridSpan w:val="3"/>
          </w:tcPr>
          <w:p w14:paraId="4CA2641C" w14:textId="77777777" w:rsidR="00EA612D" w:rsidRPr="00DE4F8F" w:rsidRDefault="00EA612D" w:rsidP="00EA612D">
            <w:pPr>
              <w:pStyle w:val="TableParagraph"/>
            </w:pPr>
            <w:r w:rsidRPr="00DE4F8F">
              <w:t>State-designated economic development area</w:t>
            </w:r>
          </w:p>
        </w:tc>
        <w:tc>
          <w:tcPr>
            <w:tcW w:w="3073" w:type="dxa"/>
            <w:gridSpan w:val="2"/>
          </w:tcPr>
          <w:p w14:paraId="0CE7658F" w14:textId="77777777" w:rsidR="00EA612D" w:rsidRPr="00CB2B89" w:rsidRDefault="00EA612D" w:rsidP="00EA612D">
            <w:pPr>
              <w:pStyle w:val="TableParagraph"/>
              <w:rPr>
                <w:rFonts w:ascii="Times New Roman" w:hAnsi="Times New Roman" w:cs="Times New Roman"/>
                <w:w w:val="100"/>
              </w:rPr>
            </w:pPr>
          </w:p>
        </w:tc>
      </w:tr>
      <w:tr w:rsidR="00EA612D" w:rsidRPr="00917E8B" w14:paraId="75392773" w14:textId="77777777" w:rsidTr="00EA612D">
        <w:tc>
          <w:tcPr>
            <w:tcW w:w="5303" w:type="dxa"/>
            <w:gridSpan w:val="3"/>
          </w:tcPr>
          <w:p w14:paraId="5AF8C223" w14:textId="77777777" w:rsidR="00EA612D" w:rsidRPr="00DE4F8F" w:rsidRDefault="00EA612D" w:rsidP="00EA612D">
            <w:pPr>
              <w:pStyle w:val="TableParagraph"/>
            </w:pPr>
            <w:r w:rsidRPr="00DE4F8F">
              <w:t>Locally designated economic development area</w:t>
            </w:r>
          </w:p>
        </w:tc>
        <w:tc>
          <w:tcPr>
            <w:tcW w:w="3073" w:type="dxa"/>
            <w:gridSpan w:val="2"/>
          </w:tcPr>
          <w:p w14:paraId="143CA2AB" w14:textId="77777777" w:rsidR="00EA612D" w:rsidRPr="00CB2B89" w:rsidRDefault="00EA612D" w:rsidP="00EA612D">
            <w:pPr>
              <w:pStyle w:val="TableParagraph"/>
              <w:rPr>
                <w:rFonts w:ascii="Times New Roman" w:hAnsi="Times New Roman" w:cs="Times New Roman"/>
                <w:w w:val="100"/>
              </w:rPr>
            </w:pPr>
          </w:p>
        </w:tc>
      </w:tr>
      <w:tr w:rsidR="00EA612D" w:rsidRPr="00917E8B" w14:paraId="7E93F6F5" w14:textId="77777777" w:rsidTr="00EA612D">
        <w:tc>
          <w:tcPr>
            <w:tcW w:w="5303" w:type="dxa"/>
            <w:gridSpan w:val="3"/>
          </w:tcPr>
          <w:p w14:paraId="2CAB62DC" w14:textId="77777777" w:rsidR="00EA612D" w:rsidRPr="00DE4F8F" w:rsidRDefault="00EA612D" w:rsidP="00EA612D">
            <w:pPr>
              <w:pStyle w:val="TableParagraph"/>
            </w:pPr>
            <w:r w:rsidRPr="00DE4F8F">
              <w:t>FEMA Disaster Area</w:t>
            </w:r>
          </w:p>
        </w:tc>
        <w:tc>
          <w:tcPr>
            <w:tcW w:w="3073" w:type="dxa"/>
            <w:gridSpan w:val="2"/>
          </w:tcPr>
          <w:p w14:paraId="45FC63F8" w14:textId="77777777" w:rsidR="00EA612D" w:rsidRPr="00CB2B89" w:rsidRDefault="00EA612D" w:rsidP="00EA612D">
            <w:pPr>
              <w:pStyle w:val="TableParagraph"/>
              <w:rPr>
                <w:rFonts w:ascii="Times New Roman" w:hAnsi="Times New Roman" w:cs="Times New Roman"/>
                <w:w w:val="100"/>
              </w:rPr>
            </w:pPr>
          </w:p>
        </w:tc>
      </w:tr>
      <w:tr w:rsidR="00EA612D" w:rsidRPr="00917E8B" w14:paraId="434F1F64" w14:textId="77777777" w:rsidTr="00EA612D">
        <w:tc>
          <w:tcPr>
            <w:tcW w:w="5303" w:type="dxa"/>
            <w:gridSpan w:val="3"/>
          </w:tcPr>
          <w:p w14:paraId="0D761B5B" w14:textId="77777777" w:rsidR="00EA612D" w:rsidRPr="00DE4F8F" w:rsidRDefault="00EA612D" w:rsidP="00EA612D">
            <w:pPr>
              <w:pStyle w:val="TableParagraph"/>
            </w:pPr>
            <w:r w:rsidRPr="00DE4F8F">
              <w:t>Trade Adjustment Assistance Area</w:t>
            </w:r>
          </w:p>
        </w:tc>
        <w:tc>
          <w:tcPr>
            <w:tcW w:w="3073" w:type="dxa"/>
            <w:gridSpan w:val="2"/>
          </w:tcPr>
          <w:p w14:paraId="07041966" w14:textId="77777777" w:rsidR="00EA612D" w:rsidRPr="00CB2B89" w:rsidRDefault="00EA612D" w:rsidP="00EA612D">
            <w:pPr>
              <w:pStyle w:val="TableParagraph"/>
              <w:rPr>
                <w:rFonts w:ascii="Times New Roman" w:hAnsi="Times New Roman" w:cs="Times New Roman"/>
                <w:w w:val="100"/>
              </w:rPr>
            </w:pPr>
          </w:p>
        </w:tc>
      </w:tr>
      <w:tr w:rsidR="00EA612D" w:rsidRPr="00917E8B" w14:paraId="21A8C8C5" w14:textId="77777777" w:rsidTr="00EA612D">
        <w:tc>
          <w:tcPr>
            <w:tcW w:w="5303" w:type="dxa"/>
            <w:gridSpan w:val="3"/>
          </w:tcPr>
          <w:p w14:paraId="4D742827" w14:textId="77777777" w:rsidR="00EA612D" w:rsidRPr="00DE4F8F" w:rsidRDefault="00EA612D" w:rsidP="00EA612D">
            <w:pPr>
              <w:pStyle w:val="TableParagraph"/>
            </w:pPr>
            <w:r w:rsidRPr="00DE4F8F">
              <w:t>USDA-designated Food Desert</w:t>
            </w:r>
          </w:p>
        </w:tc>
        <w:tc>
          <w:tcPr>
            <w:tcW w:w="3073" w:type="dxa"/>
            <w:gridSpan w:val="2"/>
          </w:tcPr>
          <w:p w14:paraId="7C353E6D" w14:textId="77777777" w:rsidR="00EA612D" w:rsidRPr="00CB2B89" w:rsidRDefault="00EA612D" w:rsidP="00EA612D">
            <w:pPr>
              <w:pStyle w:val="TableParagraph"/>
              <w:rPr>
                <w:rFonts w:ascii="Times New Roman" w:hAnsi="Times New Roman" w:cs="Times New Roman"/>
                <w:w w:val="100"/>
              </w:rPr>
            </w:pPr>
          </w:p>
        </w:tc>
      </w:tr>
      <w:tr w:rsidR="00EA612D" w:rsidRPr="00917E8B" w14:paraId="58B784FE" w14:textId="77777777" w:rsidTr="00EA612D">
        <w:tc>
          <w:tcPr>
            <w:tcW w:w="5303" w:type="dxa"/>
            <w:gridSpan w:val="3"/>
          </w:tcPr>
          <w:p w14:paraId="632AFA11" w14:textId="77777777" w:rsidR="00EA612D" w:rsidRPr="00DE4F8F" w:rsidRDefault="00EA612D" w:rsidP="00EA612D">
            <w:pPr>
              <w:pStyle w:val="TableParagraph"/>
            </w:pPr>
            <w:r w:rsidRPr="00DE4F8F">
              <w:t>Historic District</w:t>
            </w:r>
          </w:p>
        </w:tc>
        <w:tc>
          <w:tcPr>
            <w:tcW w:w="3073" w:type="dxa"/>
            <w:gridSpan w:val="2"/>
          </w:tcPr>
          <w:p w14:paraId="02C8497A" w14:textId="77777777" w:rsidR="00EA612D" w:rsidRPr="00CB2B89" w:rsidRDefault="00EA612D" w:rsidP="00EA612D">
            <w:pPr>
              <w:pStyle w:val="TableParagraph"/>
              <w:rPr>
                <w:rFonts w:ascii="Times New Roman" w:hAnsi="Times New Roman" w:cs="Times New Roman"/>
                <w:w w:val="100"/>
              </w:rPr>
            </w:pPr>
          </w:p>
        </w:tc>
      </w:tr>
    </w:tbl>
    <w:p w14:paraId="077AB1BE" w14:textId="77777777" w:rsidR="00102674" w:rsidRPr="0067484A" w:rsidRDefault="00102674" w:rsidP="00102674">
      <w:pPr>
        <w:pStyle w:val="Heading1"/>
      </w:pPr>
      <w:r w:rsidRPr="0067484A">
        <w:t>Executive Summary</w:t>
      </w:r>
    </w:p>
    <w:p w14:paraId="262FFA23" w14:textId="123702EE" w:rsidR="004957B0" w:rsidRPr="004957B0" w:rsidRDefault="009B328B" w:rsidP="00102674">
      <w:pPr>
        <w:pStyle w:val="Heading2"/>
      </w:pPr>
      <w:bookmarkStart w:id="2" w:name="_Hlk87539220"/>
      <w:r>
        <w:rPr>
          <w:color w:val="444644"/>
        </w:rPr>
        <w:t>Provide a d</w:t>
      </w:r>
      <w:r w:rsidR="00102674" w:rsidRPr="00917E8B">
        <w:rPr>
          <w:color w:val="444644"/>
        </w:rPr>
        <w:t xml:space="preserve">etailed </w:t>
      </w:r>
      <w:r w:rsidR="007155D0">
        <w:rPr>
          <w:color w:val="444644"/>
        </w:rPr>
        <w:t>one-to-</w:t>
      </w:r>
      <w:r w:rsidR="004E6897">
        <w:rPr>
          <w:color w:val="444644"/>
        </w:rPr>
        <w:t>two-page</w:t>
      </w:r>
      <w:r w:rsidR="00DC0EBF">
        <w:rPr>
          <w:color w:val="444644"/>
        </w:rPr>
        <w:t xml:space="preserve"> </w:t>
      </w:r>
      <w:r w:rsidR="00102674" w:rsidRPr="00917E8B">
        <w:rPr>
          <w:color w:val="444644"/>
        </w:rPr>
        <w:t>executive summary of the project</w:t>
      </w:r>
      <w:r w:rsidR="00102674">
        <w:rPr>
          <w:color w:val="444644"/>
        </w:rPr>
        <w:t>. Th</w:t>
      </w:r>
      <w:r w:rsidR="004E6897">
        <w:rPr>
          <w:color w:val="444644"/>
        </w:rPr>
        <w:t xml:space="preserve">e </w:t>
      </w:r>
      <w:r w:rsidR="00102674">
        <w:rPr>
          <w:color w:val="444644"/>
        </w:rPr>
        <w:t xml:space="preserve">summary </w:t>
      </w:r>
      <w:r w:rsidR="004E6897">
        <w:rPr>
          <w:color w:val="444644"/>
        </w:rPr>
        <w:t xml:space="preserve">will be </w:t>
      </w:r>
      <w:r w:rsidR="00102674">
        <w:rPr>
          <w:color w:val="444644"/>
        </w:rPr>
        <w:t xml:space="preserve">provided to our advisory board during the review and approval process and used to build any potential term sheet. </w:t>
      </w:r>
    </w:p>
    <w:p w14:paraId="09660A98" w14:textId="660C2DB8" w:rsidR="004957B0" w:rsidRPr="004957B0" w:rsidRDefault="00102674" w:rsidP="00B43C06">
      <w:pPr>
        <w:pStyle w:val="Heading2"/>
        <w:numPr>
          <w:ilvl w:val="2"/>
          <w:numId w:val="22"/>
        </w:numPr>
        <w:ind w:left="1530"/>
      </w:pPr>
      <w:r>
        <w:rPr>
          <w:color w:val="444644"/>
        </w:rPr>
        <w:t>Numbered or bullet format</w:t>
      </w:r>
      <w:r w:rsidR="003B0D35">
        <w:rPr>
          <w:color w:val="444644"/>
        </w:rPr>
        <w:t xml:space="preserve"> </w:t>
      </w:r>
      <w:proofErr w:type="gramStart"/>
      <w:r w:rsidR="003B0D35">
        <w:rPr>
          <w:color w:val="444644"/>
        </w:rPr>
        <w:t>is preferred</w:t>
      </w:r>
      <w:proofErr w:type="gramEnd"/>
      <w:r>
        <w:rPr>
          <w:color w:val="444644"/>
        </w:rPr>
        <w:t xml:space="preserve"> </w:t>
      </w:r>
    </w:p>
    <w:p w14:paraId="0C3888E1" w14:textId="5D802F57" w:rsidR="00754FC2" w:rsidRDefault="00B43C06" w:rsidP="00754FC2">
      <w:pPr>
        <w:pStyle w:val="Heading2"/>
        <w:numPr>
          <w:ilvl w:val="2"/>
          <w:numId w:val="22"/>
        </w:numPr>
        <w:ind w:left="1530"/>
      </w:pPr>
      <w:r>
        <w:t>S</w:t>
      </w:r>
      <w:r w:rsidR="00102674">
        <w:t>ummari</w:t>
      </w:r>
      <w:r w:rsidR="008551DD">
        <w:t>ze</w:t>
      </w:r>
      <w:r w:rsidR="00102674">
        <w:t xml:space="preserve"> all the information contained in this intake form</w:t>
      </w:r>
      <w:r w:rsidR="00355B9D">
        <w:t>. P</w:t>
      </w:r>
      <w:r w:rsidR="00102674">
        <w:t xml:space="preserve">lease include </w:t>
      </w:r>
      <w:r w:rsidR="005A3D4A">
        <w:t xml:space="preserve">a short </w:t>
      </w:r>
      <w:r w:rsidR="00102674" w:rsidRPr="00B06D6B">
        <w:t>description</w:t>
      </w:r>
      <w:r w:rsidR="00377C39">
        <w:t xml:space="preserve"> of the project</w:t>
      </w:r>
      <w:r w:rsidR="00102674" w:rsidRPr="00B06D6B">
        <w:t xml:space="preserve">, </w:t>
      </w:r>
      <w:r w:rsidR="001A6B9A">
        <w:t>allocation request</w:t>
      </w:r>
      <w:r w:rsidR="008173EC">
        <w:t xml:space="preserve">, </w:t>
      </w:r>
      <w:r w:rsidR="00102674" w:rsidRPr="00B06D6B">
        <w:t>capital structure</w:t>
      </w:r>
      <w:r w:rsidR="001D3F2A">
        <w:t>,</w:t>
      </w:r>
      <w:r w:rsidR="00D4799D">
        <w:t xml:space="preserve"> and funding sources</w:t>
      </w:r>
      <w:r w:rsidR="00102674" w:rsidRPr="00B06D6B">
        <w:t>, overall cost, square footage</w:t>
      </w:r>
      <w:r w:rsidR="00102674">
        <w:t xml:space="preserve"> existing and to be added</w:t>
      </w:r>
      <w:r w:rsidR="00102674" w:rsidRPr="00B06D6B">
        <w:t>, property acquisition dates and prior use, full-time and temporary job creation numbers</w:t>
      </w:r>
      <w:r w:rsidR="00102674">
        <w:t xml:space="preserve"> along with wage and benefit descriptions, </w:t>
      </w:r>
      <w:r w:rsidR="00102674" w:rsidRPr="00B06D6B">
        <w:t xml:space="preserve">construction start/completion date, </w:t>
      </w:r>
      <w:r w:rsidR="004F0ED1">
        <w:t>c</w:t>
      </w:r>
      <w:r w:rsidR="00102674" w:rsidRPr="00B06D6B">
        <w:t>onstruction cost, and contractor name</w:t>
      </w:r>
      <w:r w:rsidR="00102674">
        <w:t>,</w:t>
      </w:r>
      <w:r w:rsidR="008173EC">
        <w:t xml:space="preserve"> </w:t>
      </w:r>
      <w:r w:rsidR="00102674" w:rsidRPr="00B06D6B">
        <w:t xml:space="preserve">the service area, the projected number of benefitting citizens, </w:t>
      </w:r>
      <w:r w:rsidR="00D4799D">
        <w:t xml:space="preserve">level of community support, </w:t>
      </w:r>
      <w:r w:rsidR="00102674" w:rsidRPr="00B06D6B">
        <w:t xml:space="preserve">details of the expected </w:t>
      </w:r>
      <w:r w:rsidR="00102674">
        <w:t xml:space="preserve">community benefit and/or </w:t>
      </w:r>
      <w:r w:rsidR="00102674" w:rsidRPr="00B06D6B">
        <w:t xml:space="preserve">catalytic change to the community, </w:t>
      </w:r>
      <w:r w:rsidR="00BF3E28">
        <w:t xml:space="preserve">social justice components, </w:t>
      </w:r>
      <w:r w:rsidR="00102674">
        <w:t xml:space="preserve">and, any </w:t>
      </w:r>
      <w:r w:rsidR="00102674" w:rsidRPr="00B06D6B">
        <w:t>other information relevant to approva</w:t>
      </w:r>
      <w:r w:rsidR="00102674">
        <w:t xml:space="preserve">l. </w:t>
      </w:r>
      <w:r w:rsidR="003B0D35">
        <w:rPr>
          <w:color w:val="444644"/>
        </w:rPr>
        <w:t>Please exclude legislative history.</w:t>
      </w:r>
    </w:p>
    <w:bookmarkEnd w:id="2"/>
    <w:p w14:paraId="2DE7520D" w14:textId="77777777" w:rsidR="00D419C6" w:rsidRPr="00CB2B89" w:rsidRDefault="00D419C6" w:rsidP="00D419C6">
      <w:pPr>
        <w:pStyle w:val="Heading2"/>
        <w:numPr>
          <w:ilvl w:val="0"/>
          <w:numId w:val="0"/>
        </w:numPr>
        <w:ind w:left="1170"/>
        <w:rPr>
          <w:rFonts w:ascii="Times New Roman" w:hAnsi="Times New Roman" w:cs="Times New Roman"/>
          <w:color w:val="444644"/>
          <w:w w:val="100"/>
        </w:rPr>
      </w:pPr>
    </w:p>
    <w:p w14:paraId="34C38D99" w14:textId="73676B27" w:rsidR="009E7D19" w:rsidRPr="00917E8B" w:rsidRDefault="009E7D19" w:rsidP="0067484A">
      <w:pPr>
        <w:pStyle w:val="Heading1"/>
      </w:pPr>
      <w:r w:rsidRPr="00917E8B">
        <w:t>Sponsor Background</w:t>
      </w:r>
      <w:r w:rsidR="00923288" w:rsidRPr="00917E8B">
        <w:t xml:space="preserve"> &amp; </w:t>
      </w:r>
      <w:r w:rsidR="00D9672A" w:rsidRPr="00917E8B">
        <w:t>Organizational Bio</w:t>
      </w:r>
      <w:r w:rsidR="008D3B56" w:rsidRPr="00917E8B">
        <w:t>graphy</w:t>
      </w:r>
      <w:r w:rsidR="00D9672A" w:rsidRPr="00917E8B">
        <w:t xml:space="preserve"> </w:t>
      </w:r>
    </w:p>
    <w:p w14:paraId="1A9F55E6" w14:textId="64015252" w:rsidR="003C4C2B" w:rsidRPr="00917E8B" w:rsidRDefault="009E7D19" w:rsidP="007C46B7">
      <w:pPr>
        <w:pStyle w:val="Heading2"/>
        <w:rPr>
          <w:color w:val="444644"/>
        </w:rPr>
      </w:pPr>
      <w:r w:rsidRPr="00917E8B">
        <w:rPr>
          <w:color w:val="444644"/>
        </w:rPr>
        <w:t xml:space="preserve">Is the Project Sponsor </w:t>
      </w:r>
      <w:r w:rsidR="00D9672A" w:rsidRPr="00917E8B">
        <w:rPr>
          <w:color w:val="444644"/>
        </w:rPr>
        <w:t>actively serving low-income communities</w:t>
      </w:r>
      <w:r w:rsidR="003C4C2B" w:rsidRPr="00917E8B">
        <w:rPr>
          <w:color w:val="444644"/>
        </w:rPr>
        <w:t>?</w:t>
      </w:r>
      <w:r w:rsidR="003B0257" w:rsidRPr="00917E8B">
        <w:rPr>
          <w:color w:val="444644"/>
        </w:rPr>
        <w:t xml:space="preserve"> </w:t>
      </w:r>
      <w:r w:rsidR="003C4C2B" w:rsidRPr="00917E8B">
        <w:rPr>
          <w:color w:val="444644"/>
        </w:rPr>
        <w:t>If so</w:t>
      </w:r>
      <w:r w:rsidR="001E154F">
        <w:rPr>
          <w:color w:val="444644"/>
        </w:rPr>
        <w:t>,</w:t>
      </w:r>
      <w:r w:rsidR="003C4C2B" w:rsidRPr="00917E8B">
        <w:rPr>
          <w:color w:val="444644"/>
        </w:rPr>
        <w:t xml:space="preserve"> how? </w:t>
      </w:r>
    </w:p>
    <w:p w14:paraId="3E544891" w14:textId="16E0BC48" w:rsidR="00AA4948" w:rsidRDefault="00AA4948" w:rsidP="00AA4948">
      <w:pPr>
        <w:pStyle w:val="Heading2"/>
        <w:numPr>
          <w:ilvl w:val="0"/>
          <w:numId w:val="0"/>
        </w:numPr>
        <w:ind w:left="1170"/>
        <w:rPr>
          <w:rFonts w:ascii="Times New Roman" w:hAnsi="Times New Roman" w:cs="Times New Roman"/>
          <w:color w:val="444644"/>
          <w:w w:val="100"/>
        </w:rPr>
      </w:pPr>
    </w:p>
    <w:p w14:paraId="46A3DED6" w14:textId="77777777" w:rsidR="00AA4948" w:rsidRPr="00AA4948" w:rsidRDefault="00AA4948" w:rsidP="00AA4948"/>
    <w:p w14:paraId="154F983A" w14:textId="6F70D5C8" w:rsidR="009E7D19" w:rsidRPr="00917E8B" w:rsidRDefault="003C4C2B" w:rsidP="007C46B7">
      <w:pPr>
        <w:pStyle w:val="Heading2"/>
        <w:rPr>
          <w:color w:val="444644"/>
        </w:rPr>
      </w:pPr>
      <w:r w:rsidRPr="00917E8B">
        <w:rPr>
          <w:color w:val="444644"/>
        </w:rPr>
        <w:lastRenderedPageBreak/>
        <w:t xml:space="preserve">Does the Project Sponsor have </w:t>
      </w:r>
      <w:proofErr w:type="gramStart"/>
      <w:r w:rsidRPr="00917E8B">
        <w:rPr>
          <w:color w:val="444644"/>
        </w:rPr>
        <w:t>a track record</w:t>
      </w:r>
      <w:proofErr w:type="gramEnd"/>
      <w:r w:rsidRPr="00917E8B">
        <w:rPr>
          <w:color w:val="444644"/>
        </w:rPr>
        <w:t xml:space="preserve"> of </w:t>
      </w:r>
      <w:r w:rsidR="00D9672A" w:rsidRPr="00917E8B">
        <w:rPr>
          <w:color w:val="444644"/>
        </w:rPr>
        <w:t xml:space="preserve">undertaking </w:t>
      </w:r>
      <w:r w:rsidR="009E7D19" w:rsidRPr="00917E8B">
        <w:rPr>
          <w:color w:val="444644"/>
        </w:rPr>
        <w:t xml:space="preserve">revitalization projects beyond the subject project? </w:t>
      </w:r>
    </w:p>
    <w:p w14:paraId="1936F686" w14:textId="17A898ED" w:rsidR="00AA4948" w:rsidRDefault="00AA4948" w:rsidP="00AA4948">
      <w:pPr>
        <w:pStyle w:val="Heading2"/>
        <w:numPr>
          <w:ilvl w:val="0"/>
          <w:numId w:val="0"/>
        </w:numPr>
        <w:ind w:left="1170"/>
        <w:rPr>
          <w:rFonts w:ascii="Times New Roman" w:hAnsi="Times New Roman" w:cs="Times New Roman"/>
          <w:color w:val="444644"/>
          <w:w w:val="100"/>
        </w:rPr>
      </w:pPr>
    </w:p>
    <w:p w14:paraId="39FF8621" w14:textId="77777777" w:rsidR="00AA4948" w:rsidRPr="00AA4948" w:rsidRDefault="00AA4948" w:rsidP="00AA4948"/>
    <w:p w14:paraId="0567192F" w14:textId="124FA039" w:rsidR="009E7D19" w:rsidRPr="00917E8B" w:rsidRDefault="009E7D19" w:rsidP="007C46B7">
      <w:pPr>
        <w:pStyle w:val="Heading2"/>
        <w:rPr>
          <w:color w:val="444644"/>
        </w:rPr>
      </w:pPr>
      <w:r w:rsidRPr="00917E8B">
        <w:rPr>
          <w:color w:val="444644"/>
        </w:rPr>
        <w:t>Does the</w:t>
      </w:r>
      <w:r w:rsidR="00D9672A" w:rsidRPr="00917E8B">
        <w:rPr>
          <w:color w:val="444644"/>
        </w:rPr>
        <w:t xml:space="preserve"> Project Sponsor</w:t>
      </w:r>
      <w:r w:rsidRPr="00917E8B">
        <w:rPr>
          <w:color w:val="444644"/>
        </w:rPr>
        <w:t xml:space="preserve"> have </w:t>
      </w:r>
      <w:proofErr w:type="gramStart"/>
      <w:r w:rsidRPr="00917E8B">
        <w:rPr>
          <w:color w:val="444644"/>
        </w:rPr>
        <w:t>a track record</w:t>
      </w:r>
      <w:proofErr w:type="gramEnd"/>
      <w:r w:rsidRPr="00917E8B">
        <w:rPr>
          <w:color w:val="444644"/>
        </w:rPr>
        <w:t xml:space="preserve"> of being a first mover in revitalizing communities</w:t>
      </w:r>
      <w:r w:rsidR="00D9672A" w:rsidRPr="00917E8B">
        <w:rPr>
          <w:color w:val="444644"/>
        </w:rPr>
        <w:t xml:space="preserve"> or providing services to underserved communities? </w:t>
      </w:r>
    </w:p>
    <w:p w14:paraId="714B491F" w14:textId="7315730B" w:rsidR="00AA4948" w:rsidRDefault="00AA4948" w:rsidP="00AA4948">
      <w:pPr>
        <w:pStyle w:val="Heading2"/>
        <w:numPr>
          <w:ilvl w:val="0"/>
          <w:numId w:val="0"/>
        </w:numPr>
        <w:ind w:left="1170"/>
        <w:rPr>
          <w:rFonts w:ascii="Times New Roman" w:hAnsi="Times New Roman" w:cs="Times New Roman"/>
          <w:color w:val="444644"/>
          <w:w w:val="100"/>
        </w:rPr>
      </w:pPr>
    </w:p>
    <w:p w14:paraId="18EB5320" w14:textId="77777777" w:rsidR="00AA4948" w:rsidRPr="00AA4948" w:rsidRDefault="00AA4948" w:rsidP="00AA4948"/>
    <w:p w14:paraId="49F78A0A" w14:textId="600851BD" w:rsidR="0032038E" w:rsidRPr="000901CF" w:rsidRDefault="009E7D19" w:rsidP="000901CF">
      <w:pPr>
        <w:pStyle w:val="Heading2"/>
        <w:rPr>
          <w:rFonts w:asciiTheme="minorHAnsi" w:hAnsiTheme="minorHAnsi" w:cstheme="minorHAnsi"/>
          <w:color w:val="444644"/>
        </w:rPr>
      </w:pPr>
      <w:r w:rsidRPr="00917E8B">
        <w:rPr>
          <w:color w:val="444644"/>
        </w:rPr>
        <w:t xml:space="preserve">Does the </w:t>
      </w:r>
      <w:r w:rsidR="00D9672A" w:rsidRPr="00917E8B">
        <w:rPr>
          <w:color w:val="444644"/>
        </w:rPr>
        <w:t xml:space="preserve">Project sponsor </w:t>
      </w:r>
      <w:r w:rsidRPr="00917E8B">
        <w:rPr>
          <w:color w:val="444644"/>
        </w:rPr>
        <w:t xml:space="preserve">put its </w:t>
      </w:r>
      <w:r w:rsidR="001E154F">
        <w:rPr>
          <w:color w:val="444644"/>
        </w:rPr>
        <w:t xml:space="preserve">own </w:t>
      </w:r>
      <w:r w:rsidRPr="00917E8B">
        <w:rPr>
          <w:color w:val="444644"/>
        </w:rPr>
        <w:t>capital or profit at risk</w:t>
      </w:r>
      <w:r w:rsidR="00016CE3" w:rsidRPr="00917E8B">
        <w:rPr>
          <w:color w:val="444644"/>
        </w:rPr>
        <w:t>?</w:t>
      </w:r>
    </w:p>
    <w:p w14:paraId="4D39AD81" w14:textId="3F784C62" w:rsidR="0032038E" w:rsidRPr="00917E8B" w:rsidRDefault="0032038E" w:rsidP="0067484A">
      <w:pPr>
        <w:pStyle w:val="Heading1"/>
      </w:pPr>
      <w:r w:rsidRPr="00917E8B">
        <w:t>Financing</w:t>
      </w:r>
    </w:p>
    <w:p w14:paraId="64A45655" w14:textId="5A5AC53D" w:rsidR="00AA4948" w:rsidRDefault="00134099" w:rsidP="007C46B7">
      <w:pPr>
        <w:pStyle w:val="Heading2"/>
        <w:rPr>
          <w:color w:val="444644"/>
        </w:rPr>
      </w:pPr>
      <w:r>
        <w:rPr>
          <w:color w:val="444644"/>
        </w:rPr>
        <w:t>Provide a d</w:t>
      </w:r>
      <w:r w:rsidR="001274FB" w:rsidRPr="001274FB">
        <w:rPr>
          <w:color w:val="444644"/>
        </w:rPr>
        <w:t>etailed budget and overall costs (</w:t>
      </w:r>
      <w:r w:rsidR="00113451">
        <w:rPr>
          <w:color w:val="444644"/>
        </w:rPr>
        <w:t xml:space="preserve">i.e., </w:t>
      </w:r>
      <w:r w:rsidR="001274FB">
        <w:rPr>
          <w:color w:val="444644"/>
        </w:rPr>
        <w:t>l</w:t>
      </w:r>
      <w:r w:rsidR="001274FB" w:rsidRPr="001274FB">
        <w:rPr>
          <w:color w:val="444644"/>
        </w:rPr>
        <w:t>and</w:t>
      </w:r>
      <w:r w:rsidR="008D2C7D">
        <w:rPr>
          <w:color w:val="444644"/>
        </w:rPr>
        <w:t xml:space="preserve"> costs</w:t>
      </w:r>
      <w:r w:rsidR="001274FB" w:rsidRPr="001274FB">
        <w:rPr>
          <w:color w:val="444644"/>
        </w:rPr>
        <w:t xml:space="preserve">, </w:t>
      </w:r>
      <w:r w:rsidR="001274FB">
        <w:rPr>
          <w:color w:val="444644"/>
        </w:rPr>
        <w:t>h</w:t>
      </w:r>
      <w:r w:rsidR="001274FB" w:rsidRPr="001274FB">
        <w:rPr>
          <w:color w:val="444644"/>
        </w:rPr>
        <w:t xml:space="preserve">ard </w:t>
      </w:r>
      <w:r w:rsidR="001274FB">
        <w:rPr>
          <w:color w:val="444644"/>
        </w:rPr>
        <w:t>c</w:t>
      </w:r>
      <w:r w:rsidR="001274FB" w:rsidRPr="001274FB">
        <w:rPr>
          <w:color w:val="444644"/>
        </w:rPr>
        <w:t>osts</w:t>
      </w:r>
      <w:r w:rsidR="001274FB">
        <w:rPr>
          <w:color w:val="444644"/>
        </w:rPr>
        <w:t>,</w:t>
      </w:r>
      <w:r w:rsidR="001274FB" w:rsidRPr="001274FB">
        <w:rPr>
          <w:color w:val="444644"/>
        </w:rPr>
        <w:t xml:space="preserve"> </w:t>
      </w:r>
      <w:r w:rsidR="00A6631A">
        <w:rPr>
          <w:color w:val="444644"/>
        </w:rPr>
        <w:t xml:space="preserve">soft costs, </w:t>
      </w:r>
      <w:r w:rsidR="001274FB">
        <w:rPr>
          <w:color w:val="444644"/>
        </w:rPr>
        <w:t>e</w:t>
      </w:r>
      <w:r w:rsidR="001274FB" w:rsidRPr="001274FB">
        <w:rPr>
          <w:color w:val="444644"/>
        </w:rPr>
        <w:t>quipment</w:t>
      </w:r>
      <w:r w:rsidR="001F60F0">
        <w:rPr>
          <w:color w:val="444644"/>
        </w:rPr>
        <w:t xml:space="preserve"> (furniture, fixtures, equipment)</w:t>
      </w:r>
      <w:r w:rsidR="001274FB" w:rsidRPr="001274FB">
        <w:rPr>
          <w:color w:val="444644"/>
        </w:rPr>
        <w:t>, financing costs/interest expens</w:t>
      </w:r>
      <w:r w:rsidR="001274FB">
        <w:rPr>
          <w:color w:val="444644"/>
        </w:rPr>
        <w:t>e, etc.</w:t>
      </w:r>
      <w:r w:rsidR="003F24AF">
        <w:rPr>
          <w:color w:val="444644"/>
        </w:rPr>
        <w:t>)</w:t>
      </w:r>
      <w:r w:rsidR="00ED7E9A">
        <w:rPr>
          <w:color w:val="444644"/>
        </w:rPr>
        <w:t xml:space="preserve">. </w:t>
      </w:r>
    </w:p>
    <w:p w14:paraId="25348785" w14:textId="749FA7FA" w:rsidR="00AA4948" w:rsidRPr="005746A1" w:rsidRDefault="00AA4948" w:rsidP="00AA4948">
      <w:pPr>
        <w:pStyle w:val="Heading2"/>
        <w:numPr>
          <w:ilvl w:val="0"/>
          <w:numId w:val="0"/>
        </w:numPr>
        <w:ind w:left="1170"/>
        <w:rPr>
          <w:rFonts w:ascii="Times New Roman" w:hAnsi="Times New Roman" w:cs="Times New Roman"/>
          <w:color w:val="444644"/>
          <w:w w:val="100"/>
        </w:rPr>
      </w:pPr>
    </w:p>
    <w:p w14:paraId="452752BA" w14:textId="77777777" w:rsidR="005746A1" w:rsidRPr="005746A1" w:rsidRDefault="005746A1" w:rsidP="005746A1">
      <w:pPr>
        <w:rPr>
          <w:rFonts w:ascii="Times New Roman" w:hAnsi="Times New Roman" w:cs="Times New Roman"/>
          <w:w w:val="100"/>
        </w:rPr>
      </w:pPr>
    </w:p>
    <w:p w14:paraId="457CF006" w14:textId="7668E86D" w:rsidR="001274FB" w:rsidRDefault="000D007D" w:rsidP="007C46B7">
      <w:pPr>
        <w:pStyle w:val="Heading2"/>
        <w:rPr>
          <w:color w:val="444644"/>
        </w:rPr>
      </w:pPr>
      <w:r>
        <w:rPr>
          <w:color w:val="444644"/>
        </w:rPr>
        <w:t>C</w:t>
      </w:r>
      <w:r w:rsidR="00ED7E9A">
        <w:rPr>
          <w:color w:val="444644"/>
        </w:rPr>
        <w:t xml:space="preserve">omplete the </w:t>
      </w:r>
      <w:r w:rsidR="005746A1">
        <w:rPr>
          <w:color w:val="444644"/>
        </w:rPr>
        <w:t xml:space="preserve">financing summary </w:t>
      </w:r>
      <w:r w:rsidR="00ED7E9A">
        <w:rPr>
          <w:color w:val="444644"/>
        </w:rPr>
        <w:t>tabl</w:t>
      </w:r>
      <w:r w:rsidR="004F1EB5">
        <w:rPr>
          <w:color w:val="444644"/>
        </w:rPr>
        <w:t>e</w:t>
      </w:r>
      <w:r>
        <w:rPr>
          <w:color w:val="444644"/>
        </w:rPr>
        <w:t xml:space="preserve"> and follow </w:t>
      </w:r>
      <w:r w:rsidR="005746A1">
        <w:rPr>
          <w:color w:val="444644"/>
        </w:rPr>
        <w:t>with written details</w:t>
      </w:r>
      <w:r w:rsidR="00ED7E9A">
        <w:rPr>
          <w:color w:val="444644"/>
        </w:rPr>
        <w:t>:</w:t>
      </w:r>
    </w:p>
    <w:tbl>
      <w:tblPr>
        <w:tblStyle w:val="TableGrid"/>
        <w:tblW w:w="0" w:type="auto"/>
        <w:tblInd w:w="1080"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261"/>
        <w:gridCol w:w="1674"/>
        <w:gridCol w:w="4339"/>
      </w:tblGrid>
      <w:tr w:rsidR="0060397D" w:rsidRPr="00917E8B" w14:paraId="61E3E731" w14:textId="77777777" w:rsidTr="00CB4156">
        <w:tc>
          <w:tcPr>
            <w:tcW w:w="8274" w:type="dxa"/>
            <w:gridSpan w:val="3"/>
          </w:tcPr>
          <w:p w14:paraId="6604D172" w14:textId="1FA9FF05" w:rsidR="0060397D" w:rsidRPr="0060397D" w:rsidRDefault="0060397D" w:rsidP="00445FBB">
            <w:pPr>
              <w:pStyle w:val="TableHeading"/>
              <w:keepLines/>
            </w:pPr>
            <w:r w:rsidRPr="0060397D">
              <w:t>Financing</w:t>
            </w:r>
            <w:r>
              <w:t xml:space="preserve"> Summary</w:t>
            </w:r>
          </w:p>
        </w:tc>
      </w:tr>
      <w:tr w:rsidR="00A6631A" w:rsidRPr="00917E8B" w14:paraId="6A5F56F6" w14:textId="77777777" w:rsidTr="00A6631A">
        <w:tc>
          <w:tcPr>
            <w:tcW w:w="2261" w:type="dxa"/>
          </w:tcPr>
          <w:p w14:paraId="28EFE5AB" w14:textId="77777777" w:rsidR="00A6631A" w:rsidRPr="00A72A70" w:rsidRDefault="00A6631A" w:rsidP="00445FBB">
            <w:pPr>
              <w:pStyle w:val="TableHeading"/>
              <w:keepLines/>
              <w:rPr>
                <w:b w:val="0"/>
                <w:bCs w:val="0"/>
              </w:rPr>
            </w:pPr>
            <w:r w:rsidRPr="00A72A70">
              <w:rPr>
                <w:b w:val="0"/>
                <w:bCs w:val="0"/>
              </w:rPr>
              <w:t>Uses of Funds</w:t>
            </w:r>
          </w:p>
        </w:tc>
        <w:tc>
          <w:tcPr>
            <w:tcW w:w="1674" w:type="dxa"/>
          </w:tcPr>
          <w:p w14:paraId="164A95C2" w14:textId="77777777" w:rsidR="00A6631A" w:rsidRPr="00A72A70" w:rsidRDefault="00A6631A" w:rsidP="00445FBB">
            <w:pPr>
              <w:pStyle w:val="TableHeading"/>
              <w:keepLines/>
              <w:rPr>
                <w:b w:val="0"/>
                <w:bCs w:val="0"/>
              </w:rPr>
            </w:pPr>
            <w:r w:rsidRPr="00A72A70">
              <w:rPr>
                <w:b w:val="0"/>
                <w:bCs w:val="0"/>
              </w:rPr>
              <w:t>Amount</w:t>
            </w:r>
          </w:p>
        </w:tc>
        <w:tc>
          <w:tcPr>
            <w:tcW w:w="4339" w:type="dxa"/>
          </w:tcPr>
          <w:p w14:paraId="465FF5A3" w14:textId="77777777" w:rsidR="00A6631A" w:rsidRPr="00A72A70" w:rsidRDefault="00A6631A" w:rsidP="00445FBB">
            <w:pPr>
              <w:pStyle w:val="TableHeading"/>
              <w:keepLines/>
              <w:rPr>
                <w:b w:val="0"/>
                <w:bCs w:val="0"/>
              </w:rPr>
            </w:pPr>
            <w:r w:rsidRPr="00A72A70">
              <w:rPr>
                <w:b w:val="0"/>
                <w:bCs w:val="0"/>
              </w:rPr>
              <w:t>Notes</w:t>
            </w:r>
          </w:p>
        </w:tc>
      </w:tr>
      <w:tr w:rsidR="00A6631A" w:rsidRPr="00917E8B" w14:paraId="4DE32EA2" w14:textId="77777777" w:rsidTr="00A6631A">
        <w:trPr>
          <w:trHeight w:val="360"/>
        </w:trPr>
        <w:tc>
          <w:tcPr>
            <w:tcW w:w="2261" w:type="dxa"/>
          </w:tcPr>
          <w:p w14:paraId="66981905" w14:textId="3629FAA6" w:rsidR="00A6631A" w:rsidRPr="00DE4F8F" w:rsidRDefault="00A6631A" w:rsidP="00445FBB">
            <w:pPr>
              <w:pStyle w:val="TableParagraph"/>
              <w:keepNext/>
              <w:keepLines/>
            </w:pPr>
            <w:r w:rsidRPr="00DE4F8F">
              <w:t>Land</w:t>
            </w:r>
            <w:r w:rsidR="008D2C7D">
              <w:t xml:space="preserve"> Costs</w:t>
            </w:r>
          </w:p>
        </w:tc>
        <w:tc>
          <w:tcPr>
            <w:tcW w:w="1674" w:type="dxa"/>
          </w:tcPr>
          <w:p w14:paraId="7404C61B" w14:textId="6DA47370"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630EC39"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71C4AE91" w14:textId="77777777" w:rsidTr="00A6631A">
        <w:trPr>
          <w:trHeight w:val="360"/>
        </w:trPr>
        <w:tc>
          <w:tcPr>
            <w:tcW w:w="2261" w:type="dxa"/>
          </w:tcPr>
          <w:p w14:paraId="1F80D44C" w14:textId="77777777" w:rsidR="00A6631A" w:rsidRPr="00DE4F8F" w:rsidRDefault="00A6631A" w:rsidP="00445FBB">
            <w:pPr>
              <w:pStyle w:val="TableParagraph"/>
              <w:keepNext/>
              <w:keepLines/>
            </w:pPr>
            <w:r w:rsidRPr="00DE4F8F">
              <w:t>Hard Costs</w:t>
            </w:r>
          </w:p>
        </w:tc>
        <w:tc>
          <w:tcPr>
            <w:tcW w:w="1674" w:type="dxa"/>
          </w:tcPr>
          <w:p w14:paraId="2C5D1A1D"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0ABF8E59"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6F93356D" w14:textId="77777777" w:rsidTr="00A6631A">
        <w:trPr>
          <w:trHeight w:val="360"/>
        </w:trPr>
        <w:tc>
          <w:tcPr>
            <w:tcW w:w="2261" w:type="dxa"/>
          </w:tcPr>
          <w:p w14:paraId="2169E065" w14:textId="77777777" w:rsidR="00A6631A" w:rsidRPr="00DE4F8F" w:rsidRDefault="00A6631A" w:rsidP="00445FBB">
            <w:pPr>
              <w:pStyle w:val="TableParagraph"/>
              <w:keepNext/>
              <w:keepLines/>
            </w:pPr>
            <w:r w:rsidRPr="00DE4F8F">
              <w:t>Soft Costs</w:t>
            </w:r>
          </w:p>
        </w:tc>
        <w:tc>
          <w:tcPr>
            <w:tcW w:w="1674" w:type="dxa"/>
          </w:tcPr>
          <w:p w14:paraId="75D255EF"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2137AA76"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25E3E654" w14:textId="77777777" w:rsidTr="00A6631A">
        <w:trPr>
          <w:trHeight w:val="360"/>
        </w:trPr>
        <w:tc>
          <w:tcPr>
            <w:tcW w:w="2261" w:type="dxa"/>
          </w:tcPr>
          <w:p w14:paraId="7D757827" w14:textId="77777777" w:rsidR="00A6631A" w:rsidRPr="00DE4F8F" w:rsidRDefault="00A6631A" w:rsidP="00445FBB">
            <w:pPr>
              <w:pStyle w:val="TableParagraph"/>
              <w:keepNext/>
              <w:keepLines/>
            </w:pPr>
            <w:r w:rsidRPr="00DE4F8F">
              <w:t>Equipment</w:t>
            </w:r>
          </w:p>
        </w:tc>
        <w:tc>
          <w:tcPr>
            <w:tcW w:w="1674" w:type="dxa"/>
          </w:tcPr>
          <w:p w14:paraId="1E8F5D31"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CF6DF5D"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5236509F" w14:textId="77777777" w:rsidTr="00A6631A">
        <w:trPr>
          <w:trHeight w:val="360"/>
        </w:trPr>
        <w:tc>
          <w:tcPr>
            <w:tcW w:w="2261" w:type="dxa"/>
          </w:tcPr>
          <w:p w14:paraId="5B934077" w14:textId="693B54DC" w:rsidR="00A6631A" w:rsidRPr="00DE4F8F" w:rsidRDefault="00A6631A" w:rsidP="00445FBB">
            <w:pPr>
              <w:pStyle w:val="TableParagraph"/>
              <w:keepNext/>
              <w:keepLines/>
            </w:pPr>
            <w:r>
              <w:t>Financing costs/ interest expense</w:t>
            </w:r>
          </w:p>
        </w:tc>
        <w:tc>
          <w:tcPr>
            <w:tcW w:w="1674" w:type="dxa"/>
          </w:tcPr>
          <w:p w14:paraId="3B1CFAFC"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61D562A5"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02BBED4C" w14:textId="77777777" w:rsidTr="00A6631A">
        <w:trPr>
          <w:trHeight w:val="360"/>
        </w:trPr>
        <w:tc>
          <w:tcPr>
            <w:tcW w:w="2261" w:type="dxa"/>
          </w:tcPr>
          <w:p w14:paraId="3307DB97" w14:textId="04283755" w:rsidR="00A6631A" w:rsidRPr="00DE4F8F" w:rsidRDefault="00A6631A" w:rsidP="00445FBB">
            <w:pPr>
              <w:pStyle w:val="TableParagraph"/>
              <w:keepNext/>
              <w:keepLines/>
            </w:pPr>
            <w:r w:rsidRPr="00DE4F8F">
              <w:t>Other (define)</w:t>
            </w:r>
            <w:r w:rsidR="009F1408">
              <w:t xml:space="preserve"> </w:t>
            </w:r>
          </w:p>
        </w:tc>
        <w:tc>
          <w:tcPr>
            <w:tcW w:w="1674" w:type="dxa"/>
          </w:tcPr>
          <w:p w14:paraId="4F7FF6BD"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7B29840D"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38A20BB8" w14:textId="77777777" w:rsidTr="00A6631A">
        <w:trPr>
          <w:trHeight w:val="360"/>
        </w:trPr>
        <w:tc>
          <w:tcPr>
            <w:tcW w:w="2261" w:type="dxa"/>
            <w:shd w:val="clear" w:color="auto" w:fill="auto"/>
          </w:tcPr>
          <w:p w14:paraId="7E8B38C6" w14:textId="77777777" w:rsidR="00A6631A" w:rsidRPr="00DE4F8F" w:rsidRDefault="00A6631A" w:rsidP="00445FBB">
            <w:pPr>
              <w:pStyle w:val="TableParagraph"/>
              <w:keepNext/>
              <w:keepLines/>
            </w:pPr>
          </w:p>
        </w:tc>
        <w:tc>
          <w:tcPr>
            <w:tcW w:w="1674" w:type="dxa"/>
            <w:shd w:val="clear" w:color="auto" w:fill="auto"/>
          </w:tcPr>
          <w:p w14:paraId="3E0DFEAA" w14:textId="77777777" w:rsidR="00A6631A" w:rsidRPr="00AA4948" w:rsidRDefault="00A6631A" w:rsidP="00445FBB">
            <w:pPr>
              <w:pStyle w:val="TableParagraph"/>
              <w:keepNext/>
              <w:keepLines/>
              <w:jc w:val="right"/>
              <w:rPr>
                <w:rFonts w:ascii="Times New Roman" w:hAnsi="Times New Roman" w:cs="Times New Roman"/>
                <w:w w:val="100"/>
                <w:sz w:val="22"/>
                <w:szCs w:val="22"/>
              </w:rPr>
            </w:pPr>
          </w:p>
        </w:tc>
        <w:tc>
          <w:tcPr>
            <w:tcW w:w="4339" w:type="dxa"/>
          </w:tcPr>
          <w:p w14:paraId="39EF9E8B" w14:textId="77777777" w:rsidR="00A6631A" w:rsidRPr="00AA4948" w:rsidRDefault="00A6631A" w:rsidP="00445FBB">
            <w:pPr>
              <w:pStyle w:val="TableParagraph"/>
              <w:keepNext/>
              <w:keepLines/>
              <w:rPr>
                <w:rFonts w:ascii="Times New Roman" w:hAnsi="Times New Roman" w:cs="Times New Roman"/>
                <w:w w:val="100"/>
                <w:sz w:val="22"/>
                <w:szCs w:val="22"/>
              </w:rPr>
            </w:pPr>
          </w:p>
        </w:tc>
      </w:tr>
      <w:tr w:rsidR="00A6631A" w:rsidRPr="00917E8B" w14:paraId="5E54C379" w14:textId="77777777" w:rsidTr="00A6631A">
        <w:trPr>
          <w:trHeight w:val="360"/>
        </w:trPr>
        <w:tc>
          <w:tcPr>
            <w:tcW w:w="2261" w:type="dxa"/>
            <w:shd w:val="clear" w:color="auto" w:fill="auto"/>
            <w:vAlign w:val="center"/>
          </w:tcPr>
          <w:p w14:paraId="3BA867C9" w14:textId="77777777" w:rsidR="00A6631A" w:rsidRPr="00917E8B" w:rsidRDefault="00A6631A" w:rsidP="00445FBB">
            <w:pPr>
              <w:pStyle w:val="ListParagraph"/>
              <w:keepNext/>
              <w:keepLines/>
              <w:spacing w:after="0"/>
              <w:ind w:left="0"/>
              <w:jc w:val="right"/>
              <w:rPr>
                <w:sz w:val="18"/>
                <w:szCs w:val="18"/>
              </w:rPr>
            </w:pPr>
            <w:r w:rsidRPr="00917E8B">
              <w:rPr>
                <w:b/>
                <w:sz w:val="18"/>
                <w:szCs w:val="18"/>
              </w:rPr>
              <w:t>TOTAL</w:t>
            </w:r>
          </w:p>
        </w:tc>
        <w:tc>
          <w:tcPr>
            <w:tcW w:w="1674" w:type="dxa"/>
            <w:shd w:val="clear" w:color="auto" w:fill="auto"/>
            <w:vAlign w:val="center"/>
          </w:tcPr>
          <w:p w14:paraId="46A270F9" w14:textId="77777777" w:rsidR="00A6631A" w:rsidRPr="00AA4948" w:rsidRDefault="00A6631A" w:rsidP="00445FBB">
            <w:pPr>
              <w:pStyle w:val="ListParagraph"/>
              <w:keepNext/>
              <w:keepLines/>
              <w:spacing w:after="0"/>
              <w:ind w:left="0"/>
              <w:jc w:val="right"/>
              <w:rPr>
                <w:rFonts w:ascii="Times New Roman" w:hAnsi="Times New Roman" w:cs="Times New Roman"/>
                <w:w w:val="100"/>
              </w:rPr>
            </w:pPr>
          </w:p>
        </w:tc>
        <w:tc>
          <w:tcPr>
            <w:tcW w:w="4339" w:type="dxa"/>
            <w:vAlign w:val="center"/>
          </w:tcPr>
          <w:p w14:paraId="60D4C9F6" w14:textId="77777777" w:rsidR="00A6631A" w:rsidRPr="00AA4948" w:rsidRDefault="00A6631A" w:rsidP="00445FBB">
            <w:pPr>
              <w:pStyle w:val="ListParagraph"/>
              <w:keepNext/>
              <w:keepLines/>
              <w:spacing w:after="0"/>
              <w:ind w:left="0"/>
              <w:rPr>
                <w:rFonts w:ascii="Times New Roman" w:hAnsi="Times New Roman" w:cs="Times New Roman"/>
                <w:w w:val="100"/>
              </w:rPr>
            </w:pPr>
          </w:p>
        </w:tc>
      </w:tr>
    </w:tbl>
    <w:p w14:paraId="7BC30B9C"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4A147C0" w14:textId="77777777" w:rsidR="005746A1" w:rsidRPr="005746A1" w:rsidRDefault="005746A1" w:rsidP="005746A1">
      <w:pPr>
        <w:rPr>
          <w:rFonts w:ascii="Times New Roman" w:hAnsi="Times New Roman" w:cs="Times New Roman"/>
          <w:w w:val="100"/>
        </w:rPr>
      </w:pPr>
    </w:p>
    <w:p w14:paraId="6E6957CD" w14:textId="459E37F6" w:rsidR="00AA4948" w:rsidRDefault="005746A1" w:rsidP="00FF1503">
      <w:pPr>
        <w:pStyle w:val="Heading2"/>
        <w:rPr>
          <w:color w:val="444644"/>
        </w:rPr>
      </w:pPr>
      <w:r>
        <w:rPr>
          <w:color w:val="444644"/>
        </w:rPr>
        <w:t>Complete the financing details table and follow with written details</w:t>
      </w:r>
      <w:r w:rsidR="00ED7E9A">
        <w:rPr>
          <w:color w:val="444644"/>
        </w:rPr>
        <w:t xml:space="preserve">. </w:t>
      </w:r>
    </w:p>
    <w:tbl>
      <w:tblPr>
        <w:tblStyle w:val="TableGrid"/>
        <w:tblW w:w="8185" w:type="dxa"/>
        <w:tblInd w:w="1080"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Look w:val="04A0" w:firstRow="1" w:lastRow="0" w:firstColumn="1" w:lastColumn="0" w:noHBand="0" w:noVBand="1"/>
      </w:tblPr>
      <w:tblGrid>
        <w:gridCol w:w="1435"/>
        <w:gridCol w:w="1440"/>
        <w:gridCol w:w="1516"/>
        <w:gridCol w:w="2218"/>
        <w:gridCol w:w="1576"/>
      </w:tblGrid>
      <w:tr w:rsidR="0060397D" w:rsidRPr="00917E8B" w14:paraId="551A7DD3" w14:textId="77777777" w:rsidTr="00445FBB">
        <w:tc>
          <w:tcPr>
            <w:tcW w:w="8185" w:type="dxa"/>
            <w:gridSpan w:val="5"/>
          </w:tcPr>
          <w:p w14:paraId="70284CE2" w14:textId="54C7155A" w:rsidR="0060397D" w:rsidRPr="004F1EB5" w:rsidRDefault="0060397D" w:rsidP="00445FBB">
            <w:pPr>
              <w:pStyle w:val="TableHeading"/>
              <w:keepLines/>
            </w:pPr>
            <w:r w:rsidRPr="004F1EB5">
              <w:t>F</w:t>
            </w:r>
            <w:r w:rsidR="004F1EB5" w:rsidRPr="004F1EB5">
              <w:t xml:space="preserve">unding </w:t>
            </w:r>
            <w:r w:rsidR="000D007D">
              <w:t>Details</w:t>
            </w:r>
          </w:p>
        </w:tc>
      </w:tr>
      <w:tr w:rsidR="00FF1503" w:rsidRPr="00917E8B" w14:paraId="227C81ED" w14:textId="77777777" w:rsidTr="00445FBB">
        <w:tc>
          <w:tcPr>
            <w:tcW w:w="1435" w:type="dxa"/>
          </w:tcPr>
          <w:p w14:paraId="0F620D3A" w14:textId="77777777" w:rsidR="00FF1503" w:rsidRPr="00A72A70" w:rsidRDefault="00FF1503" w:rsidP="00445FBB">
            <w:pPr>
              <w:pStyle w:val="TableHeading"/>
              <w:keepLines/>
              <w:rPr>
                <w:b w:val="0"/>
                <w:bCs w:val="0"/>
              </w:rPr>
            </w:pPr>
            <w:r w:rsidRPr="00A72A70">
              <w:rPr>
                <w:b w:val="0"/>
                <w:bCs w:val="0"/>
              </w:rPr>
              <w:t>Source of Funds</w:t>
            </w:r>
          </w:p>
        </w:tc>
        <w:tc>
          <w:tcPr>
            <w:tcW w:w="1440" w:type="dxa"/>
          </w:tcPr>
          <w:p w14:paraId="3FA22F9B" w14:textId="77777777" w:rsidR="00FF1503" w:rsidRPr="00A72A70" w:rsidRDefault="00FF1503" w:rsidP="00445FBB">
            <w:pPr>
              <w:pStyle w:val="TableHeading"/>
              <w:keepLines/>
              <w:rPr>
                <w:b w:val="0"/>
                <w:bCs w:val="0"/>
              </w:rPr>
            </w:pPr>
            <w:r w:rsidRPr="00A72A70">
              <w:rPr>
                <w:b w:val="0"/>
                <w:bCs w:val="0"/>
              </w:rPr>
              <w:t>Amount</w:t>
            </w:r>
          </w:p>
        </w:tc>
        <w:tc>
          <w:tcPr>
            <w:tcW w:w="1516" w:type="dxa"/>
          </w:tcPr>
          <w:p w14:paraId="4C09165D" w14:textId="77777777" w:rsidR="00FF1503" w:rsidRPr="00A72A70" w:rsidRDefault="00FF1503" w:rsidP="00445FBB">
            <w:pPr>
              <w:pStyle w:val="TableHeading"/>
              <w:keepLines/>
              <w:rPr>
                <w:b w:val="0"/>
                <w:bCs w:val="0"/>
              </w:rPr>
            </w:pPr>
            <w:r w:rsidRPr="00A72A70">
              <w:rPr>
                <w:b w:val="0"/>
                <w:bCs w:val="0"/>
              </w:rPr>
              <w:t>Funding Type (debt, grant, equity)</w:t>
            </w:r>
          </w:p>
        </w:tc>
        <w:tc>
          <w:tcPr>
            <w:tcW w:w="2218" w:type="dxa"/>
          </w:tcPr>
          <w:p w14:paraId="13ABCB73" w14:textId="77777777" w:rsidR="00FF1503" w:rsidRPr="00A72A70" w:rsidRDefault="00FF1503" w:rsidP="00445FBB">
            <w:pPr>
              <w:pStyle w:val="TableHeading"/>
              <w:keepLines/>
              <w:rPr>
                <w:b w:val="0"/>
                <w:bCs w:val="0"/>
              </w:rPr>
            </w:pPr>
            <w:r w:rsidRPr="00A72A70">
              <w:rPr>
                <w:b w:val="0"/>
                <w:bCs w:val="0"/>
              </w:rPr>
              <w:t>Funding Status (Committed, Term Sheet, Application Pending, Estimate)</w:t>
            </w:r>
          </w:p>
        </w:tc>
        <w:tc>
          <w:tcPr>
            <w:tcW w:w="1576" w:type="dxa"/>
          </w:tcPr>
          <w:p w14:paraId="40A8B034" w14:textId="77777777" w:rsidR="00FF1503" w:rsidRPr="00A72A70" w:rsidRDefault="00FF1503" w:rsidP="00445FBB">
            <w:pPr>
              <w:pStyle w:val="TableHeading"/>
              <w:keepLines/>
              <w:rPr>
                <w:b w:val="0"/>
                <w:bCs w:val="0"/>
              </w:rPr>
            </w:pPr>
            <w:r w:rsidRPr="00A72A70">
              <w:rPr>
                <w:b w:val="0"/>
                <w:bCs w:val="0"/>
              </w:rPr>
              <w:t>Timing of Receipt of Funds</w:t>
            </w:r>
          </w:p>
        </w:tc>
      </w:tr>
      <w:tr w:rsidR="00FF1503" w:rsidRPr="00917E8B" w14:paraId="5EA417BD" w14:textId="77777777" w:rsidTr="00445FBB">
        <w:trPr>
          <w:trHeight w:val="360"/>
        </w:trPr>
        <w:tc>
          <w:tcPr>
            <w:tcW w:w="1435" w:type="dxa"/>
            <w:vAlign w:val="center"/>
          </w:tcPr>
          <w:p w14:paraId="1D911C12"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62EE9024"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751C985B"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650DCEBF"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5DC1609C"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1F734953" w14:textId="77777777" w:rsidTr="00445FBB">
        <w:trPr>
          <w:trHeight w:val="360"/>
        </w:trPr>
        <w:tc>
          <w:tcPr>
            <w:tcW w:w="1435" w:type="dxa"/>
            <w:vAlign w:val="center"/>
          </w:tcPr>
          <w:p w14:paraId="582F8A0C"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32CFC6C7"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680980A7"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4F9987FE"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500308BE"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2533C280" w14:textId="77777777" w:rsidTr="00445FBB">
        <w:trPr>
          <w:trHeight w:val="360"/>
        </w:trPr>
        <w:tc>
          <w:tcPr>
            <w:tcW w:w="1435" w:type="dxa"/>
            <w:vAlign w:val="center"/>
          </w:tcPr>
          <w:p w14:paraId="3677EB64"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440" w:type="dxa"/>
            <w:vAlign w:val="center"/>
          </w:tcPr>
          <w:p w14:paraId="318E2FA0"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16" w:type="dxa"/>
            <w:vAlign w:val="center"/>
          </w:tcPr>
          <w:p w14:paraId="36C5CDDD"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2218" w:type="dxa"/>
            <w:vAlign w:val="center"/>
          </w:tcPr>
          <w:p w14:paraId="5D776EBA" w14:textId="77777777" w:rsidR="00FF1503" w:rsidRPr="00C5189C" w:rsidRDefault="00FF1503" w:rsidP="00445FBB">
            <w:pPr>
              <w:pStyle w:val="TableParagraph"/>
              <w:keepNext/>
              <w:keepLines/>
              <w:rPr>
                <w:rFonts w:ascii="Times New Roman" w:hAnsi="Times New Roman" w:cs="Times New Roman"/>
                <w:w w:val="100"/>
                <w:sz w:val="22"/>
                <w:szCs w:val="22"/>
              </w:rPr>
            </w:pPr>
          </w:p>
        </w:tc>
        <w:tc>
          <w:tcPr>
            <w:tcW w:w="1576" w:type="dxa"/>
            <w:vAlign w:val="center"/>
          </w:tcPr>
          <w:p w14:paraId="49DFAE6F" w14:textId="77777777" w:rsidR="00FF1503" w:rsidRPr="00C5189C" w:rsidRDefault="00FF1503" w:rsidP="00445FBB">
            <w:pPr>
              <w:pStyle w:val="TableParagraph"/>
              <w:keepNext/>
              <w:keepLines/>
              <w:rPr>
                <w:rFonts w:ascii="Times New Roman" w:hAnsi="Times New Roman" w:cs="Times New Roman"/>
                <w:w w:val="100"/>
                <w:sz w:val="22"/>
                <w:szCs w:val="22"/>
              </w:rPr>
            </w:pPr>
          </w:p>
        </w:tc>
      </w:tr>
      <w:tr w:rsidR="00FF1503" w:rsidRPr="00917E8B" w14:paraId="261F3005" w14:textId="77777777" w:rsidTr="00445FBB">
        <w:trPr>
          <w:trHeight w:val="360"/>
        </w:trPr>
        <w:tc>
          <w:tcPr>
            <w:tcW w:w="1435" w:type="dxa"/>
            <w:vAlign w:val="center"/>
          </w:tcPr>
          <w:p w14:paraId="4DB96ABC" w14:textId="77777777" w:rsidR="00FF1503" w:rsidRPr="00C5189C" w:rsidRDefault="00FF1503" w:rsidP="00445FBB">
            <w:pPr>
              <w:pStyle w:val="TableParagraph"/>
              <w:keepLines/>
              <w:rPr>
                <w:rFonts w:ascii="Times New Roman" w:hAnsi="Times New Roman" w:cs="Times New Roman"/>
                <w:w w:val="100"/>
                <w:sz w:val="22"/>
                <w:szCs w:val="22"/>
              </w:rPr>
            </w:pPr>
          </w:p>
        </w:tc>
        <w:tc>
          <w:tcPr>
            <w:tcW w:w="1440" w:type="dxa"/>
            <w:vAlign w:val="center"/>
          </w:tcPr>
          <w:p w14:paraId="5D409E03" w14:textId="77777777" w:rsidR="00FF1503" w:rsidRPr="00C5189C" w:rsidRDefault="00FF1503" w:rsidP="00445FBB">
            <w:pPr>
              <w:pStyle w:val="TableParagraph"/>
              <w:keepLines/>
              <w:rPr>
                <w:rFonts w:ascii="Times New Roman" w:hAnsi="Times New Roman" w:cs="Times New Roman"/>
                <w:w w:val="100"/>
                <w:sz w:val="22"/>
                <w:szCs w:val="22"/>
              </w:rPr>
            </w:pPr>
          </w:p>
        </w:tc>
        <w:tc>
          <w:tcPr>
            <w:tcW w:w="1516" w:type="dxa"/>
            <w:vAlign w:val="center"/>
          </w:tcPr>
          <w:p w14:paraId="12FAD2A0" w14:textId="77777777" w:rsidR="00FF1503" w:rsidRPr="00C5189C" w:rsidRDefault="00FF1503" w:rsidP="00445FBB">
            <w:pPr>
              <w:pStyle w:val="TableParagraph"/>
              <w:keepLines/>
              <w:rPr>
                <w:rFonts w:ascii="Times New Roman" w:hAnsi="Times New Roman" w:cs="Times New Roman"/>
                <w:w w:val="100"/>
                <w:sz w:val="22"/>
                <w:szCs w:val="22"/>
              </w:rPr>
            </w:pPr>
          </w:p>
        </w:tc>
        <w:tc>
          <w:tcPr>
            <w:tcW w:w="2218" w:type="dxa"/>
            <w:vAlign w:val="center"/>
          </w:tcPr>
          <w:p w14:paraId="3B6F0F6E" w14:textId="77777777" w:rsidR="00FF1503" w:rsidRPr="00C5189C" w:rsidRDefault="00FF1503" w:rsidP="00445FBB">
            <w:pPr>
              <w:pStyle w:val="TableParagraph"/>
              <w:keepLines/>
              <w:rPr>
                <w:rFonts w:ascii="Times New Roman" w:hAnsi="Times New Roman" w:cs="Times New Roman"/>
                <w:w w:val="100"/>
                <w:sz w:val="22"/>
                <w:szCs w:val="22"/>
              </w:rPr>
            </w:pPr>
          </w:p>
        </w:tc>
        <w:tc>
          <w:tcPr>
            <w:tcW w:w="1576" w:type="dxa"/>
            <w:vAlign w:val="center"/>
          </w:tcPr>
          <w:p w14:paraId="2EAFB77E" w14:textId="77777777" w:rsidR="00FF1503" w:rsidRPr="00C5189C" w:rsidRDefault="00FF1503" w:rsidP="00445FBB">
            <w:pPr>
              <w:pStyle w:val="TableParagraph"/>
              <w:keepLines/>
              <w:rPr>
                <w:rFonts w:ascii="Times New Roman" w:hAnsi="Times New Roman" w:cs="Times New Roman"/>
                <w:w w:val="100"/>
                <w:sz w:val="22"/>
                <w:szCs w:val="22"/>
              </w:rPr>
            </w:pPr>
          </w:p>
        </w:tc>
      </w:tr>
      <w:tr w:rsidR="00C5189C" w:rsidRPr="00917E8B" w14:paraId="6DADDFFC" w14:textId="77777777" w:rsidTr="00445FBB">
        <w:trPr>
          <w:trHeight w:val="360"/>
        </w:trPr>
        <w:tc>
          <w:tcPr>
            <w:tcW w:w="1435" w:type="dxa"/>
            <w:shd w:val="clear" w:color="auto" w:fill="auto"/>
          </w:tcPr>
          <w:p w14:paraId="15820217" w14:textId="1C4D2A20" w:rsidR="00C5189C" w:rsidRPr="00C5189C" w:rsidRDefault="00C5189C" w:rsidP="00445FBB">
            <w:pPr>
              <w:pStyle w:val="ListParagraph"/>
              <w:keepLines/>
              <w:spacing w:after="0" w:line="240" w:lineRule="auto"/>
              <w:ind w:left="0"/>
              <w:jc w:val="right"/>
              <w:rPr>
                <w:rFonts w:ascii="Times New Roman" w:hAnsi="Times New Roman" w:cs="Times New Roman"/>
                <w:b/>
                <w:bCs/>
                <w:w w:val="100"/>
              </w:rPr>
            </w:pPr>
            <w:r w:rsidRPr="00C5189C">
              <w:rPr>
                <w:b/>
                <w:bCs/>
              </w:rPr>
              <w:t>TOTAL</w:t>
            </w:r>
          </w:p>
        </w:tc>
        <w:tc>
          <w:tcPr>
            <w:tcW w:w="1440" w:type="dxa"/>
            <w:shd w:val="clear" w:color="auto" w:fill="auto"/>
            <w:vAlign w:val="center"/>
          </w:tcPr>
          <w:p w14:paraId="3796F0C4"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1516" w:type="dxa"/>
            <w:vAlign w:val="center"/>
          </w:tcPr>
          <w:p w14:paraId="349F62D3"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2218" w:type="dxa"/>
            <w:vAlign w:val="center"/>
          </w:tcPr>
          <w:p w14:paraId="619F0766"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c>
          <w:tcPr>
            <w:tcW w:w="1576" w:type="dxa"/>
            <w:vAlign w:val="center"/>
          </w:tcPr>
          <w:p w14:paraId="2CEBD096" w14:textId="77777777" w:rsidR="00C5189C" w:rsidRPr="00C5189C" w:rsidRDefault="00C5189C" w:rsidP="00445FBB">
            <w:pPr>
              <w:pStyle w:val="ListParagraph"/>
              <w:keepLines/>
              <w:spacing w:after="0" w:line="240" w:lineRule="auto"/>
              <w:ind w:left="0"/>
              <w:rPr>
                <w:rFonts w:ascii="Times New Roman" w:hAnsi="Times New Roman" w:cs="Times New Roman"/>
                <w:w w:val="100"/>
              </w:rPr>
            </w:pPr>
          </w:p>
        </w:tc>
      </w:tr>
    </w:tbl>
    <w:p w14:paraId="69234991"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9CA1C37" w14:textId="29A929F9" w:rsidR="005746A1" w:rsidRDefault="005746A1" w:rsidP="005746A1">
      <w:pPr>
        <w:rPr>
          <w:rFonts w:ascii="Times New Roman" w:hAnsi="Times New Roman" w:cs="Times New Roman"/>
          <w:w w:val="100"/>
        </w:rPr>
      </w:pPr>
    </w:p>
    <w:p w14:paraId="59BBED94" w14:textId="77777777" w:rsidR="005746A1" w:rsidRPr="005746A1" w:rsidRDefault="005746A1" w:rsidP="005746A1">
      <w:pPr>
        <w:rPr>
          <w:rFonts w:ascii="Times New Roman" w:hAnsi="Times New Roman" w:cs="Times New Roman"/>
          <w:w w:val="100"/>
        </w:rPr>
      </w:pPr>
    </w:p>
    <w:p w14:paraId="1C6FBACA" w14:textId="2A096440" w:rsidR="00BE6B20" w:rsidRPr="00917E8B" w:rsidRDefault="00E1461E" w:rsidP="007C46B7">
      <w:pPr>
        <w:pStyle w:val="Heading2"/>
        <w:rPr>
          <w:color w:val="444644"/>
        </w:rPr>
      </w:pPr>
      <w:r>
        <w:rPr>
          <w:color w:val="444644"/>
        </w:rPr>
        <w:t xml:space="preserve">Provide </w:t>
      </w:r>
      <w:r w:rsidR="00141319">
        <w:rPr>
          <w:color w:val="444644"/>
        </w:rPr>
        <w:t xml:space="preserve">a </w:t>
      </w:r>
      <w:r w:rsidR="00CE3E9A" w:rsidRPr="00917E8B">
        <w:rPr>
          <w:color w:val="444644"/>
        </w:rPr>
        <w:t>Project Proforma Operating Statement (</w:t>
      </w:r>
      <w:r w:rsidR="00834855">
        <w:rPr>
          <w:color w:val="444644"/>
        </w:rPr>
        <w:t>five</w:t>
      </w:r>
      <w:r w:rsidR="00CE3E9A" w:rsidRPr="00917E8B">
        <w:rPr>
          <w:color w:val="444644"/>
        </w:rPr>
        <w:t>- to ten-year period).</w:t>
      </w:r>
    </w:p>
    <w:p w14:paraId="1B33E8BE"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31749073" w14:textId="77777777" w:rsidR="005746A1" w:rsidRPr="005746A1" w:rsidRDefault="005746A1" w:rsidP="005746A1">
      <w:pPr>
        <w:rPr>
          <w:rFonts w:ascii="Times New Roman" w:hAnsi="Times New Roman" w:cs="Times New Roman"/>
          <w:w w:val="100"/>
        </w:rPr>
      </w:pPr>
    </w:p>
    <w:p w14:paraId="33A9A803" w14:textId="042BC2B9" w:rsidR="00352734" w:rsidRDefault="00CC166A" w:rsidP="00352734">
      <w:pPr>
        <w:pStyle w:val="Heading2"/>
        <w:rPr>
          <w:color w:val="444644"/>
        </w:rPr>
      </w:pPr>
      <w:r>
        <w:rPr>
          <w:color w:val="444644"/>
        </w:rPr>
        <w:t xml:space="preserve">Discuss </w:t>
      </w:r>
      <w:r w:rsidR="00352734" w:rsidRPr="00352734">
        <w:rPr>
          <w:color w:val="444644"/>
        </w:rPr>
        <w:t xml:space="preserve">the status of any financing sought and demonstrate or document the need </w:t>
      </w:r>
      <w:r w:rsidR="00352734" w:rsidRPr="00AE6A5F">
        <w:rPr>
          <w:color w:val="444644"/>
        </w:rPr>
        <w:t>for NMTC financing (see also § XII: But-For NMTCs).</w:t>
      </w:r>
      <w:r w:rsidR="00352734" w:rsidRPr="00352734">
        <w:rPr>
          <w:color w:val="444644"/>
        </w:rPr>
        <w:t xml:space="preserve"> </w:t>
      </w:r>
    </w:p>
    <w:p w14:paraId="1C285DBC"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53A0B7D5" w14:textId="77777777" w:rsidR="005746A1" w:rsidRPr="005746A1" w:rsidRDefault="005746A1" w:rsidP="005746A1">
      <w:pPr>
        <w:rPr>
          <w:rFonts w:ascii="Times New Roman" w:hAnsi="Times New Roman" w:cs="Times New Roman"/>
          <w:w w:val="100"/>
        </w:rPr>
      </w:pPr>
    </w:p>
    <w:p w14:paraId="1222C696" w14:textId="57B94B9B" w:rsidR="0032038E" w:rsidRDefault="0032038E" w:rsidP="000901CF">
      <w:pPr>
        <w:pStyle w:val="Heading2"/>
        <w:rPr>
          <w:color w:val="444644"/>
        </w:rPr>
      </w:pPr>
      <w:r w:rsidRPr="00917E8B">
        <w:rPr>
          <w:color w:val="444644"/>
        </w:rPr>
        <w:t xml:space="preserve">Discuss </w:t>
      </w:r>
      <w:r w:rsidR="00CC166A">
        <w:rPr>
          <w:color w:val="444644"/>
        </w:rPr>
        <w:t xml:space="preserve">if </w:t>
      </w:r>
      <w:r w:rsidRPr="00917E8B">
        <w:rPr>
          <w:color w:val="444644"/>
        </w:rPr>
        <w:t xml:space="preserve">the </w:t>
      </w:r>
      <w:r w:rsidR="00CC166A">
        <w:rPr>
          <w:color w:val="444644"/>
        </w:rPr>
        <w:t xml:space="preserve">funding </w:t>
      </w:r>
      <w:r w:rsidRPr="00917E8B">
        <w:rPr>
          <w:color w:val="444644"/>
        </w:rPr>
        <w:t>sources have experience with NMTCs. Provide commitment letters, letters of interest, etc., if available</w:t>
      </w:r>
      <w:r w:rsidR="00713D51" w:rsidRPr="00917E8B">
        <w:rPr>
          <w:color w:val="444644"/>
        </w:rPr>
        <w:t>.</w:t>
      </w:r>
    </w:p>
    <w:p w14:paraId="76483038"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4A6EDB97" w14:textId="77777777" w:rsidR="005746A1" w:rsidRPr="005746A1" w:rsidRDefault="005746A1" w:rsidP="005746A1">
      <w:pPr>
        <w:rPr>
          <w:rFonts w:ascii="Times New Roman" w:hAnsi="Times New Roman" w:cs="Times New Roman"/>
          <w:w w:val="100"/>
        </w:rPr>
      </w:pPr>
    </w:p>
    <w:p w14:paraId="127BEC7C" w14:textId="4C347E36" w:rsidR="00EE619B" w:rsidRPr="00917E8B" w:rsidRDefault="00152436" w:rsidP="0067484A">
      <w:pPr>
        <w:pStyle w:val="Heading1"/>
      </w:pPr>
      <w:r w:rsidRPr="00917E8B">
        <w:t xml:space="preserve">Project </w:t>
      </w:r>
      <w:r w:rsidR="00B164D5">
        <w:t xml:space="preserve">Status - </w:t>
      </w:r>
      <w:r w:rsidR="0060696D">
        <w:t>Property &amp; Construction</w:t>
      </w:r>
    </w:p>
    <w:p w14:paraId="1133AB06" w14:textId="38ADFEB5" w:rsidR="00EE619B" w:rsidRPr="00917E8B" w:rsidRDefault="0032038E" w:rsidP="007C46B7">
      <w:pPr>
        <w:pStyle w:val="Heading2"/>
        <w:rPr>
          <w:color w:val="444644"/>
        </w:rPr>
      </w:pPr>
      <w:r w:rsidRPr="00917E8B">
        <w:rPr>
          <w:color w:val="444644"/>
        </w:rPr>
        <w:t>Status of</w:t>
      </w:r>
      <w:r w:rsidR="00C617CE">
        <w:rPr>
          <w:color w:val="444644"/>
        </w:rPr>
        <w:t xml:space="preserve"> property and</w:t>
      </w:r>
      <w:r w:rsidRPr="00917E8B">
        <w:rPr>
          <w:color w:val="444644"/>
        </w:rPr>
        <w:t xml:space="preserve"> site control: </w:t>
      </w:r>
    </w:p>
    <w:p w14:paraId="4962F330"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74185B57" w14:textId="77777777" w:rsidR="005746A1" w:rsidRPr="005746A1" w:rsidRDefault="005746A1" w:rsidP="005746A1">
      <w:pPr>
        <w:rPr>
          <w:rFonts w:ascii="Times New Roman" w:hAnsi="Times New Roman" w:cs="Times New Roman"/>
          <w:w w:val="100"/>
        </w:rPr>
      </w:pPr>
    </w:p>
    <w:p w14:paraId="15906A6B" w14:textId="5BD71039" w:rsidR="00EE619B" w:rsidRPr="00917E8B" w:rsidRDefault="0032038E" w:rsidP="007C46B7">
      <w:pPr>
        <w:pStyle w:val="Heading2"/>
        <w:rPr>
          <w:color w:val="444644"/>
        </w:rPr>
      </w:pPr>
      <w:r w:rsidRPr="00917E8B">
        <w:rPr>
          <w:color w:val="444644"/>
        </w:rPr>
        <w:t xml:space="preserve">Status of design drawings, guaranteed maximum price contract, and entitlements: </w:t>
      </w:r>
    </w:p>
    <w:p w14:paraId="4E881764"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55F64133" w14:textId="77777777" w:rsidR="005746A1" w:rsidRPr="005746A1" w:rsidRDefault="005746A1" w:rsidP="005746A1">
      <w:pPr>
        <w:rPr>
          <w:rFonts w:ascii="Times New Roman" w:hAnsi="Times New Roman" w:cs="Times New Roman"/>
          <w:w w:val="100"/>
        </w:rPr>
      </w:pPr>
    </w:p>
    <w:p w14:paraId="0CD6E8EB" w14:textId="5A563D79" w:rsidR="00EE619B" w:rsidRPr="00917E8B" w:rsidRDefault="0032038E" w:rsidP="007C46B7">
      <w:pPr>
        <w:pStyle w:val="Heading2"/>
        <w:rPr>
          <w:color w:val="444644"/>
        </w:rPr>
      </w:pPr>
      <w:r w:rsidRPr="00917E8B">
        <w:rPr>
          <w:color w:val="444644"/>
        </w:rPr>
        <w:t>Expected closing date for NMTC transaction:</w:t>
      </w:r>
      <w:r w:rsidR="003B0257" w:rsidRPr="00917E8B">
        <w:rPr>
          <w:color w:val="444644"/>
        </w:rPr>
        <w:t xml:space="preserve">  </w:t>
      </w:r>
    </w:p>
    <w:p w14:paraId="26A1D4D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296EC8C5" w14:textId="77777777" w:rsidR="005746A1" w:rsidRPr="005746A1" w:rsidRDefault="005746A1" w:rsidP="005746A1">
      <w:pPr>
        <w:rPr>
          <w:rFonts w:ascii="Times New Roman" w:hAnsi="Times New Roman" w:cs="Times New Roman"/>
          <w:w w:val="100"/>
        </w:rPr>
      </w:pPr>
    </w:p>
    <w:p w14:paraId="057C584E" w14:textId="1010D06E" w:rsidR="00EE619B" w:rsidRDefault="0032038E" w:rsidP="000901CF">
      <w:pPr>
        <w:pStyle w:val="Heading2"/>
        <w:rPr>
          <w:color w:val="444644"/>
        </w:rPr>
      </w:pPr>
      <w:r w:rsidRPr="00917E8B">
        <w:rPr>
          <w:color w:val="444644"/>
        </w:rPr>
        <w:t xml:space="preserve">If construction is in progress, how much </w:t>
      </w:r>
      <w:r w:rsidR="008231FC">
        <w:rPr>
          <w:color w:val="444644"/>
        </w:rPr>
        <w:t xml:space="preserve">money </w:t>
      </w:r>
      <w:r w:rsidRPr="00917E8B">
        <w:rPr>
          <w:color w:val="444644"/>
        </w:rPr>
        <w:t xml:space="preserve">will </w:t>
      </w:r>
      <w:proofErr w:type="gramStart"/>
      <w:r w:rsidRPr="00917E8B">
        <w:rPr>
          <w:color w:val="444644"/>
        </w:rPr>
        <w:t>be spent</w:t>
      </w:r>
      <w:proofErr w:type="gramEnd"/>
      <w:r w:rsidRPr="00917E8B">
        <w:rPr>
          <w:color w:val="444644"/>
        </w:rPr>
        <w:t xml:space="preserve"> by the projected closing date</w:t>
      </w:r>
      <w:r w:rsidR="00E64D9E" w:rsidRPr="00917E8B">
        <w:rPr>
          <w:color w:val="444644"/>
        </w:rPr>
        <w:t>?</w:t>
      </w:r>
    </w:p>
    <w:p w14:paraId="17E9087B"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1F71133" w14:textId="77777777" w:rsidR="005746A1" w:rsidRPr="005746A1" w:rsidRDefault="005746A1" w:rsidP="005746A1">
      <w:pPr>
        <w:rPr>
          <w:rFonts w:ascii="Times New Roman" w:hAnsi="Times New Roman" w:cs="Times New Roman"/>
          <w:w w:val="100"/>
        </w:rPr>
      </w:pPr>
    </w:p>
    <w:p w14:paraId="420CE2D6" w14:textId="53B14C5C" w:rsidR="00EE619B" w:rsidRPr="00917E8B" w:rsidRDefault="00EE619B" w:rsidP="0067484A">
      <w:pPr>
        <w:pStyle w:val="Heading1"/>
      </w:pPr>
      <w:r w:rsidRPr="00917E8B">
        <w:lastRenderedPageBreak/>
        <w:t>Employment Impacts</w:t>
      </w:r>
      <w:r w:rsidR="005F2D82">
        <w:t xml:space="preserve"> &amp; Benefit Details</w:t>
      </w:r>
    </w:p>
    <w:p w14:paraId="7F5CA520" w14:textId="7B2C48FD" w:rsidR="00FC1E49" w:rsidRDefault="00FC1E49" w:rsidP="00FC1E49">
      <w:pPr>
        <w:pStyle w:val="Heading2"/>
        <w:rPr>
          <w:color w:val="444644"/>
        </w:rPr>
      </w:pPr>
      <w:r>
        <w:rPr>
          <w:color w:val="444644"/>
        </w:rPr>
        <w:t xml:space="preserve">Discuss </w:t>
      </w:r>
      <w:r w:rsidRPr="00691D3E">
        <w:rPr>
          <w:color w:val="444644"/>
        </w:rPr>
        <w:t>how the project supports job creation or retentio</w:t>
      </w:r>
      <w:r>
        <w:rPr>
          <w:color w:val="444644"/>
        </w:rPr>
        <w:t>n.</w:t>
      </w:r>
    </w:p>
    <w:p w14:paraId="41C0E976"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20C92DDC" w14:textId="77777777" w:rsidR="005746A1" w:rsidRPr="005746A1" w:rsidRDefault="005746A1" w:rsidP="005746A1">
      <w:pPr>
        <w:rPr>
          <w:rFonts w:ascii="Times New Roman" w:hAnsi="Times New Roman" w:cs="Times New Roman"/>
          <w:w w:val="100"/>
        </w:rPr>
      </w:pPr>
    </w:p>
    <w:p w14:paraId="50CA7E6E" w14:textId="77777777" w:rsidR="00CF7092" w:rsidRDefault="00CF7092" w:rsidP="00CF7092">
      <w:pPr>
        <w:pStyle w:val="Heading2"/>
        <w:rPr>
          <w:color w:val="444644"/>
        </w:rPr>
      </w:pPr>
      <w:r>
        <w:rPr>
          <w:color w:val="444644"/>
        </w:rPr>
        <w:t xml:space="preserve">Discuss </w:t>
      </w:r>
      <w:r w:rsidRPr="00691D3E">
        <w:rPr>
          <w:color w:val="444644"/>
        </w:rPr>
        <w:t xml:space="preserve">opportunities for residents of low-income communities and/or low-income persons. Is the project creating new jobs that can </w:t>
      </w:r>
      <w:proofErr w:type="gramStart"/>
      <w:r w:rsidRPr="00691D3E">
        <w:rPr>
          <w:color w:val="444644"/>
        </w:rPr>
        <w:t>be filled</w:t>
      </w:r>
      <w:proofErr w:type="gramEnd"/>
      <w:r w:rsidRPr="00691D3E">
        <w:rPr>
          <w:color w:val="444644"/>
        </w:rPr>
        <w:t xml:space="preserve"> by residents of the project’s specific or neighboring low-income community as distinct from importing workers from other communitie</w:t>
      </w:r>
      <w:r>
        <w:rPr>
          <w:color w:val="444644"/>
        </w:rPr>
        <w:t>s?</w:t>
      </w:r>
    </w:p>
    <w:p w14:paraId="130924FA"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0DC4F74" w14:textId="77777777" w:rsidR="005746A1" w:rsidRPr="005746A1" w:rsidRDefault="005746A1" w:rsidP="005746A1">
      <w:pPr>
        <w:rPr>
          <w:rFonts w:ascii="Times New Roman" w:hAnsi="Times New Roman" w:cs="Times New Roman"/>
          <w:w w:val="100"/>
        </w:rPr>
      </w:pPr>
    </w:p>
    <w:p w14:paraId="7108C988" w14:textId="518DE613" w:rsidR="00CF7092" w:rsidRDefault="00CF7092" w:rsidP="008D1F2B">
      <w:pPr>
        <w:pStyle w:val="Heading2"/>
        <w:rPr>
          <w:color w:val="444644"/>
        </w:rPr>
      </w:pPr>
      <w:r w:rsidRPr="00CF7092">
        <w:rPr>
          <w:color w:val="444644"/>
        </w:rPr>
        <w:t xml:space="preserve">Discuss how the project will create employment opportunities for minority and </w:t>
      </w:r>
      <w:r w:rsidR="002A20AE">
        <w:rPr>
          <w:color w:val="444644"/>
        </w:rPr>
        <w:t>under</w:t>
      </w:r>
      <w:r w:rsidR="00326786">
        <w:rPr>
          <w:color w:val="444644"/>
        </w:rPr>
        <w:t>represented</w:t>
      </w:r>
      <w:r w:rsidRPr="00CF7092">
        <w:rPr>
          <w:color w:val="444644"/>
        </w:rPr>
        <w:t xml:space="preserve"> candidates. Examples of under</w:t>
      </w:r>
      <w:r w:rsidR="00326786">
        <w:rPr>
          <w:color w:val="444644"/>
        </w:rPr>
        <w:t>represented</w:t>
      </w:r>
      <w:r w:rsidRPr="00CF7092">
        <w:rPr>
          <w:color w:val="444644"/>
        </w:rPr>
        <w:t xml:space="preserve"> populations include </w:t>
      </w:r>
      <w:r w:rsidR="000F6DC7" w:rsidRPr="00CF7092">
        <w:rPr>
          <w:color w:val="444644"/>
        </w:rPr>
        <w:t xml:space="preserve">disadvantaged </w:t>
      </w:r>
      <w:r w:rsidR="000F6DC7">
        <w:rPr>
          <w:color w:val="444644"/>
        </w:rPr>
        <w:t xml:space="preserve">communities, </w:t>
      </w:r>
      <w:r w:rsidRPr="00CF7092">
        <w:rPr>
          <w:color w:val="444644"/>
        </w:rPr>
        <w:t>people with lower levels of education</w:t>
      </w:r>
      <w:r w:rsidR="00355B9D">
        <w:rPr>
          <w:color w:val="444644"/>
        </w:rPr>
        <w:t>,</w:t>
      </w:r>
      <w:r w:rsidRPr="00CF7092">
        <w:rPr>
          <w:color w:val="444644"/>
        </w:rPr>
        <w:t xml:space="preserve"> or </w:t>
      </w:r>
      <w:r w:rsidR="000F6DC7">
        <w:rPr>
          <w:color w:val="444644"/>
        </w:rPr>
        <w:t xml:space="preserve">who </w:t>
      </w:r>
      <w:r w:rsidRPr="00CF7092">
        <w:rPr>
          <w:color w:val="444644"/>
        </w:rPr>
        <w:t>face other barriers to employment such as youth aging out of foster care, longer-term unemployed, formerly incarcerated, disabling conditions, newly housed/homeless, etc.). Please specify the types of under</w:t>
      </w:r>
      <w:r w:rsidR="00326786">
        <w:rPr>
          <w:color w:val="444644"/>
        </w:rPr>
        <w:t>represented</w:t>
      </w:r>
      <w:r w:rsidRPr="00CF7092">
        <w:rPr>
          <w:color w:val="444644"/>
        </w:rPr>
        <w:t xml:space="preserve"> populations to </w:t>
      </w:r>
      <w:proofErr w:type="gramStart"/>
      <w:r w:rsidRPr="00CF7092">
        <w:rPr>
          <w:color w:val="444644"/>
        </w:rPr>
        <w:t>be targeted</w:t>
      </w:r>
      <w:proofErr w:type="gramEnd"/>
      <w:r w:rsidRPr="00CF7092">
        <w:rPr>
          <w:color w:val="444644"/>
        </w:rPr>
        <w:t xml:space="preserve">, the planned partnerships with community organizations, public entities, and/or job training programs, and the status of these partnerships. </w:t>
      </w:r>
    </w:p>
    <w:p w14:paraId="270D91AB"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4E9A25FC" w14:textId="77777777" w:rsidR="005746A1" w:rsidRPr="005746A1" w:rsidRDefault="005746A1" w:rsidP="005746A1">
      <w:pPr>
        <w:rPr>
          <w:rFonts w:ascii="Times New Roman" w:hAnsi="Times New Roman" w:cs="Times New Roman"/>
          <w:w w:val="100"/>
        </w:rPr>
      </w:pPr>
    </w:p>
    <w:p w14:paraId="79284915" w14:textId="4E0C250B" w:rsidR="00CF7092" w:rsidRDefault="00CF7092" w:rsidP="00CF7092">
      <w:pPr>
        <w:pStyle w:val="Heading2"/>
        <w:rPr>
          <w:color w:val="444644"/>
        </w:rPr>
      </w:pPr>
      <w:r w:rsidRPr="00917E8B">
        <w:rPr>
          <w:color w:val="444644"/>
        </w:rPr>
        <w:t>Will the project result in increased wages or wealth creation opportunities for residents of low-income communities? Please explain</w:t>
      </w:r>
      <w:r>
        <w:rPr>
          <w:color w:val="444644"/>
        </w:rPr>
        <w:t>.</w:t>
      </w:r>
    </w:p>
    <w:p w14:paraId="47821BC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657027BC" w14:textId="77777777" w:rsidR="005746A1" w:rsidRPr="005746A1" w:rsidRDefault="005746A1" w:rsidP="005746A1">
      <w:pPr>
        <w:rPr>
          <w:rFonts w:ascii="Times New Roman" w:hAnsi="Times New Roman" w:cs="Times New Roman"/>
          <w:w w:val="100"/>
        </w:rPr>
      </w:pPr>
    </w:p>
    <w:p w14:paraId="2D6399C0" w14:textId="2E77EBE8" w:rsidR="008B740D" w:rsidRPr="008B740D" w:rsidRDefault="00CF7092" w:rsidP="000E49C0">
      <w:pPr>
        <w:pStyle w:val="Heading2"/>
        <w:rPr>
          <w:color w:val="444644"/>
        </w:rPr>
      </w:pPr>
      <w:r>
        <w:t>Provide the number and percentage of minority and underrepresented subcontractors to provide services and the types of services for the project</w:t>
      </w:r>
      <w:r w:rsidR="008B740D" w:rsidRPr="008B740D">
        <w:rPr>
          <w:color w:val="444644"/>
        </w:rPr>
        <w:t>.</w:t>
      </w:r>
    </w:p>
    <w:p w14:paraId="6FCF8195" w14:textId="77777777" w:rsidR="005746A1" w:rsidRPr="005746A1" w:rsidRDefault="005746A1" w:rsidP="005746A1">
      <w:pPr>
        <w:pStyle w:val="Heading2"/>
        <w:numPr>
          <w:ilvl w:val="0"/>
          <w:numId w:val="0"/>
        </w:numPr>
        <w:ind w:left="1170"/>
        <w:rPr>
          <w:rFonts w:ascii="Times New Roman" w:hAnsi="Times New Roman" w:cs="Times New Roman"/>
          <w:color w:val="444644"/>
          <w:w w:val="100"/>
        </w:rPr>
      </w:pPr>
    </w:p>
    <w:p w14:paraId="06AB29C4" w14:textId="77777777" w:rsidR="005746A1" w:rsidRPr="005746A1" w:rsidRDefault="005746A1" w:rsidP="005746A1">
      <w:pPr>
        <w:rPr>
          <w:rFonts w:ascii="Times New Roman" w:hAnsi="Times New Roman" w:cs="Times New Roman"/>
          <w:w w:val="100"/>
        </w:rPr>
      </w:pPr>
    </w:p>
    <w:p w14:paraId="0D309DD2" w14:textId="6F6E08C3" w:rsidR="008B740D" w:rsidRPr="008B740D" w:rsidRDefault="00CF7092" w:rsidP="008B740D">
      <w:pPr>
        <w:pStyle w:val="Heading2"/>
        <w:rPr>
          <w:color w:val="444644"/>
        </w:rPr>
      </w:pPr>
      <w:r>
        <w:rPr>
          <w:color w:val="444644"/>
        </w:rPr>
        <w:t>C</w:t>
      </w:r>
      <w:r w:rsidR="00394A97">
        <w:rPr>
          <w:color w:val="444644"/>
        </w:rPr>
        <w:t>omplete the table</w:t>
      </w:r>
      <w:r w:rsidR="00600A3A">
        <w:rPr>
          <w:color w:val="444644"/>
        </w:rPr>
        <w:t>s</w:t>
      </w:r>
      <w:r w:rsidR="00394A97">
        <w:rPr>
          <w:color w:val="444644"/>
        </w:rPr>
        <w:t xml:space="preserve"> </w:t>
      </w:r>
      <w:r w:rsidR="009E3094">
        <w:rPr>
          <w:color w:val="444644"/>
        </w:rPr>
        <w:t xml:space="preserve">with </w:t>
      </w:r>
      <w:r w:rsidR="00EE619B" w:rsidRPr="00917E8B">
        <w:rPr>
          <w:color w:val="444644"/>
        </w:rPr>
        <w:t xml:space="preserve">permanent jobs to </w:t>
      </w:r>
      <w:proofErr w:type="gramStart"/>
      <w:r w:rsidR="00EE619B" w:rsidRPr="00917E8B">
        <w:rPr>
          <w:color w:val="444644"/>
        </w:rPr>
        <w:t>be created</w:t>
      </w:r>
      <w:proofErr w:type="gramEnd"/>
      <w:r w:rsidR="00EE619B" w:rsidRPr="00917E8B">
        <w:rPr>
          <w:color w:val="444644"/>
        </w:rPr>
        <w:t xml:space="preserve"> </w:t>
      </w:r>
      <w:r w:rsidR="00DD6BB9" w:rsidRPr="00917E8B">
        <w:rPr>
          <w:color w:val="444644"/>
        </w:rPr>
        <w:t>or retained.</w:t>
      </w:r>
      <w:r w:rsidR="00EE619B" w:rsidRPr="00917E8B">
        <w:rPr>
          <w:color w:val="444644"/>
        </w:rPr>
        <w:t xml:space="preserve"> Do not count temporary or seasonal jobs. </w:t>
      </w:r>
      <w:r w:rsidR="00DD6BB9" w:rsidRPr="00917E8B">
        <w:rPr>
          <w:color w:val="444644"/>
        </w:rPr>
        <w:t>P</w:t>
      </w:r>
      <w:r w:rsidR="00EE619B" w:rsidRPr="00917E8B">
        <w:rPr>
          <w:color w:val="444644"/>
        </w:rPr>
        <w:t xml:space="preserve">art-time employees </w:t>
      </w:r>
      <w:r w:rsidR="00DD6BB9" w:rsidRPr="00917E8B">
        <w:rPr>
          <w:color w:val="444644"/>
        </w:rPr>
        <w:t xml:space="preserve">should </w:t>
      </w:r>
      <w:proofErr w:type="gramStart"/>
      <w:r w:rsidR="00DD6BB9" w:rsidRPr="00917E8B">
        <w:rPr>
          <w:color w:val="444644"/>
        </w:rPr>
        <w:t>be converted</w:t>
      </w:r>
      <w:proofErr w:type="gramEnd"/>
      <w:r w:rsidR="00DD6BB9" w:rsidRPr="00917E8B">
        <w:rPr>
          <w:color w:val="444644"/>
        </w:rPr>
        <w:t xml:space="preserve"> into a Full</w:t>
      </w:r>
      <w:r w:rsidR="001E154F">
        <w:rPr>
          <w:color w:val="444644"/>
        </w:rPr>
        <w:t>-t</w:t>
      </w:r>
      <w:r w:rsidR="00DD6BB9" w:rsidRPr="00917E8B">
        <w:rPr>
          <w:color w:val="444644"/>
        </w:rPr>
        <w:t>ime Equivalent (FTE</w:t>
      </w:r>
      <w:r w:rsidR="00AA0FA8" w:rsidRPr="00917E8B">
        <w:rPr>
          <w:rStyle w:val="FootnoteReference"/>
          <w:color w:val="444644"/>
        </w:rPr>
        <w:footnoteReference w:id="1"/>
      </w:r>
      <w:r w:rsidR="008B740D">
        <w:rPr>
          <w:color w:val="444644"/>
        </w:rPr>
        <w:t>).</w:t>
      </w:r>
    </w:p>
    <w:tbl>
      <w:tblPr>
        <w:tblW w:w="8460"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561"/>
        <w:gridCol w:w="842"/>
        <w:gridCol w:w="748"/>
        <w:gridCol w:w="1008"/>
        <w:gridCol w:w="1080"/>
        <w:gridCol w:w="1080"/>
        <w:gridCol w:w="990"/>
      </w:tblGrid>
      <w:tr w:rsidR="0056015A" w:rsidRPr="00A96E36" w14:paraId="118FF759" w14:textId="77777777" w:rsidTr="003C67D5">
        <w:trPr>
          <w:trHeight w:val="288"/>
          <w:tblHeader/>
        </w:trPr>
        <w:tc>
          <w:tcPr>
            <w:tcW w:w="8460" w:type="dxa"/>
            <w:gridSpan w:val="9"/>
            <w:shd w:val="clear" w:color="auto" w:fill="auto"/>
            <w:noWrap/>
            <w:vAlign w:val="center"/>
            <w:hideMark/>
          </w:tcPr>
          <w:p w14:paraId="66E8F1C5" w14:textId="77777777" w:rsidR="0056015A" w:rsidRPr="00A96E36" w:rsidRDefault="0056015A" w:rsidP="003C67D5">
            <w:pPr>
              <w:keepNext/>
              <w:spacing w:after="0" w:line="240" w:lineRule="auto"/>
              <w:jc w:val="center"/>
              <w:rPr>
                <w:rFonts w:eastAsia="Times New Roman"/>
                <w:b/>
                <w:bCs/>
                <w:color w:val="5E615E"/>
                <w:sz w:val="20"/>
                <w:szCs w:val="20"/>
              </w:rPr>
            </w:pPr>
            <w:r w:rsidRPr="00A96E36">
              <w:rPr>
                <w:rFonts w:eastAsia="Times New Roman"/>
                <w:b/>
                <w:bCs/>
                <w:color w:val="5E615E"/>
                <w:sz w:val="20"/>
                <w:szCs w:val="20"/>
              </w:rPr>
              <w:lastRenderedPageBreak/>
              <w:t xml:space="preserve">Projected Number of </w:t>
            </w:r>
            <w:r>
              <w:rPr>
                <w:rFonts w:eastAsia="Times New Roman"/>
                <w:b/>
                <w:bCs/>
                <w:color w:val="5E615E"/>
                <w:sz w:val="20"/>
                <w:szCs w:val="20"/>
              </w:rPr>
              <w:t xml:space="preserve">PERMANENT Jobs </w:t>
            </w:r>
            <w:r w:rsidRPr="00A96E36">
              <w:rPr>
                <w:rFonts w:eastAsia="Times New Roman"/>
                <w:b/>
                <w:bCs/>
                <w:color w:val="5E615E"/>
                <w:sz w:val="20"/>
                <w:szCs w:val="20"/>
              </w:rPr>
              <w:t xml:space="preserve">to </w:t>
            </w:r>
            <w:proofErr w:type="gramStart"/>
            <w:r w:rsidRPr="00A96E36">
              <w:rPr>
                <w:rFonts w:eastAsia="Times New Roman"/>
                <w:b/>
                <w:bCs/>
                <w:color w:val="5E615E"/>
                <w:sz w:val="20"/>
                <w:szCs w:val="20"/>
              </w:rPr>
              <w:t xml:space="preserve">be </w:t>
            </w:r>
            <w:r>
              <w:rPr>
                <w:rFonts w:eastAsia="Times New Roman"/>
                <w:b/>
                <w:bCs/>
                <w:color w:val="5E615E"/>
                <w:sz w:val="20"/>
                <w:szCs w:val="20"/>
              </w:rPr>
              <w:t>CREATED</w:t>
            </w:r>
            <w:proofErr w:type="gramEnd"/>
          </w:p>
        </w:tc>
      </w:tr>
      <w:tr w:rsidR="0056015A" w:rsidRPr="00C817F0" w14:paraId="3F1ABC64" w14:textId="77777777" w:rsidTr="003C67D5">
        <w:trPr>
          <w:trHeight w:val="647"/>
          <w:tblHeader/>
        </w:trPr>
        <w:tc>
          <w:tcPr>
            <w:tcW w:w="1403" w:type="dxa"/>
            <w:shd w:val="clear" w:color="auto" w:fill="auto"/>
            <w:vAlign w:val="center"/>
            <w:hideMark/>
          </w:tcPr>
          <w:p w14:paraId="5B10D092"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2F1E569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561" w:type="dxa"/>
            <w:shd w:val="clear" w:color="auto" w:fill="auto"/>
            <w:vAlign w:val="center"/>
            <w:hideMark/>
          </w:tcPr>
          <w:p w14:paraId="39EBD73C"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of FTEs</w:t>
            </w:r>
          </w:p>
        </w:tc>
        <w:tc>
          <w:tcPr>
            <w:tcW w:w="842" w:type="dxa"/>
            <w:shd w:val="clear" w:color="auto" w:fill="auto"/>
            <w:vAlign w:val="center"/>
            <w:hideMark/>
          </w:tcPr>
          <w:p w14:paraId="27ACFB7B"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323859A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36D334F4"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5FA348B5" w14:textId="1588A335"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Under</w:t>
            </w:r>
            <w:r w:rsidR="00600A3A">
              <w:rPr>
                <w:rFonts w:eastAsia="Times New Roman"/>
                <w:sz w:val="18"/>
                <w:szCs w:val="18"/>
              </w:rPr>
              <w:t xml:space="preserve">- </w:t>
            </w:r>
            <w:r w:rsidR="00326786">
              <w:rPr>
                <w:rFonts w:eastAsia="Times New Roman"/>
                <w:sz w:val="18"/>
                <w:szCs w:val="18"/>
              </w:rPr>
              <w:t>represented</w:t>
            </w:r>
            <w:r w:rsidRPr="00C817F0">
              <w:rPr>
                <w:rFonts w:eastAsia="Times New Roman"/>
                <w:sz w:val="18"/>
                <w:szCs w:val="18"/>
              </w:rPr>
              <w:t xml:space="preserve"> Residents</w:t>
            </w:r>
          </w:p>
        </w:tc>
        <w:tc>
          <w:tcPr>
            <w:tcW w:w="1080" w:type="dxa"/>
            <w:shd w:val="clear" w:color="auto" w:fill="auto"/>
            <w:vAlign w:val="center"/>
            <w:hideMark/>
          </w:tcPr>
          <w:p w14:paraId="16294051"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cal Community Residents</w:t>
            </w:r>
          </w:p>
        </w:tc>
        <w:tc>
          <w:tcPr>
            <w:tcW w:w="990" w:type="dxa"/>
            <w:shd w:val="clear" w:color="auto" w:fill="auto"/>
            <w:vAlign w:val="center"/>
            <w:hideMark/>
          </w:tcPr>
          <w:p w14:paraId="479520DE" w14:textId="77777777" w:rsidR="0056015A" w:rsidRPr="00C817F0" w:rsidRDefault="0056015A" w:rsidP="003C67D5">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w-Income Individuals</w:t>
            </w:r>
          </w:p>
        </w:tc>
      </w:tr>
      <w:tr w:rsidR="0056015A" w:rsidRPr="00A96E36" w14:paraId="1EB6DB3B" w14:textId="77777777" w:rsidTr="003C67D5">
        <w:trPr>
          <w:cantSplit/>
          <w:trHeight w:val="288"/>
        </w:trPr>
        <w:tc>
          <w:tcPr>
            <w:tcW w:w="1403" w:type="dxa"/>
            <w:shd w:val="clear" w:color="auto" w:fill="auto"/>
            <w:vAlign w:val="center"/>
          </w:tcPr>
          <w:p w14:paraId="7FBA16B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105D115"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7732D67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74596F49"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260F333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302D7E6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5C572E0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178E938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3BD42C1"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1CF0DEE4" w14:textId="77777777" w:rsidTr="003C67D5">
        <w:trPr>
          <w:cantSplit/>
          <w:trHeight w:val="288"/>
        </w:trPr>
        <w:tc>
          <w:tcPr>
            <w:tcW w:w="1403" w:type="dxa"/>
            <w:shd w:val="clear" w:color="auto" w:fill="auto"/>
            <w:vAlign w:val="center"/>
          </w:tcPr>
          <w:p w14:paraId="6805163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632F7A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C53A52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7FF46B36"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EC1FBD7"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52E73F72"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0C79D82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966EF12"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CEE4C46"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0FCAFF9F" w14:textId="77777777" w:rsidTr="003C67D5">
        <w:trPr>
          <w:cantSplit/>
          <w:trHeight w:val="288"/>
        </w:trPr>
        <w:tc>
          <w:tcPr>
            <w:tcW w:w="1403" w:type="dxa"/>
            <w:shd w:val="clear" w:color="auto" w:fill="auto"/>
            <w:vAlign w:val="center"/>
          </w:tcPr>
          <w:p w14:paraId="5FA392EA"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2147FCCB"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1B9ACCB"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B26D8AA"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C52C156"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5DCFAFF8"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039EB1F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A1ED1CE"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0B63D40F"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56015A" w:rsidRPr="00A96E36" w14:paraId="15518AC2" w14:textId="77777777" w:rsidTr="003C67D5">
        <w:trPr>
          <w:cantSplit/>
          <w:trHeight w:val="288"/>
        </w:trPr>
        <w:tc>
          <w:tcPr>
            <w:tcW w:w="1403" w:type="dxa"/>
            <w:shd w:val="clear" w:color="auto" w:fill="auto"/>
            <w:vAlign w:val="center"/>
          </w:tcPr>
          <w:p w14:paraId="79BD24C4"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vAlign w:val="center"/>
          </w:tcPr>
          <w:p w14:paraId="68386145"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55F88DD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B65B7D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484B5574"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0D1A178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3D04C44C"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AEB6AE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47205B4" w14:textId="77777777" w:rsidR="0056015A" w:rsidRPr="00E0728E" w:rsidRDefault="0056015A" w:rsidP="003C67D5">
            <w:pPr>
              <w:pStyle w:val="TableParagraph"/>
              <w:rPr>
                <w:rFonts w:ascii="Times New Roman" w:eastAsia="Times New Roman" w:hAnsi="Times New Roman" w:cs="Times New Roman"/>
                <w:w w:val="100"/>
                <w:sz w:val="22"/>
                <w:szCs w:val="22"/>
              </w:rPr>
            </w:pPr>
          </w:p>
        </w:tc>
      </w:tr>
      <w:tr w:rsidR="00E0728E" w:rsidRPr="00A96E36" w14:paraId="4FDA88CB" w14:textId="77777777" w:rsidTr="003C67D5">
        <w:trPr>
          <w:cantSplit/>
          <w:trHeight w:val="288"/>
        </w:trPr>
        <w:tc>
          <w:tcPr>
            <w:tcW w:w="1403" w:type="dxa"/>
            <w:shd w:val="clear" w:color="auto" w:fill="auto"/>
            <w:vAlign w:val="center"/>
          </w:tcPr>
          <w:p w14:paraId="34152D79"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748" w:type="dxa"/>
            <w:vAlign w:val="center"/>
          </w:tcPr>
          <w:p w14:paraId="2B7E4477"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261543FA"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18DD90E2"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70BF763"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08" w:type="dxa"/>
          </w:tcPr>
          <w:p w14:paraId="711E36CD"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80" w:type="dxa"/>
          </w:tcPr>
          <w:p w14:paraId="2F294C43"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5E5F6E7F" w14:textId="77777777" w:rsidR="00E0728E" w:rsidRPr="00E0728E" w:rsidRDefault="00E0728E"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0E1ED4E8" w14:textId="77777777" w:rsidR="00E0728E" w:rsidRPr="00E0728E" w:rsidRDefault="00E0728E" w:rsidP="003C67D5">
            <w:pPr>
              <w:pStyle w:val="TableParagraph"/>
              <w:rPr>
                <w:rFonts w:ascii="Times New Roman" w:eastAsia="Times New Roman" w:hAnsi="Times New Roman" w:cs="Times New Roman"/>
                <w:w w:val="100"/>
                <w:sz w:val="22"/>
                <w:szCs w:val="22"/>
              </w:rPr>
            </w:pPr>
          </w:p>
        </w:tc>
      </w:tr>
      <w:tr w:rsidR="0056015A" w:rsidRPr="00A96E36" w14:paraId="79C8292A" w14:textId="77777777" w:rsidTr="003C67D5">
        <w:trPr>
          <w:cantSplit/>
          <w:trHeight w:val="288"/>
        </w:trPr>
        <w:tc>
          <w:tcPr>
            <w:tcW w:w="1403" w:type="dxa"/>
            <w:shd w:val="clear" w:color="auto" w:fill="auto"/>
            <w:vAlign w:val="center"/>
          </w:tcPr>
          <w:p w14:paraId="7444E913" w14:textId="52E07967" w:rsidR="0056015A" w:rsidRPr="00E0728E" w:rsidRDefault="00E0728E" w:rsidP="00E0728E">
            <w:pPr>
              <w:pStyle w:val="TableParagraph"/>
              <w:jc w:val="center"/>
              <w:rPr>
                <w:rFonts w:asciiTheme="majorHAnsi" w:eastAsia="Times New Roman" w:hAnsiTheme="majorHAnsi" w:cstheme="majorHAnsi"/>
                <w:b/>
                <w:bCs/>
              </w:rPr>
            </w:pPr>
            <w:r w:rsidRPr="00E0728E">
              <w:rPr>
                <w:rFonts w:asciiTheme="majorHAnsi" w:eastAsia="Times New Roman" w:hAnsiTheme="majorHAnsi" w:cstheme="majorHAnsi"/>
                <w:b/>
                <w:bCs/>
              </w:rPr>
              <w:t>TOTAL</w:t>
            </w:r>
          </w:p>
        </w:tc>
        <w:tc>
          <w:tcPr>
            <w:tcW w:w="748" w:type="dxa"/>
            <w:vAlign w:val="center"/>
          </w:tcPr>
          <w:p w14:paraId="12AE6B60"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485A03E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4053F647"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01BE153"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08" w:type="dxa"/>
          </w:tcPr>
          <w:p w14:paraId="78A01DB1"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tcPr>
          <w:p w14:paraId="31A008E9"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6382A4FD" w14:textId="77777777" w:rsidR="0056015A" w:rsidRPr="00E0728E" w:rsidRDefault="0056015A" w:rsidP="003C67D5">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6006FA7" w14:textId="77777777" w:rsidR="0056015A" w:rsidRPr="00E0728E" w:rsidRDefault="0056015A" w:rsidP="003C67D5">
            <w:pPr>
              <w:pStyle w:val="TableParagraph"/>
              <w:rPr>
                <w:rFonts w:ascii="Times New Roman" w:eastAsia="Times New Roman" w:hAnsi="Times New Roman" w:cs="Times New Roman"/>
                <w:w w:val="100"/>
                <w:sz w:val="22"/>
                <w:szCs w:val="22"/>
              </w:rPr>
            </w:pPr>
          </w:p>
        </w:tc>
      </w:tr>
    </w:tbl>
    <w:p w14:paraId="7EF8756E" w14:textId="6B3CF1B4" w:rsidR="0056015A" w:rsidRPr="00AB6F74" w:rsidRDefault="00AB6F74" w:rsidP="0056015A">
      <w:pPr>
        <w:rPr>
          <w:color w:val="FFFFFF" w:themeColor="background1"/>
        </w:rPr>
      </w:pPr>
      <w:r w:rsidRPr="00AB6F74">
        <w:rPr>
          <w:color w:val="FFFFFF" w:themeColor="background1"/>
        </w:rPr>
        <w:t>x</w:t>
      </w:r>
    </w:p>
    <w:tbl>
      <w:tblPr>
        <w:tblW w:w="8460"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561"/>
        <w:gridCol w:w="842"/>
        <w:gridCol w:w="748"/>
        <w:gridCol w:w="1008"/>
        <w:gridCol w:w="1080"/>
        <w:gridCol w:w="1080"/>
        <w:gridCol w:w="990"/>
      </w:tblGrid>
      <w:tr w:rsidR="00E0728E" w:rsidRPr="00A96E36" w14:paraId="44A013AA" w14:textId="77777777" w:rsidTr="00942283">
        <w:trPr>
          <w:trHeight w:val="288"/>
          <w:tblHeader/>
        </w:trPr>
        <w:tc>
          <w:tcPr>
            <w:tcW w:w="8460" w:type="dxa"/>
            <w:gridSpan w:val="9"/>
            <w:shd w:val="clear" w:color="auto" w:fill="auto"/>
            <w:noWrap/>
            <w:vAlign w:val="center"/>
            <w:hideMark/>
          </w:tcPr>
          <w:p w14:paraId="4550B798" w14:textId="26B90458" w:rsidR="00E0728E" w:rsidRPr="00A96E36" w:rsidRDefault="00E0728E" w:rsidP="00942283">
            <w:pPr>
              <w:keepNext/>
              <w:spacing w:after="0" w:line="240" w:lineRule="auto"/>
              <w:jc w:val="center"/>
              <w:rPr>
                <w:rFonts w:eastAsia="Times New Roman"/>
                <w:b/>
                <w:bCs/>
                <w:color w:val="5E615E"/>
                <w:sz w:val="20"/>
                <w:szCs w:val="20"/>
              </w:rPr>
            </w:pPr>
            <w:r w:rsidRPr="00A96E36">
              <w:rPr>
                <w:rFonts w:eastAsia="Times New Roman"/>
                <w:b/>
                <w:bCs/>
                <w:color w:val="5E615E"/>
                <w:sz w:val="20"/>
                <w:szCs w:val="20"/>
              </w:rPr>
              <w:t xml:space="preserve">Projected Number of </w:t>
            </w:r>
            <w:r>
              <w:rPr>
                <w:rFonts w:eastAsia="Times New Roman"/>
                <w:b/>
                <w:bCs/>
                <w:color w:val="5E615E"/>
                <w:sz w:val="20"/>
                <w:szCs w:val="20"/>
              </w:rPr>
              <w:t xml:space="preserve">PERMANENT Jobs </w:t>
            </w:r>
            <w:r w:rsidRPr="00A96E36">
              <w:rPr>
                <w:rFonts w:eastAsia="Times New Roman"/>
                <w:b/>
                <w:bCs/>
                <w:color w:val="5E615E"/>
                <w:sz w:val="20"/>
                <w:szCs w:val="20"/>
              </w:rPr>
              <w:t xml:space="preserve">to </w:t>
            </w:r>
            <w:proofErr w:type="gramStart"/>
            <w:r w:rsidRPr="00A96E36">
              <w:rPr>
                <w:rFonts w:eastAsia="Times New Roman"/>
                <w:b/>
                <w:bCs/>
                <w:color w:val="5E615E"/>
                <w:sz w:val="20"/>
                <w:szCs w:val="20"/>
              </w:rPr>
              <w:t xml:space="preserve">be </w:t>
            </w:r>
            <w:r>
              <w:rPr>
                <w:rFonts w:eastAsia="Times New Roman"/>
                <w:b/>
                <w:bCs/>
                <w:color w:val="5E615E"/>
                <w:sz w:val="20"/>
                <w:szCs w:val="20"/>
              </w:rPr>
              <w:t>RETAINED</w:t>
            </w:r>
            <w:proofErr w:type="gramEnd"/>
          </w:p>
        </w:tc>
      </w:tr>
      <w:tr w:rsidR="00E0728E" w:rsidRPr="00C817F0" w14:paraId="3864F92C" w14:textId="77777777" w:rsidTr="00942283">
        <w:trPr>
          <w:trHeight w:val="647"/>
          <w:tblHeader/>
        </w:trPr>
        <w:tc>
          <w:tcPr>
            <w:tcW w:w="1403" w:type="dxa"/>
            <w:shd w:val="clear" w:color="auto" w:fill="auto"/>
            <w:vAlign w:val="center"/>
            <w:hideMark/>
          </w:tcPr>
          <w:p w14:paraId="4C1F4B9B"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67A453E5"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561" w:type="dxa"/>
            <w:shd w:val="clear" w:color="auto" w:fill="auto"/>
            <w:vAlign w:val="center"/>
            <w:hideMark/>
          </w:tcPr>
          <w:p w14:paraId="2633692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of FTEs</w:t>
            </w:r>
          </w:p>
        </w:tc>
        <w:tc>
          <w:tcPr>
            <w:tcW w:w="842" w:type="dxa"/>
            <w:shd w:val="clear" w:color="auto" w:fill="auto"/>
            <w:vAlign w:val="center"/>
            <w:hideMark/>
          </w:tcPr>
          <w:p w14:paraId="1D57069E"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2EA5AD5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24F8E46A"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7B5F743F"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Under</w:t>
            </w:r>
            <w:r>
              <w:rPr>
                <w:rFonts w:eastAsia="Times New Roman"/>
                <w:sz w:val="18"/>
                <w:szCs w:val="18"/>
              </w:rPr>
              <w:t>- represented</w:t>
            </w:r>
            <w:r w:rsidRPr="00C817F0">
              <w:rPr>
                <w:rFonts w:eastAsia="Times New Roman"/>
                <w:sz w:val="18"/>
                <w:szCs w:val="18"/>
              </w:rPr>
              <w:t xml:space="preserve"> Residents</w:t>
            </w:r>
          </w:p>
        </w:tc>
        <w:tc>
          <w:tcPr>
            <w:tcW w:w="1080" w:type="dxa"/>
            <w:shd w:val="clear" w:color="auto" w:fill="auto"/>
            <w:vAlign w:val="center"/>
            <w:hideMark/>
          </w:tcPr>
          <w:p w14:paraId="17FB8881"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cal Community Residents</w:t>
            </w:r>
          </w:p>
        </w:tc>
        <w:tc>
          <w:tcPr>
            <w:tcW w:w="990" w:type="dxa"/>
            <w:shd w:val="clear" w:color="auto" w:fill="auto"/>
            <w:vAlign w:val="center"/>
            <w:hideMark/>
          </w:tcPr>
          <w:p w14:paraId="27B07AD5" w14:textId="77777777" w:rsidR="00E0728E" w:rsidRPr="00C817F0" w:rsidRDefault="00E0728E" w:rsidP="00942283">
            <w:pPr>
              <w:pStyle w:val="TableParagraph"/>
              <w:jc w:val="center"/>
              <w:rPr>
                <w:rFonts w:eastAsia="Times New Roman"/>
                <w:sz w:val="18"/>
                <w:szCs w:val="18"/>
              </w:rPr>
            </w:pPr>
            <w:r w:rsidRPr="00C817F0">
              <w:rPr>
                <w:rFonts w:eastAsia="Times New Roman"/>
                <w:sz w:val="18"/>
                <w:szCs w:val="18"/>
              </w:rPr>
              <w:t xml:space="preserve"># of </w:t>
            </w:r>
            <w:r w:rsidRPr="00C817F0">
              <w:rPr>
                <w:rFonts w:eastAsia="Times New Roman"/>
                <w:b/>
                <w:sz w:val="18"/>
                <w:szCs w:val="18"/>
                <w:u w:val="single"/>
              </w:rPr>
              <w:t>FTEs</w:t>
            </w:r>
            <w:r w:rsidRPr="00C817F0">
              <w:rPr>
                <w:rFonts w:eastAsia="Times New Roman"/>
                <w:sz w:val="18"/>
                <w:szCs w:val="18"/>
              </w:rPr>
              <w:t xml:space="preserve"> to be Filled by Low-Income Individuals</w:t>
            </w:r>
          </w:p>
        </w:tc>
      </w:tr>
      <w:tr w:rsidR="00E0728E" w:rsidRPr="00A96E36" w14:paraId="4AEC93C7" w14:textId="77777777" w:rsidTr="00942283">
        <w:trPr>
          <w:cantSplit/>
          <w:trHeight w:val="288"/>
        </w:trPr>
        <w:tc>
          <w:tcPr>
            <w:tcW w:w="1403" w:type="dxa"/>
            <w:shd w:val="clear" w:color="auto" w:fill="auto"/>
            <w:vAlign w:val="center"/>
          </w:tcPr>
          <w:p w14:paraId="14B7E4E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6DD441A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2E8CE63"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842708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67E3A63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236D4FA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3396475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73B7D8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04B1189"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75B2F43E" w14:textId="77777777" w:rsidTr="00942283">
        <w:trPr>
          <w:cantSplit/>
          <w:trHeight w:val="288"/>
        </w:trPr>
        <w:tc>
          <w:tcPr>
            <w:tcW w:w="1403" w:type="dxa"/>
            <w:shd w:val="clear" w:color="auto" w:fill="auto"/>
            <w:vAlign w:val="center"/>
          </w:tcPr>
          <w:p w14:paraId="70EE1F6B"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7A383BD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5A5B82C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03B54C5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D3E479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394E8A6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15219ED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45D761C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72CE76DD"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03C0421C" w14:textId="77777777" w:rsidTr="00942283">
        <w:trPr>
          <w:cantSplit/>
          <w:trHeight w:val="288"/>
        </w:trPr>
        <w:tc>
          <w:tcPr>
            <w:tcW w:w="1403" w:type="dxa"/>
            <w:shd w:val="clear" w:color="auto" w:fill="auto"/>
            <w:vAlign w:val="center"/>
          </w:tcPr>
          <w:p w14:paraId="6D50E76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53C973F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7273A59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9A3CB1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BB4527A"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4FCD19F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0A6903B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79BFB90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B292012"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033AD4D3" w14:textId="77777777" w:rsidTr="00942283">
        <w:trPr>
          <w:cantSplit/>
          <w:trHeight w:val="288"/>
        </w:trPr>
        <w:tc>
          <w:tcPr>
            <w:tcW w:w="1403" w:type="dxa"/>
            <w:shd w:val="clear" w:color="auto" w:fill="auto"/>
            <w:vAlign w:val="center"/>
          </w:tcPr>
          <w:p w14:paraId="01B4F16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159DF65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7FFBC4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8E7A0E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491489F8"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33FDD6F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2C2BD25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8301D1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8D8762F"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538B3A1E" w14:textId="77777777" w:rsidTr="00942283">
        <w:trPr>
          <w:cantSplit/>
          <w:trHeight w:val="288"/>
        </w:trPr>
        <w:tc>
          <w:tcPr>
            <w:tcW w:w="1403" w:type="dxa"/>
            <w:shd w:val="clear" w:color="auto" w:fill="auto"/>
            <w:vAlign w:val="center"/>
          </w:tcPr>
          <w:p w14:paraId="03035DC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3331347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01B6D1A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D94F137"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35F6C21F"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5681E26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4FD7334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0DD7FF6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26E7BAC"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E0728E" w:rsidRPr="00A96E36" w14:paraId="7C2FD88B" w14:textId="77777777" w:rsidTr="00942283">
        <w:trPr>
          <w:cantSplit/>
          <w:trHeight w:val="288"/>
        </w:trPr>
        <w:tc>
          <w:tcPr>
            <w:tcW w:w="1403" w:type="dxa"/>
            <w:shd w:val="clear" w:color="auto" w:fill="auto"/>
            <w:vAlign w:val="center"/>
          </w:tcPr>
          <w:p w14:paraId="1F41796D" w14:textId="77777777" w:rsidR="00E0728E" w:rsidRPr="00E0728E" w:rsidRDefault="00E0728E" w:rsidP="00942283">
            <w:pPr>
              <w:pStyle w:val="TableParagraph"/>
              <w:jc w:val="center"/>
              <w:rPr>
                <w:rFonts w:asciiTheme="majorHAnsi" w:eastAsia="Times New Roman" w:hAnsiTheme="majorHAnsi" w:cstheme="majorHAnsi"/>
                <w:b/>
                <w:bCs/>
              </w:rPr>
            </w:pPr>
            <w:r w:rsidRPr="00E0728E">
              <w:rPr>
                <w:rFonts w:asciiTheme="majorHAnsi" w:eastAsia="Times New Roman" w:hAnsiTheme="majorHAnsi" w:cstheme="majorHAnsi"/>
                <w:b/>
                <w:bCs/>
              </w:rPr>
              <w:t>TOTAL</w:t>
            </w:r>
          </w:p>
        </w:tc>
        <w:tc>
          <w:tcPr>
            <w:tcW w:w="748" w:type="dxa"/>
            <w:vAlign w:val="center"/>
          </w:tcPr>
          <w:p w14:paraId="2DDC0CFC"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561" w:type="dxa"/>
            <w:shd w:val="clear" w:color="auto" w:fill="auto"/>
            <w:vAlign w:val="center"/>
          </w:tcPr>
          <w:p w14:paraId="6DEAF6D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6A0C6108"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77F36252"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4F0FCBA4"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2C04232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5C46695"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AA02171" w14:textId="77777777" w:rsidR="00E0728E" w:rsidRPr="00E0728E" w:rsidRDefault="00E0728E" w:rsidP="00942283">
            <w:pPr>
              <w:pStyle w:val="TableParagraph"/>
              <w:rPr>
                <w:rFonts w:ascii="Times New Roman" w:eastAsia="Times New Roman" w:hAnsi="Times New Roman" w:cs="Times New Roman"/>
                <w:w w:val="100"/>
                <w:sz w:val="22"/>
                <w:szCs w:val="22"/>
              </w:rPr>
            </w:pPr>
          </w:p>
        </w:tc>
      </w:tr>
    </w:tbl>
    <w:p w14:paraId="20FC695F"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0E6337FB" w14:textId="77777777" w:rsidR="00E0728E" w:rsidRPr="005746A1" w:rsidRDefault="00E0728E" w:rsidP="00E0728E">
      <w:pPr>
        <w:rPr>
          <w:rFonts w:ascii="Times New Roman" w:hAnsi="Times New Roman" w:cs="Times New Roman"/>
          <w:w w:val="100"/>
        </w:rPr>
      </w:pPr>
    </w:p>
    <w:p w14:paraId="5C933883" w14:textId="4F588E73" w:rsidR="00A60A11" w:rsidRPr="00A60A11" w:rsidRDefault="00A60A11" w:rsidP="00A60A11">
      <w:pPr>
        <w:pStyle w:val="Heading2"/>
        <w:rPr>
          <w:color w:val="444644"/>
        </w:rPr>
      </w:pPr>
      <w:r w:rsidRPr="00A60A11">
        <w:rPr>
          <w:color w:val="444644"/>
        </w:rPr>
        <w:t xml:space="preserve">Please complete the </w:t>
      </w:r>
      <w:r w:rsidR="00D243C8">
        <w:rPr>
          <w:color w:val="444644"/>
        </w:rPr>
        <w:t xml:space="preserve">FTE and PTE </w:t>
      </w:r>
      <w:r w:rsidRPr="00A60A11">
        <w:rPr>
          <w:color w:val="444644"/>
        </w:rPr>
        <w:t>employment benefits summary table</w:t>
      </w:r>
      <w:r w:rsidR="00D243C8">
        <w:rPr>
          <w:color w:val="444644"/>
        </w:rPr>
        <w:t xml:space="preserve"> for both </w:t>
      </w:r>
      <w:r w:rsidR="00653D59">
        <w:rPr>
          <w:color w:val="444644"/>
        </w:rPr>
        <w:t>retained and created jobs</w:t>
      </w:r>
      <w:r w:rsidRPr="00A60A11">
        <w:rPr>
          <w:color w:val="444644"/>
        </w:rPr>
        <w:t xml:space="preserve">. Following the table, discuss and expand on the benefits to </w:t>
      </w:r>
      <w:proofErr w:type="gramStart"/>
      <w:r w:rsidRPr="00A60A11">
        <w:rPr>
          <w:color w:val="444644"/>
        </w:rPr>
        <w:t>be offered</w:t>
      </w:r>
      <w:proofErr w:type="gramEnd"/>
      <w:r w:rsidRPr="00A60A11">
        <w:rPr>
          <w:color w:val="444644"/>
        </w:rPr>
        <w:t xml:space="preserve"> to permanent FTEs and PTEs</w:t>
      </w:r>
      <w:r>
        <w:rPr>
          <w:color w:val="444644"/>
        </w:rPr>
        <w:t>.</w:t>
      </w:r>
      <w:r w:rsidRPr="00A60A11">
        <w:rPr>
          <w:color w:val="444644"/>
        </w:rPr>
        <w:t xml:space="preserve"> </w:t>
      </w:r>
    </w:p>
    <w:tbl>
      <w:tblPr>
        <w:tblW w:w="8180" w:type="dxa"/>
        <w:tblInd w:w="1257" w:type="dxa"/>
        <w:tblBorders>
          <w:top w:val="single" w:sz="2" w:space="0" w:color="5E615E"/>
          <w:left w:val="single" w:sz="2" w:space="0" w:color="5E615E"/>
          <w:bottom w:val="single" w:sz="2" w:space="0" w:color="5E615E"/>
          <w:right w:val="single" w:sz="2" w:space="0" w:color="5E615E"/>
          <w:insideH w:val="single" w:sz="2" w:space="0" w:color="5E615E"/>
          <w:insideV w:val="single" w:sz="2" w:space="0" w:color="5E615E"/>
        </w:tblBorders>
        <w:tblLayout w:type="fixed"/>
        <w:tblCellMar>
          <w:top w:w="29" w:type="dxa"/>
          <w:left w:w="115" w:type="dxa"/>
          <w:bottom w:w="29" w:type="dxa"/>
          <w:right w:w="115" w:type="dxa"/>
        </w:tblCellMar>
        <w:tblLook w:val="04A0" w:firstRow="1" w:lastRow="0" w:firstColumn="1" w:lastColumn="0" w:noHBand="0" w:noVBand="1"/>
      </w:tblPr>
      <w:tblGrid>
        <w:gridCol w:w="2060"/>
        <w:gridCol w:w="1224"/>
        <w:gridCol w:w="1224"/>
        <w:gridCol w:w="1224"/>
        <w:gridCol w:w="1224"/>
        <w:gridCol w:w="1224"/>
      </w:tblGrid>
      <w:tr w:rsidR="00A60A11" w:rsidRPr="00E14C79" w14:paraId="4623EDC5" w14:textId="77777777" w:rsidTr="00A60A11">
        <w:tc>
          <w:tcPr>
            <w:tcW w:w="2060" w:type="dxa"/>
          </w:tcPr>
          <w:p w14:paraId="16EBE5B7" w14:textId="77777777" w:rsidR="00A60A11" w:rsidRPr="00E0728E" w:rsidRDefault="00A60A11" w:rsidP="00942283">
            <w:pPr>
              <w:spacing w:after="0"/>
              <w:jc w:val="both"/>
              <w:rPr>
                <w:b/>
                <w:sz w:val="18"/>
                <w:szCs w:val="18"/>
              </w:rPr>
            </w:pPr>
            <w:r w:rsidRPr="00E0728E">
              <w:rPr>
                <w:b/>
                <w:sz w:val="18"/>
                <w:szCs w:val="18"/>
              </w:rPr>
              <w:t>Benefit Summary</w:t>
            </w:r>
          </w:p>
        </w:tc>
        <w:tc>
          <w:tcPr>
            <w:tcW w:w="1224" w:type="dxa"/>
          </w:tcPr>
          <w:p w14:paraId="72D85513" w14:textId="77777777" w:rsidR="00A60A11" w:rsidRPr="00E0728E" w:rsidRDefault="00A60A11" w:rsidP="00942283">
            <w:pPr>
              <w:spacing w:after="0" w:line="240" w:lineRule="auto"/>
              <w:jc w:val="center"/>
              <w:rPr>
                <w:bCs/>
                <w:sz w:val="18"/>
                <w:szCs w:val="18"/>
              </w:rPr>
            </w:pPr>
            <w:r w:rsidRPr="00E0728E">
              <w:rPr>
                <w:bCs/>
                <w:sz w:val="18"/>
                <w:szCs w:val="18"/>
              </w:rPr>
              <w:t xml:space="preserve"># FTE to </w:t>
            </w:r>
            <w:proofErr w:type="gramStart"/>
            <w:r w:rsidRPr="00E0728E">
              <w:rPr>
                <w:bCs/>
                <w:sz w:val="18"/>
                <w:szCs w:val="18"/>
              </w:rPr>
              <w:t>be offered</w:t>
            </w:r>
            <w:proofErr w:type="gramEnd"/>
            <w:r w:rsidRPr="00E0728E">
              <w:rPr>
                <w:bCs/>
                <w:sz w:val="18"/>
                <w:szCs w:val="18"/>
              </w:rPr>
              <w:t xml:space="preserve"> benefits</w:t>
            </w:r>
          </w:p>
        </w:tc>
        <w:tc>
          <w:tcPr>
            <w:tcW w:w="1224" w:type="dxa"/>
          </w:tcPr>
          <w:p w14:paraId="7044B18F" w14:textId="234B587F" w:rsidR="00A60A11" w:rsidRPr="00E0728E" w:rsidRDefault="00A60A11" w:rsidP="00942283">
            <w:pPr>
              <w:spacing w:after="0" w:line="240" w:lineRule="auto"/>
              <w:jc w:val="center"/>
              <w:rPr>
                <w:bCs/>
                <w:sz w:val="18"/>
                <w:szCs w:val="18"/>
              </w:rPr>
            </w:pPr>
            <w:r w:rsidRPr="00E0728E">
              <w:rPr>
                <w:bCs/>
                <w:sz w:val="18"/>
                <w:szCs w:val="18"/>
              </w:rPr>
              <w:t xml:space="preserve"># </w:t>
            </w:r>
            <w:r w:rsidR="00C96DC3" w:rsidRPr="00E0728E">
              <w:rPr>
                <w:bCs/>
                <w:sz w:val="18"/>
                <w:szCs w:val="18"/>
              </w:rPr>
              <w:t>P</w:t>
            </w:r>
            <w:r w:rsidRPr="00E0728E">
              <w:rPr>
                <w:bCs/>
                <w:sz w:val="18"/>
                <w:szCs w:val="18"/>
              </w:rPr>
              <w:t>TE to</w:t>
            </w:r>
            <w:r w:rsidR="00C96DC3" w:rsidRPr="00E0728E">
              <w:rPr>
                <w:bCs/>
                <w:sz w:val="18"/>
                <w:szCs w:val="18"/>
              </w:rPr>
              <w:t xml:space="preserve"> </w:t>
            </w:r>
            <w:proofErr w:type="gramStart"/>
            <w:r w:rsidRPr="00E0728E">
              <w:rPr>
                <w:bCs/>
                <w:sz w:val="18"/>
                <w:szCs w:val="18"/>
              </w:rPr>
              <w:t>be offered</w:t>
            </w:r>
            <w:proofErr w:type="gramEnd"/>
            <w:r w:rsidRPr="00E0728E">
              <w:rPr>
                <w:bCs/>
                <w:sz w:val="18"/>
                <w:szCs w:val="18"/>
              </w:rPr>
              <w:t xml:space="preserve"> benefits</w:t>
            </w:r>
          </w:p>
        </w:tc>
        <w:tc>
          <w:tcPr>
            <w:tcW w:w="1224" w:type="dxa"/>
          </w:tcPr>
          <w:p w14:paraId="165CBE4D" w14:textId="77777777" w:rsidR="00A60A11" w:rsidRPr="00E0728E" w:rsidRDefault="00A60A11" w:rsidP="00942283">
            <w:pPr>
              <w:spacing w:after="0" w:line="240" w:lineRule="auto"/>
              <w:jc w:val="center"/>
              <w:rPr>
                <w:bCs/>
                <w:sz w:val="18"/>
                <w:szCs w:val="18"/>
              </w:rPr>
            </w:pPr>
            <w:r w:rsidRPr="00E0728E">
              <w:rPr>
                <w:bCs/>
                <w:sz w:val="18"/>
                <w:szCs w:val="18"/>
              </w:rPr>
              <w:t>Percent of Employee Premium Paid: Employer/ Employee</w:t>
            </w:r>
          </w:p>
        </w:tc>
        <w:tc>
          <w:tcPr>
            <w:tcW w:w="1224" w:type="dxa"/>
          </w:tcPr>
          <w:p w14:paraId="7EFD537B" w14:textId="77777777" w:rsidR="00A60A11" w:rsidRPr="00E0728E" w:rsidRDefault="00A60A11" w:rsidP="00942283">
            <w:pPr>
              <w:spacing w:after="0" w:line="240" w:lineRule="auto"/>
              <w:jc w:val="center"/>
              <w:rPr>
                <w:bCs/>
                <w:sz w:val="18"/>
                <w:szCs w:val="18"/>
              </w:rPr>
            </w:pPr>
            <w:r w:rsidRPr="00E0728E">
              <w:rPr>
                <w:bCs/>
                <w:sz w:val="18"/>
                <w:szCs w:val="18"/>
              </w:rPr>
              <w:t>Percent of Spouse Premium Paid: Employer/ Employee</w:t>
            </w:r>
          </w:p>
        </w:tc>
        <w:tc>
          <w:tcPr>
            <w:tcW w:w="1224" w:type="dxa"/>
          </w:tcPr>
          <w:p w14:paraId="577888C6" w14:textId="77777777" w:rsidR="00A60A11" w:rsidRPr="00E0728E" w:rsidRDefault="00A60A11" w:rsidP="00942283">
            <w:pPr>
              <w:spacing w:after="0" w:line="240" w:lineRule="auto"/>
              <w:jc w:val="center"/>
              <w:rPr>
                <w:bCs/>
                <w:sz w:val="18"/>
                <w:szCs w:val="18"/>
              </w:rPr>
            </w:pPr>
            <w:r w:rsidRPr="00E0728E">
              <w:rPr>
                <w:bCs/>
                <w:sz w:val="18"/>
                <w:szCs w:val="18"/>
              </w:rPr>
              <w:t>Percent of Family Premium Paid: Employer/ Employee</w:t>
            </w:r>
          </w:p>
        </w:tc>
      </w:tr>
      <w:tr w:rsidR="00A60A11" w:rsidRPr="00917E8B" w14:paraId="276630CF" w14:textId="77777777" w:rsidTr="00A60A11">
        <w:tc>
          <w:tcPr>
            <w:tcW w:w="2060" w:type="dxa"/>
          </w:tcPr>
          <w:p w14:paraId="6B65703C" w14:textId="77777777" w:rsidR="00A60A11" w:rsidRPr="00E0728E" w:rsidRDefault="00A60A11" w:rsidP="00942283">
            <w:pPr>
              <w:pStyle w:val="TableParagraph"/>
              <w:rPr>
                <w:sz w:val="18"/>
                <w:szCs w:val="18"/>
              </w:rPr>
            </w:pPr>
            <w:r w:rsidRPr="00E0728E">
              <w:rPr>
                <w:sz w:val="18"/>
                <w:szCs w:val="18"/>
              </w:rPr>
              <w:t>Health Insurance</w:t>
            </w:r>
          </w:p>
        </w:tc>
        <w:tc>
          <w:tcPr>
            <w:tcW w:w="1224" w:type="dxa"/>
          </w:tcPr>
          <w:p w14:paraId="2D8FAD8D"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C01C88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B768F6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E682A4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D2AA0C3"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7F6E2499" w14:textId="77777777" w:rsidTr="00A60A11">
        <w:tc>
          <w:tcPr>
            <w:tcW w:w="2060" w:type="dxa"/>
          </w:tcPr>
          <w:p w14:paraId="166B321E" w14:textId="77777777" w:rsidR="00A60A11" w:rsidRPr="00E0728E" w:rsidRDefault="00A60A11" w:rsidP="00942283">
            <w:pPr>
              <w:pStyle w:val="TableParagraph"/>
              <w:rPr>
                <w:sz w:val="18"/>
                <w:szCs w:val="18"/>
              </w:rPr>
            </w:pPr>
            <w:r w:rsidRPr="00E0728E">
              <w:rPr>
                <w:sz w:val="18"/>
                <w:szCs w:val="18"/>
              </w:rPr>
              <w:lastRenderedPageBreak/>
              <w:t>Dental Insurance</w:t>
            </w:r>
          </w:p>
        </w:tc>
        <w:tc>
          <w:tcPr>
            <w:tcW w:w="1224" w:type="dxa"/>
          </w:tcPr>
          <w:p w14:paraId="296E763A"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DBA53E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032A887"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2781F6D"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55A9761"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711E4D14" w14:textId="77777777" w:rsidTr="00A60A11">
        <w:tc>
          <w:tcPr>
            <w:tcW w:w="2060" w:type="dxa"/>
          </w:tcPr>
          <w:p w14:paraId="3F7F02E9" w14:textId="77777777" w:rsidR="00A60A11" w:rsidRPr="00E0728E" w:rsidRDefault="00A60A11" w:rsidP="00942283">
            <w:pPr>
              <w:pStyle w:val="TableParagraph"/>
              <w:rPr>
                <w:sz w:val="18"/>
                <w:szCs w:val="18"/>
              </w:rPr>
            </w:pPr>
            <w:r w:rsidRPr="00E0728E">
              <w:rPr>
                <w:sz w:val="18"/>
                <w:szCs w:val="18"/>
              </w:rPr>
              <w:t>Life or Disability Insurance</w:t>
            </w:r>
          </w:p>
        </w:tc>
        <w:tc>
          <w:tcPr>
            <w:tcW w:w="1224" w:type="dxa"/>
          </w:tcPr>
          <w:p w14:paraId="069F6BE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CFB4CC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FBDD359"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061E1BC"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61DD26B"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5503DE79" w14:textId="77777777" w:rsidTr="00A60A11">
        <w:tc>
          <w:tcPr>
            <w:tcW w:w="2060" w:type="dxa"/>
          </w:tcPr>
          <w:p w14:paraId="327FDBFF" w14:textId="77777777" w:rsidR="00A60A11" w:rsidRPr="00E0728E" w:rsidRDefault="00A60A11" w:rsidP="00942283">
            <w:pPr>
              <w:pStyle w:val="TableParagraph"/>
              <w:rPr>
                <w:sz w:val="18"/>
                <w:szCs w:val="18"/>
              </w:rPr>
            </w:pPr>
            <w:r w:rsidRPr="00E0728E">
              <w:rPr>
                <w:sz w:val="18"/>
                <w:szCs w:val="18"/>
              </w:rPr>
              <w:t>Retirement Benefits</w:t>
            </w:r>
          </w:p>
        </w:tc>
        <w:tc>
          <w:tcPr>
            <w:tcW w:w="1224" w:type="dxa"/>
          </w:tcPr>
          <w:p w14:paraId="6E27967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FC4EC82"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0B232E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F58D07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D4256AC"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0F7C6110" w14:textId="77777777" w:rsidTr="00A60A11">
        <w:tc>
          <w:tcPr>
            <w:tcW w:w="2060" w:type="dxa"/>
          </w:tcPr>
          <w:p w14:paraId="107AA792" w14:textId="77777777" w:rsidR="00A60A11" w:rsidRPr="00E0728E" w:rsidRDefault="00A60A11" w:rsidP="00942283">
            <w:pPr>
              <w:pStyle w:val="TableParagraph"/>
              <w:rPr>
                <w:sz w:val="18"/>
                <w:szCs w:val="18"/>
              </w:rPr>
            </w:pPr>
            <w:r w:rsidRPr="00E0728E">
              <w:rPr>
                <w:sz w:val="18"/>
                <w:szCs w:val="18"/>
              </w:rPr>
              <w:t>Job Training</w:t>
            </w:r>
          </w:p>
        </w:tc>
        <w:tc>
          <w:tcPr>
            <w:tcW w:w="1224" w:type="dxa"/>
          </w:tcPr>
          <w:p w14:paraId="4C7B36D3"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DF30BA1"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011E432"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96C41A9"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91FAEA9"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3AFD3E8F" w14:textId="77777777" w:rsidTr="00A60A11">
        <w:tc>
          <w:tcPr>
            <w:tcW w:w="2060" w:type="dxa"/>
          </w:tcPr>
          <w:p w14:paraId="31A46A38" w14:textId="77777777" w:rsidR="00A60A11" w:rsidRPr="00E0728E" w:rsidRDefault="00A60A11" w:rsidP="00942283">
            <w:pPr>
              <w:pStyle w:val="TableParagraph"/>
              <w:rPr>
                <w:sz w:val="18"/>
                <w:szCs w:val="18"/>
              </w:rPr>
            </w:pPr>
            <w:r w:rsidRPr="00E0728E">
              <w:rPr>
                <w:sz w:val="18"/>
                <w:szCs w:val="18"/>
              </w:rPr>
              <w:t xml:space="preserve">Tuition Reimbursement </w:t>
            </w:r>
          </w:p>
        </w:tc>
        <w:tc>
          <w:tcPr>
            <w:tcW w:w="1224" w:type="dxa"/>
          </w:tcPr>
          <w:p w14:paraId="0B8BC428"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BF0F5E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61610FB"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07964F4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C6BB4A1"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2CDE6EE7" w14:textId="77777777" w:rsidTr="00A60A11">
        <w:tc>
          <w:tcPr>
            <w:tcW w:w="2060" w:type="dxa"/>
          </w:tcPr>
          <w:p w14:paraId="2055C506" w14:textId="77777777" w:rsidR="00A60A11" w:rsidRPr="00E0728E" w:rsidRDefault="00A60A11" w:rsidP="00942283">
            <w:pPr>
              <w:pStyle w:val="TableParagraph"/>
              <w:rPr>
                <w:sz w:val="18"/>
                <w:szCs w:val="18"/>
              </w:rPr>
            </w:pPr>
            <w:r w:rsidRPr="00E0728E">
              <w:rPr>
                <w:sz w:val="18"/>
                <w:szCs w:val="18"/>
              </w:rPr>
              <w:t xml:space="preserve">Career Advancement Opportunities </w:t>
            </w:r>
          </w:p>
        </w:tc>
        <w:tc>
          <w:tcPr>
            <w:tcW w:w="1224" w:type="dxa"/>
          </w:tcPr>
          <w:p w14:paraId="15743F30"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7A8DD4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143D68D3"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12EB2871"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627B3CF5"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61D7EC54" w14:textId="77777777" w:rsidTr="00A60A11">
        <w:tc>
          <w:tcPr>
            <w:tcW w:w="2060" w:type="dxa"/>
          </w:tcPr>
          <w:p w14:paraId="6C515CF8" w14:textId="77777777" w:rsidR="00A60A11" w:rsidRPr="00E0728E" w:rsidRDefault="00A60A11" w:rsidP="00942283">
            <w:pPr>
              <w:pStyle w:val="TableParagraph"/>
              <w:rPr>
                <w:sz w:val="18"/>
                <w:szCs w:val="18"/>
              </w:rPr>
            </w:pPr>
            <w:r w:rsidRPr="00E0728E">
              <w:rPr>
                <w:sz w:val="18"/>
                <w:szCs w:val="18"/>
              </w:rPr>
              <w:t>Childcare</w:t>
            </w:r>
          </w:p>
        </w:tc>
        <w:tc>
          <w:tcPr>
            <w:tcW w:w="1224" w:type="dxa"/>
          </w:tcPr>
          <w:p w14:paraId="08689A1F"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FED4CD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3DA982B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2B085935"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7A531EF7" w14:textId="77777777" w:rsidR="00A60A11" w:rsidRPr="00E0728E" w:rsidRDefault="00A60A11" w:rsidP="00942283">
            <w:pPr>
              <w:pStyle w:val="TableParagraph"/>
              <w:rPr>
                <w:rFonts w:ascii="Times New Roman" w:hAnsi="Times New Roman" w:cs="Times New Roman"/>
                <w:w w:val="100"/>
                <w:sz w:val="22"/>
                <w:szCs w:val="22"/>
              </w:rPr>
            </w:pPr>
          </w:p>
        </w:tc>
      </w:tr>
      <w:tr w:rsidR="00A60A11" w:rsidRPr="00917E8B" w14:paraId="1D617CB5" w14:textId="77777777" w:rsidTr="00A60A11">
        <w:tc>
          <w:tcPr>
            <w:tcW w:w="2060" w:type="dxa"/>
          </w:tcPr>
          <w:p w14:paraId="3392436F" w14:textId="77777777" w:rsidR="00A60A11" w:rsidRPr="00E0728E" w:rsidRDefault="00A60A11" w:rsidP="00942283">
            <w:pPr>
              <w:pStyle w:val="TableParagraph"/>
              <w:rPr>
                <w:sz w:val="18"/>
                <w:szCs w:val="18"/>
              </w:rPr>
            </w:pPr>
            <w:r w:rsidRPr="00E0728E">
              <w:rPr>
                <w:sz w:val="18"/>
                <w:szCs w:val="18"/>
              </w:rPr>
              <w:t>Other (Describe):</w:t>
            </w:r>
          </w:p>
        </w:tc>
        <w:tc>
          <w:tcPr>
            <w:tcW w:w="1224" w:type="dxa"/>
          </w:tcPr>
          <w:p w14:paraId="0D31C8E7"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9F4F5A6"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580AFD4"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44E63FA4" w14:textId="77777777" w:rsidR="00A60A11" w:rsidRPr="00E0728E" w:rsidRDefault="00A60A11" w:rsidP="00942283">
            <w:pPr>
              <w:pStyle w:val="TableParagraph"/>
              <w:rPr>
                <w:rFonts w:ascii="Times New Roman" w:hAnsi="Times New Roman" w:cs="Times New Roman"/>
                <w:w w:val="100"/>
                <w:sz w:val="22"/>
                <w:szCs w:val="22"/>
              </w:rPr>
            </w:pPr>
          </w:p>
        </w:tc>
        <w:tc>
          <w:tcPr>
            <w:tcW w:w="1224" w:type="dxa"/>
          </w:tcPr>
          <w:p w14:paraId="5024586F" w14:textId="77777777" w:rsidR="00A60A11" w:rsidRPr="00E0728E" w:rsidRDefault="00A60A11" w:rsidP="00942283">
            <w:pPr>
              <w:pStyle w:val="TableParagraph"/>
              <w:rPr>
                <w:rFonts w:ascii="Times New Roman" w:hAnsi="Times New Roman" w:cs="Times New Roman"/>
                <w:w w:val="100"/>
                <w:sz w:val="22"/>
                <w:szCs w:val="22"/>
              </w:rPr>
            </w:pPr>
          </w:p>
        </w:tc>
      </w:tr>
    </w:tbl>
    <w:p w14:paraId="3FF9F230" w14:textId="77777777" w:rsidR="00A60A11" w:rsidRPr="00FC6385" w:rsidRDefault="00A60A11" w:rsidP="00A60A11"/>
    <w:p w14:paraId="72CCEB62" w14:textId="77777777" w:rsidR="00A60A11" w:rsidRDefault="00A60A11" w:rsidP="00A60A11">
      <w:pPr>
        <w:pStyle w:val="Heading3"/>
      </w:pPr>
      <w:r w:rsidRPr="00917E8B">
        <w:t>Health:</w:t>
      </w:r>
    </w:p>
    <w:p w14:paraId="4CA42F9F"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51C3CAA4" w14:textId="77777777" w:rsidR="00E0728E" w:rsidRPr="005746A1" w:rsidRDefault="00E0728E" w:rsidP="00E0728E">
      <w:pPr>
        <w:rPr>
          <w:rFonts w:ascii="Times New Roman" w:hAnsi="Times New Roman" w:cs="Times New Roman"/>
          <w:w w:val="100"/>
        </w:rPr>
      </w:pPr>
    </w:p>
    <w:p w14:paraId="5080F334" w14:textId="77777777" w:rsidR="00A60A11" w:rsidRDefault="00A60A11" w:rsidP="00A60A11">
      <w:pPr>
        <w:pStyle w:val="Heading3"/>
      </w:pPr>
      <w:r>
        <w:t>Dental:</w:t>
      </w:r>
    </w:p>
    <w:p w14:paraId="393F20C8"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45D95FEA" w14:textId="77777777" w:rsidR="00E0728E" w:rsidRPr="005746A1" w:rsidRDefault="00E0728E" w:rsidP="00E0728E">
      <w:pPr>
        <w:rPr>
          <w:rFonts w:ascii="Times New Roman" w:hAnsi="Times New Roman" w:cs="Times New Roman"/>
          <w:w w:val="100"/>
        </w:rPr>
      </w:pPr>
    </w:p>
    <w:p w14:paraId="3655E5BD" w14:textId="77777777" w:rsidR="00A60A11" w:rsidRDefault="00A60A11" w:rsidP="00A60A11">
      <w:pPr>
        <w:pStyle w:val="Heading3"/>
      </w:pPr>
      <w:r>
        <w:t xml:space="preserve">Life or Disability Insurance: </w:t>
      </w:r>
    </w:p>
    <w:p w14:paraId="260167C9"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1EF74058" w14:textId="77777777" w:rsidR="00E0728E" w:rsidRPr="005746A1" w:rsidRDefault="00E0728E" w:rsidP="00E0728E">
      <w:pPr>
        <w:rPr>
          <w:rFonts w:ascii="Times New Roman" w:hAnsi="Times New Roman" w:cs="Times New Roman"/>
          <w:w w:val="100"/>
        </w:rPr>
      </w:pPr>
    </w:p>
    <w:p w14:paraId="01952667" w14:textId="77777777" w:rsidR="00A60A11" w:rsidRDefault="00A60A11" w:rsidP="00A60A11">
      <w:pPr>
        <w:pStyle w:val="Heading3"/>
      </w:pPr>
      <w:r w:rsidRPr="00917E8B">
        <w:t>Retirement:</w:t>
      </w:r>
    </w:p>
    <w:p w14:paraId="3A0D8EC9"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352B9467" w14:textId="77777777" w:rsidR="00E0728E" w:rsidRPr="005746A1" w:rsidRDefault="00E0728E" w:rsidP="00E0728E">
      <w:pPr>
        <w:rPr>
          <w:rFonts w:ascii="Times New Roman" w:hAnsi="Times New Roman" w:cs="Times New Roman"/>
          <w:w w:val="100"/>
        </w:rPr>
      </w:pPr>
    </w:p>
    <w:p w14:paraId="58234146" w14:textId="77777777" w:rsidR="00A60A11" w:rsidRPr="00F741DC" w:rsidRDefault="00A60A11" w:rsidP="00A60A11">
      <w:pPr>
        <w:pStyle w:val="Heading3"/>
      </w:pPr>
      <w:r>
        <w:t xml:space="preserve">Job Training: </w:t>
      </w:r>
    </w:p>
    <w:p w14:paraId="6B0614E6"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635CB5C3" w14:textId="77777777" w:rsidR="00E0728E" w:rsidRPr="005746A1" w:rsidRDefault="00E0728E" w:rsidP="00E0728E">
      <w:pPr>
        <w:rPr>
          <w:rFonts w:ascii="Times New Roman" w:hAnsi="Times New Roman" w:cs="Times New Roman"/>
          <w:w w:val="100"/>
        </w:rPr>
      </w:pPr>
    </w:p>
    <w:p w14:paraId="270C3FDD" w14:textId="77777777" w:rsidR="00A60A11" w:rsidRDefault="00A60A11" w:rsidP="00A60A11">
      <w:pPr>
        <w:pStyle w:val="Heading3"/>
      </w:pPr>
      <w:r w:rsidRPr="00917E8B">
        <w:t>Tuition Reimbursement</w:t>
      </w:r>
      <w:r>
        <w:t>:</w:t>
      </w:r>
    </w:p>
    <w:p w14:paraId="78FFD035"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08E36882" w14:textId="77777777" w:rsidR="00E0728E" w:rsidRPr="005746A1" w:rsidRDefault="00E0728E" w:rsidP="00E0728E">
      <w:pPr>
        <w:rPr>
          <w:rFonts w:ascii="Times New Roman" w:hAnsi="Times New Roman" w:cs="Times New Roman"/>
          <w:w w:val="100"/>
        </w:rPr>
      </w:pPr>
    </w:p>
    <w:p w14:paraId="000E9F50" w14:textId="77777777" w:rsidR="00A60A11" w:rsidRDefault="00A60A11" w:rsidP="00A60A11">
      <w:pPr>
        <w:pStyle w:val="Heading3"/>
      </w:pPr>
      <w:r>
        <w:t xml:space="preserve">Career Advancement Opportunities: </w:t>
      </w:r>
    </w:p>
    <w:p w14:paraId="0179AB26"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33A78CC0" w14:textId="77777777" w:rsidR="00E0728E" w:rsidRPr="005746A1" w:rsidRDefault="00E0728E" w:rsidP="00E0728E">
      <w:pPr>
        <w:rPr>
          <w:rFonts w:ascii="Times New Roman" w:hAnsi="Times New Roman" w:cs="Times New Roman"/>
          <w:w w:val="100"/>
        </w:rPr>
      </w:pPr>
    </w:p>
    <w:p w14:paraId="13D2756C" w14:textId="77777777" w:rsidR="00A60A11" w:rsidRDefault="00A60A11" w:rsidP="00A60A11">
      <w:pPr>
        <w:pStyle w:val="Heading3"/>
      </w:pPr>
      <w:r>
        <w:t>Childcare</w:t>
      </w:r>
      <w:r w:rsidRPr="00917E8B">
        <w:t xml:space="preserve">: </w:t>
      </w:r>
    </w:p>
    <w:p w14:paraId="158BB408"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2B866475" w14:textId="77777777" w:rsidR="00E0728E" w:rsidRPr="005746A1" w:rsidRDefault="00E0728E" w:rsidP="00E0728E">
      <w:pPr>
        <w:rPr>
          <w:rFonts w:ascii="Times New Roman" w:hAnsi="Times New Roman" w:cs="Times New Roman"/>
          <w:w w:val="100"/>
        </w:rPr>
      </w:pPr>
    </w:p>
    <w:p w14:paraId="7C970ED8" w14:textId="25DF654F" w:rsidR="00A60A11" w:rsidRDefault="00A60A11" w:rsidP="00A60A11">
      <w:pPr>
        <w:pStyle w:val="Heading3"/>
      </w:pPr>
      <w:r>
        <w:lastRenderedPageBreak/>
        <w:t>Other:</w:t>
      </w:r>
    </w:p>
    <w:p w14:paraId="7C6C4613" w14:textId="77777777" w:rsidR="00E0728E" w:rsidRPr="005746A1" w:rsidRDefault="00E0728E" w:rsidP="00E0728E">
      <w:pPr>
        <w:pStyle w:val="Heading2"/>
        <w:numPr>
          <w:ilvl w:val="0"/>
          <w:numId w:val="0"/>
        </w:numPr>
        <w:ind w:left="1170"/>
        <w:rPr>
          <w:rFonts w:ascii="Times New Roman" w:hAnsi="Times New Roman" w:cs="Times New Roman"/>
          <w:color w:val="444644"/>
          <w:w w:val="100"/>
        </w:rPr>
      </w:pPr>
    </w:p>
    <w:p w14:paraId="60C93B1D" w14:textId="77777777" w:rsidR="00E0728E" w:rsidRPr="005746A1" w:rsidRDefault="00E0728E" w:rsidP="00E0728E">
      <w:pPr>
        <w:rPr>
          <w:rFonts w:ascii="Times New Roman" w:hAnsi="Times New Roman" w:cs="Times New Roman"/>
          <w:w w:val="100"/>
        </w:rPr>
      </w:pPr>
    </w:p>
    <w:p w14:paraId="179939A7" w14:textId="77777777" w:rsidR="00840EB1" w:rsidRDefault="00840EB1" w:rsidP="00840EB1">
      <w:pPr>
        <w:pStyle w:val="Heading2"/>
        <w:rPr>
          <w:color w:val="444644"/>
        </w:rPr>
      </w:pPr>
      <w:r w:rsidRPr="00402616">
        <w:rPr>
          <w:color w:val="444644"/>
        </w:rPr>
        <w:t xml:space="preserve">Complete the tables with the projected number of construction jobs to </w:t>
      </w:r>
      <w:proofErr w:type="gramStart"/>
      <w:r w:rsidRPr="00402616">
        <w:rPr>
          <w:color w:val="444644"/>
        </w:rPr>
        <w:t>be created</w:t>
      </w:r>
      <w:proofErr w:type="gramEnd"/>
      <w:r w:rsidRPr="00402616">
        <w:rPr>
          <w:color w:val="444644"/>
        </w:rPr>
        <w:t xml:space="preserve"> or retained</w:t>
      </w:r>
      <w:r>
        <w:rPr>
          <w:color w:val="444644"/>
        </w:rPr>
        <w:t>.</w:t>
      </w:r>
    </w:p>
    <w:tbl>
      <w:tblPr>
        <w:tblW w:w="7899" w:type="dxa"/>
        <w:tblInd w:w="116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top w:w="14" w:type="dxa"/>
          <w:left w:w="29" w:type="dxa"/>
          <w:bottom w:w="14" w:type="dxa"/>
          <w:right w:w="29" w:type="dxa"/>
        </w:tblCellMar>
        <w:tblLook w:val="04A0" w:firstRow="1" w:lastRow="0" w:firstColumn="1" w:lastColumn="0" w:noHBand="0" w:noVBand="1"/>
      </w:tblPr>
      <w:tblGrid>
        <w:gridCol w:w="1403"/>
        <w:gridCol w:w="748"/>
        <w:gridCol w:w="842"/>
        <w:gridCol w:w="748"/>
        <w:gridCol w:w="1008"/>
        <w:gridCol w:w="1080"/>
        <w:gridCol w:w="1080"/>
        <w:gridCol w:w="990"/>
      </w:tblGrid>
      <w:tr w:rsidR="00840EB1" w:rsidRPr="00C817F0" w14:paraId="3F300B54" w14:textId="77777777" w:rsidTr="00942283">
        <w:trPr>
          <w:trHeight w:val="288"/>
          <w:tblHeader/>
        </w:trPr>
        <w:tc>
          <w:tcPr>
            <w:tcW w:w="7899" w:type="dxa"/>
            <w:gridSpan w:val="8"/>
            <w:shd w:val="clear" w:color="auto" w:fill="auto"/>
            <w:vAlign w:val="center"/>
          </w:tcPr>
          <w:p w14:paraId="6C4571EA" w14:textId="77777777" w:rsidR="00840EB1" w:rsidRPr="00C817F0" w:rsidRDefault="00840EB1" w:rsidP="00942283">
            <w:pPr>
              <w:pStyle w:val="TableParagraph"/>
              <w:spacing w:before="0" w:line="240" w:lineRule="auto"/>
              <w:jc w:val="center"/>
              <w:rPr>
                <w:rFonts w:eastAsia="Times New Roman"/>
                <w:sz w:val="18"/>
                <w:szCs w:val="18"/>
              </w:rPr>
            </w:pPr>
            <w:r w:rsidRPr="00A96E36">
              <w:rPr>
                <w:rFonts w:eastAsia="Times New Roman"/>
                <w:b/>
                <w:bCs/>
                <w:color w:val="5E615E"/>
              </w:rPr>
              <w:t xml:space="preserve">Projected Number of </w:t>
            </w:r>
            <w:r>
              <w:rPr>
                <w:rFonts w:eastAsia="Times New Roman"/>
                <w:b/>
                <w:bCs/>
                <w:color w:val="5E615E"/>
              </w:rPr>
              <w:t xml:space="preserve">CONSTRUCTION Jobs </w:t>
            </w:r>
            <w:r w:rsidRPr="00A96E36">
              <w:rPr>
                <w:rFonts w:eastAsia="Times New Roman"/>
                <w:b/>
                <w:bCs/>
                <w:color w:val="5E615E"/>
              </w:rPr>
              <w:t xml:space="preserve">to </w:t>
            </w:r>
            <w:proofErr w:type="gramStart"/>
            <w:r w:rsidRPr="00A96E36">
              <w:rPr>
                <w:rFonts w:eastAsia="Times New Roman"/>
                <w:b/>
                <w:bCs/>
                <w:color w:val="5E615E"/>
              </w:rPr>
              <w:t xml:space="preserve">be </w:t>
            </w:r>
            <w:r>
              <w:rPr>
                <w:rFonts w:eastAsia="Times New Roman"/>
                <w:b/>
                <w:bCs/>
                <w:color w:val="5E615E"/>
              </w:rPr>
              <w:t>CREATED</w:t>
            </w:r>
            <w:proofErr w:type="gramEnd"/>
          </w:p>
        </w:tc>
      </w:tr>
      <w:tr w:rsidR="00840EB1" w:rsidRPr="00C817F0" w14:paraId="0098B132" w14:textId="77777777" w:rsidTr="00942283">
        <w:trPr>
          <w:trHeight w:val="647"/>
          <w:tblHeader/>
        </w:trPr>
        <w:tc>
          <w:tcPr>
            <w:tcW w:w="1403" w:type="dxa"/>
            <w:shd w:val="clear" w:color="auto" w:fill="auto"/>
            <w:vAlign w:val="center"/>
            <w:hideMark/>
          </w:tcPr>
          <w:p w14:paraId="312F6FF5"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Employer/ Tenant</w:t>
            </w:r>
          </w:p>
        </w:tc>
        <w:tc>
          <w:tcPr>
            <w:tcW w:w="748" w:type="dxa"/>
            <w:vAlign w:val="center"/>
          </w:tcPr>
          <w:p w14:paraId="03E6C6B3"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Position/</w:t>
            </w:r>
            <w:r>
              <w:rPr>
                <w:rFonts w:eastAsia="Times New Roman"/>
                <w:sz w:val="18"/>
                <w:szCs w:val="18"/>
              </w:rPr>
              <w:t xml:space="preserve"> </w:t>
            </w:r>
            <w:r w:rsidRPr="00C817F0">
              <w:rPr>
                <w:rFonts w:eastAsia="Times New Roman"/>
                <w:sz w:val="18"/>
                <w:szCs w:val="18"/>
              </w:rPr>
              <w:t>Title</w:t>
            </w:r>
          </w:p>
        </w:tc>
        <w:tc>
          <w:tcPr>
            <w:tcW w:w="842" w:type="dxa"/>
            <w:shd w:val="clear" w:color="auto" w:fill="auto"/>
            <w:vAlign w:val="center"/>
            <w:hideMark/>
          </w:tcPr>
          <w:p w14:paraId="47617973"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Eligible for Benefits</w:t>
            </w:r>
          </w:p>
        </w:tc>
        <w:tc>
          <w:tcPr>
            <w:tcW w:w="748" w:type="dxa"/>
            <w:shd w:val="clear" w:color="auto" w:fill="auto"/>
            <w:vAlign w:val="center"/>
            <w:hideMark/>
          </w:tcPr>
          <w:p w14:paraId="017D0201"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Average Hourly Wages</w:t>
            </w:r>
          </w:p>
        </w:tc>
        <w:tc>
          <w:tcPr>
            <w:tcW w:w="1008" w:type="dxa"/>
          </w:tcPr>
          <w:p w14:paraId="33C28FF2"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Minority</w:t>
            </w:r>
            <w:r>
              <w:rPr>
                <w:rFonts w:eastAsia="Times New Roman"/>
                <w:sz w:val="18"/>
                <w:szCs w:val="18"/>
              </w:rPr>
              <w:t xml:space="preserve"> </w:t>
            </w:r>
            <w:r w:rsidRPr="00C817F0">
              <w:rPr>
                <w:rFonts w:eastAsia="Times New Roman"/>
                <w:sz w:val="18"/>
                <w:szCs w:val="18"/>
              </w:rPr>
              <w:t>Residents</w:t>
            </w:r>
          </w:p>
        </w:tc>
        <w:tc>
          <w:tcPr>
            <w:tcW w:w="1080" w:type="dxa"/>
          </w:tcPr>
          <w:p w14:paraId="4A18F781"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Under</w:t>
            </w:r>
            <w:r>
              <w:rPr>
                <w:rFonts w:eastAsia="Times New Roman"/>
                <w:sz w:val="18"/>
                <w:szCs w:val="18"/>
              </w:rPr>
              <w:t>- represented</w:t>
            </w:r>
            <w:r w:rsidRPr="00C817F0">
              <w:rPr>
                <w:rFonts w:eastAsia="Times New Roman"/>
                <w:sz w:val="18"/>
                <w:szCs w:val="18"/>
              </w:rPr>
              <w:t xml:space="preserve"> Residents</w:t>
            </w:r>
          </w:p>
        </w:tc>
        <w:tc>
          <w:tcPr>
            <w:tcW w:w="1080" w:type="dxa"/>
            <w:shd w:val="clear" w:color="auto" w:fill="auto"/>
            <w:vAlign w:val="center"/>
            <w:hideMark/>
          </w:tcPr>
          <w:p w14:paraId="3ADBE4DF"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Local Community Residents</w:t>
            </w:r>
          </w:p>
        </w:tc>
        <w:tc>
          <w:tcPr>
            <w:tcW w:w="990" w:type="dxa"/>
            <w:shd w:val="clear" w:color="auto" w:fill="auto"/>
            <w:vAlign w:val="center"/>
            <w:hideMark/>
          </w:tcPr>
          <w:p w14:paraId="20E80872" w14:textId="77777777" w:rsidR="00840EB1" w:rsidRPr="00C817F0" w:rsidRDefault="00840EB1" w:rsidP="00942283">
            <w:pPr>
              <w:pStyle w:val="TableParagraph"/>
              <w:jc w:val="center"/>
              <w:rPr>
                <w:rFonts w:eastAsia="Times New Roman"/>
                <w:sz w:val="18"/>
                <w:szCs w:val="18"/>
              </w:rPr>
            </w:pPr>
            <w:r w:rsidRPr="00C817F0">
              <w:rPr>
                <w:rFonts w:eastAsia="Times New Roman"/>
                <w:sz w:val="18"/>
                <w:szCs w:val="18"/>
              </w:rPr>
              <w:t xml:space="preserve"># </w:t>
            </w:r>
            <w:r>
              <w:rPr>
                <w:rFonts w:eastAsia="Times New Roman"/>
                <w:sz w:val="18"/>
                <w:szCs w:val="18"/>
              </w:rPr>
              <w:t>Jobs to be</w:t>
            </w:r>
            <w:r w:rsidRPr="00C817F0">
              <w:rPr>
                <w:rFonts w:eastAsia="Times New Roman"/>
                <w:sz w:val="18"/>
                <w:szCs w:val="18"/>
              </w:rPr>
              <w:t xml:space="preserve"> Filled by Low-Income Individuals</w:t>
            </w:r>
          </w:p>
        </w:tc>
      </w:tr>
      <w:tr w:rsidR="00840EB1" w:rsidRPr="00A96E36" w14:paraId="3F7F9DD9" w14:textId="77777777" w:rsidTr="00942283">
        <w:trPr>
          <w:cantSplit/>
          <w:trHeight w:val="288"/>
        </w:trPr>
        <w:tc>
          <w:tcPr>
            <w:tcW w:w="1403" w:type="dxa"/>
            <w:shd w:val="clear" w:color="auto" w:fill="auto"/>
            <w:vAlign w:val="center"/>
          </w:tcPr>
          <w:p w14:paraId="7CD26BF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2F856B74"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C781C7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16E95E4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11D250C4"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4C711E8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AAE25F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75F47D80"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65FEBABB" w14:textId="77777777" w:rsidTr="00942283">
        <w:trPr>
          <w:cantSplit/>
          <w:trHeight w:val="288"/>
        </w:trPr>
        <w:tc>
          <w:tcPr>
            <w:tcW w:w="1403" w:type="dxa"/>
            <w:shd w:val="clear" w:color="auto" w:fill="auto"/>
            <w:vAlign w:val="center"/>
          </w:tcPr>
          <w:p w14:paraId="1DD75B89"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69DF581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3843ECA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20D9E11D"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619DDC57"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001AE86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23524F0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7AE54FA"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47857387" w14:textId="77777777" w:rsidTr="00942283">
        <w:trPr>
          <w:cantSplit/>
          <w:trHeight w:val="288"/>
        </w:trPr>
        <w:tc>
          <w:tcPr>
            <w:tcW w:w="1403" w:type="dxa"/>
            <w:shd w:val="clear" w:color="auto" w:fill="auto"/>
            <w:vAlign w:val="center"/>
          </w:tcPr>
          <w:p w14:paraId="784E95C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79D62C65"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287204D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392FB5F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7663CD97"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6DD32166"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57B53685"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5DF97EE1"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840EB1" w:rsidRPr="00A96E36" w14:paraId="6F233578" w14:textId="77777777" w:rsidTr="00942283">
        <w:trPr>
          <w:cantSplit/>
          <w:trHeight w:val="288"/>
        </w:trPr>
        <w:tc>
          <w:tcPr>
            <w:tcW w:w="1403" w:type="dxa"/>
            <w:shd w:val="clear" w:color="auto" w:fill="auto"/>
            <w:vAlign w:val="center"/>
          </w:tcPr>
          <w:p w14:paraId="65ADCA32"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vAlign w:val="center"/>
          </w:tcPr>
          <w:p w14:paraId="5732DD4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5606D1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6F472729"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17B63520"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4420CF63"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9C0DCBC"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36E0F4FC" w14:textId="77777777" w:rsidR="00840EB1" w:rsidRPr="00E0728E" w:rsidRDefault="00840EB1" w:rsidP="00942283">
            <w:pPr>
              <w:pStyle w:val="TableParagraph"/>
              <w:rPr>
                <w:rFonts w:ascii="Times New Roman" w:eastAsia="Times New Roman" w:hAnsi="Times New Roman" w:cs="Times New Roman"/>
                <w:w w:val="100"/>
                <w:sz w:val="22"/>
                <w:szCs w:val="22"/>
              </w:rPr>
            </w:pPr>
          </w:p>
        </w:tc>
      </w:tr>
      <w:tr w:rsidR="00E0728E" w:rsidRPr="00A96E36" w14:paraId="23B8C306" w14:textId="77777777" w:rsidTr="00942283">
        <w:trPr>
          <w:cantSplit/>
          <w:trHeight w:val="288"/>
        </w:trPr>
        <w:tc>
          <w:tcPr>
            <w:tcW w:w="1403" w:type="dxa"/>
            <w:shd w:val="clear" w:color="auto" w:fill="auto"/>
            <w:vAlign w:val="center"/>
          </w:tcPr>
          <w:p w14:paraId="20540AF9"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vAlign w:val="center"/>
          </w:tcPr>
          <w:p w14:paraId="5335C42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50B1FF61"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579EFA7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08" w:type="dxa"/>
          </w:tcPr>
          <w:p w14:paraId="08FB72FD"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tcPr>
          <w:p w14:paraId="3176F986"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3C4F6A90" w14:textId="77777777" w:rsidR="00E0728E" w:rsidRPr="00E0728E" w:rsidRDefault="00E0728E"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4DB7EAD5" w14:textId="77777777" w:rsidR="00E0728E" w:rsidRPr="00E0728E" w:rsidRDefault="00E0728E" w:rsidP="00942283">
            <w:pPr>
              <w:pStyle w:val="TableParagraph"/>
              <w:rPr>
                <w:rFonts w:ascii="Times New Roman" w:eastAsia="Times New Roman" w:hAnsi="Times New Roman" w:cs="Times New Roman"/>
                <w:w w:val="100"/>
                <w:sz w:val="22"/>
                <w:szCs w:val="22"/>
              </w:rPr>
            </w:pPr>
          </w:p>
        </w:tc>
      </w:tr>
      <w:tr w:rsidR="00840EB1" w:rsidRPr="00A96E36" w14:paraId="09A5B3C9" w14:textId="77777777" w:rsidTr="00942283">
        <w:trPr>
          <w:cantSplit/>
          <w:trHeight w:val="288"/>
        </w:trPr>
        <w:tc>
          <w:tcPr>
            <w:tcW w:w="1403" w:type="dxa"/>
            <w:shd w:val="clear" w:color="auto" w:fill="auto"/>
            <w:vAlign w:val="center"/>
          </w:tcPr>
          <w:p w14:paraId="34C73933" w14:textId="793794DC" w:rsidR="00840EB1" w:rsidRPr="000D6D5A" w:rsidRDefault="00E0728E" w:rsidP="00E0728E">
            <w:pPr>
              <w:pStyle w:val="TableParagraph"/>
              <w:jc w:val="center"/>
              <w:rPr>
                <w:rFonts w:eastAsia="Times New Roman"/>
                <w:b/>
                <w:bCs/>
                <w:sz w:val="22"/>
                <w:szCs w:val="22"/>
              </w:rPr>
            </w:pPr>
            <w:r w:rsidRPr="000D6D5A">
              <w:rPr>
                <w:rFonts w:eastAsia="Times New Roman"/>
                <w:b/>
                <w:bCs/>
                <w:sz w:val="22"/>
                <w:szCs w:val="22"/>
              </w:rPr>
              <w:t>TOTAL</w:t>
            </w:r>
          </w:p>
        </w:tc>
        <w:tc>
          <w:tcPr>
            <w:tcW w:w="748" w:type="dxa"/>
            <w:vAlign w:val="center"/>
          </w:tcPr>
          <w:p w14:paraId="59EA3610"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842" w:type="dxa"/>
            <w:shd w:val="clear" w:color="auto" w:fill="auto"/>
            <w:vAlign w:val="center"/>
          </w:tcPr>
          <w:p w14:paraId="0928EA2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748" w:type="dxa"/>
            <w:shd w:val="clear" w:color="auto" w:fill="auto"/>
            <w:vAlign w:val="center"/>
          </w:tcPr>
          <w:p w14:paraId="01AC2BBF"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08" w:type="dxa"/>
          </w:tcPr>
          <w:p w14:paraId="4516F3BC"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tcPr>
          <w:p w14:paraId="1C9159B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1080" w:type="dxa"/>
            <w:shd w:val="clear" w:color="auto" w:fill="auto"/>
            <w:vAlign w:val="center"/>
          </w:tcPr>
          <w:p w14:paraId="0F2C0AAB" w14:textId="77777777" w:rsidR="00840EB1" w:rsidRPr="00E0728E" w:rsidRDefault="00840EB1" w:rsidP="00942283">
            <w:pPr>
              <w:pStyle w:val="TableParagraph"/>
              <w:rPr>
                <w:rFonts w:ascii="Times New Roman" w:eastAsia="Times New Roman" w:hAnsi="Times New Roman" w:cs="Times New Roman"/>
                <w:w w:val="100"/>
                <w:sz w:val="22"/>
                <w:szCs w:val="22"/>
              </w:rPr>
            </w:pPr>
          </w:p>
        </w:tc>
        <w:tc>
          <w:tcPr>
            <w:tcW w:w="990" w:type="dxa"/>
            <w:shd w:val="clear" w:color="auto" w:fill="auto"/>
            <w:vAlign w:val="center"/>
          </w:tcPr>
          <w:p w14:paraId="27A1EA49" w14:textId="77777777" w:rsidR="00840EB1" w:rsidRPr="00E0728E" w:rsidRDefault="00840EB1" w:rsidP="00942283">
            <w:pPr>
              <w:pStyle w:val="TableParagraph"/>
              <w:rPr>
                <w:rFonts w:ascii="Times New Roman" w:eastAsia="Times New Roman" w:hAnsi="Times New Roman" w:cs="Times New Roman"/>
                <w:w w:val="100"/>
                <w:sz w:val="22"/>
                <w:szCs w:val="22"/>
              </w:rPr>
            </w:pPr>
          </w:p>
        </w:tc>
      </w:tr>
    </w:tbl>
    <w:p w14:paraId="1375668F" w14:textId="77777777" w:rsidR="00840EB1" w:rsidRDefault="00840EB1" w:rsidP="00840EB1"/>
    <w:p w14:paraId="153E5DAD" w14:textId="1BB4C9BC" w:rsidR="003B0257" w:rsidRPr="00A60A11" w:rsidRDefault="00A60A11" w:rsidP="00A60A11">
      <w:pPr>
        <w:pStyle w:val="Heading2"/>
        <w:rPr>
          <w:color w:val="444644"/>
        </w:rPr>
      </w:pPr>
      <w:r w:rsidRPr="00A60A11">
        <w:rPr>
          <w:color w:val="444644"/>
        </w:rPr>
        <w:t>Please complete the employment benefits summary table</w:t>
      </w:r>
      <w:r w:rsidR="00840EB1">
        <w:rPr>
          <w:color w:val="444644"/>
        </w:rPr>
        <w:t xml:space="preserve"> for construction jobs</w:t>
      </w:r>
      <w:r w:rsidRPr="00A60A11">
        <w:rPr>
          <w:color w:val="444644"/>
        </w:rPr>
        <w:t xml:space="preserve">. Following the table, discuss and expand on the benefits to </w:t>
      </w:r>
      <w:proofErr w:type="gramStart"/>
      <w:r w:rsidRPr="00A60A11">
        <w:rPr>
          <w:color w:val="444644"/>
        </w:rPr>
        <w:t>be offered</w:t>
      </w:r>
      <w:proofErr w:type="gramEnd"/>
      <w:r w:rsidRPr="00A60A11">
        <w:rPr>
          <w:color w:val="444644"/>
        </w:rPr>
        <w:t xml:space="preserve">. </w:t>
      </w:r>
    </w:p>
    <w:tbl>
      <w:tblPr>
        <w:tblW w:w="0" w:type="auto"/>
        <w:tblInd w:w="1257" w:type="dxa"/>
        <w:tblBorders>
          <w:top w:val="single" w:sz="2" w:space="0" w:color="5E615E"/>
          <w:left w:val="single" w:sz="2" w:space="0" w:color="5E615E"/>
          <w:bottom w:val="single" w:sz="2" w:space="0" w:color="5E615E"/>
          <w:right w:val="single" w:sz="2" w:space="0" w:color="5E615E"/>
          <w:insideH w:val="single" w:sz="2" w:space="0" w:color="5E615E"/>
          <w:insideV w:val="single" w:sz="2" w:space="0" w:color="5E615E"/>
        </w:tblBorders>
        <w:tblLayout w:type="fixed"/>
        <w:tblCellMar>
          <w:top w:w="29" w:type="dxa"/>
          <w:left w:w="115" w:type="dxa"/>
          <w:bottom w:w="29" w:type="dxa"/>
          <w:right w:w="115" w:type="dxa"/>
        </w:tblCellMar>
        <w:tblLook w:val="04A0" w:firstRow="1" w:lastRow="0" w:firstColumn="1" w:lastColumn="0" w:noHBand="0" w:noVBand="1"/>
      </w:tblPr>
      <w:tblGrid>
        <w:gridCol w:w="2060"/>
        <w:gridCol w:w="1296"/>
        <w:gridCol w:w="1440"/>
        <w:gridCol w:w="1440"/>
        <w:gridCol w:w="1440"/>
      </w:tblGrid>
      <w:tr w:rsidR="002B7585" w:rsidRPr="00E14C79" w14:paraId="6C86F1DC" w14:textId="77777777" w:rsidTr="00F02A27">
        <w:trPr>
          <w:cantSplit/>
        </w:trPr>
        <w:tc>
          <w:tcPr>
            <w:tcW w:w="2060" w:type="dxa"/>
          </w:tcPr>
          <w:p w14:paraId="6996D15B" w14:textId="77777777" w:rsidR="002B7585" w:rsidRPr="00E0728E" w:rsidRDefault="002B7585" w:rsidP="003C67D5">
            <w:pPr>
              <w:spacing w:after="0"/>
              <w:jc w:val="both"/>
              <w:rPr>
                <w:b/>
                <w:sz w:val="18"/>
                <w:szCs w:val="18"/>
              </w:rPr>
            </w:pPr>
            <w:r w:rsidRPr="00E0728E">
              <w:rPr>
                <w:b/>
                <w:sz w:val="18"/>
                <w:szCs w:val="18"/>
              </w:rPr>
              <w:t>Benefit Summary</w:t>
            </w:r>
          </w:p>
        </w:tc>
        <w:tc>
          <w:tcPr>
            <w:tcW w:w="1296" w:type="dxa"/>
          </w:tcPr>
          <w:p w14:paraId="13EFCB92" w14:textId="747609F8" w:rsidR="002B7585" w:rsidRPr="00E0728E" w:rsidRDefault="002B7585" w:rsidP="003C67D5">
            <w:pPr>
              <w:spacing w:after="0" w:line="240" w:lineRule="auto"/>
              <w:jc w:val="center"/>
              <w:rPr>
                <w:bCs/>
                <w:sz w:val="18"/>
                <w:szCs w:val="18"/>
              </w:rPr>
            </w:pPr>
            <w:r w:rsidRPr="00E0728E">
              <w:rPr>
                <w:bCs/>
                <w:sz w:val="18"/>
                <w:szCs w:val="18"/>
              </w:rPr>
              <w:t>#</w:t>
            </w:r>
            <w:r w:rsidR="00E0728E">
              <w:rPr>
                <w:bCs/>
                <w:sz w:val="18"/>
                <w:szCs w:val="18"/>
              </w:rPr>
              <w:t xml:space="preserve"> Employees</w:t>
            </w:r>
            <w:r w:rsidRPr="00E0728E">
              <w:rPr>
                <w:bCs/>
                <w:sz w:val="18"/>
                <w:szCs w:val="18"/>
              </w:rPr>
              <w:t xml:space="preserve"> to </w:t>
            </w:r>
            <w:proofErr w:type="gramStart"/>
            <w:r w:rsidRPr="00E0728E">
              <w:rPr>
                <w:bCs/>
                <w:sz w:val="18"/>
                <w:szCs w:val="18"/>
              </w:rPr>
              <w:t>be offered</w:t>
            </w:r>
            <w:proofErr w:type="gramEnd"/>
            <w:r w:rsidRPr="00E0728E">
              <w:rPr>
                <w:bCs/>
                <w:sz w:val="18"/>
                <w:szCs w:val="18"/>
              </w:rPr>
              <w:t xml:space="preserve"> benefits</w:t>
            </w:r>
          </w:p>
        </w:tc>
        <w:tc>
          <w:tcPr>
            <w:tcW w:w="1440" w:type="dxa"/>
          </w:tcPr>
          <w:p w14:paraId="71615B28" w14:textId="77777777" w:rsidR="002B7585" w:rsidRPr="00E0728E" w:rsidRDefault="002B7585" w:rsidP="003C67D5">
            <w:pPr>
              <w:spacing w:after="0" w:line="240" w:lineRule="auto"/>
              <w:jc w:val="center"/>
              <w:rPr>
                <w:bCs/>
                <w:sz w:val="18"/>
                <w:szCs w:val="18"/>
              </w:rPr>
            </w:pPr>
            <w:r w:rsidRPr="00E0728E">
              <w:rPr>
                <w:bCs/>
                <w:sz w:val="18"/>
                <w:szCs w:val="18"/>
              </w:rPr>
              <w:t>Percent of Employee Premium Paid: Employer/ Employee</w:t>
            </w:r>
          </w:p>
        </w:tc>
        <w:tc>
          <w:tcPr>
            <w:tcW w:w="1440" w:type="dxa"/>
          </w:tcPr>
          <w:p w14:paraId="3EF2F36F" w14:textId="77777777" w:rsidR="002B7585" w:rsidRPr="00E0728E" w:rsidRDefault="002B7585" w:rsidP="003C67D5">
            <w:pPr>
              <w:spacing w:after="0" w:line="240" w:lineRule="auto"/>
              <w:jc w:val="center"/>
              <w:rPr>
                <w:bCs/>
                <w:sz w:val="18"/>
                <w:szCs w:val="18"/>
              </w:rPr>
            </w:pPr>
            <w:r w:rsidRPr="00E0728E">
              <w:rPr>
                <w:bCs/>
                <w:sz w:val="18"/>
                <w:szCs w:val="18"/>
              </w:rPr>
              <w:t>Percent of Spouse Premium Paid: Employer/ Employee</w:t>
            </w:r>
          </w:p>
        </w:tc>
        <w:tc>
          <w:tcPr>
            <w:tcW w:w="1440" w:type="dxa"/>
          </w:tcPr>
          <w:p w14:paraId="0971C45E" w14:textId="40736F05" w:rsidR="002B7585" w:rsidRPr="00E0728E" w:rsidRDefault="002B7585" w:rsidP="003C67D5">
            <w:pPr>
              <w:spacing w:after="0" w:line="240" w:lineRule="auto"/>
              <w:jc w:val="center"/>
              <w:rPr>
                <w:bCs/>
                <w:sz w:val="18"/>
                <w:szCs w:val="18"/>
              </w:rPr>
            </w:pPr>
            <w:r w:rsidRPr="00E0728E">
              <w:rPr>
                <w:bCs/>
                <w:sz w:val="18"/>
                <w:szCs w:val="18"/>
              </w:rPr>
              <w:t>Percent of Family Premium Paid: Employer/ Employee</w:t>
            </w:r>
          </w:p>
        </w:tc>
      </w:tr>
      <w:tr w:rsidR="002B7585" w:rsidRPr="00917E8B" w14:paraId="0759DB46" w14:textId="77777777" w:rsidTr="00F02A27">
        <w:trPr>
          <w:cantSplit/>
        </w:trPr>
        <w:tc>
          <w:tcPr>
            <w:tcW w:w="2060" w:type="dxa"/>
          </w:tcPr>
          <w:p w14:paraId="0FF9691B" w14:textId="72AA4ED8" w:rsidR="002B7585" w:rsidRPr="00E0728E" w:rsidRDefault="002B7585" w:rsidP="003C67D5">
            <w:pPr>
              <w:pStyle w:val="TableParagraph"/>
              <w:rPr>
                <w:sz w:val="18"/>
                <w:szCs w:val="18"/>
              </w:rPr>
            </w:pPr>
            <w:r w:rsidRPr="00E0728E">
              <w:rPr>
                <w:sz w:val="18"/>
                <w:szCs w:val="18"/>
              </w:rPr>
              <w:t>Health Insurance</w:t>
            </w:r>
          </w:p>
        </w:tc>
        <w:tc>
          <w:tcPr>
            <w:tcW w:w="1296" w:type="dxa"/>
          </w:tcPr>
          <w:p w14:paraId="700ADFC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6C37134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7EB8A19"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421DABF0"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0B410961" w14:textId="77777777" w:rsidTr="00F02A27">
        <w:trPr>
          <w:cantSplit/>
        </w:trPr>
        <w:tc>
          <w:tcPr>
            <w:tcW w:w="2060" w:type="dxa"/>
          </w:tcPr>
          <w:p w14:paraId="17C89FA6" w14:textId="2B842093" w:rsidR="002B7585" w:rsidRPr="00E0728E" w:rsidRDefault="002B7585" w:rsidP="003C67D5">
            <w:pPr>
              <w:pStyle w:val="TableParagraph"/>
              <w:rPr>
                <w:sz w:val="18"/>
                <w:szCs w:val="18"/>
              </w:rPr>
            </w:pPr>
            <w:r w:rsidRPr="00E0728E">
              <w:rPr>
                <w:sz w:val="18"/>
                <w:szCs w:val="18"/>
              </w:rPr>
              <w:t>Dental Insurance</w:t>
            </w:r>
          </w:p>
        </w:tc>
        <w:tc>
          <w:tcPr>
            <w:tcW w:w="1296" w:type="dxa"/>
          </w:tcPr>
          <w:p w14:paraId="7AF1D5A1"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2A9D7D0C"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6D2FD10"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7434880"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7B389B88" w14:textId="77777777" w:rsidTr="00F02A27">
        <w:trPr>
          <w:cantSplit/>
        </w:trPr>
        <w:tc>
          <w:tcPr>
            <w:tcW w:w="2060" w:type="dxa"/>
          </w:tcPr>
          <w:p w14:paraId="3C256607" w14:textId="7E90A910" w:rsidR="002B7585" w:rsidRPr="00E0728E" w:rsidRDefault="002B7585" w:rsidP="003C67D5">
            <w:pPr>
              <w:pStyle w:val="TableParagraph"/>
              <w:rPr>
                <w:sz w:val="18"/>
                <w:szCs w:val="18"/>
              </w:rPr>
            </w:pPr>
            <w:r w:rsidRPr="00E0728E">
              <w:rPr>
                <w:sz w:val="18"/>
                <w:szCs w:val="18"/>
              </w:rPr>
              <w:t>Life or Disability Insurance</w:t>
            </w:r>
          </w:p>
        </w:tc>
        <w:tc>
          <w:tcPr>
            <w:tcW w:w="1296" w:type="dxa"/>
          </w:tcPr>
          <w:p w14:paraId="6BC9A9DF"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286B8C4"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56AFF35"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24CD8373"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1FECEB48" w14:textId="77777777" w:rsidTr="00F02A27">
        <w:trPr>
          <w:cantSplit/>
        </w:trPr>
        <w:tc>
          <w:tcPr>
            <w:tcW w:w="2060" w:type="dxa"/>
          </w:tcPr>
          <w:p w14:paraId="1D3DD20A" w14:textId="77777777" w:rsidR="002B7585" w:rsidRPr="00E0728E" w:rsidRDefault="002B7585" w:rsidP="003C67D5">
            <w:pPr>
              <w:pStyle w:val="TableParagraph"/>
              <w:rPr>
                <w:sz w:val="18"/>
                <w:szCs w:val="18"/>
              </w:rPr>
            </w:pPr>
            <w:r w:rsidRPr="00E0728E">
              <w:rPr>
                <w:sz w:val="18"/>
                <w:szCs w:val="18"/>
              </w:rPr>
              <w:t>Retirement Benefits</w:t>
            </w:r>
          </w:p>
        </w:tc>
        <w:tc>
          <w:tcPr>
            <w:tcW w:w="1296" w:type="dxa"/>
          </w:tcPr>
          <w:p w14:paraId="56A69B9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50AB0C33"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4CFFEA6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10D03E26" w14:textId="77777777" w:rsidR="002B7585" w:rsidRPr="00E0728E" w:rsidRDefault="002B7585" w:rsidP="003C67D5">
            <w:pPr>
              <w:pStyle w:val="TableParagraph"/>
              <w:rPr>
                <w:rFonts w:ascii="Times New Roman" w:hAnsi="Times New Roman" w:cs="Times New Roman"/>
                <w:sz w:val="22"/>
                <w:szCs w:val="22"/>
              </w:rPr>
            </w:pPr>
          </w:p>
        </w:tc>
      </w:tr>
      <w:tr w:rsidR="002B7585" w:rsidRPr="00917E8B" w14:paraId="187278D1" w14:textId="77777777" w:rsidTr="00F02A27">
        <w:trPr>
          <w:cantSplit/>
        </w:trPr>
        <w:tc>
          <w:tcPr>
            <w:tcW w:w="2060" w:type="dxa"/>
          </w:tcPr>
          <w:p w14:paraId="795F81AD" w14:textId="77777777" w:rsidR="002B7585" w:rsidRPr="00E0728E" w:rsidRDefault="002B7585" w:rsidP="003C67D5">
            <w:pPr>
              <w:pStyle w:val="TableParagraph"/>
              <w:rPr>
                <w:sz w:val="18"/>
                <w:szCs w:val="18"/>
              </w:rPr>
            </w:pPr>
            <w:r w:rsidRPr="00E0728E">
              <w:rPr>
                <w:sz w:val="18"/>
                <w:szCs w:val="18"/>
              </w:rPr>
              <w:t>Other (Describe):</w:t>
            </w:r>
          </w:p>
        </w:tc>
        <w:tc>
          <w:tcPr>
            <w:tcW w:w="1296" w:type="dxa"/>
          </w:tcPr>
          <w:p w14:paraId="49360D87"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9B1BEF9"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72F82282" w14:textId="77777777" w:rsidR="002B7585" w:rsidRPr="00E0728E" w:rsidRDefault="002B7585" w:rsidP="003C67D5">
            <w:pPr>
              <w:pStyle w:val="TableParagraph"/>
              <w:rPr>
                <w:rFonts w:ascii="Times New Roman" w:hAnsi="Times New Roman" w:cs="Times New Roman"/>
                <w:sz w:val="22"/>
                <w:szCs w:val="22"/>
              </w:rPr>
            </w:pPr>
          </w:p>
        </w:tc>
        <w:tc>
          <w:tcPr>
            <w:tcW w:w="1440" w:type="dxa"/>
          </w:tcPr>
          <w:p w14:paraId="3450BD14" w14:textId="77777777" w:rsidR="002B7585" w:rsidRPr="00E0728E" w:rsidRDefault="002B7585" w:rsidP="003C67D5">
            <w:pPr>
              <w:pStyle w:val="TableParagraph"/>
              <w:rPr>
                <w:rFonts w:ascii="Times New Roman" w:hAnsi="Times New Roman" w:cs="Times New Roman"/>
                <w:sz w:val="22"/>
                <w:szCs w:val="22"/>
              </w:rPr>
            </w:pPr>
          </w:p>
        </w:tc>
      </w:tr>
    </w:tbl>
    <w:p w14:paraId="2ECD97DE" w14:textId="08F11C50" w:rsidR="004C485B" w:rsidRDefault="004C3697">
      <w:pPr>
        <w:pStyle w:val="Heading3"/>
      </w:pPr>
      <w:r w:rsidRPr="00917E8B">
        <w:t>Health:</w:t>
      </w:r>
    </w:p>
    <w:p w14:paraId="340325D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77D0782F" w14:textId="77777777" w:rsidR="000D6D5A" w:rsidRPr="005746A1" w:rsidRDefault="000D6D5A" w:rsidP="000D6D5A">
      <w:pPr>
        <w:rPr>
          <w:rFonts w:ascii="Times New Roman" w:hAnsi="Times New Roman" w:cs="Times New Roman"/>
          <w:w w:val="100"/>
        </w:rPr>
      </w:pPr>
    </w:p>
    <w:p w14:paraId="6BBB871A" w14:textId="77777777" w:rsidR="00C70AB6" w:rsidRDefault="004C485B" w:rsidP="00C70AB6">
      <w:pPr>
        <w:pStyle w:val="Heading3"/>
      </w:pPr>
      <w:r>
        <w:t>Dental</w:t>
      </w:r>
      <w:r w:rsidR="00C70AB6">
        <w:t>:</w:t>
      </w:r>
    </w:p>
    <w:p w14:paraId="3BAE21DA"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25584E2" w14:textId="77777777" w:rsidR="000D6D5A" w:rsidRPr="005746A1" w:rsidRDefault="000D6D5A" w:rsidP="000D6D5A">
      <w:pPr>
        <w:rPr>
          <w:rFonts w:ascii="Times New Roman" w:hAnsi="Times New Roman" w:cs="Times New Roman"/>
          <w:w w:val="100"/>
        </w:rPr>
      </w:pPr>
    </w:p>
    <w:p w14:paraId="34629FBA" w14:textId="77777777" w:rsidR="00C70AB6" w:rsidRDefault="00C70AB6" w:rsidP="00C70AB6">
      <w:pPr>
        <w:pStyle w:val="Heading3"/>
      </w:pPr>
      <w:r>
        <w:t xml:space="preserve">Life or Disability Insurance: </w:t>
      </w:r>
    </w:p>
    <w:p w14:paraId="662EB57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8F50F38" w14:textId="77777777" w:rsidR="000D6D5A" w:rsidRPr="005746A1" w:rsidRDefault="000D6D5A" w:rsidP="000D6D5A">
      <w:pPr>
        <w:rPr>
          <w:rFonts w:ascii="Times New Roman" w:hAnsi="Times New Roman" w:cs="Times New Roman"/>
          <w:w w:val="100"/>
        </w:rPr>
      </w:pPr>
    </w:p>
    <w:p w14:paraId="190F1919" w14:textId="77777777" w:rsidR="00C70AB6" w:rsidRDefault="004C3697" w:rsidP="00C70AB6">
      <w:pPr>
        <w:pStyle w:val="Heading3"/>
      </w:pPr>
      <w:r w:rsidRPr="00917E8B">
        <w:t>Retirement:</w:t>
      </w:r>
    </w:p>
    <w:p w14:paraId="2E80EAA1"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2B5EF24" w14:textId="77777777" w:rsidR="000D6D5A" w:rsidRPr="005746A1" w:rsidRDefault="000D6D5A" w:rsidP="000D6D5A">
      <w:pPr>
        <w:rPr>
          <w:rFonts w:ascii="Times New Roman" w:hAnsi="Times New Roman" w:cs="Times New Roman"/>
          <w:w w:val="100"/>
        </w:rPr>
      </w:pPr>
    </w:p>
    <w:p w14:paraId="137FFB52" w14:textId="462B3CD3" w:rsidR="004A41BE" w:rsidRDefault="000E4855" w:rsidP="009473C3">
      <w:pPr>
        <w:pStyle w:val="Heading3"/>
      </w:pPr>
      <w:r>
        <w:t>Other</w:t>
      </w:r>
      <w:r w:rsidR="00CF147C">
        <w:t>:</w:t>
      </w:r>
    </w:p>
    <w:p w14:paraId="55A1A58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5590A55" w14:textId="77777777" w:rsidR="000D6D5A" w:rsidRPr="005746A1" w:rsidRDefault="000D6D5A" w:rsidP="000D6D5A">
      <w:pPr>
        <w:rPr>
          <w:rFonts w:ascii="Times New Roman" w:hAnsi="Times New Roman" w:cs="Times New Roman"/>
          <w:w w:val="100"/>
        </w:rPr>
      </w:pPr>
    </w:p>
    <w:p w14:paraId="5CC3EDBF" w14:textId="231EB41F" w:rsidR="00EE6079" w:rsidRPr="00917E8B" w:rsidRDefault="00EE6079" w:rsidP="0067484A">
      <w:pPr>
        <w:pStyle w:val="Heading1"/>
      </w:pPr>
      <w:r w:rsidRPr="00917E8B">
        <w:t xml:space="preserve">Goods </w:t>
      </w:r>
      <w:r w:rsidR="00C70AB6">
        <w:t xml:space="preserve">&amp; </w:t>
      </w:r>
      <w:r w:rsidRPr="00917E8B">
        <w:t>Services</w:t>
      </w:r>
      <w:r w:rsidR="00E35D83">
        <w:t xml:space="preserve"> and Tenants</w:t>
      </w:r>
    </w:p>
    <w:p w14:paraId="26C551B8" w14:textId="14B35A20" w:rsidR="009201AD" w:rsidRPr="00917E8B" w:rsidRDefault="00EE6079" w:rsidP="007C46B7">
      <w:pPr>
        <w:pStyle w:val="Heading2"/>
        <w:rPr>
          <w:color w:val="444644"/>
        </w:rPr>
      </w:pPr>
      <w:r w:rsidRPr="00917E8B">
        <w:rPr>
          <w:color w:val="444644"/>
        </w:rPr>
        <w:t xml:space="preserve">Will the project provide vital community </w:t>
      </w:r>
      <w:r w:rsidR="00E613EB">
        <w:rPr>
          <w:color w:val="444644"/>
        </w:rPr>
        <w:t xml:space="preserve">goods and/or services </w:t>
      </w:r>
      <w:r w:rsidRPr="00917E8B">
        <w:rPr>
          <w:color w:val="444644"/>
        </w:rPr>
        <w:t>to residents of the low-income community (</w:t>
      </w:r>
      <w:r w:rsidR="00F169AE" w:rsidRPr="00917E8B">
        <w:rPr>
          <w:color w:val="444644"/>
        </w:rPr>
        <w:t>healthcare, education, childcare, social services, job-training, pharmacy, retail/restaurants, cultural, etc</w:t>
      </w:r>
      <w:r w:rsidR="007A7C16" w:rsidRPr="00917E8B">
        <w:rPr>
          <w:color w:val="444644"/>
        </w:rPr>
        <w:t>.</w:t>
      </w:r>
      <w:r w:rsidR="00F169AE" w:rsidRPr="00917E8B">
        <w:rPr>
          <w:color w:val="444644"/>
        </w:rPr>
        <w:t>)</w:t>
      </w:r>
      <w:r w:rsidR="009201AD" w:rsidRPr="00917E8B">
        <w:rPr>
          <w:color w:val="444644"/>
        </w:rPr>
        <w:t>?</w:t>
      </w:r>
    </w:p>
    <w:p w14:paraId="5EF4E9D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74BB58D5" w14:textId="77777777" w:rsidR="000D6D5A" w:rsidRPr="005746A1" w:rsidRDefault="000D6D5A" w:rsidP="000D6D5A">
      <w:pPr>
        <w:rPr>
          <w:rFonts w:ascii="Times New Roman" w:hAnsi="Times New Roman" w:cs="Times New Roman"/>
          <w:w w:val="100"/>
        </w:rPr>
      </w:pPr>
    </w:p>
    <w:p w14:paraId="108856D2" w14:textId="5E7BA4DD" w:rsidR="009201AD" w:rsidRPr="00917E8B" w:rsidRDefault="009201AD" w:rsidP="007C46B7">
      <w:pPr>
        <w:pStyle w:val="Heading2"/>
        <w:rPr>
          <w:color w:val="444644"/>
        </w:rPr>
      </w:pPr>
      <w:r w:rsidRPr="00917E8B">
        <w:rPr>
          <w:color w:val="444644"/>
        </w:rPr>
        <w:t xml:space="preserve">Describe and quantify the community impact of the project </w:t>
      </w:r>
      <w:r w:rsidR="007B1EF9" w:rsidRPr="00917E8B">
        <w:rPr>
          <w:color w:val="444644"/>
        </w:rPr>
        <w:t xml:space="preserve">and tenants </w:t>
      </w:r>
      <w:r w:rsidRPr="00917E8B">
        <w:rPr>
          <w:color w:val="444644"/>
        </w:rPr>
        <w:t>such as patients served, students served</w:t>
      </w:r>
      <w:r w:rsidR="007B1EF9" w:rsidRPr="00917E8B">
        <w:rPr>
          <w:color w:val="444644"/>
        </w:rPr>
        <w:t>,</w:t>
      </w:r>
      <w:r w:rsidRPr="00917E8B">
        <w:rPr>
          <w:color w:val="444644"/>
        </w:rPr>
        <w:t xml:space="preserve"> daycare slots, </w:t>
      </w:r>
      <w:r w:rsidR="007B1EF9" w:rsidRPr="00917E8B">
        <w:rPr>
          <w:color w:val="444644"/>
        </w:rPr>
        <w:t>capacities</w:t>
      </w:r>
      <w:r w:rsidR="00E613EB">
        <w:rPr>
          <w:color w:val="444644"/>
        </w:rPr>
        <w:t>, etc</w:t>
      </w:r>
      <w:r w:rsidRPr="00917E8B">
        <w:rPr>
          <w:color w:val="444644"/>
        </w:rPr>
        <w:t>.</w:t>
      </w:r>
    </w:p>
    <w:p w14:paraId="37D71F6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2DC3497" w14:textId="77777777" w:rsidR="000D6D5A" w:rsidRPr="005746A1" w:rsidRDefault="000D6D5A" w:rsidP="000D6D5A">
      <w:pPr>
        <w:rPr>
          <w:rFonts w:ascii="Times New Roman" w:hAnsi="Times New Roman" w:cs="Times New Roman"/>
          <w:w w:val="100"/>
        </w:rPr>
      </w:pPr>
    </w:p>
    <w:p w14:paraId="4620898F" w14:textId="3D4ED3B0" w:rsidR="009201AD" w:rsidRPr="00917E8B" w:rsidRDefault="00EE6079" w:rsidP="007C46B7">
      <w:pPr>
        <w:pStyle w:val="Heading2"/>
        <w:rPr>
          <w:color w:val="444644"/>
        </w:rPr>
      </w:pPr>
      <w:r w:rsidRPr="00917E8B">
        <w:rPr>
          <w:color w:val="444644"/>
        </w:rPr>
        <w:t xml:space="preserve">Provide an analysis of goods and/or services currently available in the market and discuss how the need would </w:t>
      </w:r>
      <w:proofErr w:type="gramStart"/>
      <w:r w:rsidRPr="00917E8B">
        <w:rPr>
          <w:color w:val="444644"/>
        </w:rPr>
        <w:t>be met</w:t>
      </w:r>
      <w:proofErr w:type="gramEnd"/>
      <w:r w:rsidRPr="00917E8B">
        <w:rPr>
          <w:color w:val="444644"/>
        </w:rPr>
        <w:t xml:space="preserve"> or increased by the proposed project.</w:t>
      </w:r>
    </w:p>
    <w:p w14:paraId="61AEFBA7"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0F910DC" w14:textId="77777777" w:rsidR="000D6D5A" w:rsidRPr="005746A1" w:rsidRDefault="000D6D5A" w:rsidP="000D6D5A">
      <w:pPr>
        <w:rPr>
          <w:rFonts w:ascii="Times New Roman" w:hAnsi="Times New Roman" w:cs="Times New Roman"/>
          <w:w w:val="100"/>
        </w:rPr>
      </w:pPr>
    </w:p>
    <w:p w14:paraId="2D5431E7" w14:textId="192F4CFF" w:rsidR="009201AD" w:rsidRPr="00917E8B" w:rsidRDefault="00EE6079" w:rsidP="007C46B7">
      <w:pPr>
        <w:pStyle w:val="Heading2"/>
        <w:rPr>
          <w:color w:val="444644"/>
        </w:rPr>
      </w:pPr>
      <w:r w:rsidRPr="00917E8B">
        <w:rPr>
          <w:color w:val="444644"/>
        </w:rPr>
        <w:t>Discuss the characteristics</w:t>
      </w:r>
      <w:r w:rsidR="005A663D">
        <w:rPr>
          <w:color w:val="444644"/>
        </w:rPr>
        <w:t xml:space="preserve"> (i.e</w:t>
      </w:r>
      <w:r w:rsidR="00B5335F">
        <w:rPr>
          <w:color w:val="444644"/>
        </w:rPr>
        <w:t>.</w:t>
      </w:r>
      <w:r w:rsidR="005A663D">
        <w:rPr>
          <w:color w:val="444644"/>
        </w:rPr>
        <w:t>, income, ethnicity)</w:t>
      </w:r>
      <w:r w:rsidRPr="00917E8B">
        <w:rPr>
          <w:color w:val="444644"/>
        </w:rPr>
        <w:t xml:space="preserve"> of the population receiving the goods and/or services provided.</w:t>
      </w:r>
    </w:p>
    <w:p w14:paraId="5AABBCCA"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9766A7A" w14:textId="77777777" w:rsidR="000D6D5A" w:rsidRPr="005746A1" w:rsidRDefault="000D6D5A" w:rsidP="000D6D5A">
      <w:pPr>
        <w:rPr>
          <w:rFonts w:ascii="Times New Roman" w:hAnsi="Times New Roman" w:cs="Times New Roman"/>
          <w:w w:val="100"/>
        </w:rPr>
      </w:pPr>
    </w:p>
    <w:p w14:paraId="6B116ED6" w14:textId="0BAA022E" w:rsidR="00DD5619" w:rsidRPr="00917E8B" w:rsidRDefault="00EE6079" w:rsidP="007C46B7">
      <w:pPr>
        <w:pStyle w:val="Heading2"/>
        <w:rPr>
          <w:color w:val="444644"/>
        </w:rPr>
      </w:pPr>
      <w:r w:rsidRPr="00917E8B">
        <w:rPr>
          <w:color w:val="444644"/>
        </w:rPr>
        <w:t xml:space="preserve">If applicable, discuss </w:t>
      </w:r>
      <w:r w:rsidR="00987D42">
        <w:rPr>
          <w:color w:val="444644"/>
        </w:rPr>
        <w:t xml:space="preserve">each </w:t>
      </w:r>
      <w:r w:rsidRPr="00917E8B">
        <w:rPr>
          <w:color w:val="444644"/>
        </w:rPr>
        <w:t xml:space="preserve">tenant </w:t>
      </w:r>
      <w:r w:rsidR="00DD5619" w:rsidRPr="00917E8B">
        <w:rPr>
          <w:color w:val="444644"/>
        </w:rPr>
        <w:t xml:space="preserve">intended to </w:t>
      </w:r>
      <w:r w:rsidRPr="00917E8B">
        <w:rPr>
          <w:color w:val="444644"/>
        </w:rPr>
        <w:t xml:space="preserve">occupy the project. </w:t>
      </w:r>
    </w:p>
    <w:p w14:paraId="7441B9AF"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87D5DB2" w14:textId="77777777" w:rsidR="000D6D5A" w:rsidRPr="005746A1" w:rsidRDefault="000D6D5A" w:rsidP="000D6D5A">
      <w:pPr>
        <w:rPr>
          <w:rFonts w:ascii="Times New Roman" w:hAnsi="Times New Roman" w:cs="Times New Roman"/>
          <w:w w:val="100"/>
        </w:rPr>
      </w:pPr>
    </w:p>
    <w:p w14:paraId="3A88EECA" w14:textId="1C803787" w:rsidR="002471C8" w:rsidRDefault="002471C8" w:rsidP="002A1A2B">
      <w:pPr>
        <w:pStyle w:val="Heading3"/>
      </w:pPr>
      <w:r w:rsidRPr="00917E8B">
        <w:t xml:space="preserve">Discuss the nature </w:t>
      </w:r>
      <w:r w:rsidR="002A1A2B">
        <w:t xml:space="preserve">and industry </w:t>
      </w:r>
      <w:r w:rsidRPr="00917E8B">
        <w:t xml:space="preserve">of </w:t>
      </w:r>
      <w:r w:rsidR="00987D42">
        <w:t>each tenant/</w:t>
      </w:r>
      <w:r w:rsidRPr="00917E8B">
        <w:t>business</w:t>
      </w:r>
      <w:r w:rsidR="00065A36">
        <w:t xml:space="preserve">; </w:t>
      </w:r>
      <w:r w:rsidRPr="00917E8B">
        <w:t>business’ status (identified/committed/prospective?), square feet, and advise if this is a new location or relocation.</w:t>
      </w:r>
    </w:p>
    <w:p w14:paraId="04A7C7E3"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3ABF322" w14:textId="77777777" w:rsidR="000D6D5A" w:rsidRPr="005746A1" w:rsidRDefault="000D6D5A" w:rsidP="000D6D5A">
      <w:pPr>
        <w:rPr>
          <w:rFonts w:ascii="Times New Roman" w:hAnsi="Times New Roman" w:cs="Times New Roman"/>
          <w:w w:val="100"/>
        </w:rPr>
      </w:pPr>
    </w:p>
    <w:p w14:paraId="50F4752F" w14:textId="669B2482" w:rsidR="00EE6079" w:rsidRDefault="00FB3A23" w:rsidP="002A1A2B">
      <w:pPr>
        <w:pStyle w:val="Heading3"/>
      </w:pPr>
      <w:r>
        <w:t>Discuss lease terms</w:t>
      </w:r>
      <w:r w:rsidR="002471C8">
        <w:t>, includ</w:t>
      </w:r>
      <w:r w:rsidR="00355B9D">
        <w:t>ing</w:t>
      </w:r>
      <w:r w:rsidR="002471C8">
        <w:t xml:space="preserve"> if the terms are below market. </w:t>
      </w:r>
    </w:p>
    <w:p w14:paraId="5F8C234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E31F88B" w14:textId="77777777" w:rsidR="000D6D5A" w:rsidRPr="005746A1" w:rsidRDefault="000D6D5A" w:rsidP="000D6D5A">
      <w:pPr>
        <w:rPr>
          <w:rFonts w:ascii="Times New Roman" w:hAnsi="Times New Roman" w:cs="Times New Roman"/>
          <w:w w:val="100"/>
        </w:rPr>
      </w:pPr>
    </w:p>
    <w:p w14:paraId="7892B24D" w14:textId="057B4C3C" w:rsidR="000D7643" w:rsidRPr="00917E8B" w:rsidRDefault="000D7643" w:rsidP="000D7643">
      <w:pPr>
        <w:pStyle w:val="Heading1"/>
      </w:pPr>
      <w:r w:rsidRPr="00917E8B">
        <w:t xml:space="preserve">Social and Community </w:t>
      </w:r>
      <w:r w:rsidR="00DE0277">
        <w:t xml:space="preserve">Catalytic </w:t>
      </w:r>
      <w:r w:rsidRPr="00917E8B">
        <w:t>Impacts</w:t>
      </w:r>
    </w:p>
    <w:p w14:paraId="2ECF35E6" w14:textId="568227E1" w:rsidR="000D7643" w:rsidRDefault="000D7643" w:rsidP="000D7643">
      <w:pPr>
        <w:pStyle w:val="Heading2"/>
        <w:rPr>
          <w:color w:val="444644"/>
        </w:rPr>
      </w:pPr>
      <w:r w:rsidRPr="00917E8B">
        <w:rPr>
          <w:color w:val="444644"/>
        </w:rPr>
        <w:t xml:space="preserve">Describe and </w:t>
      </w:r>
      <w:r w:rsidR="00D11D53">
        <w:rPr>
          <w:color w:val="444644"/>
        </w:rPr>
        <w:t>precise</w:t>
      </w:r>
      <w:r w:rsidRPr="00917E8B">
        <w:rPr>
          <w:color w:val="444644"/>
        </w:rPr>
        <w:t>ly quantify the</w:t>
      </w:r>
      <w:r w:rsidR="00CE1087">
        <w:rPr>
          <w:color w:val="444644"/>
        </w:rPr>
        <w:t xml:space="preserve"> </w:t>
      </w:r>
      <w:r w:rsidRPr="00917E8B">
        <w:rPr>
          <w:color w:val="444644"/>
        </w:rPr>
        <w:t xml:space="preserve">social and community </w:t>
      </w:r>
      <w:r w:rsidR="00DE0277">
        <w:rPr>
          <w:color w:val="444644"/>
        </w:rPr>
        <w:t>catalytic</w:t>
      </w:r>
      <w:r w:rsidR="00DE0277" w:rsidRPr="00917E8B">
        <w:rPr>
          <w:color w:val="444644"/>
        </w:rPr>
        <w:t xml:space="preserve"> </w:t>
      </w:r>
      <w:r w:rsidRPr="00917E8B">
        <w:rPr>
          <w:color w:val="444644"/>
        </w:rPr>
        <w:t xml:space="preserve">benefits that </w:t>
      </w:r>
      <w:r w:rsidR="00D11D53">
        <w:rPr>
          <w:color w:val="444644"/>
        </w:rPr>
        <w:t>the NMTC investment will realize</w:t>
      </w:r>
      <w:r w:rsidRPr="00917E8B">
        <w:rPr>
          <w:color w:val="444644"/>
        </w:rPr>
        <w:t xml:space="preserve">. These benefits </w:t>
      </w:r>
      <w:proofErr w:type="gramStart"/>
      <w:r w:rsidRPr="00917E8B">
        <w:rPr>
          <w:color w:val="444644"/>
        </w:rPr>
        <w:t>generally include</w:t>
      </w:r>
      <w:proofErr w:type="gramEnd"/>
      <w:r w:rsidRPr="00917E8B">
        <w:rPr>
          <w:color w:val="444644"/>
        </w:rPr>
        <w:t xml:space="preserve"> or focus on an increase in goods and/or services made available to a low-income community and the catalytic effects of a project. Provide any supplemental information that would </w:t>
      </w:r>
      <w:r w:rsidR="00D11D53">
        <w:rPr>
          <w:color w:val="444644"/>
        </w:rPr>
        <w:t>help evaluate</w:t>
      </w:r>
      <w:r w:rsidRPr="00917E8B">
        <w:rPr>
          <w:color w:val="444644"/>
        </w:rPr>
        <w:t xml:space="preserve"> social and community impact.</w:t>
      </w:r>
    </w:p>
    <w:p w14:paraId="4AB99038"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4BDE9EE4" w14:textId="77777777" w:rsidR="000D6D5A" w:rsidRPr="005746A1" w:rsidRDefault="000D6D5A" w:rsidP="000D6D5A">
      <w:pPr>
        <w:rPr>
          <w:rFonts w:ascii="Times New Roman" w:hAnsi="Times New Roman" w:cs="Times New Roman"/>
          <w:w w:val="100"/>
        </w:rPr>
      </w:pPr>
    </w:p>
    <w:p w14:paraId="7B591954" w14:textId="77777777" w:rsidR="001422FE" w:rsidRDefault="00EE6079" w:rsidP="007C46B7">
      <w:pPr>
        <w:pStyle w:val="Heading2"/>
        <w:rPr>
          <w:color w:val="444644"/>
        </w:rPr>
      </w:pPr>
      <w:r w:rsidRPr="00917E8B">
        <w:rPr>
          <w:color w:val="444644"/>
        </w:rPr>
        <w:t>Does the project assist or involve</w:t>
      </w:r>
      <w:r w:rsidR="00AB4E11" w:rsidRPr="00917E8B">
        <w:rPr>
          <w:color w:val="444644"/>
        </w:rPr>
        <w:t xml:space="preserve"> </w:t>
      </w:r>
      <w:r w:rsidRPr="00917E8B">
        <w:rPr>
          <w:color w:val="444644"/>
        </w:rPr>
        <w:t>businesses owned by low-income persons or businesses that serve low-income communities?</w:t>
      </w:r>
    </w:p>
    <w:p w14:paraId="0BE9C08A" w14:textId="77777777" w:rsidR="001422FE" w:rsidRPr="005746A1" w:rsidRDefault="001422FE" w:rsidP="001422FE">
      <w:pPr>
        <w:pStyle w:val="Heading2"/>
        <w:numPr>
          <w:ilvl w:val="0"/>
          <w:numId w:val="0"/>
        </w:numPr>
        <w:ind w:left="1170"/>
        <w:rPr>
          <w:rFonts w:ascii="Times New Roman" w:hAnsi="Times New Roman" w:cs="Times New Roman"/>
          <w:color w:val="444644"/>
          <w:w w:val="100"/>
        </w:rPr>
      </w:pPr>
    </w:p>
    <w:p w14:paraId="218C24E8" w14:textId="77777777" w:rsidR="001422FE" w:rsidRDefault="001422FE" w:rsidP="001422FE">
      <w:pPr>
        <w:rPr>
          <w:rFonts w:ascii="Times New Roman" w:hAnsi="Times New Roman" w:cs="Times New Roman"/>
          <w:w w:val="100"/>
        </w:rPr>
      </w:pPr>
    </w:p>
    <w:p w14:paraId="6F9E6BDF" w14:textId="77777777" w:rsidR="001422FE" w:rsidRPr="001422FE" w:rsidRDefault="001422FE" w:rsidP="001422FE">
      <w:pPr>
        <w:pStyle w:val="Heading2"/>
        <w:rPr>
          <w:color w:val="444644"/>
        </w:rPr>
      </w:pPr>
      <w:r w:rsidRPr="001422FE">
        <w:rPr>
          <w:color w:val="444644"/>
        </w:rPr>
        <w:t xml:space="preserve">Does the project assist or work with locally owned small businesses, minority/underrepresented, women, or veteran-owned businesses? Is there an explicit set-aside for such tenants? Will flexible lease rates be available for these tenants? </w:t>
      </w:r>
    </w:p>
    <w:p w14:paraId="74D197B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7B6E75B" w14:textId="4D2B3F89" w:rsidR="000D6D5A" w:rsidRDefault="000D6D5A" w:rsidP="000D6D5A">
      <w:pPr>
        <w:rPr>
          <w:rFonts w:ascii="Times New Roman" w:hAnsi="Times New Roman" w:cs="Times New Roman"/>
          <w:w w:val="100"/>
        </w:rPr>
      </w:pPr>
    </w:p>
    <w:p w14:paraId="4A384216" w14:textId="20536C3B" w:rsidR="002B13E0" w:rsidRPr="000D6D5A" w:rsidRDefault="002B13E0" w:rsidP="00C64BD5">
      <w:pPr>
        <w:pStyle w:val="Heading2"/>
        <w:rPr>
          <w:color w:val="444644"/>
        </w:rPr>
      </w:pPr>
      <w:r w:rsidRPr="000D6D5A">
        <w:rPr>
          <w:color w:val="444644"/>
        </w:rPr>
        <w:t>Will the project result in greater demand for local goods and/or services, resulting in indirect job creation for residents of the low-income community? If so, describe the impact.</w:t>
      </w:r>
    </w:p>
    <w:p w14:paraId="73F4B572"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DE1D532" w14:textId="77777777" w:rsidR="000D6D5A" w:rsidRPr="005746A1" w:rsidRDefault="000D6D5A" w:rsidP="000D6D5A">
      <w:pPr>
        <w:rPr>
          <w:rFonts w:ascii="Times New Roman" w:hAnsi="Times New Roman" w:cs="Times New Roman"/>
          <w:w w:val="100"/>
        </w:rPr>
      </w:pPr>
    </w:p>
    <w:p w14:paraId="62D57B65" w14:textId="51970CC4" w:rsidR="002B13E0" w:rsidRPr="00917E8B" w:rsidRDefault="002B13E0" w:rsidP="002B13E0">
      <w:pPr>
        <w:pStyle w:val="Heading2"/>
        <w:rPr>
          <w:color w:val="444644"/>
        </w:rPr>
      </w:pPr>
      <w:r w:rsidRPr="00917E8B">
        <w:rPr>
          <w:color w:val="444644"/>
        </w:rPr>
        <w:t xml:space="preserve">Describe how the project will </w:t>
      </w:r>
      <w:r w:rsidR="00F54733">
        <w:rPr>
          <w:color w:val="444644"/>
        </w:rPr>
        <w:t>catalyze the community to incentivize</w:t>
      </w:r>
      <w:r w:rsidRPr="00917E8B">
        <w:rPr>
          <w:color w:val="444644"/>
        </w:rPr>
        <w:t xml:space="preserve"> </w:t>
      </w:r>
      <w:r w:rsidR="00741D2F" w:rsidRPr="00917E8B">
        <w:rPr>
          <w:color w:val="444644"/>
        </w:rPr>
        <w:t>more</w:t>
      </w:r>
      <w:r w:rsidRPr="00917E8B">
        <w:rPr>
          <w:color w:val="444644"/>
        </w:rPr>
        <w:t xml:space="preserve"> investment/commerce/revitalization to the area outside of the specific project. </w:t>
      </w:r>
      <w:r w:rsidRPr="00917E8B">
        <w:rPr>
          <w:color w:val="444644"/>
        </w:rPr>
        <w:tab/>
      </w:r>
    </w:p>
    <w:p w14:paraId="2EDB95EE"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91384A2" w14:textId="77777777" w:rsidR="000D6D5A" w:rsidRPr="005746A1" w:rsidRDefault="000D6D5A" w:rsidP="000D6D5A">
      <w:pPr>
        <w:rPr>
          <w:rFonts w:ascii="Times New Roman" w:hAnsi="Times New Roman" w:cs="Times New Roman"/>
          <w:w w:val="100"/>
        </w:rPr>
      </w:pPr>
    </w:p>
    <w:p w14:paraId="2136FD30" w14:textId="6E0CBF94" w:rsidR="00AB4E11" w:rsidRPr="00917E8B" w:rsidRDefault="00EE6079" w:rsidP="003B0257">
      <w:pPr>
        <w:pStyle w:val="Heading2"/>
        <w:keepNext/>
        <w:rPr>
          <w:color w:val="444644"/>
        </w:rPr>
      </w:pPr>
      <w:r w:rsidRPr="00917E8B">
        <w:rPr>
          <w:color w:val="444644"/>
        </w:rPr>
        <w:t xml:space="preserve">Please enter the applicable business name(s) in the chart below: </w:t>
      </w:r>
    </w:p>
    <w:tbl>
      <w:tblPr>
        <w:tblStyle w:val="TableGrid"/>
        <w:tblW w:w="7809" w:type="dxa"/>
        <w:tblInd w:w="1255" w:type="dxa"/>
        <w:tblBorders>
          <w:top w:val="single" w:sz="4" w:space="0" w:color="615E61"/>
          <w:left w:val="single" w:sz="4" w:space="0" w:color="615E61"/>
          <w:bottom w:val="single" w:sz="4" w:space="0" w:color="615E61"/>
          <w:right w:val="single" w:sz="4" w:space="0" w:color="615E61"/>
          <w:insideH w:val="single" w:sz="4" w:space="0" w:color="615E61"/>
          <w:insideV w:val="single" w:sz="4" w:space="0" w:color="615E61"/>
        </w:tblBorders>
        <w:tblCellMar>
          <w:top w:w="14" w:type="dxa"/>
          <w:left w:w="115" w:type="dxa"/>
          <w:bottom w:w="14" w:type="dxa"/>
          <w:right w:w="115" w:type="dxa"/>
        </w:tblCellMar>
        <w:tblLook w:val="04A0" w:firstRow="1" w:lastRow="0" w:firstColumn="1" w:lastColumn="0" w:noHBand="0" w:noVBand="1"/>
      </w:tblPr>
      <w:tblGrid>
        <w:gridCol w:w="2697"/>
        <w:gridCol w:w="1173"/>
        <w:gridCol w:w="1350"/>
        <w:gridCol w:w="1260"/>
        <w:gridCol w:w="1329"/>
      </w:tblGrid>
      <w:tr w:rsidR="00917E8B" w:rsidRPr="00917E8B" w14:paraId="4A7492E5" w14:textId="77777777" w:rsidTr="00C4241B">
        <w:trPr>
          <w:cantSplit/>
          <w:trHeight w:val="831"/>
          <w:tblHeader/>
        </w:trPr>
        <w:tc>
          <w:tcPr>
            <w:tcW w:w="2697" w:type="dxa"/>
          </w:tcPr>
          <w:p w14:paraId="59066871" w14:textId="77777777" w:rsidR="00C73D65" w:rsidRPr="00660718" w:rsidRDefault="00C73D65" w:rsidP="00A1326E">
            <w:pPr>
              <w:keepNext/>
              <w:keepLines/>
              <w:ind w:right="-86"/>
              <w:rPr>
                <w:sz w:val="20"/>
                <w:szCs w:val="20"/>
              </w:rPr>
            </w:pPr>
          </w:p>
        </w:tc>
        <w:tc>
          <w:tcPr>
            <w:tcW w:w="1173" w:type="dxa"/>
          </w:tcPr>
          <w:p w14:paraId="42F31062" w14:textId="51379DC7" w:rsidR="00C73D65" w:rsidRPr="000D6D5A" w:rsidRDefault="00C73D65" w:rsidP="003D5FBA">
            <w:pPr>
              <w:keepNext/>
              <w:keepLines/>
              <w:ind w:right="-86"/>
              <w:jc w:val="center"/>
              <w:rPr>
                <w:sz w:val="20"/>
                <w:szCs w:val="20"/>
              </w:rPr>
            </w:pPr>
            <w:r w:rsidRPr="000D6D5A">
              <w:rPr>
                <w:sz w:val="20"/>
                <w:szCs w:val="20"/>
              </w:rPr>
              <w:t>Small Business*</w:t>
            </w:r>
          </w:p>
          <w:p w14:paraId="65E1A605" w14:textId="12BBC8E8" w:rsidR="003D5FBA" w:rsidRPr="000D6D5A" w:rsidRDefault="003D5FBA" w:rsidP="003D5FBA">
            <w:pPr>
              <w:keepNext/>
              <w:keepLines/>
              <w:ind w:right="-86"/>
              <w:jc w:val="center"/>
              <w:rPr>
                <w:sz w:val="20"/>
                <w:szCs w:val="20"/>
              </w:rPr>
            </w:pPr>
            <w:r w:rsidRPr="000D6D5A">
              <w:rPr>
                <w:sz w:val="20"/>
                <w:szCs w:val="20"/>
              </w:rPr>
              <w:t>Yes or No</w:t>
            </w:r>
          </w:p>
        </w:tc>
        <w:tc>
          <w:tcPr>
            <w:tcW w:w="1350" w:type="dxa"/>
          </w:tcPr>
          <w:p w14:paraId="1CAAE808" w14:textId="77777777" w:rsidR="00C73D65" w:rsidRPr="000D6D5A" w:rsidRDefault="00C73D65" w:rsidP="00A1326E">
            <w:pPr>
              <w:keepNext/>
              <w:keepLines/>
              <w:ind w:right="-86"/>
              <w:jc w:val="center"/>
              <w:rPr>
                <w:sz w:val="20"/>
                <w:szCs w:val="20"/>
              </w:rPr>
            </w:pPr>
            <w:r w:rsidRPr="000D6D5A">
              <w:rPr>
                <w:sz w:val="20"/>
                <w:szCs w:val="20"/>
              </w:rPr>
              <w:t>More than 50% Minority-owned or controlled</w:t>
            </w:r>
          </w:p>
        </w:tc>
        <w:tc>
          <w:tcPr>
            <w:tcW w:w="1260" w:type="dxa"/>
          </w:tcPr>
          <w:p w14:paraId="6394490E" w14:textId="77777777" w:rsidR="00C73D65" w:rsidRPr="000D6D5A" w:rsidRDefault="00C73D65" w:rsidP="00A1326E">
            <w:pPr>
              <w:keepNext/>
              <w:keepLines/>
              <w:ind w:right="-86"/>
              <w:jc w:val="center"/>
              <w:rPr>
                <w:sz w:val="20"/>
                <w:szCs w:val="20"/>
              </w:rPr>
            </w:pPr>
            <w:r w:rsidRPr="000D6D5A">
              <w:rPr>
                <w:sz w:val="20"/>
                <w:szCs w:val="20"/>
              </w:rPr>
              <w:t>More than 50% Women-owned or controlled</w:t>
            </w:r>
          </w:p>
        </w:tc>
        <w:tc>
          <w:tcPr>
            <w:tcW w:w="1326" w:type="dxa"/>
          </w:tcPr>
          <w:p w14:paraId="4AC3893C" w14:textId="77777777" w:rsidR="00C73D65" w:rsidRPr="000D6D5A" w:rsidRDefault="00C73D65" w:rsidP="00A1326E">
            <w:pPr>
              <w:keepNext/>
              <w:keepLines/>
              <w:ind w:right="-86"/>
              <w:jc w:val="center"/>
              <w:rPr>
                <w:sz w:val="20"/>
                <w:szCs w:val="20"/>
              </w:rPr>
            </w:pPr>
            <w:r w:rsidRPr="000D6D5A">
              <w:rPr>
                <w:sz w:val="20"/>
                <w:szCs w:val="20"/>
              </w:rPr>
              <w:t>More than 50% Veteran-owned or controlled</w:t>
            </w:r>
          </w:p>
        </w:tc>
      </w:tr>
      <w:tr w:rsidR="00917E8B" w:rsidRPr="00917E8B" w14:paraId="6635CA0C" w14:textId="77777777" w:rsidTr="003D5FBA">
        <w:trPr>
          <w:cantSplit/>
        </w:trPr>
        <w:tc>
          <w:tcPr>
            <w:tcW w:w="2697" w:type="dxa"/>
          </w:tcPr>
          <w:p w14:paraId="75343BB2" w14:textId="77777777" w:rsidR="00C73D65" w:rsidRPr="00660718" w:rsidRDefault="00C73D65" w:rsidP="00790846">
            <w:pPr>
              <w:pStyle w:val="TableParagraph"/>
            </w:pPr>
            <w:r w:rsidRPr="00660718">
              <w:t>Project Sponsor/ Borrower</w:t>
            </w:r>
          </w:p>
        </w:tc>
        <w:tc>
          <w:tcPr>
            <w:tcW w:w="1173" w:type="dxa"/>
          </w:tcPr>
          <w:p w14:paraId="6FE31A11"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766BE87F"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24C346C0"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727DFBE7"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7D51FFC0" w14:textId="77777777" w:rsidTr="003D5FBA">
        <w:trPr>
          <w:cantSplit/>
        </w:trPr>
        <w:tc>
          <w:tcPr>
            <w:tcW w:w="2697" w:type="dxa"/>
          </w:tcPr>
          <w:p w14:paraId="38951563" w14:textId="79F859B2" w:rsidR="00C73D65" w:rsidRPr="00660718" w:rsidRDefault="00C73D65" w:rsidP="00790846">
            <w:pPr>
              <w:pStyle w:val="TableParagraph"/>
            </w:pPr>
            <w:r w:rsidRPr="00660718">
              <w:t>Tenant Businesses/</w:t>
            </w:r>
            <w:r w:rsidR="001A2D02">
              <w:t>Non-</w:t>
            </w:r>
            <w:r w:rsidRPr="00660718">
              <w:t>profits</w:t>
            </w:r>
          </w:p>
        </w:tc>
        <w:tc>
          <w:tcPr>
            <w:tcW w:w="1173" w:type="dxa"/>
          </w:tcPr>
          <w:p w14:paraId="4A624770"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375B70AD"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49FE6048"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3EC09647"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50885AEE" w14:textId="77777777" w:rsidTr="003D5FBA">
        <w:trPr>
          <w:cantSplit/>
        </w:trPr>
        <w:tc>
          <w:tcPr>
            <w:tcW w:w="2697" w:type="dxa"/>
          </w:tcPr>
          <w:p w14:paraId="4DCD6069" w14:textId="77777777" w:rsidR="00C73D65" w:rsidRPr="00660718" w:rsidRDefault="00C73D65" w:rsidP="00790846">
            <w:pPr>
              <w:pStyle w:val="TableParagraph"/>
            </w:pPr>
            <w:r w:rsidRPr="00660718">
              <w:lastRenderedPageBreak/>
              <w:t>Developer</w:t>
            </w:r>
          </w:p>
        </w:tc>
        <w:tc>
          <w:tcPr>
            <w:tcW w:w="1173" w:type="dxa"/>
          </w:tcPr>
          <w:p w14:paraId="5AF87921"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094BD0CA"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3C959B24"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526D920A" w14:textId="77777777" w:rsidR="00C73D65" w:rsidRPr="000D6D5A" w:rsidRDefault="00C73D65" w:rsidP="00790846">
            <w:pPr>
              <w:pStyle w:val="TableParagraph"/>
              <w:rPr>
                <w:rFonts w:ascii="Times New Roman" w:hAnsi="Times New Roman" w:cs="Times New Roman"/>
                <w:w w:val="100"/>
                <w:sz w:val="22"/>
                <w:szCs w:val="22"/>
              </w:rPr>
            </w:pPr>
          </w:p>
        </w:tc>
      </w:tr>
      <w:tr w:rsidR="00917E8B" w:rsidRPr="00917E8B" w14:paraId="24967D75" w14:textId="77777777" w:rsidTr="003D5FBA">
        <w:trPr>
          <w:cantSplit/>
        </w:trPr>
        <w:tc>
          <w:tcPr>
            <w:tcW w:w="2697" w:type="dxa"/>
          </w:tcPr>
          <w:p w14:paraId="1A153960" w14:textId="77777777" w:rsidR="00C73D65" w:rsidRPr="00660718" w:rsidRDefault="00C73D65" w:rsidP="00790846">
            <w:pPr>
              <w:pStyle w:val="TableParagraph"/>
            </w:pPr>
            <w:r w:rsidRPr="00660718">
              <w:t>Construction Contractors/ Subcontractors</w:t>
            </w:r>
          </w:p>
        </w:tc>
        <w:tc>
          <w:tcPr>
            <w:tcW w:w="1173" w:type="dxa"/>
          </w:tcPr>
          <w:p w14:paraId="3B46D458" w14:textId="77777777" w:rsidR="00C73D65" w:rsidRPr="000D6D5A" w:rsidRDefault="00C73D65" w:rsidP="00790846">
            <w:pPr>
              <w:pStyle w:val="TableParagraph"/>
              <w:rPr>
                <w:rFonts w:ascii="Times New Roman" w:hAnsi="Times New Roman" w:cs="Times New Roman"/>
                <w:w w:val="100"/>
                <w:sz w:val="22"/>
                <w:szCs w:val="22"/>
              </w:rPr>
            </w:pPr>
          </w:p>
        </w:tc>
        <w:tc>
          <w:tcPr>
            <w:tcW w:w="1350" w:type="dxa"/>
          </w:tcPr>
          <w:p w14:paraId="274CFDDA" w14:textId="77777777" w:rsidR="00C73D65" w:rsidRPr="000D6D5A" w:rsidRDefault="00C73D65" w:rsidP="00790846">
            <w:pPr>
              <w:pStyle w:val="TableParagraph"/>
              <w:rPr>
                <w:rFonts w:ascii="Times New Roman" w:hAnsi="Times New Roman" w:cs="Times New Roman"/>
                <w:w w:val="100"/>
                <w:sz w:val="22"/>
                <w:szCs w:val="22"/>
              </w:rPr>
            </w:pPr>
          </w:p>
        </w:tc>
        <w:tc>
          <w:tcPr>
            <w:tcW w:w="1260" w:type="dxa"/>
          </w:tcPr>
          <w:p w14:paraId="4FB34B6B" w14:textId="77777777" w:rsidR="00C73D65" w:rsidRPr="000D6D5A" w:rsidRDefault="00C73D65" w:rsidP="00790846">
            <w:pPr>
              <w:pStyle w:val="TableParagraph"/>
              <w:rPr>
                <w:rFonts w:ascii="Times New Roman" w:hAnsi="Times New Roman" w:cs="Times New Roman"/>
                <w:w w:val="100"/>
                <w:sz w:val="22"/>
                <w:szCs w:val="22"/>
              </w:rPr>
            </w:pPr>
          </w:p>
        </w:tc>
        <w:tc>
          <w:tcPr>
            <w:tcW w:w="1326" w:type="dxa"/>
          </w:tcPr>
          <w:p w14:paraId="2C611CB1" w14:textId="77777777" w:rsidR="00C73D65" w:rsidRPr="000D6D5A" w:rsidRDefault="00C73D65" w:rsidP="00790846">
            <w:pPr>
              <w:pStyle w:val="TableParagraph"/>
              <w:rPr>
                <w:rFonts w:ascii="Times New Roman" w:hAnsi="Times New Roman" w:cs="Times New Roman"/>
                <w:w w:val="100"/>
                <w:sz w:val="22"/>
                <w:szCs w:val="22"/>
              </w:rPr>
            </w:pPr>
          </w:p>
        </w:tc>
      </w:tr>
      <w:tr w:rsidR="003D5FBA" w:rsidRPr="00917E8B" w14:paraId="7F2325DC" w14:textId="77777777" w:rsidTr="003D5FBA">
        <w:trPr>
          <w:cantSplit/>
        </w:trPr>
        <w:tc>
          <w:tcPr>
            <w:tcW w:w="7809" w:type="dxa"/>
            <w:gridSpan w:val="5"/>
          </w:tcPr>
          <w:p w14:paraId="47FE3AD0" w14:textId="57EEFC2E" w:rsidR="00CF4339" w:rsidRPr="00660718" w:rsidRDefault="00CF4339" w:rsidP="00790846">
            <w:pPr>
              <w:pStyle w:val="TableParagraph"/>
            </w:pPr>
            <w:r w:rsidRPr="00660718">
              <w:rPr>
                <w:sz w:val="18"/>
                <w:szCs w:val="18"/>
              </w:rPr>
              <w:t xml:space="preserve">*The SBA’s table of small business size standards is at: </w:t>
            </w:r>
            <w:hyperlink r:id="rId14" w:history="1">
              <w:r w:rsidRPr="00660718">
                <w:rPr>
                  <w:rStyle w:val="Hyperlink"/>
                  <w:color w:val="444644"/>
                  <w:sz w:val="18"/>
                  <w:szCs w:val="18"/>
                </w:rPr>
                <w:t>https://www.sba.gov/document/support--table-size-standards</w:t>
              </w:r>
            </w:hyperlink>
          </w:p>
        </w:tc>
      </w:tr>
    </w:tbl>
    <w:p w14:paraId="39CB3E3A" w14:textId="02941BA9" w:rsidR="004A2C62" w:rsidRPr="00917E8B" w:rsidRDefault="00F169AE" w:rsidP="0067484A">
      <w:pPr>
        <w:pStyle w:val="Heading1"/>
      </w:pPr>
      <w:r w:rsidRPr="00917E8B">
        <w:t>Public Support</w:t>
      </w:r>
    </w:p>
    <w:p w14:paraId="65B6428A" w14:textId="55A17EE5" w:rsidR="00D84A5D" w:rsidRPr="00917E8B" w:rsidRDefault="00CF3E0A" w:rsidP="003B0257">
      <w:pPr>
        <w:pStyle w:val="Heading2"/>
        <w:rPr>
          <w:color w:val="444644"/>
        </w:rPr>
      </w:pPr>
      <w:r w:rsidRPr="00917E8B">
        <w:rPr>
          <w:color w:val="444644"/>
        </w:rPr>
        <w:t>Is this project part of a larger, comprehensive revitalization plan sponsored by local government planners and/or local economic development groups?</w:t>
      </w:r>
      <w:r w:rsidR="003A26B1" w:rsidRPr="00917E8B">
        <w:rPr>
          <w:color w:val="444644"/>
        </w:rPr>
        <w:t xml:space="preserve"> What specific local or regional priorities or community needs does the project seek to address?</w:t>
      </w:r>
      <w:r w:rsidR="003B0257" w:rsidRPr="00917E8B">
        <w:rPr>
          <w:color w:val="444644"/>
        </w:rPr>
        <w:t xml:space="preserve"> </w:t>
      </w:r>
    </w:p>
    <w:p w14:paraId="093205B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F1170AD" w14:textId="77777777" w:rsidR="000D6D5A" w:rsidRPr="005746A1" w:rsidRDefault="000D6D5A" w:rsidP="000D6D5A">
      <w:pPr>
        <w:rPr>
          <w:rFonts w:ascii="Times New Roman" w:hAnsi="Times New Roman" w:cs="Times New Roman"/>
          <w:w w:val="100"/>
        </w:rPr>
      </w:pPr>
    </w:p>
    <w:p w14:paraId="13A9827A" w14:textId="395045A3" w:rsidR="00CF3E0A" w:rsidRPr="00917E8B" w:rsidRDefault="003A26B1" w:rsidP="00290327">
      <w:pPr>
        <w:pStyle w:val="Heading2"/>
        <w:rPr>
          <w:color w:val="444644"/>
        </w:rPr>
      </w:pPr>
      <w:r w:rsidRPr="00917E8B">
        <w:rPr>
          <w:color w:val="444644"/>
        </w:rPr>
        <w:t>Does the project capitalize on local or regional assets (such as physical assets, industrial skill base, or other natural resources unique to the area)? Please describe.</w:t>
      </w:r>
    </w:p>
    <w:p w14:paraId="3D5CFD40"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36C51FF" w14:textId="77777777" w:rsidR="000D6D5A" w:rsidRPr="005746A1" w:rsidRDefault="000D6D5A" w:rsidP="000D6D5A">
      <w:pPr>
        <w:rPr>
          <w:rFonts w:ascii="Times New Roman" w:hAnsi="Times New Roman" w:cs="Times New Roman"/>
          <w:w w:val="100"/>
        </w:rPr>
      </w:pPr>
    </w:p>
    <w:p w14:paraId="1A91DAE4" w14:textId="1AD647EB" w:rsidR="00AB4E11" w:rsidRPr="00917E8B" w:rsidRDefault="00AB4E11" w:rsidP="00290327">
      <w:pPr>
        <w:pStyle w:val="Heading2"/>
        <w:rPr>
          <w:color w:val="444644"/>
        </w:rPr>
      </w:pPr>
      <w:r w:rsidRPr="00917E8B">
        <w:rPr>
          <w:color w:val="444644"/>
        </w:rPr>
        <w:t xml:space="preserve">Describe the level of local support for the project and the steps taken to engage with the local community, public/non-profit service providers, and/or government officials. </w:t>
      </w:r>
      <w:r w:rsidR="003A26B1" w:rsidRPr="00917E8B">
        <w:rPr>
          <w:color w:val="444644"/>
        </w:rPr>
        <w:t xml:space="preserve">If yes, identify community supporters, and attach letters/statements of support, if available. </w:t>
      </w:r>
      <w:r w:rsidRPr="00917E8B">
        <w:rPr>
          <w:color w:val="444644"/>
        </w:rPr>
        <w:t xml:space="preserve">Include the names of organizations &amp; officials with whom the project has </w:t>
      </w:r>
      <w:proofErr w:type="gramStart"/>
      <w:r w:rsidRPr="00917E8B">
        <w:rPr>
          <w:color w:val="444644"/>
        </w:rPr>
        <w:t>been discussed</w:t>
      </w:r>
      <w:proofErr w:type="gramEnd"/>
      <w:r w:rsidRPr="00917E8B">
        <w:rPr>
          <w:color w:val="444644"/>
        </w:rPr>
        <w:t xml:space="preserve"> and list their contact information.</w:t>
      </w:r>
    </w:p>
    <w:p w14:paraId="6E70202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E8E409F" w14:textId="77777777" w:rsidR="000D6D5A" w:rsidRPr="005746A1" w:rsidRDefault="000D6D5A" w:rsidP="000D6D5A">
      <w:pPr>
        <w:rPr>
          <w:rFonts w:ascii="Times New Roman" w:hAnsi="Times New Roman" w:cs="Times New Roman"/>
          <w:w w:val="100"/>
        </w:rPr>
      </w:pPr>
    </w:p>
    <w:p w14:paraId="38906E64" w14:textId="77777777" w:rsidR="00AB4E11" w:rsidRPr="00917E8B" w:rsidRDefault="00CF3E0A" w:rsidP="00290327">
      <w:pPr>
        <w:pStyle w:val="Heading2"/>
        <w:rPr>
          <w:color w:val="444644"/>
        </w:rPr>
      </w:pPr>
      <w:r w:rsidRPr="00917E8B">
        <w:rPr>
          <w:color w:val="444644"/>
        </w:rPr>
        <w:t>Does the project have explicit government subsidies as a part of its capital or operating plan (i.e., grants or tax abatements) that demonstrate the commitment of the governmental unit?</w:t>
      </w:r>
    </w:p>
    <w:p w14:paraId="7FCA207C"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84D3301" w14:textId="77777777" w:rsidR="000D6D5A" w:rsidRPr="005746A1" w:rsidRDefault="000D6D5A" w:rsidP="000D6D5A">
      <w:pPr>
        <w:rPr>
          <w:rFonts w:ascii="Times New Roman" w:hAnsi="Times New Roman" w:cs="Times New Roman"/>
          <w:w w:val="100"/>
        </w:rPr>
      </w:pPr>
    </w:p>
    <w:p w14:paraId="1DA72A58" w14:textId="14AA6DE1" w:rsidR="00D84A5D" w:rsidRDefault="00CF3E0A" w:rsidP="00290327">
      <w:pPr>
        <w:pStyle w:val="Heading2"/>
        <w:rPr>
          <w:color w:val="444644"/>
        </w:rPr>
      </w:pPr>
      <w:r w:rsidRPr="00917E8B">
        <w:rPr>
          <w:color w:val="444644"/>
        </w:rPr>
        <w:t>Discuss other factors not previously discussed demonstrating the need to the community</w:t>
      </w:r>
      <w:r w:rsidR="00D84A5D" w:rsidRPr="00917E8B">
        <w:rPr>
          <w:color w:val="444644"/>
        </w:rPr>
        <w:t>.</w:t>
      </w:r>
    </w:p>
    <w:p w14:paraId="1CAF23D5"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05FE76D4" w14:textId="77777777" w:rsidR="000D6D5A" w:rsidRPr="005746A1" w:rsidRDefault="000D6D5A" w:rsidP="000D6D5A">
      <w:pPr>
        <w:rPr>
          <w:rFonts w:ascii="Times New Roman" w:hAnsi="Times New Roman" w:cs="Times New Roman"/>
          <w:w w:val="100"/>
        </w:rPr>
      </w:pPr>
    </w:p>
    <w:p w14:paraId="1111863B" w14:textId="234CB168" w:rsidR="00CF3E0A" w:rsidRPr="00917E8B" w:rsidRDefault="00CF3E0A" w:rsidP="0067484A">
      <w:pPr>
        <w:pStyle w:val="Heading1"/>
      </w:pPr>
      <w:r w:rsidRPr="00917E8B">
        <w:lastRenderedPageBreak/>
        <w:t>Environmental Impact</w:t>
      </w:r>
    </w:p>
    <w:p w14:paraId="68574532" w14:textId="3DDB8C84" w:rsidR="00CF3E0A" w:rsidRPr="00917E8B" w:rsidRDefault="00CF3E0A" w:rsidP="007C46B7">
      <w:pPr>
        <w:pStyle w:val="Heading2"/>
        <w:rPr>
          <w:color w:val="444644"/>
        </w:rPr>
      </w:pPr>
      <w:r w:rsidRPr="00917E8B">
        <w:rPr>
          <w:color w:val="444644"/>
        </w:rPr>
        <w:t xml:space="preserve">Describe and </w:t>
      </w:r>
      <w:r w:rsidR="005A2F30">
        <w:rPr>
          <w:color w:val="444644"/>
        </w:rPr>
        <w:t>precise</w:t>
      </w:r>
      <w:r w:rsidRPr="00917E8B">
        <w:rPr>
          <w:color w:val="444644"/>
        </w:rPr>
        <w:t xml:space="preserve">ly quantify the green/sustainable elements incorporated into the project. </w:t>
      </w:r>
      <w:r w:rsidR="001D2ED0" w:rsidRPr="00917E8B">
        <w:rPr>
          <w:color w:val="444644"/>
        </w:rPr>
        <w:t>P</w:t>
      </w:r>
      <w:r w:rsidRPr="00917E8B">
        <w:rPr>
          <w:color w:val="444644"/>
        </w:rPr>
        <w:t xml:space="preserve">rovide any supplemental information that would </w:t>
      </w:r>
      <w:r w:rsidR="005A2F30">
        <w:rPr>
          <w:color w:val="444644"/>
        </w:rPr>
        <w:t>help evaluate</w:t>
      </w:r>
      <w:r w:rsidRPr="00917E8B">
        <w:rPr>
          <w:color w:val="444644"/>
        </w:rPr>
        <w:t xml:space="preserve"> the p</w:t>
      </w:r>
      <w:r w:rsidR="009567FD">
        <w:rPr>
          <w:color w:val="444644"/>
        </w:rPr>
        <w:t>roject’s positive environmental impa</w:t>
      </w:r>
      <w:r w:rsidRPr="00917E8B">
        <w:rPr>
          <w:color w:val="444644"/>
        </w:rPr>
        <w:t>ct.</w:t>
      </w:r>
    </w:p>
    <w:p w14:paraId="59558BFE" w14:textId="3EB0B679" w:rsidR="00827490" w:rsidRPr="00917E8B" w:rsidRDefault="00CF3E0A">
      <w:pPr>
        <w:pStyle w:val="Heading3"/>
      </w:pPr>
      <w:r w:rsidRPr="00917E8B">
        <w:t xml:space="preserve">Discuss any environmental certifications (LEED, etc.) that </w:t>
      </w:r>
      <w:r w:rsidR="005A2F30">
        <w:t>the project wil</w:t>
      </w:r>
      <w:r w:rsidRPr="00917E8B">
        <w:t>l realize.</w:t>
      </w:r>
    </w:p>
    <w:p w14:paraId="167B439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11DC9EBF" w14:textId="77777777" w:rsidR="000D6D5A" w:rsidRPr="005746A1" w:rsidRDefault="000D6D5A" w:rsidP="000D6D5A">
      <w:pPr>
        <w:rPr>
          <w:rFonts w:ascii="Times New Roman" w:hAnsi="Times New Roman" w:cs="Times New Roman"/>
          <w:w w:val="100"/>
        </w:rPr>
      </w:pPr>
    </w:p>
    <w:p w14:paraId="17EFC2B1" w14:textId="3AA4EACB" w:rsidR="00827490" w:rsidRPr="00917E8B" w:rsidRDefault="00CF3E0A">
      <w:pPr>
        <w:pStyle w:val="Heading3"/>
      </w:pPr>
      <w:r w:rsidRPr="00917E8B">
        <w:t>Will the project utilize or produce alternative energy?</w:t>
      </w:r>
      <w:r w:rsidR="001D2ED0" w:rsidRPr="00917E8B">
        <w:t xml:space="preserve"> If so, please provide details.</w:t>
      </w:r>
    </w:p>
    <w:p w14:paraId="1E515A33"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1FE0C1A" w14:textId="77777777" w:rsidR="000D6D5A" w:rsidRPr="005746A1" w:rsidRDefault="000D6D5A" w:rsidP="000D6D5A">
      <w:pPr>
        <w:rPr>
          <w:rFonts w:ascii="Times New Roman" w:hAnsi="Times New Roman" w:cs="Times New Roman"/>
          <w:w w:val="100"/>
        </w:rPr>
      </w:pPr>
    </w:p>
    <w:p w14:paraId="286850CA" w14:textId="28BEE1B7" w:rsidR="00827490" w:rsidRPr="00917E8B" w:rsidRDefault="00CF3E0A">
      <w:pPr>
        <w:pStyle w:val="Heading3"/>
      </w:pPr>
      <w:r w:rsidRPr="00917E8B">
        <w:t>Discuss any green building materials, water</w:t>
      </w:r>
      <w:r w:rsidR="005A2F30">
        <w:t>-</w:t>
      </w:r>
      <w:r w:rsidRPr="00917E8B">
        <w:t>saving features, energy</w:t>
      </w:r>
      <w:r w:rsidR="005A2F30">
        <w:t>-</w:t>
      </w:r>
      <w:r w:rsidRPr="00917E8B">
        <w:t>saving features, etc</w:t>
      </w:r>
      <w:r w:rsidR="0098160F">
        <w:t>.</w:t>
      </w:r>
      <w:r w:rsidR="005A2F30">
        <w:t>,</w:t>
      </w:r>
      <w:r w:rsidRPr="00917E8B">
        <w:t xml:space="preserve"> that will </w:t>
      </w:r>
      <w:proofErr w:type="gramStart"/>
      <w:r w:rsidRPr="00917E8B">
        <w:t>be incorporated</w:t>
      </w:r>
      <w:proofErr w:type="gramEnd"/>
      <w:r w:rsidRPr="00917E8B">
        <w:t xml:space="preserve"> into the project.</w:t>
      </w:r>
    </w:p>
    <w:p w14:paraId="6F1FFB5F"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8FB4EB8" w14:textId="77777777" w:rsidR="000D6D5A" w:rsidRPr="005746A1" w:rsidRDefault="000D6D5A" w:rsidP="000D6D5A">
      <w:pPr>
        <w:rPr>
          <w:rFonts w:ascii="Times New Roman" w:hAnsi="Times New Roman" w:cs="Times New Roman"/>
          <w:w w:val="100"/>
        </w:rPr>
      </w:pPr>
    </w:p>
    <w:p w14:paraId="2853E468" w14:textId="0ECCFE64" w:rsidR="00CF3E0A" w:rsidRPr="00917E8B" w:rsidRDefault="00CF3E0A">
      <w:pPr>
        <w:pStyle w:val="Heading3"/>
      </w:pPr>
      <w:r w:rsidRPr="00917E8B">
        <w:t>Does the project involve work at a Brownfield development or contaminated site?</w:t>
      </w:r>
      <w:r w:rsidR="00D9618A" w:rsidRPr="00917E8B">
        <w:t xml:space="preserve"> If so, please </w:t>
      </w:r>
      <w:r w:rsidR="00404DD1" w:rsidRPr="00917E8B">
        <w:t>supply</w:t>
      </w:r>
      <w:r w:rsidR="00D9618A" w:rsidRPr="00917E8B">
        <w:t xml:space="preserve"> details.</w:t>
      </w:r>
    </w:p>
    <w:p w14:paraId="3EB50FB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43284C60" w14:textId="77777777" w:rsidR="000D6D5A" w:rsidRPr="005746A1" w:rsidRDefault="000D6D5A" w:rsidP="000D6D5A">
      <w:pPr>
        <w:rPr>
          <w:rFonts w:ascii="Times New Roman" w:hAnsi="Times New Roman" w:cs="Times New Roman"/>
          <w:w w:val="100"/>
        </w:rPr>
      </w:pPr>
    </w:p>
    <w:p w14:paraId="37022E41" w14:textId="215DF280" w:rsidR="00C2055E" w:rsidRPr="00917E8B" w:rsidRDefault="00C2055E">
      <w:pPr>
        <w:pStyle w:val="Heading3"/>
      </w:pPr>
      <w:r w:rsidRPr="00917E8B">
        <w:t>Explain the basis/methodology used to project the quantifiable outcomes and cite third-party source</w:t>
      </w:r>
      <w:r w:rsidR="009567FD">
        <w:t>s</w:t>
      </w:r>
      <w:r w:rsidR="00524F85">
        <w:t>, if any</w:t>
      </w:r>
      <w:r w:rsidRPr="00917E8B">
        <w:t>.</w:t>
      </w:r>
    </w:p>
    <w:p w14:paraId="51E76374"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34DF3DFF" w14:textId="77777777" w:rsidR="000D6D5A" w:rsidRPr="005746A1" w:rsidRDefault="000D6D5A" w:rsidP="000D6D5A">
      <w:pPr>
        <w:rPr>
          <w:rFonts w:ascii="Times New Roman" w:hAnsi="Times New Roman" w:cs="Times New Roman"/>
          <w:w w:val="100"/>
        </w:rPr>
      </w:pPr>
    </w:p>
    <w:p w14:paraId="7597063B" w14:textId="735A25D7" w:rsidR="00AF4EF4" w:rsidRDefault="00C2055E">
      <w:pPr>
        <w:pStyle w:val="Heading3"/>
      </w:pPr>
      <w:r w:rsidRPr="00917E8B">
        <w:t>Describe whether the project is designed to address particular environmental issues at the local, regional</w:t>
      </w:r>
      <w:r w:rsidR="002B43ED">
        <w:t>,</w:t>
      </w:r>
      <w:r w:rsidRPr="00917E8B">
        <w:t xml:space="preserve"> or state levels (including the environmental health of low-income communities), and/or how the environmental outcome will impact low-income residents, including if reduced energy consumption will provide a financial savings for low-income residents or allow more residents to be served or hired into new jobs created.</w:t>
      </w:r>
    </w:p>
    <w:p w14:paraId="2DC0E6C6"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5C620934" w14:textId="77777777" w:rsidR="000D6D5A" w:rsidRPr="005746A1" w:rsidRDefault="000D6D5A" w:rsidP="000D6D5A">
      <w:pPr>
        <w:rPr>
          <w:rFonts w:ascii="Times New Roman" w:hAnsi="Times New Roman" w:cs="Times New Roman"/>
          <w:w w:val="100"/>
        </w:rPr>
      </w:pPr>
    </w:p>
    <w:p w14:paraId="3EC8FD01" w14:textId="0C704FA5" w:rsidR="0035418E" w:rsidRPr="00917E8B" w:rsidRDefault="0035418E" w:rsidP="0067484A">
      <w:pPr>
        <w:pStyle w:val="Heading1"/>
      </w:pPr>
      <w:r w:rsidRPr="00917E8B">
        <w:t>But-For NMTCs</w:t>
      </w:r>
    </w:p>
    <w:p w14:paraId="36567283" w14:textId="3807F079" w:rsidR="00CA790A" w:rsidRDefault="0035418E" w:rsidP="00932192">
      <w:pPr>
        <w:pStyle w:val="Heading2"/>
        <w:rPr>
          <w:color w:val="444644"/>
        </w:rPr>
      </w:pPr>
      <w:r w:rsidRPr="00917E8B">
        <w:rPr>
          <w:color w:val="444644"/>
        </w:rPr>
        <w:t xml:space="preserve">Please describe the impact to the project if NMTC funding </w:t>
      </w:r>
      <w:proofErr w:type="gramStart"/>
      <w:r w:rsidRPr="00917E8B">
        <w:rPr>
          <w:color w:val="444644"/>
        </w:rPr>
        <w:t>is not received</w:t>
      </w:r>
      <w:proofErr w:type="gramEnd"/>
      <w:r w:rsidRPr="00917E8B">
        <w:rPr>
          <w:color w:val="444644"/>
        </w:rPr>
        <w:t>. Will the project not move forward, delay, change in scope, etc</w:t>
      </w:r>
      <w:r w:rsidR="007B440F" w:rsidRPr="00917E8B">
        <w:rPr>
          <w:color w:val="444644"/>
        </w:rPr>
        <w:t>.</w:t>
      </w:r>
      <w:r w:rsidRPr="00917E8B">
        <w:rPr>
          <w:color w:val="444644"/>
        </w:rPr>
        <w:t xml:space="preserve">? </w:t>
      </w:r>
      <w:r w:rsidR="00EB05C3">
        <w:rPr>
          <w:color w:val="444644"/>
        </w:rPr>
        <w:t xml:space="preserve">(See also </w:t>
      </w:r>
      <w:r w:rsidR="00EB05C3" w:rsidRPr="00C33B42">
        <w:rPr>
          <w:color w:val="444644"/>
        </w:rPr>
        <w:t>§</w:t>
      </w:r>
      <w:r w:rsidR="00EB05C3">
        <w:rPr>
          <w:color w:val="444644"/>
        </w:rPr>
        <w:t xml:space="preserve"> V: Financing.)</w:t>
      </w:r>
    </w:p>
    <w:p w14:paraId="79E059DB" w14:textId="77777777" w:rsidR="000D6D5A" w:rsidRPr="005746A1" w:rsidRDefault="000D6D5A" w:rsidP="000D6D5A">
      <w:pPr>
        <w:pStyle w:val="Heading2"/>
        <w:numPr>
          <w:ilvl w:val="0"/>
          <w:numId w:val="0"/>
        </w:numPr>
        <w:ind w:left="1170"/>
        <w:rPr>
          <w:rFonts w:ascii="Times New Roman" w:hAnsi="Times New Roman" w:cs="Times New Roman"/>
          <w:color w:val="444644"/>
          <w:w w:val="100"/>
        </w:rPr>
      </w:pPr>
    </w:p>
    <w:p w14:paraId="2EE41681" w14:textId="77777777" w:rsidR="000D6D5A" w:rsidRPr="005746A1" w:rsidRDefault="000D6D5A" w:rsidP="000D6D5A">
      <w:pPr>
        <w:rPr>
          <w:rFonts w:ascii="Times New Roman" w:hAnsi="Times New Roman" w:cs="Times New Roman"/>
          <w:w w:val="100"/>
        </w:rPr>
      </w:pPr>
    </w:p>
    <w:p w14:paraId="6B8723DB" w14:textId="7C15DDBD" w:rsidR="005647D4" w:rsidRPr="005F1843" w:rsidRDefault="005647D4" w:rsidP="005F1843">
      <w:pPr>
        <w:pStyle w:val="Heading1"/>
        <w:sectPr w:rsidR="005647D4" w:rsidRPr="005F1843" w:rsidSect="005647D4">
          <w:headerReference w:type="first" r:id="rId15"/>
          <w:footerReference w:type="first" r:id="rId16"/>
          <w:type w:val="continuous"/>
          <w:pgSz w:w="12240" w:h="15840"/>
          <w:pgMar w:top="1440" w:right="1440" w:bottom="1440" w:left="1440" w:header="990" w:footer="720" w:gutter="0"/>
          <w:cols w:space="720"/>
          <w:titlePg/>
          <w:docGrid w:linePitch="360"/>
        </w:sectPr>
      </w:pPr>
      <w:r w:rsidRPr="00917E8B">
        <w:t>Supporting Documentation</w:t>
      </w:r>
    </w:p>
    <w:p w14:paraId="3A7781A5" w14:textId="4F7EDA38" w:rsidR="005647D4" w:rsidRPr="00917E8B" w:rsidRDefault="005647D4" w:rsidP="005647D4">
      <w:pPr>
        <w:pStyle w:val="Heading2"/>
        <w:rPr>
          <w:color w:val="444644"/>
        </w:rPr>
      </w:pPr>
      <w:r w:rsidRPr="00917E8B">
        <w:rPr>
          <w:color w:val="444644"/>
        </w:rPr>
        <w:t xml:space="preserve">Please </w:t>
      </w:r>
      <w:r w:rsidR="00992B27" w:rsidRPr="00917E8B">
        <w:rPr>
          <w:color w:val="444644"/>
        </w:rPr>
        <w:t>supply</w:t>
      </w:r>
      <w:r w:rsidRPr="00917E8B">
        <w:rPr>
          <w:color w:val="444644"/>
        </w:rPr>
        <w:t xml:space="preserve"> the following documentation</w:t>
      </w:r>
      <w:r>
        <w:rPr>
          <w:color w:val="444644"/>
        </w:rPr>
        <w:t>. If the documents are not available, please expla</w:t>
      </w:r>
      <w:r w:rsidR="00A465D7">
        <w:rPr>
          <w:color w:val="444644"/>
        </w:rPr>
        <w:t>in the reason:</w:t>
      </w:r>
    </w:p>
    <w:p w14:paraId="600A7733" w14:textId="27C8F4EE" w:rsidR="008E553E" w:rsidRPr="008E553E" w:rsidRDefault="008E553E" w:rsidP="008E553E">
      <w:pPr>
        <w:pStyle w:val="Heading3"/>
      </w:pPr>
      <w:r w:rsidRPr="008E553E">
        <w:t>Project Proforma Operating Statement (five- to ten-year period).</w:t>
      </w:r>
    </w:p>
    <w:p w14:paraId="15B55ECD" w14:textId="77777777" w:rsidR="005647D4" w:rsidRPr="00917E8B" w:rsidRDefault="005647D4" w:rsidP="005647D4">
      <w:pPr>
        <w:pStyle w:val="Heading3"/>
      </w:pPr>
      <w:r w:rsidRPr="00917E8B">
        <w:t>Three years of audited financials.</w:t>
      </w:r>
    </w:p>
    <w:p w14:paraId="6A02995D" w14:textId="58FC2365" w:rsidR="005647D4" w:rsidRPr="00917E8B" w:rsidRDefault="005647D4" w:rsidP="005647D4">
      <w:pPr>
        <w:pStyle w:val="Heading3"/>
      </w:pPr>
      <w:r w:rsidRPr="00917E8B">
        <w:t>Detailed project schedule</w:t>
      </w:r>
      <w:r w:rsidR="004D3C4E">
        <w:t>/timeline</w:t>
      </w:r>
      <w:r w:rsidRPr="00917E8B">
        <w:t>.</w:t>
      </w:r>
    </w:p>
    <w:p w14:paraId="00C27C26" w14:textId="40DAA807" w:rsidR="005647D4" w:rsidRPr="00917E8B" w:rsidRDefault="005647D4" w:rsidP="005647D4">
      <w:pPr>
        <w:pStyle w:val="Heading3"/>
      </w:pPr>
      <w:r w:rsidRPr="00917E8B">
        <w:t>Rendering</w:t>
      </w:r>
      <w:r w:rsidR="004D3C4E">
        <w:t>s</w:t>
      </w:r>
      <w:r w:rsidRPr="00917E8B">
        <w:t xml:space="preserve"> of </w:t>
      </w:r>
      <w:r w:rsidR="00355B9D">
        <w:t xml:space="preserve">the </w:t>
      </w:r>
      <w:r w:rsidRPr="00917E8B">
        <w:t xml:space="preserve">project, site plan, or images related to </w:t>
      </w:r>
      <w:r w:rsidR="00355B9D">
        <w:t xml:space="preserve">the </w:t>
      </w:r>
      <w:r w:rsidRPr="00917E8B">
        <w:t>project.</w:t>
      </w:r>
    </w:p>
    <w:p w14:paraId="40217ED8" w14:textId="77777777" w:rsidR="005647D4" w:rsidRPr="00917E8B" w:rsidRDefault="005647D4" w:rsidP="005647D4">
      <w:pPr>
        <w:pStyle w:val="Heading3"/>
      </w:pPr>
      <w:r w:rsidRPr="00917E8B">
        <w:t>Letters of support</w:t>
      </w:r>
      <w:r>
        <w:t>.</w:t>
      </w:r>
    </w:p>
    <w:p w14:paraId="5586D4D2" w14:textId="77777777" w:rsidR="005647D4" w:rsidRPr="005647D4" w:rsidRDefault="005647D4" w:rsidP="005647D4"/>
    <w:p w14:paraId="2D73DC10" w14:textId="77777777" w:rsidR="00CA790A" w:rsidRPr="00917E8B" w:rsidRDefault="00CA790A" w:rsidP="00CA790A">
      <w:pPr>
        <w:pStyle w:val="Heading2"/>
        <w:numPr>
          <w:ilvl w:val="0"/>
          <w:numId w:val="0"/>
        </w:numPr>
        <w:rPr>
          <w:color w:val="444644"/>
        </w:rPr>
      </w:pPr>
    </w:p>
    <w:p w14:paraId="09075960" w14:textId="77777777" w:rsidR="00CA790A" w:rsidRPr="00CA790A" w:rsidRDefault="00CA790A" w:rsidP="00CA790A"/>
    <w:p w14:paraId="3CD59E3E" w14:textId="77777777" w:rsidR="008A0789" w:rsidRPr="00917E8B" w:rsidRDefault="008A0789" w:rsidP="0035418E">
      <w:pPr>
        <w:spacing w:after="0" w:line="240" w:lineRule="auto"/>
        <w:ind w:right="360"/>
        <w:jc w:val="both"/>
      </w:pPr>
      <w:r w:rsidRPr="00917E8B">
        <w:br w:type="page"/>
      </w:r>
    </w:p>
    <w:p w14:paraId="7CD57392" w14:textId="7AF879A7" w:rsidR="00EE6079" w:rsidRPr="000F57ED" w:rsidRDefault="00AC16A0" w:rsidP="0035418E">
      <w:pPr>
        <w:spacing w:after="0" w:line="240" w:lineRule="auto"/>
        <w:ind w:right="360"/>
        <w:jc w:val="both"/>
        <w:rPr>
          <w:sz w:val="36"/>
          <w:szCs w:val="36"/>
        </w:rPr>
      </w:pPr>
      <w:r w:rsidRPr="000F57ED">
        <w:rPr>
          <w:sz w:val="36"/>
          <w:szCs w:val="36"/>
        </w:rPr>
        <w:lastRenderedPageBreak/>
        <w:t>ATTACHMENT</w:t>
      </w:r>
      <w:r w:rsidR="0035418E" w:rsidRPr="000F57ED">
        <w:rPr>
          <w:sz w:val="36"/>
          <w:szCs w:val="36"/>
        </w:rPr>
        <w:t xml:space="preserve"> A – HEALTH DETAIL</w:t>
      </w:r>
    </w:p>
    <w:p w14:paraId="09D44DCA" w14:textId="54554E27" w:rsidR="00EE6079" w:rsidRPr="00AB6F74" w:rsidRDefault="0035418E" w:rsidP="00377385">
      <w:pPr>
        <w:spacing w:after="0" w:line="240" w:lineRule="auto"/>
        <w:ind w:right="360"/>
        <w:jc w:val="both"/>
      </w:pPr>
      <w:r w:rsidRPr="00AB6F74">
        <w:t xml:space="preserve">Please complete </w:t>
      </w:r>
      <w:r w:rsidR="00377385" w:rsidRPr="00AB6F74">
        <w:t xml:space="preserve">this section </w:t>
      </w:r>
      <w:r w:rsidRPr="00AB6F74">
        <w:t>if your project includes a health</w:t>
      </w:r>
      <w:r w:rsidR="00D14F71" w:rsidRPr="00AB6F74">
        <w:t>-</w:t>
      </w:r>
      <w:r w:rsidRPr="00AB6F74">
        <w:t xml:space="preserve">related tenant or use. </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767"/>
        <w:gridCol w:w="2628"/>
        <w:gridCol w:w="2970"/>
      </w:tblGrid>
      <w:tr w:rsidR="00AB6F74" w:rsidRPr="00AB6F74" w14:paraId="1172FE66" w14:textId="77777777" w:rsidTr="00197009">
        <w:tc>
          <w:tcPr>
            <w:tcW w:w="8365" w:type="dxa"/>
            <w:gridSpan w:val="3"/>
          </w:tcPr>
          <w:p w14:paraId="482878D0" w14:textId="77777777" w:rsidR="00550CFA" w:rsidRPr="00AB6F74" w:rsidRDefault="00550CFA" w:rsidP="00B939C9">
            <w:pPr>
              <w:keepLines/>
              <w:jc w:val="center"/>
              <w:rPr>
                <w:b/>
                <w:bCs/>
              </w:rPr>
            </w:pPr>
            <w:r w:rsidRPr="00AB6F74">
              <w:rPr>
                <w:b/>
                <w:bCs/>
              </w:rPr>
              <w:t xml:space="preserve">Will the Project Increase the Amount of </w:t>
            </w:r>
          </w:p>
          <w:p w14:paraId="53AF91A3" w14:textId="77777777" w:rsidR="00550CFA" w:rsidRPr="00AB6F74" w:rsidRDefault="00550CFA" w:rsidP="00B939C9">
            <w:pPr>
              <w:keepLines/>
              <w:jc w:val="center"/>
              <w:rPr>
                <w:b/>
                <w:bCs/>
              </w:rPr>
            </w:pPr>
            <w:r w:rsidRPr="00AB6F74">
              <w:rPr>
                <w:b/>
                <w:bCs/>
              </w:rPr>
              <w:t>Physical Space Available to Deliver Health Services?</w:t>
            </w:r>
          </w:p>
        </w:tc>
      </w:tr>
      <w:tr w:rsidR="00AB6F74" w:rsidRPr="00AB6F74" w14:paraId="0AD3490D" w14:textId="77777777" w:rsidTr="00197009">
        <w:tc>
          <w:tcPr>
            <w:tcW w:w="2767" w:type="dxa"/>
            <w:vAlign w:val="center"/>
          </w:tcPr>
          <w:p w14:paraId="03963CEA" w14:textId="77777777" w:rsidR="00550CFA" w:rsidRPr="00AB6F74" w:rsidRDefault="00550CFA" w:rsidP="00B939C9">
            <w:pPr>
              <w:keepLines/>
              <w:spacing w:line="276" w:lineRule="auto"/>
              <w:rPr>
                <w:sz w:val="20"/>
                <w:szCs w:val="20"/>
              </w:rPr>
            </w:pPr>
            <w:r w:rsidRPr="00AB6F74">
              <w:rPr>
                <w:sz w:val="20"/>
                <w:szCs w:val="20"/>
              </w:rPr>
              <w:t>If yes:</w:t>
            </w:r>
          </w:p>
        </w:tc>
        <w:tc>
          <w:tcPr>
            <w:tcW w:w="2628" w:type="dxa"/>
            <w:vAlign w:val="center"/>
          </w:tcPr>
          <w:p w14:paraId="35AB96C7" w14:textId="77777777" w:rsidR="00550CFA" w:rsidRPr="00AB6F74" w:rsidRDefault="00550CFA" w:rsidP="00B939C9">
            <w:pPr>
              <w:keepLines/>
              <w:spacing w:line="276" w:lineRule="auto"/>
              <w:jc w:val="center"/>
              <w:rPr>
                <w:sz w:val="20"/>
                <w:szCs w:val="20"/>
              </w:rPr>
            </w:pPr>
            <w:r w:rsidRPr="00AB6F74">
              <w:rPr>
                <w:sz w:val="20"/>
                <w:szCs w:val="20"/>
              </w:rPr>
              <w:t>Current SF</w:t>
            </w:r>
          </w:p>
        </w:tc>
        <w:tc>
          <w:tcPr>
            <w:tcW w:w="2970" w:type="dxa"/>
            <w:vAlign w:val="center"/>
          </w:tcPr>
          <w:p w14:paraId="12C42BDC" w14:textId="77777777" w:rsidR="00550CFA" w:rsidRPr="00AB6F74" w:rsidRDefault="00550CFA" w:rsidP="00B939C9">
            <w:pPr>
              <w:keepLines/>
              <w:spacing w:line="276" w:lineRule="auto"/>
              <w:jc w:val="center"/>
              <w:rPr>
                <w:sz w:val="20"/>
                <w:szCs w:val="20"/>
              </w:rPr>
            </w:pPr>
            <w:r w:rsidRPr="00AB6F74">
              <w:rPr>
                <w:sz w:val="20"/>
                <w:szCs w:val="20"/>
              </w:rPr>
              <w:t>Projected SF</w:t>
            </w:r>
          </w:p>
        </w:tc>
      </w:tr>
      <w:tr w:rsidR="00AB6F74" w:rsidRPr="00AB6F74" w14:paraId="1233F155" w14:textId="77777777" w:rsidTr="00197009">
        <w:trPr>
          <w:trHeight w:val="360"/>
        </w:trPr>
        <w:tc>
          <w:tcPr>
            <w:tcW w:w="2767" w:type="dxa"/>
            <w:vAlign w:val="center"/>
          </w:tcPr>
          <w:p w14:paraId="66A63F0D" w14:textId="77777777" w:rsidR="00550CFA" w:rsidRPr="00AB6F74" w:rsidRDefault="00550CFA" w:rsidP="00790846">
            <w:pPr>
              <w:pStyle w:val="TableParagraph"/>
            </w:pPr>
            <w:r w:rsidRPr="00AB6F74">
              <w:t>Medical</w:t>
            </w:r>
          </w:p>
        </w:tc>
        <w:tc>
          <w:tcPr>
            <w:tcW w:w="2628" w:type="dxa"/>
            <w:vAlign w:val="center"/>
          </w:tcPr>
          <w:p w14:paraId="12CDD2EE"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7D21BBF0"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07ECC66B" w14:textId="77777777" w:rsidTr="00197009">
        <w:trPr>
          <w:trHeight w:val="360"/>
        </w:trPr>
        <w:tc>
          <w:tcPr>
            <w:tcW w:w="2767" w:type="dxa"/>
            <w:vAlign w:val="center"/>
          </w:tcPr>
          <w:p w14:paraId="6DBE0931" w14:textId="77777777" w:rsidR="00550CFA" w:rsidRPr="00AB6F74" w:rsidRDefault="00550CFA" w:rsidP="00790846">
            <w:pPr>
              <w:pStyle w:val="TableParagraph"/>
            </w:pPr>
            <w:r w:rsidRPr="00AB6F74">
              <w:t>Dental</w:t>
            </w:r>
          </w:p>
        </w:tc>
        <w:tc>
          <w:tcPr>
            <w:tcW w:w="2628" w:type="dxa"/>
            <w:vAlign w:val="center"/>
          </w:tcPr>
          <w:p w14:paraId="2E73894C"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2167030D"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0FE1C4CD" w14:textId="77777777" w:rsidTr="00197009">
        <w:trPr>
          <w:trHeight w:val="360"/>
        </w:trPr>
        <w:tc>
          <w:tcPr>
            <w:tcW w:w="2767" w:type="dxa"/>
            <w:vAlign w:val="center"/>
          </w:tcPr>
          <w:p w14:paraId="2184AF4B" w14:textId="77777777" w:rsidR="00550CFA" w:rsidRPr="00AB6F74" w:rsidRDefault="00550CFA" w:rsidP="00790846">
            <w:pPr>
              <w:pStyle w:val="TableParagraph"/>
            </w:pPr>
            <w:r w:rsidRPr="00AB6F74">
              <w:t>Laboratory</w:t>
            </w:r>
          </w:p>
        </w:tc>
        <w:tc>
          <w:tcPr>
            <w:tcW w:w="2628" w:type="dxa"/>
            <w:vAlign w:val="center"/>
          </w:tcPr>
          <w:p w14:paraId="7A45A177"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5C504E89"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88F0A00" w14:textId="77777777" w:rsidTr="00197009">
        <w:trPr>
          <w:trHeight w:val="360"/>
        </w:trPr>
        <w:tc>
          <w:tcPr>
            <w:tcW w:w="2767" w:type="dxa"/>
            <w:vAlign w:val="center"/>
          </w:tcPr>
          <w:p w14:paraId="63479695" w14:textId="77777777" w:rsidR="00550CFA" w:rsidRPr="00AB6F74" w:rsidRDefault="00550CFA" w:rsidP="00790846">
            <w:pPr>
              <w:pStyle w:val="TableParagraph"/>
            </w:pPr>
            <w:r w:rsidRPr="00AB6F74">
              <w:t>Administrative</w:t>
            </w:r>
          </w:p>
        </w:tc>
        <w:tc>
          <w:tcPr>
            <w:tcW w:w="2628" w:type="dxa"/>
            <w:vAlign w:val="center"/>
          </w:tcPr>
          <w:p w14:paraId="4C68AF1D"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6712D555"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704F107" w14:textId="77777777" w:rsidTr="00197009">
        <w:trPr>
          <w:trHeight w:val="360"/>
        </w:trPr>
        <w:tc>
          <w:tcPr>
            <w:tcW w:w="2767" w:type="dxa"/>
            <w:vAlign w:val="center"/>
          </w:tcPr>
          <w:p w14:paraId="027F7FF7" w14:textId="77777777" w:rsidR="00550CFA" w:rsidRPr="00AB6F74" w:rsidRDefault="00550CFA" w:rsidP="00790846">
            <w:pPr>
              <w:pStyle w:val="TableParagraph"/>
            </w:pPr>
            <w:r w:rsidRPr="00AB6F74">
              <w:t>Other</w:t>
            </w:r>
          </w:p>
        </w:tc>
        <w:tc>
          <w:tcPr>
            <w:tcW w:w="2628" w:type="dxa"/>
            <w:vAlign w:val="center"/>
          </w:tcPr>
          <w:p w14:paraId="705CD1A9"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33E443AC"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B6F74" w:rsidRPr="00AB6F74" w14:paraId="5A00D355" w14:textId="77777777" w:rsidTr="00197009">
        <w:trPr>
          <w:trHeight w:val="360"/>
        </w:trPr>
        <w:tc>
          <w:tcPr>
            <w:tcW w:w="2767" w:type="dxa"/>
            <w:vAlign w:val="center"/>
          </w:tcPr>
          <w:p w14:paraId="739F87AF" w14:textId="77777777" w:rsidR="00550CFA" w:rsidRPr="00AB6F74" w:rsidRDefault="00550CFA" w:rsidP="00790846">
            <w:pPr>
              <w:pStyle w:val="TableParagraph"/>
            </w:pPr>
            <w:r w:rsidRPr="00AB6F74">
              <w:t>Common Area</w:t>
            </w:r>
          </w:p>
        </w:tc>
        <w:tc>
          <w:tcPr>
            <w:tcW w:w="2628" w:type="dxa"/>
            <w:vAlign w:val="center"/>
          </w:tcPr>
          <w:p w14:paraId="4A25453A"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12DD9744"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r w:rsidR="00A96E36" w:rsidRPr="00AB6F74" w14:paraId="2BA3F355" w14:textId="77777777" w:rsidTr="00197009">
        <w:trPr>
          <w:trHeight w:val="360"/>
        </w:trPr>
        <w:tc>
          <w:tcPr>
            <w:tcW w:w="2767" w:type="dxa"/>
            <w:vAlign w:val="center"/>
          </w:tcPr>
          <w:p w14:paraId="6CB85697" w14:textId="77777777" w:rsidR="00550CFA" w:rsidRPr="00AB6F74" w:rsidRDefault="00550CFA" w:rsidP="00790846">
            <w:pPr>
              <w:pStyle w:val="TableParagraph"/>
            </w:pPr>
            <w:r w:rsidRPr="00AB6F74">
              <w:t>Total</w:t>
            </w:r>
          </w:p>
        </w:tc>
        <w:tc>
          <w:tcPr>
            <w:tcW w:w="2628" w:type="dxa"/>
            <w:vAlign w:val="center"/>
          </w:tcPr>
          <w:p w14:paraId="76DEE294" w14:textId="77777777" w:rsidR="00550CFA" w:rsidRPr="00AB6F74" w:rsidRDefault="00550CFA" w:rsidP="00992B27">
            <w:pPr>
              <w:pStyle w:val="TableParagraph"/>
              <w:ind w:right="162"/>
              <w:jc w:val="right"/>
              <w:rPr>
                <w:rFonts w:ascii="Times New Roman" w:hAnsi="Times New Roman" w:cs="Times New Roman"/>
                <w:w w:val="100"/>
                <w:sz w:val="22"/>
                <w:szCs w:val="22"/>
              </w:rPr>
            </w:pPr>
          </w:p>
        </w:tc>
        <w:tc>
          <w:tcPr>
            <w:tcW w:w="2970" w:type="dxa"/>
            <w:vAlign w:val="center"/>
          </w:tcPr>
          <w:p w14:paraId="5FA72E31" w14:textId="77777777" w:rsidR="00550CFA" w:rsidRPr="00AB6F74" w:rsidRDefault="00550CFA" w:rsidP="00992B27">
            <w:pPr>
              <w:pStyle w:val="TableParagraph"/>
              <w:ind w:right="162"/>
              <w:jc w:val="right"/>
              <w:rPr>
                <w:rFonts w:ascii="Times New Roman" w:hAnsi="Times New Roman" w:cs="Times New Roman"/>
                <w:w w:val="100"/>
                <w:sz w:val="22"/>
                <w:szCs w:val="22"/>
              </w:rPr>
            </w:pPr>
          </w:p>
        </w:tc>
      </w:tr>
    </w:tbl>
    <w:p w14:paraId="4BBABC13" w14:textId="77777777" w:rsidR="00550CFA" w:rsidRPr="00AB6F74" w:rsidRDefault="00550CFA" w:rsidP="00550CFA"/>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ook w:val="04A0" w:firstRow="1" w:lastRow="0" w:firstColumn="1" w:lastColumn="0" w:noHBand="0" w:noVBand="1"/>
      </w:tblPr>
      <w:tblGrid>
        <w:gridCol w:w="2767"/>
        <w:gridCol w:w="2628"/>
        <w:gridCol w:w="2970"/>
      </w:tblGrid>
      <w:tr w:rsidR="00AB6F74" w:rsidRPr="00AB6F74" w14:paraId="5C05C16F" w14:textId="77777777" w:rsidTr="00197009">
        <w:tc>
          <w:tcPr>
            <w:tcW w:w="8365" w:type="dxa"/>
            <w:gridSpan w:val="3"/>
          </w:tcPr>
          <w:p w14:paraId="55CE0795" w14:textId="77777777" w:rsidR="00550CFA" w:rsidRPr="00AB6F74" w:rsidRDefault="00550CFA" w:rsidP="00B939C9">
            <w:pPr>
              <w:keepLines/>
              <w:jc w:val="center"/>
              <w:rPr>
                <w:sz w:val="20"/>
                <w:szCs w:val="20"/>
              </w:rPr>
            </w:pPr>
            <w:r w:rsidRPr="00AB6F74">
              <w:rPr>
                <w:b/>
                <w:bCs/>
              </w:rPr>
              <w:t>Will the Project Increase the Number of Patients and Patient Visits?</w:t>
            </w:r>
          </w:p>
        </w:tc>
      </w:tr>
      <w:tr w:rsidR="00AB6F74" w:rsidRPr="00AB6F74" w14:paraId="566B29DD" w14:textId="77777777" w:rsidTr="00197009">
        <w:tc>
          <w:tcPr>
            <w:tcW w:w="2767" w:type="dxa"/>
            <w:vAlign w:val="center"/>
          </w:tcPr>
          <w:p w14:paraId="63DAA526" w14:textId="77777777" w:rsidR="00550CFA" w:rsidRPr="00AB6F74" w:rsidRDefault="00550CFA" w:rsidP="00B939C9">
            <w:pPr>
              <w:keepLines/>
              <w:spacing w:line="276" w:lineRule="auto"/>
              <w:rPr>
                <w:sz w:val="20"/>
                <w:szCs w:val="20"/>
              </w:rPr>
            </w:pPr>
            <w:r w:rsidRPr="00AB6F74">
              <w:rPr>
                <w:sz w:val="20"/>
                <w:szCs w:val="20"/>
              </w:rPr>
              <w:t>If yes:</w:t>
            </w:r>
          </w:p>
        </w:tc>
        <w:tc>
          <w:tcPr>
            <w:tcW w:w="2628" w:type="dxa"/>
            <w:vAlign w:val="center"/>
          </w:tcPr>
          <w:p w14:paraId="55FE9D3D" w14:textId="77777777" w:rsidR="00550CFA" w:rsidRPr="00AB6F74" w:rsidRDefault="00550CFA" w:rsidP="00B939C9">
            <w:pPr>
              <w:keepLines/>
              <w:spacing w:line="276" w:lineRule="auto"/>
              <w:jc w:val="center"/>
              <w:rPr>
                <w:sz w:val="20"/>
                <w:szCs w:val="20"/>
              </w:rPr>
            </w:pPr>
            <w:r w:rsidRPr="00AB6F74">
              <w:rPr>
                <w:sz w:val="20"/>
                <w:szCs w:val="20"/>
              </w:rPr>
              <w:t>Current #</w:t>
            </w:r>
          </w:p>
        </w:tc>
        <w:tc>
          <w:tcPr>
            <w:tcW w:w="2970" w:type="dxa"/>
            <w:vAlign w:val="center"/>
          </w:tcPr>
          <w:p w14:paraId="23E2FF5C" w14:textId="77777777" w:rsidR="00550CFA" w:rsidRPr="00AB6F74" w:rsidRDefault="00550CFA" w:rsidP="00B939C9">
            <w:pPr>
              <w:keepLines/>
              <w:spacing w:line="276" w:lineRule="auto"/>
              <w:jc w:val="center"/>
              <w:rPr>
                <w:sz w:val="20"/>
                <w:szCs w:val="20"/>
              </w:rPr>
            </w:pPr>
            <w:r w:rsidRPr="00AB6F74">
              <w:rPr>
                <w:sz w:val="20"/>
                <w:szCs w:val="20"/>
              </w:rPr>
              <w:t>Projected #</w:t>
            </w:r>
          </w:p>
        </w:tc>
      </w:tr>
      <w:tr w:rsidR="00AB6F74" w:rsidRPr="00AB6F74" w14:paraId="38EEC78C" w14:textId="77777777" w:rsidTr="00197009">
        <w:trPr>
          <w:trHeight w:val="360"/>
        </w:trPr>
        <w:tc>
          <w:tcPr>
            <w:tcW w:w="2767" w:type="dxa"/>
            <w:vAlign w:val="center"/>
          </w:tcPr>
          <w:p w14:paraId="6831DB06" w14:textId="77777777" w:rsidR="00550CFA" w:rsidRPr="00AB6F74" w:rsidRDefault="00550CFA" w:rsidP="00790846">
            <w:pPr>
              <w:pStyle w:val="TableParagraph"/>
            </w:pPr>
            <w:r w:rsidRPr="00AB6F74">
              <w:t>Patients Served Annually</w:t>
            </w:r>
          </w:p>
        </w:tc>
        <w:tc>
          <w:tcPr>
            <w:tcW w:w="2628" w:type="dxa"/>
            <w:vAlign w:val="center"/>
          </w:tcPr>
          <w:p w14:paraId="5BAC69EB"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2970" w:type="dxa"/>
            <w:vAlign w:val="center"/>
          </w:tcPr>
          <w:p w14:paraId="00683611"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785CB243" w14:textId="77777777" w:rsidTr="00197009">
        <w:trPr>
          <w:trHeight w:val="360"/>
        </w:trPr>
        <w:tc>
          <w:tcPr>
            <w:tcW w:w="2767" w:type="dxa"/>
            <w:vAlign w:val="center"/>
          </w:tcPr>
          <w:p w14:paraId="3B6A277E" w14:textId="77777777" w:rsidR="00550CFA" w:rsidRPr="00AB6F74" w:rsidRDefault="00550CFA" w:rsidP="00790846">
            <w:pPr>
              <w:pStyle w:val="TableParagraph"/>
            </w:pPr>
            <w:r w:rsidRPr="00AB6F74">
              <w:t>Patient Visits Annually</w:t>
            </w:r>
          </w:p>
        </w:tc>
        <w:tc>
          <w:tcPr>
            <w:tcW w:w="2628" w:type="dxa"/>
            <w:vAlign w:val="center"/>
          </w:tcPr>
          <w:p w14:paraId="7279E8A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2970" w:type="dxa"/>
            <w:vAlign w:val="center"/>
          </w:tcPr>
          <w:p w14:paraId="49DE8337"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72FBA04" w14:textId="77777777" w:rsidR="00550CFA" w:rsidRPr="00AB6F74" w:rsidRDefault="00550CFA" w:rsidP="00550CFA">
      <w:pPr>
        <w:spacing w:line="276" w:lineRule="auto"/>
        <w:ind w:left="360" w:right="360"/>
      </w:pPr>
    </w:p>
    <w:p w14:paraId="1CFFE0BB" w14:textId="77777777"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rPr>
      </w:pPr>
      <w:r w:rsidRPr="00AB6F74">
        <w:rPr>
          <w:rFonts w:cstheme="minorHAnsi"/>
          <w:b/>
          <w:bCs/>
          <w:w w:val="120"/>
        </w:rPr>
        <w:t>Health Services Information</w:t>
      </w:r>
    </w:p>
    <w:p w14:paraId="1F5D1F08" w14:textId="77777777"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t>Hours of Operation</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58" w:type="dxa"/>
          <w:right w:w="58" w:type="dxa"/>
        </w:tblCellMar>
        <w:tblLook w:val="04A0" w:firstRow="1" w:lastRow="0" w:firstColumn="1" w:lastColumn="0" w:noHBand="0" w:noVBand="1"/>
      </w:tblPr>
      <w:tblGrid>
        <w:gridCol w:w="1008"/>
        <w:gridCol w:w="1152"/>
        <w:gridCol w:w="1152"/>
        <w:gridCol w:w="1152"/>
        <w:gridCol w:w="1201"/>
        <w:gridCol w:w="1152"/>
        <w:gridCol w:w="1152"/>
        <w:gridCol w:w="1152"/>
      </w:tblGrid>
      <w:tr w:rsidR="00AB6F74" w:rsidRPr="00AB6F74" w14:paraId="6F2389E2" w14:textId="77777777" w:rsidTr="00197009">
        <w:trPr>
          <w:cantSplit/>
        </w:trPr>
        <w:tc>
          <w:tcPr>
            <w:tcW w:w="1008" w:type="dxa"/>
            <w:vAlign w:val="center"/>
          </w:tcPr>
          <w:p w14:paraId="527C391E" w14:textId="77777777" w:rsidR="00550CFA" w:rsidRPr="00AB6F74" w:rsidRDefault="00550CFA" w:rsidP="00B939C9">
            <w:pPr>
              <w:keepNext/>
              <w:keepLines/>
              <w:rPr>
                <w:rFonts w:cstheme="minorHAnsi"/>
                <w:sz w:val="20"/>
                <w:szCs w:val="20"/>
              </w:rPr>
            </w:pPr>
          </w:p>
        </w:tc>
        <w:tc>
          <w:tcPr>
            <w:tcW w:w="1152" w:type="dxa"/>
            <w:vAlign w:val="center"/>
          </w:tcPr>
          <w:p w14:paraId="02A80B1E"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Sunday</w:t>
            </w:r>
          </w:p>
        </w:tc>
        <w:tc>
          <w:tcPr>
            <w:tcW w:w="1152" w:type="dxa"/>
            <w:vAlign w:val="center"/>
          </w:tcPr>
          <w:p w14:paraId="03BF41DD"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Monday</w:t>
            </w:r>
          </w:p>
        </w:tc>
        <w:tc>
          <w:tcPr>
            <w:tcW w:w="1152" w:type="dxa"/>
            <w:vAlign w:val="center"/>
          </w:tcPr>
          <w:p w14:paraId="5B4E6519"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Tuesday</w:t>
            </w:r>
          </w:p>
        </w:tc>
        <w:tc>
          <w:tcPr>
            <w:tcW w:w="1201" w:type="dxa"/>
            <w:vAlign w:val="center"/>
          </w:tcPr>
          <w:p w14:paraId="69894830"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Wednesday</w:t>
            </w:r>
          </w:p>
        </w:tc>
        <w:tc>
          <w:tcPr>
            <w:tcW w:w="1152" w:type="dxa"/>
            <w:vAlign w:val="center"/>
          </w:tcPr>
          <w:p w14:paraId="52A33B5E"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Thursday</w:t>
            </w:r>
          </w:p>
        </w:tc>
        <w:tc>
          <w:tcPr>
            <w:tcW w:w="1152" w:type="dxa"/>
            <w:vAlign w:val="center"/>
          </w:tcPr>
          <w:p w14:paraId="5B296E7F"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Friday</w:t>
            </w:r>
          </w:p>
        </w:tc>
        <w:tc>
          <w:tcPr>
            <w:tcW w:w="1152" w:type="dxa"/>
            <w:vAlign w:val="center"/>
          </w:tcPr>
          <w:p w14:paraId="5F80E6CF" w14:textId="77777777" w:rsidR="00550CFA" w:rsidRPr="00AB6F74" w:rsidRDefault="00550CFA" w:rsidP="00B939C9">
            <w:pPr>
              <w:keepNext/>
              <w:keepLines/>
              <w:jc w:val="center"/>
              <w:rPr>
                <w:rFonts w:cstheme="minorHAnsi"/>
                <w:b/>
                <w:bCs/>
                <w:sz w:val="20"/>
                <w:szCs w:val="20"/>
              </w:rPr>
            </w:pPr>
            <w:r w:rsidRPr="00AB6F74">
              <w:rPr>
                <w:rFonts w:cstheme="minorHAnsi"/>
                <w:b/>
                <w:bCs/>
                <w:sz w:val="20"/>
                <w:szCs w:val="20"/>
              </w:rPr>
              <w:t>Saturday</w:t>
            </w:r>
          </w:p>
        </w:tc>
      </w:tr>
      <w:tr w:rsidR="00AB6F74" w:rsidRPr="00AB6F74" w14:paraId="6B5589E2" w14:textId="77777777" w:rsidTr="00197009">
        <w:trPr>
          <w:cantSplit/>
          <w:trHeight w:val="360"/>
        </w:trPr>
        <w:tc>
          <w:tcPr>
            <w:tcW w:w="1008" w:type="dxa"/>
            <w:vAlign w:val="center"/>
          </w:tcPr>
          <w:p w14:paraId="416D9884" w14:textId="77777777" w:rsidR="00550CFA" w:rsidRPr="00AB6F74" w:rsidRDefault="00550CFA" w:rsidP="00790846">
            <w:pPr>
              <w:pStyle w:val="TableParagraph"/>
            </w:pPr>
            <w:r w:rsidRPr="00AB6F74">
              <w:t>Existing</w:t>
            </w:r>
          </w:p>
        </w:tc>
        <w:tc>
          <w:tcPr>
            <w:tcW w:w="1152" w:type="dxa"/>
            <w:vAlign w:val="center"/>
          </w:tcPr>
          <w:p w14:paraId="2480CBB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C13AABA"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1989A8D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201" w:type="dxa"/>
            <w:vAlign w:val="center"/>
          </w:tcPr>
          <w:p w14:paraId="511E2E8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DEB80E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1EBDF16C"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7E3703B"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4BC21F79" w14:textId="77777777" w:rsidTr="00197009">
        <w:trPr>
          <w:cantSplit/>
          <w:trHeight w:val="360"/>
        </w:trPr>
        <w:tc>
          <w:tcPr>
            <w:tcW w:w="1008" w:type="dxa"/>
            <w:vAlign w:val="center"/>
          </w:tcPr>
          <w:p w14:paraId="4B978615" w14:textId="77777777" w:rsidR="00550CFA" w:rsidRPr="00AB6F74" w:rsidRDefault="00550CFA" w:rsidP="00790846">
            <w:pPr>
              <w:pStyle w:val="TableParagraph"/>
            </w:pPr>
            <w:r w:rsidRPr="00AB6F74">
              <w:t>Planned</w:t>
            </w:r>
          </w:p>
        </w:tc>
        <w:tc>
          <w:tcPr>
            <w:tcW w:w="1152" w:type="dxa"/>
            <w:vAlign w:val="center"/>
          </w:tcPr>
          <w:p w14:paraId="0EFFAB86"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163E9A2"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10696E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201" w:type="dxa"/>
            <w:vAlign w:val="center"/>
          </w:tcPr>
          <w:p w14:paraId="24D939A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3C86619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0A5B8D9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152" w:type="dxa"/>
            <w:vAlign w:val="center"/>
          </w:tcPr>
          <w:p w14:paraId="7554A81C"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713E54F9"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sz w:val="20"/>
          <w:szCs w:val="20"/>
        </w:rPr>
      </w:pPr>
    </w:p>
    <w:p w14:paraId="7F4EC37F" w14:textId="77777777" w:rsidR="00550CFA" w:rsidRPr="00AB6F74" w:rsidRDefault="00550CFA" w:rsidP="00550CFA">
      <w:pPr>
        <w:keepNext/>
        <w:tabs>
          <w:tab w:val="left" w:pos="1170"/>
          <w:tab w:val="left" w:pos="2160"/>
          <w:tab w:val="left" w:pos="3240"/>
          <w:tab w:val="left" w:pos="4230"/>
          <w:tab w:val="left" w:pos="5670"/>
          <w:tab w:val="left" w:pos="6750"/>
          <w:tab w:val="left" w:pos="7830"/>
        </w:tabs>
        <w:spacing w:after="0"/>
        <w:rPr>
          <w:rFonts w:cstheme="minorHAnsi"/>
          <w:w w:val="120"/>
          <w:sz w:val="20"/>
          <w:szCs w:val="20"/>
        </w:rPr>
      </w:pPr>
      <w:r w:rsidRPr="00AB6F74">
        <w:rPr>
          <w:rFonts w:cstheme="minorHAnsi"/>
          <w:b/>
          <w:bCs/>
          <w:w w:val="120"/>
          <w:sz w:val="20"/>
          <w:szCs w:val="20"/>
        </w:rPr>
        <w:t>Services Areas</w:t>
      </w:r>
    </w:p>
    <w:tbl>
      <w:tblPr>
        <w:tblStyle w:val="TableGrid"/>
        <w:tblW w:w="5397"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115" w:type="dxa"/>
          <w:right w:w="115" w:type="dxa"/>
        </w:tblCellMar>
        <w:tblLook w:val="04A0" w:firstRow="1" w:lastRow="0" w:firstColumn="1" w:lastColumn="0" w:noHBand="0" w:noVBand="1"/>
      </w:tblPr>
      <w:tblGrid>
        <w:gridCol w:w="2425"/>
        <w:gridCol w:w="1532"/>
        <w:gridCol w:w="1440"/>
      </w:tblGrid>
      <w:tr w:rsidR="00AB6F74" w:rsidRPr="00AB6F74" w14:paraId="0FDE4E78" w14:textId="77777777" w:rsidTr="00197009">
        <w:tc>
          <w:tcPr>
            <w:tcW w:w="2425" w:type="dxa"/>
            <w:vAlign w:val="center"/>
          </w:tcPr>
          <w:p w14:paraId="0BAEE6D6" w14:textId="77777777" w:rsidR="00550CFA" w:rsidRPr="00AB6F74" w:rsidRDefault="00550CFA" w:rsidP="00B939C9">
            <w:pPr>
              <w:spacing w:line="276" w:lineRule="auto"/>
              <w:rPr>
                <w:rFonts w:cstheme="minorHAnsi"/>
                <w:b/>
                <w:bCs/>
                <w:sz w:val="20"/>
                <w:szCs w:val="20"/>
              </w:rPr>
            </w:pPr>
          </w:p>
        </w:tc>
        <w:tc>
          <w:tcPr>
            <w:tcW w:w="1532" w:type="dxa"/>
            <w:vAlign w:val="center"/>
          </w:tcPr>
          <w:p w14:paraId="4FDA516B" w14:textId="77777777" w:rsidR="00550CFA" w:rsidRPr="00AB6F74" w:rsidRDefault="00550CFA" w:rsidP="00B939C9">
            <w:pPr>
              <w:spacing w:line="276" w:lineRule="auto"/>
              <w:jc w:val="center"/>
              <w:rPr>
                <w:rFonts w:cstheme="minorHAnsi"/>
                <w:b/>
                <w:bCs/>
                <w:sz w:val="20"/>
                <w:szCs w:val="20"/>
              </w:rPr>
            </w:pPr>
            <w:r w:rsidRPr="00AB6F74">
              <w:rPr>
                <w:rFonts w:cstheme="minorHAnsi"/>
                <w:b/>
                <w:bCs/>
                <w:sz w:val="20"/>
                <w:szCs w:val="20"/>
              </w:rPr>
              <w:t>Current</w:t>
            </w:r>
          </w:p>
        </w:tc>
        <w:tc>
          <w:tcPr>
            <w:tcW w:w="1440" w:type="dxa"/>
            <w:vAlign w:val="center"/>
          </w:tcPr>
          <w:p w14:paraId="05726020" w14:textId="77777777" w:rsidR="00550CFA" w:rsidRPr="00AB6F74" w:rsidRDefault="00550CFA" w:rsidP="00B939C9">
            <w:pPr>
              <w:spacing w:line="276" w:lineRule="auto"/>
              <w:jc w:val="center"/>
              <w:rPr>
                <w:rFonts w:cstheme="minorHAnsi"/>
                <w:b/>
                <w:bCs/>
                <w:sz w:val="20"/>
                <w:szCs w:val="20"/>
              </w:rPr>
            </w:pPr>
            <w:r w:rsidRPr="00AB6F74">
              <w:rPr>
                <w:rFonts w:cstheme="minorHAnsi"/>
                <w:b/>
                <w:bCs/>
                <w:sz w:val="20"/>
                <w:szCs w:val="20"/>
              </w:rPr>
              <w:t>Projected</w:t>
            </w:r>
          </w:p>
        </w:tc>
      </w:tr>
      <w:tr w:rsidR="00AB6F74" w:rsidRPr="00AB6F74" w14:paraId="2DE8A502" w14:textId="77777777" w:rsidTr="00197009">
        <w:trPr>
          <w:trHeight w:val="360"/>
        </w:trPr>
        <w:tc>
          <w:tcPr>
            <w:tcW w:w="2425" w:type="dxa"/>
            <w:vAlign w:val="center"/>
          </w:tcPr>
          <w:p w14:paraId="5E7516D3" w14:textId="77777777" w:rsidR="00550CFA" w:rsidRPr="00AB6F74" w:rsidRDefault="00550CFA" w:rsidP="00790846">
            <w:pPr>
              <w:pStyle w:val="TableParagraph"/>
            </w:pPr>
            <w:r w:rsidRPr="00AB6F74">
              <w:t># Medical Exam Rooms</w:t>
            </w:r>
          </w:p>
        </w:tc>
        <w:tc>
          <w:tcPr>
            <w:tcW w:w="1532" w:type="dxa"/>
            <w:vAlign w:val="center"/>
          </w:tcPr>
          <w:p w14:paraId="4CF9968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440" w:type="dxa"/>
            <w:vAlign w:val="center"/>
          </w:tcPr>
          <w:p w14:paraId="1E11DA19"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1E9D3CA9" w14:textId="77777777" w:rsidTr="00197009">
        <w:trPr>
          <w:trHeight w:val="360"/>
        </w:trPr>
        <w:tc>
          <w:tcPr>
            <w:tcW w:w="2425" w:type="dxa"/>
            <w:vAlign w:val="center"/>
          </w:tcPr>
          <w:p w14:paraId="510F12D8" w14:textId="77777777" w:rsidR="00550CFA" w:rsidRPr="00AB6F74" w:rsidRDefault="00550CFA" w:rsidP="00790846">
            <w:pPr>
              <w:pStyle w:val="TableParagraph"/>
            </w:pPr>
            <w:r w:rsidRPr="00AB6F74">
              <w:t># Dental Operatories</w:t>
            </w:r>
          </w:p>
        </w:tc>
        <w:tc>
          <w:tcPr>
            <w:tcW w:w="1532" w:type="dxa"/>
            <w:vAlign w:val="center"/>
          </w:tcPr>
          <w:p w14:paraId="4A52CF7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1440" w:type="dxa"/>
            <w:vAlign w:val="center"/>
          </w:tcPr>
          <w:p w14:paraId="65EF0B9C"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12CE2D5"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sz w:val="20"/>
          <w:szCs w:val="20"/>
        </w:rPr>
      </w:pPr>
    </w:p>
    <w:p w14:paraId="0206CB24" w14:textId="77777777" w:rsidR="00550CFA" w:rsidRPr="00AB6F74" w:rsidRDefault="00550CFA" w:rsidP="00550CFA">
      <w:pPr>
        <w:rPr>
          <w:rFonts w:cstheme="minorHAnsi"/>
          <w:b/>
          <w:bCs/>
          <w:w w:val="120"/>
          <w:sz w:val="20"/>
          <w:szCs w:val="20"/>
        </w:rPr>
      </w:pPr>
      <w:r w:rsidRPr="00AB6F74">
        <w:rPr>
          <w:rFonts w:cstheme="minorHAnsi"/>
          <w:b/>
          <w:bCs/>
          <w:w w:val="120"/>
          <w:sz w:val="20"/>
          <w:szCs w:val="20"/>
        </w:rPr>
        <w:br w:type="page"/>
      </w:r>
    </w:p>
    <w:p w14:paraId="59ABDBAC" w14:textId="736E5570" w:rsidR="00550CFA" w:rsidRPr="00AB6F74" w:rsidRDefault="00550CFA" w:rsidP="00550CFA">
      <w:pPr>
        <w:keepNext/>
        <w:keepLines/>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lastRenderedPageBreak/>
        <w:t>Utilization (Users/</w:t>
      </w:r>
      <w:r w:rsidR="00CC581C" w:rsidRPr="00AB6F74">
        <w:rPr>
          <w:rFonts w:cstheme="minorHAnsi"/>
          <w:b/>
          <w:bCs/>
          <w:w w:val="120"/>
          <w:sz w:val="20"/>
          <w:szCs w:val="20"/>
        </w:rPr>
        <w:t>Encounte</w:t>
      </w:r>
      <w:r w:rsidR="00CC581C">
        <w:rPr>
          <w:rFonts w:cstheme="minorHAnsi"/>
          <w:b/>
          <w:bCs/>
          <w:w w:val="120"/>
          <w:sz w:val="20"/>
          <w:szCs w:val="20"/>
        </w:rPr>
        <w:t>rs</w:t>
      </w:r>
      <w:r w:rsidRPr="00AB6F74">
        <w:rPr>
          <w:rFonts w:cstheme="minorHAnsi"/>
          <w:b/>
          <w:bCs/>
          <w:w w:val="120"/>
          <w:sz w:val="20"/>
          <w:szCs w:val="20"/>
        </w:rPr>
        <w:t>)</w:t>
      </w:r>
    </w:p>
    <w:tbl>
      <w:tblPr>
        <w:tblStyle w:val="TableGrid"/>
        <w:tblW w:w="0" w:type="auto"/>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115" w:type="dxa"/>
          <w:right w:w="115" w:type="dxa"/>
        </w:tblCellMar>
        <w:tblLook w:val="04A0" w:firstRow="1" w:lastRow="0" w:firstColumn="1" w:lastColumn="0" w:noHBand="0" w:noVBand="1"/>
      </w:tblPr>
      <w:tblGrid>
        <w:gridCol w:w="1347"/>
        <w:gridCol w:w="936"/>
        <w:gridCol w:w="936"/>
        <w:gridCol w:w="936"/>
        <w:gridCol w:w="936"/>
        <w:gridCol w:w="936"/>
      </w:tblGrid>
      <w:tr w:rsidR="00AB6F74" w:rsidRPr="00AB6F74" w14:paraId="348E111A" w14:textId="77777777" w:rsidTr="00197009">
        <w:tc>
          <w:tcPr>
            <w:tcW w:w="1347" w:type="dxa"/>
            <w:vAlign w:val="center"/>
          </w:tcPr>
          <w:p w14:paraId="31174D26" w14:textId="77777777" w:rsidR="00550CFA" w:rsidRPr="00AB6F74" w:rsidRDefault="00550CFA" w:rsidP="00B939C9">
            <w:pPr>
              <w:keepLines/>
              <w:spacing w:line="276" w:lineRule="auto"/>
              <w:rPr>
                <w:rFonts w:cstheme="minorHAnsi"/>
                <w:sz w:val="20"/>
                <w:szCs w:val="20"/>
              </w:rPr>
            </w:pPr>
          </w:p>
        </w:tc>
        <w:tc>
          <w:tcPr>
            <w:tcW w:w="936" w:type="dxa"/>
            <w:vAlign w:val="center"/>
          </w:tcPr>
          <w:p w14:paraId="65F7785A"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2 Year</w:t>
            </w:r>
          </w:p>
        </w:tc>
        <w:tc>
          <w:tcPr>
            <w:tcW w:w="936" w:type="dxa"/>
            <w:vAlign w:val="center"/>
          </w:tcPr>
          <w:p w14:paraId="61D114D2"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1 Year</w:t>
            </w:r>
          </w:p>
        </w:tc>
        <w:tc>
          <w:tcPr>
            <w:tcW w:w="936" w:type="dxa"/>
            <w:vAlign w:val="center"/>
          </w:tcPr>
          <w:p w14:paraId="2D18AD5B"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Current</w:t>
            </w:r>
          </w:p>
        </w:tc>
        <w:tc>
          <w:tcPr>
            <w:tcW w:w="936" w:type="dxa"/>
            <w:vAlign w:val="center"/>
          </w:tcPr>
          <w:p w14:paraId="26BF5992"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1 Year</w:t>
            </w:r>
          </w:p>
        </w:tc>
        <w:tc>
          <w:tcPr>
            <w:tcW w:w="936" w:type="dxa"/>
            <w:vAlign w:val="center"/>
          </w:tcPr>
          <w:p w14:paraId="15DC03E4" w14:textId="77777777" w:rsidR="00550CFA" w:rsidRPr="00AB6F74" w:rsidRDefault="00550CFA" w:rsidP="00B939C9">
            <w:pPr>
              <w:keepLines/>
              <w:spacing w:line="276" w:lineRule="auto"/>
              <w:rPr>
                <w:rFonts w:cstheme="minorHAnsi"/>
                <w:b/>
                <w:bCs/>
                <w:sz w:val="20"/>
                <w:szCs w:val="20"/>
              </w:rPr>
            </w:pPr>
            <w:r w:rsidRPr="00AB6F74">
              <w:rPr>
                <w:rFonts w:cstheme="minorHAnsi"/>
                <w:b/>
                <w:bCs/>
                <w:sz w:val="20"/>
                <w:szCs w:val="20"/>
              </w:rPr>
              <w:t>+2 Year</w:t>
            </w:r>
          </w:p>
        </w:tc>
      </w:tr>
      <w:tr w:rsidR="00AB6F74" w:rsidRPr="00AB6F74" w14:paraId="64FFF946" w14:textId="77777777" w:rsidTr="00197009">
        <w:trPr>
          <w:trHeight w:val="360"/>
        </w:trPr>
        <w:tc>
          <w:tcPr>
            <w:tcW w:w="1347" w:type="dxa"/>
            <w:vAlign w:val="center"/>
          </w:tcPr>
          <w:p w14:paraId="4932F307" w14:textId="77777777" w:rsidR="00550CFA" w:rsidRPr="00AB6F74" w:rsidRDefault="00550CFA" w:rsidP="00790846">
            <w:pPr>
              <w:pStyle w:val="TableParagraph"/>
            </w:pPr>
            <w:r w:rsidRPr="00AB6F74">
              <w:t>Medicaid</w:t>
            </w:r>
          </w:p>
        </w:tc>
        <w:tc>
          <w:tcPr>
            <w:tcW w:w="936" w:type="dxa"/>
            <w:vAlign w:val="center"/>
          </w:tcPr>
          <w:p w14:paraId="42A2328D"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37A315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1C41346"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A244C81"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1D97D62B"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71A8366F" w14:textId="77777777" w:rsidTr="00197009">
        <w:trPr>
          <w:trHeight w:val="360"/>
        </w:trPr>
        <w:tc>
          <w:tcPr>
            <w:tcW w:w="1347" w:type="dxa"/>
            <w:vAlign w:val="center"/>
          </w:tcPr>
          <w:p w14:paraId="4B0AE179" w14:textId="77777777" w:rsidR="00550CFA" w:rsidRPr="00AB6F74" w:rsidRDefault="00550CFA" w:rsidP="00790846">
            <w:pPr>
              <w:pStyle w:val="TableParagraph"/>
            </w:pPr>
            <w:r w:rsidRPr="00AB6F74">
              <w:t>Medicare</w:t>
            </w:r>
          </w:p>
        </w:tc>
        <w:tc>
          <w:tcPr>
            <w:tcW w:w="936" w:type="dxa"/>
            <w:vAlign w:val="center"/>
          </w:tcPr>
          <w:p w14:paraId="7B78C02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26FEF1B"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7B34CA5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342EB7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94FB38F"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598EB4DF" w14:textId="77777777" w:rsidTr="00197009">
        <w:trPr>
          <w:trHeight w:val="360"/>
        </w:trPr>
        <w:tc>
          <w:tcPr>
            <w:tcW w:w="1347" w:type="dxa"/>
            <w:vAlign w:val="center"/>
          </w:tcPr>
          <w:p w14:paraId="5D3D3716" w14:textId="77777777" w:rsidR="00550CFA" w:rsidRPr="00AB6F74" w:rsidRDefault="00550CFA" w:rsidP="00790846">
            <w:pPr>
              <w:pStyle w:val="TableParagraph"/>
            </w:pPr>
            <w:r w:rsidRPr="00AB6F74">
              <w:t>Self-Pay</w:t>
            </w:r>
          </w:p>
        </w:tc>
        <w:tc>
          <w:tcPr>
            <w:tcW w:w="936" w:type="dxa"/>
            <w:vAlign w:val="center"/>
          </w:tcPr>
          <w:p w14:paraId="10771D1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4A3A38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4C4E69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0CE9DA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181BF25"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7D98E03A" w14:textId="77777777" w:rsidTr="00197009">
        <w:trPr>
          <w:trHeight w:val="360"/>
        </w:trPr>
        <w:tc>
          <w:tcPr>
            <w:tcW w:w="1347" w:type="dxa"/>
            <w:vAlign w:val="center"/>
          </w:tcPr>
          <w:p w14:paraId="52BDC553" w14:textId="77777777" w:rsidR="00550CFA" w:rsidRPr="00AB6F74" w:rsidRDefault="00550CFA" w:rsidP="00790846">
            <w:pPr>
              <w:pStyle w:val="TableParagraph"/>
            </w:pPr>
            <w:r w:rsidRPr="00AB6F74">
              <w:t>Free Care</w:t>
            </w:r>
          </w:p>
        </w:tc>
        <w:tc>
          <w:tcPr>
            <w:tcW w:w="936" w:type="dxa"/>
            <w:vAlign w:val="center"/>
          </w:tcPr>
          <w:p w14:paraId="5547D3B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F92407E"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68C0E4E8"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B1A8EE4"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4E8AF45"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43B303BD" w14:textId="77777777" w:rsidTr="00197009">
        <w:trPr>
          <w:trHeight w:val="360"/>
        </w:trPr>
        <w:tc>
          <w:tcPr>
            <w:tcW w:w="1347" w:type="dxa"/>
            <w:vAlign w:val="center"/>
          </w:tcPr>
          <w:p w14:paraId="6CDEFC11" w14:textId="77777777" w:rsidR="00550CFA" w:rsidRPr="00AB6F74" w:rsidRDefault="00550CFA" w:rsidP="00790846">
            <w:pPr>
              <w:pStyle w:val="TableParagraph"/>
            </w:pPr>
            <w:r w:rsidRPr="00AB6F74">
              <w:t>Commercial</w:t>
            </w:r>
          </w:p>
        </w:tc>
        <w:tc>
          <w:tcPr>
            <w:tcW w:w="936" w:type="dxa"/>
            <w:vAlign w:val="center"/>
          </w:tcPr>
          <w:p w14:paraId="417900B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A1CBBDA"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1B5F7875"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89CE75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7662B47D"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B6F74" w:rsidRPr="00AB6F74" w14:paraId="0A30B10C" w14:textId="77777777" w:rsidTr="00197009">
        <w:trPr>
          <w:trHeight w:val="360"/>
        </w:trPr>
        <w:tc>
          <w:tcPr>
            <w:tcW w:w="1347" w:type="dxa"/>
            <w:vAlign w:val="center"/>
          </w:tcPr>
          <w:p w14:paraId="45A34BE4" w14:textId="77777777" w:rsidR="00550CFA" w:rsidRPr="00AB6F74" w:rsidRDefault="00550CFA" w:rsidP="00790846">
            <w:pPr>
              <w:pStyle w:val="TableParagraph"/>
            </w:pPr>
            <w:r w:rsidRPr="00AB6F74">
              <w:t>FFS</w:t>
            </w:r>
          </w:p>
        </w:tc>
        <w:tc>
          <w:tcPr>
            <w:tcW w:w="936" w:type="dxa"/>
            <w:vAlign w:val="center"/>
          </w:tcPr>
          <w:p w14:paraId="24A348B0"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7286021"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2FCA3CF"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125238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48D0B807" w14:textId="77777777" w:rsidR="00550CFA" w:rsidRPr="00AB6F74" w:rsidRDefault="00550CFA" w:rsidP="00992B27">
            <w:pPr>
              <w:pStyle w:val="TableParagraph"/>
              <w:jc w:val="center"/>
              <w:rPr>
                <w:rFonts w:ascii="Times New Roman" w:hAnsi="Times New Roman" w:cs="Times New Roman"/>
                <w:w w:val="100"/>
                <w:sz w:val="22"/>
                <w:szCs w:val="22"/>
              </w:rPr>
            </w:pPr>
          </w:p>
        </w:tc>
      </w:tr>
      <w:tr w:rsidR="00A96E36" w:rsidRPr="00AB6F74" w14:paraId="6CC9CD21" w14:textId="77777777" w:rsidTr="00197009">
        <w:trPr>
          <w:trHeight w:val="360"/>
        </w:trPr>
        <w:tc>
          <w:tcPr>
            <w:tcW w:w="1347" w:type="dxa"/>
            <w:vAlign w:val="center"/>
          </w:tcPr>
          <w:p w14:paraId="0904DE4C" w14:textId="77777777" w:rsidR="00550CFA" w:rsidRPr="00AB6F74" w:rsidRDefault="00550CFA" w:rsidP="00790846">
            <w:pPr>
              <w:pStyle w:val="TableParagraph"/>
            </w:pPr>
            <w:r w:rsidRPr="00AB6F74">
              <w:t>Other</w:t>
            </w:r>
          </w:p>
        </w:tc>
        <w:tc>
          <w:tcPr>
            <w:tcW w:w="936" w:type="dxa"/>
            <w:vAlign w:val="center"/>
          </w:tcPr>
          <w:p w14:paraId="1AD0C149"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5593BF6C"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20236B07"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09CDA863" w14:textId="77777777" w:rsidR="00550CFA" w:rsidRPr="00AB6F74" w:rsidRDefault="00550CFA" w:rsidP="00992B27">
            <w:pPr>
              <w:pStyle w:val="TableParagraph"/>
              <w:jc w:val="center"/>
              <w:rPr>
                <w:rFonts w:ascii="Times New Roman" w:hAnsi="Times New Roman" w:cs="Times New Roman"/>
                <w:w w:val="100"/>
                <w:sz w:val="22"/>
                <w:szCs w:val="22"/>
              </w:rPr>
            </w:pPr>
          </w:p>
        </w:tc>
        <w:tc>
          <w:tcPr>
            <w:tcW w:w="936" w:type="dxa"/>
            <w:vAlign w:val="center"/>
          </w:tcPr>
          <w:p w14:paraId="31C1A453" w14:textId="77777777" w:rsidR="00550CFA" w:rsidRPr="00AB6F74" w:rsidRDefault="00550CFA" w:rsidP="00992B27">
            <w:pPr>
              <w:pStyle w:val="TableParagraph"/>
              <w:jc w:val="center"/>
              <w:rPr>
                <w:rFonts w:ascii="Times New Roman" w:hAnsi="Times New Roman" w:cs="Times New Roman"/>
                <w:w w:val="100"/>
                <w:sz w:val="22"/>
                <w:szCs w:val="22"/>
              </w:rPr>
            </w:pPr>
          </w:p>
        </w:tc>
      </w:tr>
    </w:tbl>
    <w:p w14:paraId="14CF680C" w14:textId="77777777" w:rsidR="00550CFA" w:rsidRPr="00AB6F74" w:rsidRDefault="00550CFA" w:rsidP="00550CFA">
      <w:pPr>
        <w:tabs>
          <w:tab w:val="left" w:pos="1170"/>
          <w:tab w:val="left" w:pos="2160"/>
          <w:tab w:val="left" w:pos="3240"/>
          <w:tab w:val="left" w:pos="4230"/>
          <w:tab w:val="left" w:pos="5670"/>
          <w:tab w:val="left" w:pos="6750"/>
          <w:tab w:val="left" w:pos="7830"/>
        </w:tabs>
        <w:rPr>
          <w:rFonts w:cstheme="minorHAnsi"/>
          <w:b/>
          <w:bCs/>
          <w:sz w:val="20"/>
          <w:szCs w:val="20"/>
        </w:rPr>
      </w:pPr>
    </w:p>
    <w:p w14:paraId="73D74DFA" w14:textId="77777777" w:rsidR="00550CFA" w:rsidRPr="00AB6F74" w:rsidRDefault="00550CFA" w:rsidP="00550CFA">
      <w:pPr>
        <w:tabs>
          <w:tab w:val="left" w:pos="1170"/>
          <w:tab w:val="left" w:pos="2160"/>
          <w:tab w:val="left" w:pos="3240"/>
          <w:tab w:val="left" w:pos="4230"/>
          <w:tab w:val="left" w:pos="5670"/>
          <w:tab w:val="left" w:pos="6750"/>
          <w:tab w:val="left" w:pos="7830"/>
        </w:tabs>
        <w:spacing w:after="0"/>
        <w:rPr>
          <w:rFonts w:cstheme="minorHAnsi"/>
          <w:b/>
          <w:bCs/>
          <w:w w:val="120"/>
          <w:sz w:val="20"/>
          <w:szCs w:val="20"/>
        </w:rPr>
      </w:pPr>
      <w:r w:rsidRPr="00AB6F74">
        <w:rPr>
          <w:rFonts w:cstheme="minorHAnsi"/>
          <w:b/>
          <w:bCs/>
          <w:w w:val="120"/>
          <w:sz w:val="20"/>
          <w:szCs w:val="20"/>
        </w:rPr>
        <w:t>Services Offered</w:t>
      </w:r>
    </w:p>
    <w:tbl>
      <w:tblPr>
        <w:tblStyle w:val="TableGrid"/>
        <w:tblW w:w="9384" w:type="dxa"/>
        <w:tblBorders>
          <w:top w:val="single" w:sz="2" w:space="0" w:color="615E61"/>
          <w:left w:val="single" w:sz="2" w:space="0" w:color="615E61"/>
          <w:bottom w:val="single" w:sz="2" w:space="0" w:color="615E61"/>
          <w:right w:val="single" w:sz="2" w:space="0" w:color="615E61"/>
          <w:insideH w:val="single" w:sz="2" w:space="0" w:color="615E61"/>
          <w:insideV w:val="single" w:sz="2" w:space="0" w:color="615E61"/>
        </w:tblBorders>
        <w:tblLayout w:type="fixed"/>
        <w:tblCellMar>
          <w:left w:w="29" w:type="dxa"/>
          <w:right w:w="29" w:type="dxa"/>
        </w:tblCellMar>
        <w:tblLook w:val="04A0" w:firstRow="1" w:lastRow="0" w:firstColumn="1" w:lastColumn="0" w:noHBand="0" w:noVBand="1"/>
      </w:tblPr>
      <w:tblGrid>
        <w:gridCol w:w="1156"/>
        <w:gridCol w:w="434"/>
        <w:gridCol w:w="433"/>
        <w:gridCol w:w="433"/>
        <w:gridCol w:w="433"/>
        <w:gridCol w:w="433"/>
        <w:gridCol w:w="433"/>
        <w:gridCol w:w="433"/>
        <w:gridCol w:w="433"/>
        <w:gridCol w:w="433"/>
        <w:gridCol w:w="433"/>
        <w:gridCol w:w="433"/>
        <w:gridCol w:w="433"/>
        <w:gridCol w:w="433"/>
        <w:gridCol w:w="433"/>
        <w:gridCol w:w="433"/>
        <w:gridCol w:w="433"/>
        <w:gridCol w:w="433"/>
        <w:gridCol w:w="433"/>
        <w:gridCol w:w="433"/>
      </w:tblGrid>
      <w:tr w:rsidR="00AB6F74" w:rsidRPr="00AB6F74" w14:paraId="3DFF6174" w14:textId="77777777" w:rsidTr="00197009">
        <w:trPr>
          <w:cantSplit/>
          <w:trHeight w:val="1385"/>
        </w:trPr>
        <w:tc>
          <w:tcPr>
            <w:tcW w:w="805" w:type="dxa"/>
            <w:vAlign w:val="center"/>
          </w:tcPr>
          <w:p w14:paraId="25D763D0" w14:textId="77777777" w:rsidR="00550CFA" w:rsidRPr="00AB6F74" w:rsidRDefault="00550CFA" w:rsidP="00B939C9">
            <w:pPr>
              <w:spacing w:line="216" w:lineRule="auto"/>
              <w:rPr>
                <w:b/>
                <w:bCs/>
                <w:sz w:val="17"/>
                <w:szCs w:val="17"/>
              </w:rPr>
            </w:pPr>
          </w:p>
        </w:tc>
        <w:tc>
          <w:tcPr>
            <w:tcW w:w="302" w:type="dxa"/>
            <w:textDirection w:val="btLr"/>
            <w:vAlign w:val="center"/>
          </w:tcPr>
          <w:p w14:paraId="531CDCEE" w14:textId="77777777" w:rsidR="00550CFA" w:rsidRPr="00AB6F74" w:rsidRDefault="00550CFA" w:rsidP="00B939C9">
            <w:pPr>
              <w:spacing w:line="216" w:lineRule="auto"/>
              <w:ind w:left="113" w:right="113"/>
              <w:rPr>
                <w:b/>
                <w:bCs/>
                <w:sz w:val="17"/>
                <w:szCs w:val="17"/>
              </w:rPr>
            </w:pPr>
            <w:r w:rsidRPr="00AB6F74">
              <w:rPr>
                <w:b/>
                <w:bCs/>
                <w:sz w:val="17"/>
                <w:szCs w:val="17"/>
              </w:rPr>
              <w:t>Adult Medicine</w:t>
            </w:r>
          </w:p>
        </w:tc>
        <w:tc>
          <w:tcPr>
            <w:tcW w:w="302" w:type="dxa"/>
            <w:textDirection w:val="btLr"/>
            <w:vAlign w:val="center"/>
          </w:tcPr>
          <w:p w14:paraId="15548369" w14:textId="77777777" w:rsidR="00550CFA" w:rsidRPr="00AB6F74" w:rsidRDefault="00550CFA" w:rsidP="00B939C9">
            <w:pPr>
              <w:spacing w:line="216" w:lineRule="auto"/>
              <w:ind w:left="113" w:right="113"/>
              <w:rPr>
                <w:b/>
                <w:bCs/>
                <w:sz w:val="17"/>
                <w:szCs w:val="17"/>
              </w:rPr>
            </w:pPr>
            <w:r w:rsidRPr="00AB6F74">
              <w:rPr>
                <w:b/>
                <w:bCs/>
                <w:sz w:val="17"/>
                <w:szCs w:val="17"/>
              </w:rPr>
              <w:t>Ambulatory Surgery</w:t>
            </w:r>
          </w:p>
        </w:tc>
        <w:tc>
          <w:tcPr>
            <w:tcW w:w="302" w:type="dxa"/>
            <w:textDirection w:val="btLr"/>
            <w:vAlign w:val="center"/>
          </w:tcPr>
          <w:p w14:paraId="66420AAA" w14:textId="77777777" w:rsidR="00550CFA" w:rsidRPr="00AB6F74" w:rsidRDefault="00550CFA" w:rsidP="00B939C9">
            <w:pPr>
              <w:spacing w:line="216" w:lineRule="auto"/>
              <w:ind w:left="113" w:right="113"/>
              <w:rPr>
                <w:b/>
                <w:bCs/>
                <w:sz w:val="17"/>
                <w:szCs w:val="17"/>
              </w:rPr>
            </w:pPr>
            <w:r w:rsidRPr="00AB6F74">
              <w:rPr>
                <w:b/>
                <w:bCs/>
                <w:sz w:val="17"/>
                <w:szCs w:val="17"/>
              </w:rPr>
              <w:t>Dental</w:t>
            </w:r>
          </w:p>
        </w:tc>
        <w:tc>
          <w:tcPr>
            <w:tcW w:w="302" w:type="dxa"/>
            <w:textDirection w:val="btLr"/>
            <w:vAlign w:val="center"/>
          </w:tcPr>
          <w:p w14:paraId="0EA00C74" w14:textId="2429954A" w:rsidR="00550CFA" w:rsidRPr="00AB6F74" w:rsidRDefault="00550CFA" w:rsidP="00B939C9">
            <w:pPr>
              <w:spacing w:line="216" w:lineRule="auto"/>
              <w:ind w:left="113" w:right="113"/>
              <w:rPr>
                <w:b/>
                <w:bCs/>
                <w:sz w:val="17"/>
                <w:szCs w:val="17"/>
              </w:rPr>
            </w:pPr>
            <w:r w:rsidRPr="00AB6F74">
              <w:rPr>
                <w:b/>
                <w:bCs/>
                <w:sz w:val="17"/>
                <w:szCs w:val="17"/>
              </w:rPr>
              <w:t>Elder</w:t>
            </w:r>
            <w:r w:rsidR="00445FA9" w:rsidRPr="00AB6F74">
              <w:rPr>
                <w:b/>
                <w:bCs/>
                <w:sz w:val="17"/>
                <w:szCs w:val="17"/>
              </w:rPr>
              <w:t xml:space="preserve"> </w:t>
            </w:r>
            <w:r w:rsidRPr="00AB6F74">
              <w:rPr>
                <w:b/>
                <w:bCs/>
                <w:sz w:val="17"/>
                <w:szCs w:val="17"/>
              </w:rPr>
              <w:t>Care</w:t>
            </w:r>
          </w:p>
        </w:tc>
        <w:tc>
          <w:tcPr>
            <w:tcW w:w="302" w:type="dxa"/>
            <w:textDirection w:val="btLr"/>
            <w:vAlign w:val="center"/>
          </w:tcPr>
          <w:p w14:paraId="2D0A78D0" w14:textId="77777777" w:rsidR="00550CFA" w:rsidRPr="00AB6F74" w:rsidRDefault="00550CFA" w:rsidP="00B939C9">
            <w:pPr>
              <w:spacing w:line="216" w:lineRule="auto"/>
              <w:ind w:left="113" w:right="113"/>
              <w:rPr>
                <w:b/>
                <w:bCs/>
                <w:sz w:val="17"/>
                <w:szCs w:val="17"/>
              </w:rPr>
            </w:pPr>
            <w:r w:rsidRPr="00AB6F74">
              <w:rPr>
                <w:b/>
                <w:bCs/>
                <w:sz w:val="17"/>
                <w:szCs w:val="17"/>
              </w:rPr>
              <w:t>Family Planning</w:t>
            </w:r>
          </w:p>
        </w:tc>
        <w:tc>
          <w:tcPr>
            <w:tcW w:w="302" w:type="dxa"/>
            <w:textDirection w:val="btLr"/>
            <w:vAlign w:val="center"/>
          </w:tcPr>
          <w:p w14:paraId="05C97FA9" w14:textId="77777777" w:rsidR="00550CFA" w:rsidRPr="00AB6F74" w:rsidRDefault="00550CFA" w:rsidP="00B939C9">
            <w:pPr>
              <w:spacing w:line="216" w:lineRule="auto"/>
              <w:ind w:left="113" w:right="113"/>
              <w:rPr>
                <w:b/>
                <w:bCs/>
                <w:sz w:val="17"/>
                <w:szCs w:val="17"/>
              </w:rPr>
            </w:pPr>
            <w:r w:rsidRPr="00AB6F74">
              <w:rPr>
                <w:b/>
                <w:bCs/>
                <w:sz w:val="17"/>
                <w:szCs w:val="17"/>
              </w:rPr>
              <w:t>Home Care</w:t>
            </w:r>
          </w:p>
        </w:tc>
        <w:tc>
          <w:tcPr>
            <w:tcW w:w="302" w:type="dxa"/>
            <w:textDirection w:val="btLr"/>
            <w:vAlign w:val="center"/>
          </w:tcPr>
          <w:p w14:paraId="1E331D6F" w14:textId="77777777" w:rsidR="00550CFA" w:rsidRPr="00AB6F74" w:rsidRDefault="00550CFA" w:rsidP="00B939C9">
            <w:pPr>
              <w:spacing w:line="216" w:lineRule="auto"/>
              <w:ind w:left="113" w:right="113"/>
              <w:rPr>
                <w:b/>
                <w:bCs/>
                <w:sz w:val="17"/>
                <w:szCs w:val="17"/>
              </w:rPr>
            </w:pPr>
            <w:r w:rsidRPr="00AB6F74">
              <w:rPr>
                <w:b/>
                <w:bCs/>
                <w:sz w:val="17"/>
                <w:szCs w:val="17"/>
              </w:rPr>
              <w:t>Laboratory</w:t>
            </w:r>
          </w:p>
        </w:tc>
        <w:tc>
          <w:tcPr>
            <w:tcW w:w="302" w:type="dxa"/>
            <w:textDirection w:val="btLr"/>
            <w:vAlign w:val="center"/>
          </w:tcPr>
          <w:p w14:paraId="29FCF727" w14:textId="77777777" w:rsidR="00550CFA" w:rsidRPr="00AB6F74" w:rsidRDefault="00550CFA" w:rsidP="00B939C9">
            <w:pPr>
              <w:spacing w:line="216" w:lineRule="auto"/>
              <w:ind w:left="113" w:right="113"/>
              <w:rPr>
                <w:b/>
                <w:bCs/>
                <w:sz w:val="17"/>
                <w:szCs w:val="17"/>
              </w:rPr>
            </w:pPr>
            <w:r w:rsidRPr="00AB6F74">
              <w:rPr>
                <w:b/>
                <w:bCs/>
                <w:sz w:val="17"/>
                <w:szCs w:val="17"/>
              </w:rPr>
              <w:t>Mental Health</w:t>
            </w:r>
          </w:p>
        </w:tc>
        <w:tc>
          <w:tcPr>
            <w:tcW w:w="302" w:type="dxa"/>
            <w:textDirection w:val="btLr"/>
            <w:vAlign w:val="center"/>
          </w:tcPr>
          <w:p w14:paraId="68A2661D" w14:textId="77777777" w:rsidR="00550CFA" w:rsidRPr="00AB6F74" w:rsidRDefault="00550CFA" w:rsidP="00B939C9">
            <w:pPr>
              <w:spacing w:line="216" w:lineRule="auto"/>
              <w:ind w:left="113" w:right="113"/>
              <w:rPr>
                <w:b/>
                <w:bCs/>
                <w:sz w:val="17"/>
                <w:szCs w:val="17"/>
              </w:rPr>
            </w:pPr>
            <w:r w:rsidRPr="00AB6F74">
              <w:rPr>
                <w:b/>
                <w:bCs/>
                <w:sz w:val="17"/>
                <w:szCs w:val="17"/>
              </w:rPr>
              <w:t>Nutrition</w:t>
            </w:r>
          </w:p>
        </w:tc>
        <w:tc>
          <w:tcPr>
            <w:tcW w:w="302" w:type="dxa"/>
            <w:textDirection w:val="btLr"/>
            <w:vAlign w:val="center"/>
          </w:tcPr>
          <w:p w14:paraId="3934434C" w14:textId="77777777" w:rsidR="00550CFA" w:rsidRPr="00AB6F74" w:rsidRDefault="00550CFA" w:rsidP="00B939C9">
            <w:pPr>
              <w:spacing w:line="216" w:lineRule="auto"/>
              <w:ind w:left="113" w:right="113"/>
              <w:rPr>
                <w:b/>
                <w:bCs/>
                <w:sz w:val="17"/>
                <w:szCs w:val="17"/>
              </w:rPr>
            </w:pPr>
            <w:r w:rsidRPr="00AB6F74">
              <w:rPr>
                <w:b/>
                <w:bCs/>
                <w:sz w:val="17"/>
                <w:szCs w:val="17"/>
              </w:rPr>
              <w:t>OB/GYN</w:t>
            </w:r>
          </w:p>
        </w:tc>
        <w:tc>
          <w:tcPr>
            <w:tcW w:w="302" w:type="dxa"/>
            <w:textDirection w:val="btLr"/>
            <w:vAlign w:val="center"/>
          </w:tcPr>
          <w:p w14:paraId="25068F81" w14:textId="77777777" w:rsidR="00550CFA" w:rsidRPr="00AB6F74" w:rsidRDefault="00550CFA" w:rsidP="00B939C9">
            <w:pPr>
              <w:spacing w:line="216" w:lineRule="auto"/>
              <w:ind w:left="113" w:right="113"/>
              <w:rPr>
                <w:b/>
                <w:bCs/>
                <w:sz w:val="17"/>
                <w:szCs w:val="17"/>
              </w:rPr>
            </w:pPr>
            <w:r w:rsidRPr="00AB6F74">
              <w:rPr>
                <w:b/>
                <w:bCs/>
                <w:sz w:val="17"/>
                <w:szCs w:val="17"/>
              </w:rPr>
              <w:t>Occupational Health</w:t>
            </w:r>
          </w:p>
        </w:tc>
        <w:tc>
          <w:tcPr>
            <w:tcW w:w="302" w:type="dxa"/>
            <w:textDirection w:val="btLr"/>
            <w:vAlign w:val="center"/>
          </w:tcPr>
          <w:p w14:paraId="07BC19FD" w14:textId="77777777" w:rsidR="00550CFA" w:rsidRPr="00AB6F74" w:rsidRDefault="00550CFA" w:rsidP="00B939C9">
            <w:pPr>
              <w:spacing w:line="216" w:lineRule="auto"/>
              <w:ind w:left="113" w:right="113"/>
              <w:rPr>
                <w:b/>
                <w:bCs/>
                <w:sz w:val="17"/>
                <w:szCs w:val="17"/>
              </w:rPr>
            </w:pPr>
            <w:r w:rsidRPr="00AB6F74">
              <w:rPr>
                <w:b/>
                <w:bCs/>
                <w:sz w:val="17"/>
                <w:szCs w:val="17"/>
              </w:rPr>
              <w:t>Pediatrics</w:t>
            </w:r>
          </w:p>
        </w:tc>
        <w:tc>
          <w:tcPr>
            <w:tcW w:w="302" w:type="dxa"/>
            <w:textDirection w:val="btLr"/>
            <w:vAlign w:val="center"/>
          </w:tcPr>
          <w:p w14:paraId="563DB562" w14:textId="77777777" w:rsidR="00550CFA" w:rsidRPr="00AB6F74" w:rsidRDefault="00550CFA" w:rsidP="00B939C9">
            <w:pPr>
              <w:spacing w:line="216" w:lineRule="auto"/>
              <w:ind w:left="113" w:right="113"/>
              <w:rPr>
                <w:b/>
                <w:bCs/>
                <w:sz w:val="17"/>
                <w:szCs w:val="17"/>
              </w:rPr>
            </w:pPr>
            <w:r w:rsidRPr="00AB6F74">
              <w:rPr>
                <w:b/>
                <w:bCs/>
                <w:sz w:val="17"/>
                <w:szCs w:val="17"/>
              </w:rPr>
              <w:t>Pharmacy</w:t>
            </w:r>
          </w:p>
        </w:tc>
        <w:tc>
          <w:tcPr>
            <w:tcW w:w="302" w:type="dxa"/>
            <w:textDirection w:val="btLr"/>
            <w:vAlign w:val="center"/>
          </w:tcPr>
          <w:p w14:paraId="18644C77" w14:textId="77777777" w:rsidR="00550CFA" w:rsidRPr="00AB6F74" w:rsidRDefault="00550CFA" w:rsidP="00B939C9">
            <w:pPr>
              <w:spacing w:line="216" w:lineRule="auto"/>
              <w:ind w:left="113" w:right="113"/>
              <w:rPr>
                <w:b/>
                <w:bCs/>
                <w:sz w:val="17"/>
                <w:szCs w:val="17"/>
              </w:rPr>
            </w:pPr>
            <w:r w:rsidRPr="00AB6F74">
              <w:rPr>
                <w:b/>
                <w:bCs/>
                <w:sz w:val="17"/>
                <w:szCs w:val="17"/>
              </w:rPr>
              <w:t>Podiatry</w:t>
            </w:r>
          </w:p>
        </w:tc>
        <w:tc>
          <w:tcPr>
            <w:tcW w:w="302" w:type="dxa"/>
            <w:textDirection w:val="btLr"/>
            <w:vAlign w:val="center"/>
          </w:tcPr>
          <w:p w14:paraId="5AD63F3B" w14:textId="77777777" w:rsidR="00550CFA" w:rsidRPr="00AB6F74" w:rsidRDefault="00550CFA" w:rsidP="00B939C9">
            <w:pPr>
              <w:spacing w:line="216" w:lineRule="auto"/>
              <w:ind w:left="113" w:right="113"/>
              <w:rPr>
                <w:b/>
                <w:bCs/>
                <w:sz w:val="17"/>
                <w:szCs w:val="17"/>
              </w:rPr>
            </w:pPr>
            <w:r w:rsidRPr="00AB6F74">
              <w:rPr>
                <w:b/>
                <w:bCs/>
                <w:sz w:val="17"/>
                <w:szCs w:val="17"/>
              </w:rPr>
              <w:t>Radiology</w:t>
            </w:r>
          </w:p>
        </w:tc>
        <w:tc>
          <w:tcPr>
            <w:tcW w:w="302" w:type="dxa"/>
            <w:textDirection w:val="btLr"/>
            <w:vAlign w:val="center"/>
          </w:tcPr>
          <w:p w14:paraId="684497A4" w14:textId="77777777" w:rsidR="00550CFA" w:rsidRPr="00AB6F74" w:rsidRDefault="00550CFA" w:rsidP="00B939C9">
            <w:pPr>
              <w:spacing w:line="216" w:lineRule="auto"/>
              <w:ind w:left="113" w:right="113"/>
              <w:rPr>
                <w:b/>
                <w:bCs/>
                <w:sz w:val="17"/>
                <w:szCs w:val="17"/>
              </w:rPr>
            </w:pPr>
            <w:r w:rsidRPr="00AB6F74">
              <w:rPr>
                <w:b/>
                <w:bCs/>
                <w:sz w:val="17"/>
                <w:szCs w:val="17"/>
              </w:rPr>
              <w:t>Substance Abuse</w:t>
            </w:r>
          </w:p>
        </w:tc>
        <w:tc>
          <w:tcPr>
            <w:tcW w:w="302" w:type="dxa"/>
            <w:textDirection w:val="btLr"/>
            <w:vAlign w:val="center"/>
          </w:tcPr>
          <w:p w14:paraId="2A7A6D49" w14:textId="77777777" w:rsidR="00550CFA" w:rsidRPr="00AB6F74" w:rsidRDefault="00550CFA" w:rsidP="00B939C9">
            <w:pPr>
              <w:spacing w:line="216" w:lineRule="auto"/>
              <w:ind w:left="113" w:right="113"/>
              <w:rPr>
                <w:b/>
                <w:bCs/>
                <w:sz w:val="17"/>
                <w:szCs w:val="17"/>
              </w:rPr>
            </w:pPr>
            <w:r w:rsidRPr="00AB6F74">
              <w:rPr>
                <w:b/>
                <w:bCs/>
                <w:sz w:val="17"/>
                <w:szCs w:val="17"/>
              </w:rPr>
              <w:t>Urgent Care</w:t>
            </w:r>
          </w:p>
        </w:tc>
        <w:tc>
          <w:tcPr>
            <w:tcW w:w="302" w:type="dxa"/>
            <w:textDirection w:val="btLr"/>
            <w:vAlign w:val="center"/>
          </w:tcPr>
          <w:p w14:paraId="35BF42EA" w14:textId="77777777" w:rsidR="00550CFA" w:rsidRPr="00AB6F74" w:rsidRDefault="00550CFA" w:rsidP="00B939C9">
            <w:pPr>
              <w:spacing w:line="216" w:lineRule="auto"/>
              <w:ind w:left="113" w:right="113"/>
              <w:rPr>
                <w:b/>
                <w:bCs/>
                <w:sz w:val="17"/>
                <w:szCs w:val="17"/>
              </w:rPr>
            </w:pPr>
            <w:r w:rsidRPr="00AB6F74">
              <w:rPr>
                <w:b/>
                <w:bCs/>
                <w:sz w:val="17"/>
                <w:szCs w:val="17"/>
              </w:rPr>
              <w:t>Other:</w:t>
            </w:r>
          </w:p>
        </w:tc>
        <w:tc>
          <w:tcPr>
            <w:tcW w:w="302" w:type="dxa"/>
            <w:textDirection w:val="btLr"/>
            <w:vAlign w:val="center"/>
          </w:tcPr>
          <w:p w14:paraId="0576EA19" w14:textId="77777777" w:rsidR="00550CFA" w:rsidRPr="00AB6F74" w:rsidRDefault="00550CFA" w:rsidP="00B939C9">
            <w:pPr>
              <w:spacing w:line="216" w:lineRule="auto"/>
              <w:ind w:left="113" w:right="113"/>
              <w:rPr>
                <w:b/>
                <w:bCs/>
                <w:sz w:val="17"/>
                <w:szCs w:val="17"/>
              </w:rPr>
            </w:pPr>
            <w:r w:rsidRPr="00AB6F74">
              <w:rPr>
                <w:b/>
                <w:bCs/>
                <w:sz w:val="17"/>
                <w:szCs w:val="17"/>
              </w:rPr>
              <w:t>Other:</w:t>
            </w:r>
          </w:p>
        </w:tc>
      </w:tr>
      <w:tr w:rsidR="00AB6F74" w:rsidRPr="00AB6F74" w14:paraId="4171F127" w14:textId="77777777" w:rsidTr="00197009">
        <w:trPr>
          <w:trHeight w:val="360"/>
        </w:trPr>
        <w:tc>
          <w:tcPr>
            <w:tcW w:w="805" w:type="dxa"/>
            <w:vAlign w:val="center"/>
          </w:tcPr>
          <w:p w14:paraId="094A649A" w14:textId="77777777" w:rsidR="00550CFA" w:rsidRPr="00AB6F74" w:rsidRDefault="00550CFA" w:rsidP="00790846">
            <w:pPr>
              <w:pStyle w:val="TableParagraph"/>
            </w:pPr>
            <w:r w:rsidRPr="00AB6F74">
              <w:t>Current</w:t>
            </w:r>
          </w:p>
        </w:tc>
        <w:tc>
          <w:tcPr>
            <w:tcW w:w="302" w:type="dxa"/>
            <w:vAlign w:val="center"/>
          </w:tcPr>
          <w:p w14:paraId="06022A09" w14:textId="1ED80256"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C1356B1"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CF1795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46C93C40"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11932D3"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EBF9EB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839D3E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D837946"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7D02DE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787E991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BC4DA55"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9F8BED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6BD9D9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35363C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1278C6E"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55432836"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C6A7EB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C8B861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FA53F15" w14:textId="77777777" w:rsidR="00550CFA" w:rsidRPr="00AB6F74" w:rsidRDefault="00550CFA" w:rsidP="00992B27">
            <w:pPr>
              <w:pStyle w:val="TableParagraph"/>
              <w:jc w:val="center"/>
              <w:rPr>
                <w:rFonts w:ascii="Times New Roman" w:hAnsi="Times New Roman" w:cs="Times New Roman"/>
                <w:w w:val="100"/>
              </w:rPr>
            </w:pPr>
          </w:p>
        </w:tc>
      </w:tr>
      <w:tr w:rsidR="00A96E36" w:rsidRPr="00AB6F74" w14:paraId="73337ED6" w14:textId="77777777" w:rsidTr="00197009">
        <w:trPr>
          <w:trHeight w:val="360"/>
        </w:trPr>
        <w:tc>
          <w:tcPr>
            <w:tcW w:w="805" w:type="dxa"/>
            <w:vAlign w:val="center"/>
          </w:tcPr>
          <w:p w14:paraId="4B3D4DEB" w14:textId="77777777" w:rsidR="00550CFA" w:rsidRPr="00AB6F74" w:rsidRDefault="00550CFA" w:rsidP="00790846">
            <w:pPr>
              <w:pStyle w:val="TableParagraph"/>
            </w:pPr>
            <w:r w:rsidRPr="00AB6F74">
              <w:t>Proposed</w:t>
            </w:r>
          </w:p>
        </w:tc>
        <w:tc>
          <w:tcPr>
            <w:tcW w:w="302" w:type="dxa"/>
            <w:vAlign w:val="center"/>
          </w:tcPr>
          <w:p w14:paraId="09E307A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5A9CFAF"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3E915EF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9F5F7C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C2EC43E"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492B2E2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8976245"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2A1B674"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0E13B43"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2BAB38E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2B201C7"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1FB1AA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793AD0C2"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0679CFC"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1FE48CA"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133B2DAD"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6053F37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FB097EB" w14:textId="77777777" w:rsidR="00550CFA" w:rsidRPr="00AB6F74" w:rsidRDefault="00550CFA" w:rsidP="00992B27">
            <w:pPr>
              <w:pStyle w:val="TableParagraph"/>
              <w:jc w:val="center"/>
              <w:rPr>
                <w:rFonts w:ascii="Times New Roman" w:hAnsi="Times New Roman" w:cs="Times New Roman"/>
                <w:w w:val="100"/>
              </w:rPr>
            </w:pPr>
          </w:p>
        </w:tc>
        <w:tc>
          <w:tcPr>
            <w:tcW w:w="302" w:type="dxa"/>
            <w:vAlign w:val="center"/>
          </w:tcPr>
          <w:p w14:paraId="04C0CADF" w14:textId="77777777" w:rsidR="00550CFA" w:rsidRPr="00AB6F74" w:rsidRDefault="00550CFA" w:rsidP="00992B27">
            <w:pPr>
              <w:pStyle w:val="TableParagraph"/>
              <w:jc w:val="center"/>
              <w:rPr>
                <w:rFonts w:ascii="Times New Roman" w:hAnsi="Times New Roman" w:cs="Times New Roman"/>
                <w:w w:val="100"/>
              </w:rPr>
            </w:pPr>
          </w:p>
        </w:tc>
      </w:tr>
    </w:tbl>
    <w:p w14:paraId="05F8D1CA" w14:textId="4D578FA5" w:rsidR="00EE6079" w:rsidRPr="00AB6F74" w:rsidRDefault="00EE6079" w:rsidP="00550CFA">
      <w:pPr>
        <w:rPr>
          <w:rFonts w:ascii="Arial Narrow" w:eastAsiaTheme="majorEastAsia" w:hAnsi="Arial Narrow" w:cstheme="majorBidi"/>
          <w:sz w:val="36"/>
          <w:szCs w:val="36"/>
        </w:rPr>
      </w:pPr>
    </w:p>
    <w:sectPr w:rsidR="00EE6079" w:rsidRPr="00AB6F74" w:rsidSect="00B378D7">
      <w:headerReference w:type="first" r:id="rId17"/>
      <w:footerReference w:type="first" r:id="rId18"/>
      <w:type w:val="continuous"/>
      <w:pgSz w:w="12240" w:h="15840"/>
      <w:pgMar w:top="1440" w:right="1440" w:bottom="1440" w:left="1440" w:header="9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5E57E" w14:textId="77777777" w:rsidR="003E19F8" w:rsidRDefault="003E19F8" w:rsidP="00CF3E0A">
      <w:pPr>
        <w:spacing w:after="0" w:line="240" w:lineRule="auto"/>
      </w:pPr>
      <w:r>
        <w:separator/>
      </w:r>
    </w:p>
  </w:endnote>
  <w:endnote w:type="continuationSeparator" w:id="0">
    <w:p w14:paraId="788A8E09" w14:textId="77777777" w:rsidR="003E19F8" w:rsidRDefault="003E19F8" w:rsidP="00CF3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ontserrat-Bold">
    <w:altName w:val="Calibri"/>
    <w:panose1 w:val="00000000000000000000"/>
    <w:charset w:val="4D"/>
    <w:family w:val="auto"/>
    <w:notTrueType/>
    <w:pitch w:val="default"/>
    <w:sig w:usb0="00000003" w:usb1="00000000" w:usb2="00000000" w:usb3="00000000" w:csb0="00000001" w:csb1="00000000"/>
  </w:font>
  <w:font w:name="Montserrat-Light">
    <w:altName w:val="Calibri"/>
    <w:panose1 w:val="00000000000000000000"/>
    <w:charset w:val="4D"/>
    <w:family w:val="auto"/>
    <w:notTrueType/>
    <w:pitch w:val="default"/>
    <w:sig w:usb0="00000003" w:usb1="00000000" w:usb2="00000000" w:usb3="00000000" w:csb0="00000001" w:csb1="00000000"/>
  </w:font>
  <w:font w:name="Avenir Book">
    <w:altName w:val="Tw Cen MT"/>
    <w:charset w:val="00"/>
    <w:family w:val="auto"/>
    <w:pitch w:val="variable"/>
    <w:sig w:usb0="800000A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FD33" w14:textId="5D1E219C" w:rsidR="00EB1B3A" w:rsidRPr="00205AF3" w:rsidRDefault="00205AF3" w:rsidP="00205AF3">
    <w:pPr>
      <w:pStyle w:val="BodyText"/>
      <w:tabs>
        <w:tab w:val="right" w:pos="9360"/>
      </w:tabs>
      <w:ind w:left="0" w:firstLine="0"/>
      <w:rPr>
        <w:sz w:val="16"/>
        <w:szCs w:val="16"/>
      </w:rPr>
    </w:pPr>
    <w:r w:rsidRPr="007B7EF9">
      <w:rPr>
        <w:w w:val="105"/>
        <w:sz w:val="16"/>
        <w:szCs w:val="16"/>
      </w:rPr>
      <w:t>Central Valley NMTC, LLC | Capital for Central Valley Communities — Project Submittal</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2144106889"/>
        <w:docPartObj>
          <w:docPartGallery w:val="Page Numbers (Bottom of Page)"/>
          <w:docPartUnique/>
        </w:docPartObj>
      </w:sdtPr>
      <w:sdtEndPr/>
      <w:sdtContent>
        <w:sdt>
          <w:sdtPr>
            <w:rPr>
              <w:sz w:val="16"/>
              <w:szCs w:val="16"/>
            </w:rPr>
            <w:id w:val="-244492953"/>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3299" w14:textId="766EBCD8" w:rsidR="00C51220" w:rsidRPr="0089408E" w:rsidRDefault="00D40798" w:rsidP="0089408E">
    <w:pPr>
      <w:pStyle w:val="BodyText"/>
      <w:tabs>
        <w:tab w:val="right" w:pos="9360"/>
      </w:tabs>
      <w:ind w:left="0" w:firstLine="0"/>
      <w:rPr>
        <w:sz w:val="16"/>
        <w:szCs w:val="16"/>
      </w:rPr>
    </w:pPr>
    <w:r w:rsidRPr="007B7EF9">
      <w:rPr>
        <w:w w:val="105"/>
        <w:sz w:val="16"/>
        <w:szCs w:val="16"/>
      </w:rPr>
      <w:t xml:space="preserve">Central Valley NMTC, LLC | Capital for Central Valley Communities — Project </w:t>
    </w:r>
    <w:r w:rsidR="00EA774C">
      <w:rPr>
        <w:w w:val="105"/>
        <w:sz w:val="16"/>
        <w:szCs w:val="16"/>
      </w:rPr>
      <w:t>Intake</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2103450448"/>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6F014" w14:textId="77777777" w:rsidR="005647D4" w:rsidRPr="0089408E" w:rsidRDefault="005647D4" w:rsidP="0089408E">
    <w:pPr>
      <w:pStyle w:val="BodyText"/>
      <w:tabs>
        <w:tab w:val="right" w:pos="9360"/>
      </w:tabs>
      <w:ind w:left="0" w:firstLine="0"/>
      <w:rPr>
        <w:sz w:val="16"/>
        <w:szCs w:val="16"/>
      </w:rPr>
    </w:pPr>
    <w:r w:rsidRPr="007B7EF9">
      <w:rPr>
        <w:w w:val="105"/>
        <w:sz w:val="16"/>
        <w:szCs w:val="16"/>
      </w:rPr>
      <w:t>Central Valley NMTC, LLC | Capital for Central Valley Communities — Project Submittal</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1072199054"/>
        <w:docPartObj>
          <w:docPartGallery w:val="Page Numbers (Bottom of Page)"/>
          <w:docPartUnique/>
        </w:docPartObj>
      </w:sdtPr>
      <w:sdtEndPr/>
      <w:sdtContent>
        <w:sdt>
          <w:sdtPr>
            <w:rPr>
              <w:sz w:val="16"/>
              <w:szCs w:val="16"/>
            </w:rPr>
            <w:id w:val="-1733219834"/>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BDEE" w14:textId="77777777" w:rsidR="00D40798" w:rsidRPr="0089408E" w:rsidRDefault="00D40798" w:rsidP="0089408E">
    <w:pPr>
      <w:pStyle w:val="BodyText"/>
      <w:tabs>
        <w:tab w:val="right" w:pos="9360"/>
      </w:tabs>
      <w:ind w:left="0" w:firstLine="0"/>
      <w:rPr>
        <w:sz w:val="16"/>
        <w:szCs w:val="16"/>
      </w:rPr>
    </w:pPr>
    <w:r w:rsidRPr="007B7EF9">
      <w:rPr>
        <w:w w:val="105"/>
        <w:sz w:val="16"/>
        <w:szCs w:val="16"/>
      </w:rPr>
      <w:t>Central Valley NMTC, LLC | Capital for Central Valley Communities — Project Submittal</w:t>
    </w:r>
    <w:r w:rsidRPr="007B7EF9">
      <w:rPr>
        <w:w w:val="105"/>
        <w:sz w:val="16"/>
        <w:szCs w:val="16"/>
      </w:rPr>
      <w:tab/>
    </w:r>
    <w:r w:rsidRPr="007B7EF9">
      <w:rPr>
        <w:sz w:val="16"/>
        <w:szCs w:val="16"/>
      </w:rPr>
      <w:t xml:space="preserve">Page </w:t>
    </w:r>
    <w:r w:rsidRPr="007B7EF9">
      <w:rPr>
        <w:sz w:val="16"/>
        <w:szCs w:val="16"/>
      </w:rPr>
      <w:fldChar w:fldCharType="begin"/>
    </w:r>
    <w:r w:rsidRPr="007B7EF9">
      <w:rPr>
        <w:sz w:val="16"/>
        <w:szCs w:val="16"/>
      </w:rPr>
      <w:instrText xml:space="preserve"> PAGE </w:instrText>
    </w:r>
    <w:r w:rsidRPr="007B7EF9">
      <w:rPr>
        <w:sz w:val="16"/>
        <w:szCs w:val="16"/>
      </w:rPr>
      <w:fldChar w:fldCharType="separate"/>
    </w:r>
    <w:r>
      <w:rPr>
        <w:sz w:val="16"/>
        <w:szCs w:val="16"/>
      </w:rPr>
      <w:t>4</w:t>
    </w:r>
    <w:r w:rsidRPr="007B7EF9">
      <w:rPr>
        <w:sz w:val="16"/>
        <w:szCs w:val="16"/>
      </w:rPr>
      <w:fldChar w:fldCharType="end"/>
    </w:r>
    <w:r w:rsidRPr="007B7EF9">
      <w:rPr>
        <w:sz w:val="16"/>
        <w:szCs w:val="16"/>
      </w:rPr>
      <w:t xml:space="preserve"> of </w:t>
    </w:r>
    <w:sdt>
      <w:sdtPr>
        <w:rPr>
          <w:sz w:val="16"/>
          <w:szCs w:val="16"/>
        </w:rPr>
        <w:id w:val="20448522"/>
        <w:docPartObj>
          <w:docPartGallery w:val="Page Numbers (Bottom of Page)"/>
          <w:docPartUnique/>
        </w:docPartObj>
      </w:sdtPr>
      <w:sdtEndPr/>
      <w:sdtContent>
        <w:sdt>
          <w:sdtPr>
            <w:rPr>
              <w:sz w:val="16"/>
              <w:szCs w:val="16"/>
            </w:rPr>
            <w:id w:val="-1503658612"/>
            <w:docPartObj>
              <w:docPartGallery w:val="Page Numbers (Top of Page)"/>
              <w:docPartUnique/>
            </w:docPartObj>
          </w:sdtPr>
          <w:sdtEndPr/>
          <w:sdtContent>
            <w:r w:rsidRPr="007B7EF9">
              <w:rPr>
                <w:sz w:val="16"/>
                <w:szCs w:val="16"/>
              </w:rPr>
              <w:fldChar w:fldCharType="begin"/>
            </w:r>
            <w:r w:rsidRPr="007B7EF9">
              <w:rPr>
                <w:sz w:val="16"/>
                <w:szCs w:val="16"/>
              </w:rPr>
              <w:instrText xml:space="preserve"> NUMPAGES  </w:instrText>
            </w:r>
            <w:r w:rsidRPr="007B7EF9">
              <w:rPr>
                <w:sz w:val="16"/>
                <w:szCs w:val="16"/>
              </w:rPr>
              <w:fldChar w:fldCharType="separate"/>
            </w:r>
            <w:r>
              <w:rPr>
                <w:sz w:val="16"/>
                <w:szCs w:val="16"/>
              </w:rPr>
              <w:t>14</w:t>
            </w:r>
            <w:r w:rsidRPr="007B7EF9">
              <w:rPr>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A3A9C" w14:textId="77777777" w:rsidR="003E19F8" w:rsidRDefault="003E19F8" w:rsidP="00CF3E0A">
      <w:pPr>
        <w:spacing w:after="0" w:line="240" w:lineRule="auto"/>
      </w:pPr>
      <w:r>
        <w:separator/>
      </w:r>
    </w:p>
  </w:footnote>
  <w:footnote w:type="continuationSeparator" w:id="0">
    <w:p w14:paraId="24AD6A5E" w14:textId="77777777" w:rsidR="003E19F8" w:rsidRDefault="003E19F8" w:rsidP="00CF3E0A">
      <w:pPr>
        <w:spacing w:after="0" w:line="240" w:lineRule="auto"/>
      </w:pPr>
      <w:r>
        <w:continuationSeparator/>
      </w:r>
    </w:p>
  </w:footnote>
  <w:footnote w:id="1">
    <w:p w14:paraId="3B1F9101" w14:textId="77777777" w:rsidR="00AA0FA8" w:rsidRPr="00E64D9E" w:rsidRDefault="00AA0FA8" w:rsidP="00AA0FA8">
      <w:pPr>
        <w:pStyle w:val="Heading2"/>
        <w:numPr>
          <w:ilvl w:val="0"/>
          <w:numId w:val="0"/>
        </w:numPr>
        <w:ind w:right="900"/>
        <w:rPr>
          <w:i/>
          <w:iCs/>
          <w:sz w:val="18"/>
          <w:szCs w:val="18"/>
        </w:rPr>
      </w:pPr>
      <w:r>
        <w:rPr>
          <w:rStyle w:val="FootnoteReference"/>
        </w:rPr>
        <w:footnoteRef/>
      </w:r>
      <w:r>
        <w:t xml:space="preserve"> </w:t>
      </w:r>
      <w:r w:rsidRPr="00E64D9E">
        <w:rPr>
          <w:sz w:val="18"/>
          <w:szCs w:val="18"/>
        </w:rPr>
        <w:t xml:space="preserve">Note: 1 FTE is one position equal to 35 hours/week. For example, two part-time employees each working 17.5 hours per week would equal 1 FTE. Refer to the Low-Income and Living Wage definitions below. </w:t>
      </w:r>
      <w:r w:rsidRPr="00E64D9E">
        <w:rPr>
          <w:i/>
          <w:iCs/>
          <w:sz w:val="18"/>
          <w:szCs w:val="18"/>
        </w:rPr>
        <w:t xml:space="preserve">Low-income individuals have an income, adjusted annually for family size, of not more than 80% of the area median family income. Use the link provided to access the Low-Income Limits for each local area, clicking “FY 2018 IL Documentation”: </w:t>
      </w:r>
      <w:hyperlink r:id="rId1" w:history="1">
        <w:r w:rsidRPr="00E64D9E">
          <w:rPr>
            <w:rStyle w:val="Hyperlink"/>
            <w:i/>
            <w:iCs/>
            <w:sz w:val="18"/>
            <w:szCs w:val="18"/>
          </w:rPr>
          <w:t>https://www.huduser.gov/portal/datasets/il/il2018/select_Geography.odn</w:t>
        </w:r>
      </w:hyperlink>
    </w:p>
    <w:p w14:paraId="745EDDE7" w14:textId="23AF3B77" w:rsidR="00AA0FA8" w:rsidRPr="00AA0FA8" w:rsidRDefault="00AA0FA8" w:rsidP="00AA0FA8">
      <w:pPr>
        <w:pStyle w:val="Heading2"/>
        <w:numPr>
          <w:ilvl w:val="0"/>
          <w:numId w:val="0"/>
        </w:numPr>
        <w:ind w:right="900"/>
        <w:rPr>
          <w:sz w:val="18"/>
          <w:szCs w:val="18"/>
        </w:rPr>
      </w:pPr>
      <w:r w:rsidRPr="00E64D9E">
        <w:rPr>
          <w:sz w:val="18"/>
          <w:szCs w:val="18"/>
        </w:rPr>
        <w:t xml:space="preserve">CVNMTC considers the quality of the jobs as part of its impact assessment, including living wages (the minimum hourly wage necessary for an individual to meet basic needs). CVNMTC will compare the wages provided in the charts to the Living Wage for 1 Adult, which can be found for each California metropolitan statistical area and county at: </w:t>
      </w:r>
      <w:hyperlink r:id="rId2" w:history="1">
        <w:r w:rsidRPr="00E64D9E">
          <w:rPr>
            <w:rStyle w:val="Hyperlink"/>
            <w:i/>
            <w:iCs/>
            <w:sz w:val="18"/>
            <w:szCs w:val="18"/>
          </w:rPr>
          <w:t>http://livingwage.mit.edu/states/06/loca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BD9C" w14:textId="77777777" w:rsidR="00923DB3" w:rsidRPr="005D6CDB" w:rsidRDefault="00923DB3" w:rsidP="00923DB3">
    <w:pPr>
      <w:pStyle w:val="H5"/>
      <w:spacing w:line="276" w:lineRule="auto"/>
      <w:jc w:val="right"/>
      <w:rPr>
        <w:rFonts w:ascii="Trebuchet MS" w:hAnsi="Trebuchet MS"/>
        <w:caps w:val="0"/>
        <w:color w:val="7F7F7F" w:themeColor="text1" w:themeTint="80"/>
        <w:sz w:val="18"/>
        <w:szCs w:val="18"/>
      </w:rPr>
    </w:pPr>
    <w:r w:rsidRPr="00B31345">
      <w:rPr>
        <w:rFonts w:ascii="Avenir Book" w:hAnsi="Avenir Book"/>
        <w:noProof/>
        <w:color w:val="0E4165"/>
      </w:rPr>
      <w:drawing>
        <wp:anchor distT="0" distB="0" distL="114300" distR="114300" simplePos="0" relativeHeight="251659264" behindDoc="1" locked="0" layoutInCell="1" allowOverlap="1" wp14:anchorId="2F8EBA71" wp14:editId="62E90D39">
          <wp:simplePos x="0" y="0"/>
          <wp:positionH relativeFrom="column">
            <wp:posOffset>-576580</wp:posOffset>
          </wp:positionH>
          <wp:positionV relativeFrom="paragraph">
            <wp:posOffset>-114300</wp:posOffset>
          </wp:positionV>
          <wp:extent cx="2103120" cy="1114514"/>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NMTC_LogoLG.jpg"/>
                  <pic:cNvPicPr/>
                </pic:nvPicPr>
                <pic:blipFill rotWithShape="1">
                  <a:blip r:embed="rId1">
                    <a:extLst>
                      <a:ext uri="{28A0092B-C50C-407E-A947-70E740481C1C}">
                        <a14:useLocalDpi xmlns:a14="http://schemas.microsoft.com/office/drawing/2010/main" val="0"/>
                      </a:ext>
                    </a:extLst>
                  </a:blip>
                  <a:srcRect l="13857" t="21959" r="7304" b="23949"/>
                  <a:stretch/>
                </pic:blipFill>
                <pic:spPr bwMode="auto">
                  <a:xfrm>
                    <a:off x="0" y="0"/>
                    <a:ext cx="2103120" cy="111451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5D6CDB">
      <w:rPr>
        <w:rFonts w:ascii="Trebuchet MS" w:hAnsi="Trebuchet MS"/>
        <w:caps w:val="0"/>
        <w:color w:val="7F7F7F" w:themeColor="text1" w:themeTint="80"/>
        <w:sz w:val="18"/>
        <w:szCs w:val="18"/>
      </w:rPr>
      <w:t>1401 Fulton Street, Suite 610</w:t>
    </w:r>
    <w:r w:rsidRPr="005D6CDB">
      <w:rPr>
        <w:rFonts w:ascii="Trebuchet MS" w:hAnsi="Trebuchet MS"/>
        <w:caps w:val="0"/>
        <w:color w:val="7F7F7F" w:themeColor="text1" w:themeTint="80"/>
        <w:sz w:val="18"/>
        <w:szCs w:val="18"/>
      </w:rPr>
      <w:br/>
      <w:t>Fresno, CA 93721-1646</w:t>
    </w:r>
  </w:p>
  <w:p w14:paraId="79919869" w14:textId="77777777" w:rsidR="00923DB3" w:rsidRDefault="00923DB3" w:rsidP="00923DB3">
    <w:pPr>
      <w:pStyle w:val="ptext1"/>
      <w:spacing w:after="0" w:line="276" w:lineRule="auto"/>
      <w:jc w:val="right"/>
      <w:rPr>
        <w:rFonts w:ascii="Trebuchet MS" w:hAnsi="Trebuchet MS"/>
        <w:color w:val="7F7F7F" w:themeColor="text1" w:themeTint="80"/>
        <w:sz w:val="18"/>
        <w:szCs w:val="18"/>
      </w:rPr>
    </w:pPr>
    <w:r w:rsidRPr="00B31345">
      <w:rPr>
        <w:rFonts w:ascii="Trebuchet MS" w:hAnsi="Trebuchet MS"/>
        <w:b/>
        <w:color w:val="0E4165"/>
        <w:sz w:val="18"/>
        <w:szCs w:val="18"/>
      </w:rPr>
      <w:t>office</w:t>
    </w:r>
    <w:r w:rsidRPr="00B31345">
      <w:rPr>
        <w:rFonts w:ascii="Trebuchet MS" w:hAnsi="Trebuchet MS"/>
        <w:color w:val="7F7F7F" w:themeColor="text1" w:themeTint="80"/>
        <w:sz w:val="18"/>
        <w:szCs w:val="18"/>
      </w:rPr>
      <w:t xml:space="preserve"> (559) 264-5000</w:t>
    </w:r>
    <w:r w:rsidRPr="00B31345">
      <w:rPr>
        <w:rFonts w:ascii="Trebuchet MS" w:hAnsi="Trebuchet MS"/>
        <w:color w:val="7F7F7F" w:themeColor="text1" w:themeTint="80"/>
        <w:sz w:val="18"/>
        <w:szCs w:val="18"/>
      </w:rPr>
      <w:br/>
    </w:r>
    <w:r w:rsidRPr="00B31345">
      <w:rPr>
        <w:rFonts w:ascii="Trebuchet MS" w:hAnsi="Trebuchet MS"/>
        <w:b/>
        <w:color w:val="0E4165"/>
        <w:sz w:val="18"/>
        <w:szCs w:val="18"/>
      </w:rPr>
      <w:t>fax</w:t>
    </w:r>
    <w:r w:rsidRPr="00B31345">
      <w:rPr>
        <w:rFonts w:ascii="Trebuchet MS" w:hAnsi="Trebuchet MS"/>
        <w:color w:val="7F7F7F" w:themeColor="text1" w:themeTint="80"/>
        <w:sz w:val="18"/>
        <w:szCs w:val="18"/>
      </w:rPr>
      <w:t xml:space="preserve"> (559) 549-9739</w:t>
    </w:r>
  </w:p>
  <w:p w14:paraId="6190FAA4" w14:textId="5FA1D8EF" w:rsidR="00923DB3" w:rsidRDefault="00445FBB" w:rsidP="00923DB3">
    <w:pPr>
      <w:pStyle w:val="ptext1"/>
      <w:spacing w:after="0" w:line="276" w:lineRule="auto"/>
      <w:jc w:val="right"/>
      <w:rPr>
        <w:rFonts w:ascii="Trebuchet MS" w:hAnsi="Trebuchet MS"/>
        <w:b/>
        <w:color w:val="0E4165"/>
        <w:sz w:val="18"/>
        <w:szCs w:val="18"/>
      </w:rPr>
    </w:pPr>
    <w:hyperlink r:id="rId2" w:history="1">
      <w:r w:rsidR="00D32991" w:rsidRPr="00FA7943">
        <w:rPr>
          <w:rStyle w:val="Hyperlink"/>
          <w:rFonts w:ascii="Trebuchet MS" w:hAnsi="Trebuchet MS"/>
          <w:b/>
          <w:sz w:val="18"/>
          <w:szCs w:val="18"/>
        </w:rPr>
        <w:t>www.cvnmtc.com</w:t>
      </w:r>
    </w:hyperlink>
  </w:p>
  <w:p w14:paraId="761EA20A" w14:textId="77777777" w:rsidR="00923DB3" w:rsidRDefault="00923D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BF1C0" w14:textId="77777777" w:rsidR="005647D4" w:rsidRPr="003A4DEB" w:rsidRDefault="005647D4" w:rsidP="003A4D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9C70" w14:textId="77777777" w:rsidR="00794E5E" w:rsidRPr="00886FD4" w:rsidRDefault="00794E5E" w:rsidP="00886F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50C7E"/>
    <w:multiLevelType w:val="hybridMultilevel"/>
    <w:tmpl w:val="0BA049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B50C9"/>
    <w:multiLevelType w:val="hybridMultilevel"/>
    <w:tmpl w:val="C82A78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1B90AED"/>
    <w:multiLevelType w:val="hybridMultilevel"/>
    <w:tmpl w:val="D638C684"/>
    <w:lvl w:ilvl="0" w:tplc="A03EDC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B61014"/>
    <w:multiLevelType w:val="hybridMultilevel"/>
    <w:tmpl w:val="2E444758"/>
    <w:lvl w:ilvl="0" w:tplc="6F8843BE">
      <w:start w:val="1"/>
      <w:numFmt w:val="upperLetter"/>
      <w:pStyle w:val="A-CVNMTCIntake"/>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2B494064"/>
    <w:multiLevelType w:val="hybridMultilevel"/>
    <w:tmpl w:val="C3E233A6"/>
    <w:lvl w:ilvl="0" w:tplc="70F84D74">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E37C5"/>
    <w:multiLevelType w:val="hybridMultilevel"/>
    <w:tmpl w:val="6594511E"/>
    <w:lvl w:ilvl="0" w:tplc="23D2B1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656F0"/>
    <w:multiLevelType w:val="hybridMultilevel"/>
    <w:tmpl w:val="5AA626D8"/>
    <w:lvl w:ilvl="0" w:tplc="04090001">
      <w:start w:val="1"/>
      <w:numFmt w:val="bullet"/>
      <w:lvlText w:val=""/>
      <w:lvlJc w:val="left"/>
      <w:pPr>
        <w:ind w:left="720" w:hanging="360"/>
      </w:pPr>
      <w:rPr>
        <w:rFonts w:ascii="Symbol" w:hAnsi="Symbol" w:hint="default"/>
      </w:rPr>
    </w:lvl>
    <w:lvl w:ilvl="1" w:tplc="C09A6A6E">
      <w:start w:val="1"/>
      <w:numFmt w:val="bullet"/>
      <w:lvlText w:val=""/>
      <w:lvlJc w:val="left"/>
      <w:pPr>
        <w:ind w:left="1440" w:hanging="360"/>
      </w:pPr>
      <w:rPr>
        <w:rFonts w:ascii="Symbol" w:hAnsi="Symbol" w:hint="default"/>
        <w:sz w:val="20"/>
        <w:szCs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5520A"/>
    <w:multiLevelType w:val="hybridMultilevel"/>
    <w:tmpl w:val="2D149F5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504508"/>
    <w:multiLevelType w:val="hybridMultilevel"/>
    <w:tmpl w:val="6BE0EEA8"/>
    <w:lvl w:ilvl="0" w:tplc="AE1E5836">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1285A17"/>
    <w:multiLevelType w:val="multilevel"/>
    <w:tmpl w:val="EF6A4466"/>
    <w:lvl w:ilvl="0">
      <w:start w:val="1"/>
      <w:numFmt w:val="upperRoman"/>
      <w:lvlText w:val="%1."/>
      <w:lvlJc w:val="left"/>
      <w:pPr>
        <w:ind w:left="0" w:firstLine="0"/>
      </w:pPr>
    </w:lvl>
    <w:lvl w:ilvl="1">
      <w:start w:val="1"/>
      <w:numFmt w:val="bullet"/>
      <w:lvlText w:val=""/>
      <w:lvlJc w:val="left"/>
      <w:pPr>
        <w:ind w:left="1080" w:hanging="360"/>
      </w:pPr>
      <w:rPr>
        <w:rFonts w:ascii="Symbol" w:hAnsi="Symbol" w:hint="default"/>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52805209"/>
    <w:multiLevelType w:val="multilevel"/>
    <w:tmpl w:val="3CB08888"/>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53292084"/>
    <w:multiLevelType w:val="hybridMultilevel"/>
    <w:tmpl w:val="3580DEAE"/>
    <w:lvl w:ilvl="0" w:tplc="783C2E8C">
      <w:start w:val="1"/>
      <w:numFmt w:val="upperRoman"/>
      <w:pStyle w:val="I-CVNMTCIntake"/>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60C82756"/>
    <w:multiLevelType w:val="hybridMultilevel"/>
    <w:tmpl w:val="8042EBF0"/>
    <w:lvl w:ilvl="0" w:tplc="E364337A">
      <w:start w:val="1"/>
      <w:numFmt w:val="decimal"/>
      <w:pStyle w:val="1-CVNMTCIntak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2B5F82"/>
    <w:multiLevelType w:val="multilevel"/>
    <w:tmpl w:val="B582BA10"/>
    <w:lvl w:ilvl="0">
      <w:start w:val="1"/>
      <w:numFmt w:val="upperRoman"/>
      <w:lvlText w:val="%1."/>
      <w:lvlJc w:val="left"/>
      <w:pPr>
        <w:ind w:left="0" w:firstLine="0"/>
      </w:p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Symbol" w:hAnsi="Symbol" w:hint="default"/>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661F1191"/>
    <w:multiLevelType w:val="hybridMultilevel"/>
    <w:tmpl w:val="B28E75A6"/>
    <w:lvl w:ilvl="0" w:tplc="7F7AE40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AB0A41"/>
    <w:multiLevelType w:val="hybridMultilevel"/>
    <w:tmpl w:val="751C2C6C"/>
    <w:lvl w:ilvl="0" w:tplc="B71A137E">
      <w:start w:val="1"/>
      <w:numFmt w:val="upperRoman"/>
      <w:pStyle w:val="CVNMTCIntake"/>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FD2CEF"/>
    <w:multiLevelType w:val="hybridMultilevel"/>
    <w:tmpl w:val="57AAADFA"/>
    <w:lvl w:ilvl="0" w:tplc="243EC0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C40468"/>
    <w:multiLevelType w:val="hybridMultilevel"/>
    <w:tmpl w:val="B51E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0"/>
  </w:num>
  <w:num w:numId="5">
    <w:abstractNumId w:val="16"/>
  </w:num>
  <w:num w:numId="6">
    <w:abstractNumId w:val="4"/>
  </w:num>
  <w:num w:numId="7">
    <w:abstractNumId w:val="7"/>
  </w:num>
  <w:num w:numId="8">
    <w:abstractNumId w:val="15"/>
  </w:num>
  <w:num w:numId="9">
    <w:abstractNumId w:val="17"/>
  </w:num>
  <w:num w:numId="10">
    <w:abstractNumId w:val="1"/>
  </w:num>
  <w:num w:numId="11">
    <w:abstractNumId w:val="14"/>
  </w:num>
  <w:num w:numId="12">
    <w:abstractNumId w:val="6"/>
  </w:num>
  <w:num w:numId="13">
    <w:abstractNumId w:val="12"/>
  </w:num>
  <w:num w:numId="14">
    <w:abstractNumId w:val="3"/>
  </w:num>
  <w:num w:numId="15">
    <w:abstractNumId w:val="11"/>
  </w:num>
  <w:num w:numId="16">
    <w:abstractNumId w:val="3"/>
    <w:lvlOverride w:ilvl="0">
      <w:startOverride w:val="1"/>
    </w:lvlOverride>
  </w:num>
  <w:num w:numId="17">
    <w:abstractNumId w:val="3"/>
    <w:lvlOverride w:ilvl="0">
      <w:startOverride w:val="1"/>
    </w:lvlOverride>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activeWritingStyle w:appName="MSWord" w:lang="en-US" w:vendorID="64" w:dllVersion="0" w:nlCheck="1" w:checkStyle="0"/>
  <w:activeWritingStyle w:appName="MSWord" w:lang="fr-FR" w:vendorID="64" w:dllVersion="0" w:nlCheck="1" w:checkStyle="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szQxM7A0NzE0MTNR0lEKTi0uzszPAymwrAUAkuMHlCwAAAA="/>
  </w:docVars>
  <w:rsids>
    <w:rsidRoot w:val="00CF3E0A"/>
    <w:rsid w:val="00001C7A"/>
    <w:rsid w:val="00002D52"/>
    <w:rsid w:val="000102D0"/>
    <w:rsid w:val="0001153A"/>
    <w:rsid w:val="00016CE3"/>
    <w:rsid w:val="00020DD1"/>
    <w:rsid w:val="000228DF"/>
    <w:rsid w:val="000254CE"/>
    <w:rsid w:val="00035589"/>
    <w:rsid w:val="00036323"/>
    <w:rsid w:val="00061AF2"/>
    <w:rsid w:val="00063A67"/>
    <w:rsid w:val="00065A36"/>
    <w:rsid w:val="000673FF"/>
    <w:rsid w:val="00067EBF"/>
    <w:rsid w:val="000717C4"/>
    <w:rsid w:val="000718D3"/>
    <w:rsid w:val="00076C69"/>
    <w:rsid w:val="0008327E"/>
    <w:rsid w:val="000839BE"/>
    <w:rsid w:val="000901CF"/>
    <w:rsid w:val="0009685A"/>
    <w:rsid w:val="000A63E9"/>
    <w:rsid w:val="000A6A10"/>
    <w:rsid w:val="000A7380"/>
    <w:rsid w:val="000B0386"/>
    <w:rsid w:val="000B32CF"/>
    <w:rsid w:val="000B5560"/>
    <w:rsid w:val="000B5725"/>
    <w:rsid w:val="000B6C52"/>
    <w:rsid w:val="000C292E"/>
    <w:rsid w:val="000C6702"/>
    <w:rsid w:val="000D007D"/>
    <w:rsid w:val="000D0179"/>
    <w:rsid w:val="000D6D5A"/>
    <w:rsid w:val="000D7643"/>
    <w:rsid w:val="000E0300"/>
    <w:rsid w:val="000E2DDB"/>
    <w:rsid w:val="000E4855"/>
    <w:rsid w:val="000E5EB2"/>
    <w:rsid w:val="000F4547"/>
    <w:rsid w:val="000F57ED"/>
    <w:rsid w:val="000F5E89"/>
    <w:rsid w:val="000F6DC7"/>
    <w:rsid w:val="000F7744"/>
    <w:rsid w:val="00102674"/>
    <w:rsid w:val="001079F0"/>
    <w:rsid w:val="00110BCD"/>
    <w:rsid w:val="00113451"/>
    <w:rsid w:val="00113F3A"/>
    <w:rsid w:val="00117CAE"/>
    <w:rsid w:val="00121A05"/>
    <w:rsid w:val="00123DB4"/>
    <w:rsid w:val="001274FB"/>
    <w:rsid w:val="00134099"/>
    <w:rsid w:val="00137C46"/>
    <w:rsid w:val="00141319"/>
    <w:rsid w:val="00141FCD"/>
    <w:rsid w:val="001422FE"/>
    <w:rsid w:val="00147C33"/>
    <w:rsid w:val="00152436"/>
    <w:rsid w:val="00153730"/>
    <w:rsid w:val="00162C44"/>
    <w:rsid w:val="00163EA6"/>
    <w:rsid w:val="00165A4F"/>
    <w:rsid w:val="001732CD"/>
    <w:rsid w:val="00181DFD"/>
    <w:rsid w:val="00184937"/>
    <w:rsid w:val="00191831"/>
    <w:rsid w:val="001919FD"/>
    <w:rsid w:val="00195991"/>
    <w:rsid w:val="001967C5"/>
    <w:rsid w:val="00197009"/>
    <w:rsid w:val="001A2D02"/>
    <w:rsid w:val="001A6B9A"/>
    <w:rsid w:val="001B0432"/>
    <w:rsid w:val="001B4A10"/>
    <w:rsid w:val="001B6AF0"/>
    <w:rsid w:val="001C6057"/>
    <w:rsid w:val="001D2ED0"/>
    <w:rsid w:val="001D3F2A"/>
    <w:rsid w:val="001D6EEF"/>
    <w:rsid w:val="001D7C3B"/>
    <w:rsid w:val="001E154F"/>
    <w:rsid w:val="001E1F66"/>
    <w:rsid w:val="001E67C1"/>
    <w:rsid w:val="001E6BE2"/>
    <w:rsid w:val="001E70A2"/>
    <w:rsid w:val="001F3B80"/>
    <w:rsid w:val="001F60F0"/>
    <w:rsid w:val="002035FE"/>
    <w:rsid w:val="00205AF3"/>
    <w:rsid w:val="00216A58"/>
    <w:rsid w:val="00220DCD"/>
    <w:rsid w:val="002257B4"/>
    <w:rsid w:val="00231546"/>
    <w:rsid w:val="0023528C"/>
    <w:rsid w:val="00235A51"/>
    <w:rsid w:val="00237B7B"/>
    <w:rsid w:val="002443B1"/>
    <w:rsid w:val="002471C8"/>
    <w:rsid w:val="00247E3D"/>
    <w:rsid w:val="00252E36"/>
    <w:rsid w:val="00261EDB"/>
    <w:rsid w:val="002703E0"/>
    <w:rsid w:val="00271080"/>
    <w:rsid w:val="00271667"/>
    <w:rsid w:val="00272BA2"/>
    <w:rsid w:val="00274D73"/>
    <w:rsid w:val="0028427E"/>
    <w:rsid w:val="00290327"/>
    <w:rsid w:val="002903E8"/>
    <w:rsid w:val="00290D0E"/>
    <w:rsid w:val="0029207A"/>
    <w:rsid w:val="00292113"/>
    <w:rsid w:val="00292B6D"/>
    <w:rsid w:val="002957A3"/>
    <w:rsid w:val="002A1A2B"/>
    <w:rsid w:val="002A20AE"/>
    <w:rsid w:val="002A5CD2"/>
    <w:rsid w:val="002A6B5D"/>
    <w:rsid w:val="002B13E0"/>
    <w:rsid w:val="002B43ED"/>
    <w:rsid w:val="002B7585"/>
    <w:rsid w:val="002C75F6"/>
    <w:rsid w:val="002C78A7"/>
    <w:rsid w:val="002D17B9"/>
    <w:rsid w:val="002F1D02"/>
    <w:rsid w:val="002F3648"/>
    <w:rsid w:val="002F3CF3"/>
    <w:rsid w:val="002F4BE1"/>
    <w:rsid w:val="002F50BA"/>
    <w:rsid w:val="00302942"/>
    <w:rsid w:val="003070F3"/>
    <w:rsid w:val="00313DA9"/>
    <w:rsid w:val="0031610B"/>
    <w:rsid w:val="00316134"/>
    <w:rsid w:val="0031790B"/>
    <w:rsid w:val="0032038E"/>
    <w:rsid w:val="00320604"/>
    <w:rsid w:val="003216FA"/>
    <w:rsid w:val="00325841"/>
    <w:rsid w:val="00326786"/>
    <w:rsid w:val="00327073"/>
    <w:rsid w:val="00332D4D"/>
    <w:rsid w:val="00333EA7"/>
    <w:rsid w:val="003373D2"/>
    <w:rsid w:val="00341E63"/>
    <w:rsid w:val="00342FB8"/>
    <w:rsid w:val="003446CF"/>
    <w:rsid w:val="0035175A"/>
    <w:rsid w:val="00352734"/>
    <w:rsid w:val="0035418E"/>
    <w:rsid w:val="003548D8"/>
    <w:rsid w:val="00355B9D"/>
    <w:rsid w:val="00357124"/>
    <w:rsid w:val="00365889"/>
    <w:rsid w:val="00370071"/>
    <w:rsid w:val="0037018D"/>
    <w:rsid w:val="00377385"/>
    <w:rsid w:val="00377775"/>
    <w:rsid w:val="00377C39"/>
    <w:rsid w:val="003851DA"/>
    <w:rsid w:val="00394A97"/>
    <w:rsid w:val="00395BEC"/>
    <w:rsid w:val="003A0E75"/>
    <w:rsid w:val="003A26B1"/>
    <w:rsid w:val="003A4123"/>
    <w:rsid w:val="003A4DEB"/>
    <w:rsid w:val="003B0257"/>
    <w:rsid w:val="003B0D35"/>
    <w:rsid w:val="003B3ECD"/>
    <w:rsid w:val="003B3F04"/>
    <w:rsid w:val="003B5859"/>
    <w:rsid w:val="003B6D7E"/>
    <w:rsid w:val="003C1AB1"/>
    <w:rsid w:val="003C21F6"/>
    <w:rsid w:val="003C3680"/>
    <w:rsid w:val="003C4C2B"/>
    <w:rsid w:val="003C5498"/>
    <w:rsid w:val="003D2DD8"/>
    <w:rsid w:val="003D2EAC"/>
    <w:rsid w:val="003D4961"/>
    <w:rsid w:val="003D52DE"/>
    <w:rsid w:val="003D5FBA"/>
    <w:rsid w:val="003E19F8"/>
    <w:rsid w:val="003F2395"/>
    <w:rsid w:val="003F24AF"/>
    <w:rsid w:val="004002CA"/>
    <w:rsid w:val="00400A43"/>
    <w:rsid w:val="004023F4"/>
    <w:rsid w:val="00402616"/>
    <w:rsid w:val="00403063"/>
    <w:rsid w:val="00404DD1"/>
    <w:rsid w:val="004063D2"/>
    <w:rsid w:val="004067DE"/>
    <w:rsid w:val="00406956"/>
    <w:rsid w:val="00407134"/>
    <w:rsid w:val="0041780E"/>
    <w:rsid w:val="004233FE"/>
    <w:rsid w:val="00426632"/>
    <w:rsid w:val="004327DA"/>
    <w:rsid w:val="00436E88"/>
    <w:rsid w:val="00440521"/>
    <w:rsid w:val="00445FA9"/>
    <w:rsid w:val="00445FBB"/>
    <w:rsid w:val="004477D0"/>
    <w:rsid w:val="00450BCF"/>
    <w:rsid w:val="00454452"/>
    <w:rsid w:val="00456019"/>
    <w:rsid w:val="0046032C"/>
    <w:rsid w:val="00461068"/>
    <w:rsid w:val="004626A9"/>
    <w:rsid w:val="00462EEE"/>
    <w:rsid w:val="00464B5E"/>
    <w:rsid w:val="00466A61"/>
    <w:rsid w:val="00467A59"/>
    <w:rsid w:val="00470447"/>
    <w:rsid w:val="00485764"/>
    <w:rsid w:val="00486AB0"/>
    <w:rsid w:val="0048702A"/>
    <w:rsid w:val="004957B0"/>
    <w:rsid w:val="00495CA0"/>
    <w:rsid w:val="00497EF4"/>
    <w:rsid w:val="004A2C62"/>
    <w:rsid w:val="004A41BE"/>
    <w:rsid w:val="004A4C7A"/>
    <w:rsid w:val="004C31BC"/>
    <w:rsid w:val="004C3697"/>
    <w:rsid w:val="004C485B"/>
    <w:rsid w:val="004C61FA"/>
    <w:rsid w:val="004D2E85"/>
    <w:rsid w:val="004D3C4E"/>
    <w:rsid w:val="004D4E47"/>
    <w:rsid w:val="004E4006"/>
    <w:rsid w:val="004E6897"/>
    <w:rsid w:val="004F0262"/>
    <w:rsid w:val="004F0ED1"/>
    <w:rsid w:val="004F1EB5"/>
    <w:rsid w:val="004F7E4E"/>
    <w:rsid w:val="00502438"/>
    <w:rsid w:val="00503C41"/>
    <w:rsid w:val="0050435D"/>
    <w:rsid w:val="00504787"/>
    <w:rsid w:val="00505BDF"/>
    <w:rsid w:val="00505CBA"/>
    <w:rsid w:val="00511316"/>
    <w:rsid w:val="00512774"/>
    <w:rsid w:val="00514564"/>
    <w:rsid w:val="00524F85"/>
    <w:rsid w:val="005257F2"/>
    <w:rsid w:val="005261A1"/>
    <w:rsid w:val="005268ED"/>
    <w:rsid w:val="0052778D"/>
    <w:rsid w:val="00530636"/>
    <w:rsid w:val="00531579"/>
    <w:rsid w:val="00534C0D"/>
    <w:rsid w:val="00542127"/>
    <w:rsid w:val="0054216B"/>
    <w:rsid w:val="00550CFA"/>
    <w:rsid w:val="005516E6"/>
    <w:rsid w:val="00551ADE"/>
    <w:rsid w:val="00555C44"/>
    <w:rsid w:val="0056015A"/>
    <w:rsid w:val="005647D4"/>
    <w:rsid w:val="00566260"/>
    <w:rsid w:val="00573665"/>
    <w:rsid w:val="005746A1"/>
    <w:rsid w:val="00576C73"/>
    <w:rsid w:val="0058041C"/>
    <w:rsid w:val="00580635"/>
    <w:rsid w:val="00580FC1"/>
    <w:rsid w:val="005855C8"/>
    <w:rsid w:val="00586E3D"/>
    <w:rsid w:val="0059155D"/>
    <w:rsid w:val="005A1B4F"/>
    <w:rsid w:val="005A1BA9"/>
    <w:rsid w:val="005A2F30"/>
    <w:rsid w:val="005A3455"/>
    <w:rsid w:val="005A3D4A"/>
    <w:rsid w:val="005A663D"/>
    <w:rsid w:val="005B2355"/>
    <w:rsid w:val="005B4430"/>
    <w:rsid w:val="005B4C21"/>
    <w:rsid w:val="005C2EF1"/>
    <w:rsid w:val="005C397A"/>
    <w:rsid w:val="005C44D7"/>
    <w:rsid w:val="005C7840"/>
    <w:rsid w:val="005C7861"/>
    <w:rsid w:val="005D6D0B"/>
    <w:rsid w:val="005F054C"/>
    <w:rsid w:val="005F1843"/>
    <w:rsid w:val="005F2D82"/>
    <w:rsid w:val="005F3C6F"/>
    <w:rsid w:val="005F51A5"/>
    <w:rsid w:val="005F7C1F"/>
    <w:rsid w:val="00600A3A"/>
    <w:rsid w:val="0060397D"/>
    <w:rsid w:val="0060696D"/>
    <w:rsid w:val="00610F28"/>
    <w:rsid w:val="00633210"/>
    <w:rsid w:val="00645182"/>
    <w:rsid w:val="00650DCC"/>
    <w:rsid w:val="00653D59"/>
    <w:rsid w:val="00656D70"/>
    <w:rsid w:val="00660718"/>
    <w:rsid w:val="00660BF3"/>
    <w:rsid w:val="00663481"/>
    <w:rsid w:val="00666FE0"/>
    <w:rsid w:val="00672819"/>
    <w:rsid w:val="00672A60"/>
    <w:rsid w:val="006739CD"/>
    <w:rsid w:val="00673D6A"/>
    <w:rsid w:val="0067484A"/>
    <w:rsid w:val="006777F4"/>
    <w:rsid w:val="00687094"/>
    <w:rsid w:val="006909A3"/>
    <w:rsid w:val="00691D3E"/>
    <w:rsid w:val="00691E7A"/>
    <w:rsid w:val="00692A1F"/>
    <w:rsid w:val="00693DBD"/>
    <w:rsid w:val="006A1D4E"/>
    <w:rsid w:val="006A1DCA"/>
    <w:rsid w:val="006A496D"/>
    <w:rsid w:val="006A5EA6"/>
    <w:rsid w:val="006B3658"/>
    <w:rsid w:val="006B44D4"/>
    <w:rsid w:val="006B6A53"/>
    <w:rsid w:val="006C05AB"/>
    <w:rsid w:val="006C1A7C"/>
    <w:rsid w:val="006C38F9"/>
    <w:rsid w:val="006C6830"/>
    <w:rsid w:val="006D30A1"/>
    <w:rsid w:val="006D422B"/>
    <w:rsid w:val="006D538F"/>
    <w:rsid w:val="006D6729"/>
    <w:rsid w:val="006E6113"/>
    <w:rsid w:val="00701B2C"/>
    <w:rsid w:val="00711620"/>
    <w:rsid w:val="0071254B"/>
    <w:rsid w:val="00712582"/>
    <w:rsid w:val="0071303F"/>
    <w:rsid w:val="00713D51"/>
    <w:rsid w:val="007155D0"/>
    <w:rsid w:val="00716377"/>
    <w:rsid w:val="00721DEB"/>
    <w:rsid w:val="00722801"/>
    <w:rsid w:val="00724031"/>
    <w:rsid w:val="00727939"/>
    <w:rsid w:val="00733C12"/>
    <w:rsid w:val="00741D2F"/>
    <w:rsid w:val="00744640"/>
    <w:rsid w:val="00754469"/>
    <w:rsid w:val="00754FC2"/>
    <w:rsid w:val="00765A87"/>
    <w:rsid w:val="007758B0"/>
    <w:rsid w:val="007835E3"/>
    <w:rsid w:val="00790340"/>
    <w:rsid w:val="00790846"/>
    <w:rsid w:val="0079440C"/>
    <w:rsid w:val="00794E5E"/>
    <w:rsid w:val="00797100"/>
    <w:rsid w:val="007A3015"/>
    <w:rsid w:val="007A5C6C"/>
    <w:rsid w:val="007A7C16"/>
    <w:rsid w:val="007B1EF9"/>
    <w:rsid w:val="007B2588"/>
    <w:rsid w:val="007B2712"/>
    <w:rsid w:val="007B440F"/>
    <w:rsid w:val="007B6603"/>
    <w:rsid w:val="007B7EF9"/>
    <w:rsid w:val="007C0D1C"/>
    <w:rsid w:val="007C46B7"/>
    <w:rsid w:val="007D1885"/>
    <w:rsid w:val="007E2962"/>
    <w:rsid w:val="007E464B"/>
    <w:rsid w:val="007E5825"/>
    <w:rsid w:val="007F50CF"/>
    <w:rsid w:val="007F6753"/>
    <w:rsid w:val="00801B17"/>
    <w:rsid w:val="008044E5"/>
    <w:rsid w:val="0080672A"/>
    <w:rsid w:val="00811ACC"/>
    <w:rsid w:val="008135D8"/>
    <w:rsid w:val="00813C2C"/>
    <w:rsid w:val="00814006"/>
    <w:rsid w:val="008173EC"/>
    <w:rsid w:val="008200CE"/>
    <w:rsid w:val="008228B9"/>
    <w:rsid w:val="008231FC"/>
    <w:rsid w:val="00823D02"/>
    <w:rsid w:val="0082690E"/>
    <w:rsid w:val="00827490"/>
    <w:rsid w:val="00834855"/>
    <w:rsid w:val="0083562F"/>
    <w:rsid w:val="00835B67"/>
    <w:rsid w:val="00836F92"/>
    <w:rsid w:val="00840EB1"/>
    <w:rsid w:val="008551DD"/>
    <w:rsid w:val="0087450A"/>
    <w:rsid w:val="008827D9"/>
    <w:rsid w:val="00884BA1"/>
    <w:rsid w:val="00886CA8"/>
    <w:rsid w:val="00886FD4"/>
    <w:rsid w:val="0089408E"/>
    <w:rsid w:val="00895B9D"/>
    <w:rsid w:val="00896DDC"/>
    <w:rsid w:val="008A0789"/>
    <w:rsid w:val="008A5A13"/>
    <w:rsid w:val="008B3C45"/>
    <w:rsid w:val="008B4E36"/>
    <w:rsid w:val="008B52F5"/>
    <w:rsid w:val="008B740D"/>
    <w:rsid w:val="008C0F12"/>
    <w:rsid w:val="008C7843"/>
    <w:rsid w:val="008D2321"/>
    <w:rsid w:val="008D2C7D"/>
    <w:rsid w:val="008D3B56"/>
    <w:rsid w:val="008D4E84"/>
    <w:rsid w:val="008D7D00"/>
    <w:rsid w:val="008E0428"/>
    <w:rsid w:val="008E4FCB"/>
    <w:rsid w:val="008E553E"/>
    <w:rsid w:val="008E6ACA"/>
    <w:rsid w:val="008E793C"/>
    <w:rsid w:val="008E79A5"/>
    <w:rsid w:val="008F25E0"/>
    <w:rsid w:val="008F2D88"/>
    <w:rsid w:val="0090019A"/>
    <w:rsid w:val="009004DD"/>
    <w:rsid w:val="009016A6"/>
    <w:rsid w:val="00913920"/>
    <w:rsid w:val="00913C08"/>
    <w:rsid w:val="00916847"/>
    <w:rsid w:val="00917E8B"/>
    <w:rsid w:val="009201AD"/>
    <w:rsid w:val="00921DE1"/>
    <w:rsid w:val="00923288"/>
    <w:rsid w:val="00923DB3"/>
    <w:rsid w:val="00924C79"/>
    <w:rsid w:val="009254D3"/>
    <w:rsid w:val="00927529"/>
    <w:rsid w:val="00927534"/>
    <w:rsid w:val="009315E4"/>
    <w:rsid w:val="00932192"/>
    <w:rsid w:val="00934AAC"/>
    <w:rsid w:val="009443FE"/>
    <w:rsid w:val="009473C3"/>
    <w:rsid w:val="009546BB"/>
    <w:rsid w:val="009563E6"/>
    <w:rsid w:val="009567FD"/>
    <w:rsid w:val="00957FC5"/>
    <w:rsid w:val="009639AC"/>
    <w:rsid w:val="00966AA8"/>
    <w:rsid w:val="009773CE"/>
    <w:rsid w:val="0098160F"/>
    <w:rsid w:val="00983C14"/>
    <w:rsid w:val="009858DE"/>
    <w:rsid w:val="00986211"/>
    <w:rsid w:val="00987CC4"/>
    <w:rsid w:val="00987D42"/>
    <w:rsid w:val="00992B27"/>
    <w:rsid w:val="009942F1"/>
    <w:rsid w:val="009946BA"/>
    <w:rsid w:val="0099565A"/>
    <w:rsid w:val="00997B45"/>
    <w:rsid w:val="009A171B"/>
    <w:rsid w:val="009A4927"/>
    <w:rsid w:val="009B234A"/>
    <w:rsid w:val="009B328B"/>
    <w:rsid w:val="009B521D"/>
    <w:rsid w:val="009B740D"/>
    <w:rsid w:val="009C1413"/>
    <w:rsid w:val="009C2EC6"/>
    <w:rsid w:val="009C31A7"/>
    <w:rsid w:val="009D0407"/>
    <w:rsid w:val="009D57A2"/>
    <w:rsid w:val="009D6246"/>
    <w:rsid w:val="009D6A81"/>
    <w:rsid w:val="009D7CBA"/>
    <w:rsid w:val="009E2244"/>
    <w:rsid w:val="009E3094"/>
    <w:rsid w:val="009E7D19"/>
    <w:rsid w:val="009F1408"/>
    <w:rsid w:val="00A00B2A"/>
    <w:rsid w:val="00A06101"/>
    <w:rsid w:val="00A0672A"/>
    <w:rsid w:val="00A06FC3"/>
    <w:rsid w:val="00A07B6F"/>
    <w:rsid w:val="00A12031"/>
    <w:rsid w:val="00A12D48"/>
    <w:rsid w:val="00A1326E"/>
    <w:rsid w:val="00A200FF"/>
    <w:rsid w:val="00A2211C"/>
    <w:rsid w:val="00A33045"/>
    <w:rsid w:val="00A4584D"/>
    <w:rsid w:val="00A465D7"/>
    <w:rsid w:val="00A575A0"/>
    <w:rsid w:val="00A57823"/>
    <w:rsid w:val="00A60A11"/>
    <w:rsid w:val="00A6297D"/>
    <w:rsid w:val="00A630EC"/>
    <w:rsid w:val="00A63517"/>
    <w:rsid w:val="00A6631A"/>
    <w:rsid w:val="00A7003C"/>
    <w:rsid w:val="00A70330"/>
    <w:rsid w:val="00A7071D"/>
    <w:rsid w:val="00A72A70"/>
    <w:rsid w:val="00A7357F"/>
    <w:rsid w:val="00A7622E"/>
    <w:rsid w:val="00A810AD"/>
    <w:rsid w:val="00A82C39"/>
    <w:rsid w:val="00A84D8C"/>
    <w:rsid w:val="00A87618"/>
    <w:rsid w:val="00A904CB"/>
    <w:rsid w:val="00A935A2"/>
    <w:rsid w:val="00A94E39"/>
    <w:rsid w:val="00A96E36"/>
    <w:rsid w:val="00AA0FA8"/>
    <w:rsid w:val="00AA25C0"/>
    <w:rsid w:val="00AA4948"/>
    <w:rsid w:val="00AA5F6F"/>
    <w:rsid w:val="00AA6B8E"/>
    <w:rsid w:val="00AB2306"/>
    <w:rsid w:val="00AB4D11"/>
    <w:rsid w:val="00AB4E11"/>
    <w:rsid w:val="00AB6F74"/>
    <w:rsid w:val="00AC16A0"/>
    <w:rsid w:val="00AC24DD"/>
    <w:rsid w:val="00AC5911"/>
    <w:rsid w:val="00AC5D59"/>
    <w:rsid w:val="00AD2903"/>
    <w:rsid w:val="00AD5C52"/>
    <w:rsid w:val="00AE0AB3"/>
    <w:rsid w:val="00AE3FB6"/>
    <w:rsid w:val="00AE4507"/>
    <w:rsid w:val="00AE6A5F"/>
    <w:rsid w:val="00AE7437"/>
    <w:rsid w:val="00AF143D"/>
    <w:rsid w:val="00AF3175"/>
    <w:rsid w:val="00AF4EF4"/>
    <w:rsid w:val="00AF65B0"/>
    <w:rsid w:val="00B01502"/>
    <w:rsid w:val="00B06D6B"/>
    <w:rsid w:val="00B164D5"/>
    <w:rsid w:val="00B16E47"/>
    <w:rsid w:val="00B22253"/>
    <w:rsid w:val="00B27821"/>
    <w:rsid w:val="00B31120"/>
    <w:rsid w:val="00B378D7"/>
    <w:rsid w:val="00B37B0D"/>
    <w:rsid w:val="00B43C06"/>
    <w:rsid w:val="00B5129A"/>
    <w:rsid w:val="00B5131D"/>
    <w:rsid w:val="00B5335F"/>
    <w:rsid w:val="00B54D39"/>
    <w:rsid w:val="00B6359B"/>
    <w:rsid w:val="00B6468E"/>
    <w:rsid w:val="00B64B29"/>
    <w:rsid w:val="00B65430"/>
    <w:rsid w:val="00B66D74"/>
    <w:rsid w:val="00B8198A"/>
    <w:rsid w:val="00B842B0"/>
    <w:rsid w:val="00B8661F"/>
    <w:rsid w:val="00B87685"/>
    <w:rsid w:val="00BA0758"/>
    <w:rsid w:val="00BA149C"/>
    <w:rsid w:val="00BA5FC6"/>
    <w:rsid w:val="00BB0BEC"/>
    <w:rsid w:val="00BB7B27"/>
    <w:rsid w:val="00BB7E60"/>
    <w:rsid w:val="00BC2B9E"/>
    <w:rsid w:val="00BD002E"/>
    <w:rsid w:val="00BD1872"/>
    <w:rsid w:val="00BD3CD1"/>
    <w:rsid w:val="00BE00C1"/>
    <w:rsid w:val="00BE357A"/>
    <w:rsid w:val="00BE55D2"/>
    <w:rsid w:val="00BE6B20"/>
    <w:rsid w:val="00BF067D"/>
    <w:rsid w:val="00BF329F"/>
    <w:rsid w:val="00BF3E28"/>
    <w:rsid w:val="00BF5AFD"/>
    <w:rsid w:val="00C03FA1"/>
    <w:rsid w:val="00C0684B"/>
    <w:rsid w:val="00C12E42"/>
    <w:rsid w:val="00C14EA6"/>
    <w:rsid w:val="00C2055E"/>
    <w:rsid w:val="00C212F4"/>
    <w:rsid w:val="00C226D6"/>
    <w:rsid w:val="00C33B42"/>
    <w:rsid w:val="00C36F22"/>
    <w:rsid w:val="00C37519"/>
    <w:rsid w:val="00C40AC3"/>
    <w:rsid w:val="00C4241B"/>
    <w:rsid w:val="00C45180"/>
    <w:rsid w:val="00C4633E"/>
    <w:rsid w:val="00C51220"/>
    <w:rsid w:val="00C5189C"/>
    <w:rsid w:val="00C6135C"/>
    <w:rsid w:val="00C617CE"/>
    <w:rsid w:val="00C61E16"/>
    <w:rsid w:val="00C638A7"/>
    <w:rsid w:val="00C674C5"/>
    <w:rsid w:val="00C70AB6"/>
    <w:rsid w:val="00C7312A"/>
    <w:rsid w:val="00C73AD7"/>
    <w:rsid w:val="00C73D65"/>
    <w:rsid w:val="00C75979"/>
    <w:rsid w:val="00C817F0"/>
    <w:rsid w:val="00C8488E"/>
    <w:rsid w:val="00C86622"/>
    <w:rsid w:val="00C86D93"/>
    <w:rsid w:val="00C86DF9"/>
    <w:rsid w:val="00C93A5C"/>
    <w:rsid w:val="00C96DC3"/>
    <w:rsid w:val="00C97AA9"/>
    <w:rsid w:val="00CA14EC"/>
    <w:rsid w:val="00CA2CAE"/>
    <w:rsid w:val="00CA790A"/>
    <w:rsid w:val="00CB0409"/>
    <w:rsid w:val="00CB2B89"/>
    <w:rsid w:val="00CB560E"/>
    <w:rsid w:val="00CC166A"/>
    <w:rsid w:val="00CC581C"/>
    <w:rsid w:val="00CC6BEE"/>
    <w:rsid w:val="00CD3699"/>
    <w:rsid w:val="00CD4430"/>
    <w:rsid w:val="00CE1087"/>
    <w:rsid w:val="00CE382C"/>
    <w:rsid w:val="00CE3E9A"/>
    <w:rsid w:val="00CE6EA9"/>
    <w:rsid w:val="00CF0EED"/>
    <w:rsid w:val="00CF147C"/>
    <w:rsid w:val="00CF30C2"/>
    <w:rsid w:val="00CF3E0A"/>
    <w:rsid w:val="00CF4339"/>
    <w:rsid w:val="00CF6AFF"/>
    <w:rsid w:val="00CF7092"/>
    <w:rsid w:val="00D00252"/>
    <w:rsid w:val="00D003C2"/>
    <w:rsid w:val="00D0679D"/>
    <w:rsid w:val="00D11D53"/>
    <w:rsid w:val="00D14F71"/>
    <w:rsid w:val="00D243C8"/>
    <w:rsid w:val="00D30A95"/>
    <w:rsid w:val="00D32991"/>
    <w:rsid w:val="00D40798"/>
    <w:rsid w:val="00D419C6"/>
    <w:rsid w:val="00D4799D"/>
    <w:rsid w:val="00D53031"/>
    <w:rsid w:val="00D57287"/>
    <w:rsid w:val="00D61F42"/>
    <w:rsid w:val="00D636EF"/>
    <w:rsid w:val="00D70796"/>
    <w:rsid w:val="00D71E5C"/>
    <w:rsid w:val="00D81931"/>
    <w:rsid w:val="00D84A5D"/>
    <w:rsid w:val="00D95787"/>
    <w:rsid w:val="00D9618A"/>
    <w:rsid w:val="00D9672A"/>
    <w:rsid w:val="00DA0314"/>
    <w:rsid w:val="00DA2A57"/>
    <w:rsid w:val="00DA7617"/>
    <w:rsid w:val="00DA76EC"/>
    <w:rsid w:val="00DB4B53"/>
    <w:rsid w:val="00DB7310"/>
    <w:rsid w:val="00DC07B2"/>
    <w:rsid w:val="00DC0EBF"/>
    <w:rsid w:val="00DC52AC"/>
    <w:rsid w:val="00DC5834"/>
    <w:rsid w:val="00DD0028"/>
    <w:rsid w:val="00DD25D0"/>
    <w:rsid w:val="00DD3F6C"/>
    <w:rsid w:val="00DD4646"/>
    <w:rsid w:val="00DD5619"/>
    <w:rsid w:val="00DD6BB9"/>
    <w:rsid w:val="00DD6DA4"/>
    <w:rsid w:val="00DD7E60"/>
    <w:rsid w:val="00DE0277"/>
    <w:rsid w:val="00DE38D4"/>
    <w:rsid w:val="00DE46CE"/>
    <w:rsid w:val="00DE4F8F"/>
    <w:rsid w:val="00DF04EB"/>
    <w:rsid w:val="00DF0A71"/>
    <w:rsid w:val="00DF7B5B"/>
    <w:rsid w:val="00E0728E"/>
    <w:rsid w:val="00E1236A"/>
    <w:rsid w:val="00E1461E"/>
    <w:rsid w:val="00E14659"/>
    <w:rsid w:val="00E14C79"/>
    <w:rsid w:val="00E168EE"/>
    <w:rsid w:val="00E20425"/>
    <w:rsid w:val="00E306A3"/>
    <w:rsid w:val="00E314EC"/>
    <w:rsid w:val="00E35D83"/>
    <w:rsid w:val="00E40D5F"/>
    <w:rsid w:val="00E4119C"/>
    <w:rsid w:val="00E4169C"/>
    <w:rsid w:val="00E4501C"/>
    <w:rsid w:val="00E454E8"/>
    <w:rsid w:val="00E45D9B"/>
    <w:rsid w:val="00E47122"/>
    <w:rsid w:val="00E500B1"/>
    <w:rsid w:val="00E53C8C"/>
    <w:rsid w:val="00E53F4E"/>
    <w:rsid w:val="00E61203"/>
    <w:rsid w:val="00E613EB"/>
    <w:rsid w:val="00E64333"/>
    <w:rsid w:val="00E64D9E"/>
    <w:rsid w:val="00E65B05"/>
    <w:rsid w:val="00E74DD0"/>
    <w:rsid w:val="00E76105"/>
    <w:rsid w:val="00E76C9A"/>
    <w:rsid w:val="00E87BAC"/>
    <w:rsid w:val="00E90B13"/>
    <w:rsid w:val="00E90E62"/>
    <w:rsid w:val="00E936B1"/>
    <w:rsid w:val="00E95374"/>
    <w:rsid w:val="00EA612D"/>
    <w:rsid w:val="00EA774C"/>
    <w:rsid w:val="00EB05C3"/>
    <w:rsid w:val="00EB15BD"/>
    <w:rsid w:val="00EB1B3A"/>
    <w:rsid w:val="00EC00D5"/>
    <w:rsid w:val="00EC270A"/>
    <w:rsid w:val="00ED41D4"/>
    <w:rsid w:val="00ED7E9A"/>
    <w:rsid w:val="00EE5975"/>
    <w:rsid w:val="00EE6079"/>
    <w:rsid w:val="00EE619B"/>
    <w:rsid w:val="00EF423F"/>
    <w:rsid w:val="00F02A27"/>
    <w:rsid w:val="00F03033"/>
    <w:rsid w:val="00F04829"/>
    <w:rsid w:val="00F10880"/>
    <w:rsid w:val="00F122D5"/>
    <w:rsid w:val="00F15E5D"/>
    <w:rsid w:val="00F169AE"/>
    <w:rsid w:val="00F20A0B"/>
    <w:rsid w:val="00F21167"/>
    <w:rsid w:val="00F349A1"/>
    <w:rsid w:val="00F45217"/>
    <w:rsid w:val="00F527D3"/>
    <w:rsid w:val="00F54733"/>
    <w:rsid w:val="00F54741"/>
    <w:rsid w:val="00F61B85"/>
    <w:rsid w:val="00F61CB6"/>
    <w:rsid w:val="00F6209F"/>
    <w:rsid w:val="00F6295A"/>
    <w:rsid w:val="00F70DCF"/>
    <w:rsid w:val="00F73B99"/>
    <w:rsid w:val="00F741DC"/>
    <w:rsid w:val="00F75277"/>
    <w:rsid w:val="00F8021A"/>
    <w:rsid w:val="00F84567"/>
    <w:rsid w:val="00F90BB7"/>
    <w:rsid w:val="00F91717"/>
    <w:rsid w:val="00FA033C"/>
    <w:rsid w:val="00FA0812"/>
    <w:rsid w:val="00FB3A23"/>
    <w:rsid w:val="00FB6A9A"/>
    <w:rsid w:val="00FC1E49"/>
    <w:rsid w:val="00FC6385"/>
    <w:rsid w:val="00FD0D95"/>
    <w:rsid w:val="00FD2343"/>
    <w:rsid w:val="00FD3C48"/>
    <w:rsid w:val="00FD412A"/>
    <w:rsid w:val="00FE176B"/>
    <w:rsid w:val="00FE2E1E"/>
    <w:rsid w:val="00FE32A0"/>
    <w:rsid w:val="00FE7D7B"/>
    <w:rsid w:val="00FF1503"/>
    <w:rsid w:val="00FF28C0"/>
    <w:rsid w:val="00FF6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B925D"/>
  <w15:chartTrackingRefBased/>
  <w15:docId w15:val="{951E16FA-C090-45A0-B40B-6A6990649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color w:val="444644"/>
        <w:w w:val="11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179"/>
  </w:style>
  <w:style w:type="paragraph" w:styleId="Heading1">
    <w:name w:val="heading 1"/>
    <w:basedOn w:val="Normal"/>
    <w:next w:val="Normal"/>
    <w:link w:val="Heading1Char"/>
    <w:uiPriority w:val="9"/>
    <w:qFormat/>
    <w:rsid w:val="0067484A"/>
    <w:pPr>
      <w:keepNext/>
      <w:keepLines/>
      <w:numPr>
        <w:numId w:val="18"/>
      </w:numPr>
      <w:spacing w:before="720"/>
      <w:outlineLvl w:val="0"/>
    </w:pPr>
    <w:rPr>
      <w:rFonts w:ascii="Arial Narrow" w:eastAsiaTheme="majorEastAsia" w:hAnsi="Arial Narrow"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7C46B7"/>
    <w:pPr>
      <w:numPr>
        <w:ilvl w:val="1"/>
        <w:numId w:val="18"/>
      </w:numPr>
      <w:spacing w:before="40" w:after="0" w:line="276" w:lineRule="auto"/>
      <w:ind w:left="1166" w:hanging="446"/>
      <w:outlineLvl w:val="1"/>
    </w:pPr>
    <w:rPr>
      <w:rFonts w:eastAsiaTheme="majorEastAsia"/>
      <w:color w:val="5E615E"/>
    </w:rPr>
  </w:style>
  <w:style w:type="paragraph" w:styleId="Heading3">
    <w:name w:val="heading 3"/>
    <w:basedOn w:val="Normal"/>
    <w:next w:val="Normal"/>
    <w:link w:val="Heading3Char"/>
    <w:uiPriority w:val="9"/>
    <w:unhideWhenUsed/>
    <w:qFormat/>
    <w:rsid w:val="000102D0"/>
    <w:pPr>
      <w:numPr>
        <w:ilvl w:val="2"/>
        <w:numId w:val="18"/>
      </w:numPr>
      <w:spacing w:before="40" w:after="0" w:line="276" w:lineRule="auto"/>
      <w:ind w:left="1612" w:hanging="446"/>
      <w:outlineLvl w:val="2"/>
    </w:pPr>
    <w:rPr>
      <w:rFonts w:eastAsiaTheme="majorEastAsia"/>
    </w:rPr>
  </w:style>
  <w:style w:type="paragraph" w:styleId="Heading4">
    <w:name w:val="heading 4"/>
    <w:basedOn w:val="Normal"/>
    <w:next w:val="Normal"/>
    <w:link w:val="Heading4Char"/>
    <w:uiPriority w:val="9"/>
    <w:unhideWhenUsed/>
    <w:qFormat/>
    <w:rsid w:val="002957A3"/>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957A3"/>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957A3"/>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957A3"/>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957A3"/>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57A3"/>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gala">
    <w:name w:val="Legal a)"/>
    <w:basedOn w:val="Heading3"/>
    <w:qFormat/>
    <w:rsid w:val="007C46B7"/>
  </w:style>
  <w:style w:type="paragraph" w:styleId="Header">
    <w:name w:val="header"/>
    <w:basedOn w:val="Normal"/>
    <w:link w:val="HeaderChar"/>
    <w:uiPriority w:val="99"/>
    <w:unhideWhenUsed/>
    <w:rsid w:val="00CF3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E0A"/>
  </w:style>
  <w:style w:type="paragraph" w:styleId="Footer">
    <w:name w:val="footer"/>
    <w:basedOn w:val="Normal"/>
    <w:link w:val="FooterChar"/>
    <w:uiPriority w:val="99"/>
    <w:unhideWhenUsed/>
    <w:rsid w:val="00CF3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E0A"/>
  </w:style>
  <w:style w:type="paragraph" w:customStyle="1" w:styleId="H5">
    <w:name w:val="H5"/>
    <w:basedOn w:val="Normal"/>
    <w:uiPriority w:val="99"/>
    <w:rsid w:val="00CF3E0A"/>
    <w:pPr>
      <w:widowControl w:val="0"/>
      <w:suppressAutoHyphens/>
      <w:autoSpaceDE w:val="0"/>
      <w:autoSpaceDN w:val="0"/>
      <w:adjustRightInd w:val="0"/>
      <w:spacing w:after="0" w:line="260" w:lineRule="atLeast"/>
      <w:textAlignment w:val="center"/>
    </w:pPr>
    <w:rPr>
      <w:rFonts w:ascii="Montserrat-Bold" w:eastAsiaTheme="minorEastAsia" w:hAnsi="Montserrat-Bold" w:cs="Montserrat-Bold"/>
      <w:b/>
      <w:bCs/>
      <w:caps/>
      <w:color w:val="615E61"/>
      <w:spacing w:val="-2"/>
    </w:rPr>
  </w:style>
  <w:style w:type="paragraph" w:customStyle="1" w:styleId="ptext1">
    <w:name w:val="p text 1"/>
    <w:basedOn w:val="Normal"/>
    <w:uiPriority w:val="99"/>
    <w:rsid w:val="00CF3E0A"/>
    <w:pPr>
      <w:widowControl w:val="0"/>
      <w:suppressAutoHyphens/>
      <w:autoSpaceDE w:val="0"/>
      <w:autoSpaceDN w:val="0"/>
      <w:adjustRightInd w:val="0"/>
      <w:spacing w:after="90" w:line="220" w:lineRule="atLeast"/>
      <w:textAlignment w:val="center"/>
    </w:pPr>
    <w:rPr>
      <w:rFonts w:ascii="Montserrat-Light" w:eastAsiaTheme="minorEastAsia" w:hAnsi="Montserrat-Light" w:cs="Montserrat-Light"/>
      <w:color w:val="000000"/>
      <w:spacing w:val="-3"/>
      <w:sz w:val="16"/>
      <w:szCs w:val="16"/>
    </w:rPr>
  </w:style>
  <w:style w:type="paragraph" w:styleId="BodyText">
    <w:name w:val="Body Text"/>
    <w:basedOn w:val="ListParagraph"/>
    <w:link w:val="BodyTextChar"/>
    <w:qFormat/>
    <w:rsid w:val="009D0407"/>
    <w:pPr>
      <w:spacing w:after="0"/>
      <w:ind w:left="1350" w:hanging="450"/>
    </w:pPr>
    <w:rPr>
      <w:color w:val="5E615E"/>
      <w:sz w:val="23"/>
      <w:szCs w:val="23"/>
    </w:rPr>
  </w:style>
  <w:style w:type="character" w:customStyle="1" w:styleId="BodyTextChar">
    <w:name w:val="Body Text Char"/>
    <w:basedOn w:val="DefaultParagraphFont"/>
    <w:link w:val="BodyText"/>
    <w:rsid w:val="009D0407"/>
    <w:rPr>
      <w:rFonts w:cs="Calibri"/>
      <w:color w:val="5E615E"/>
      <w:w w:val="110"/>
      <w:sz w:val="23"/>
      <w:szCs w:val="23"/>
    </w:rPr>
  </w:style>
  <w:style w:type="table" w:styleId="TableGrid">
    <w:name w:val="Table Grid"/>
    <w:basedOn w:val="TableNormal"/>
    <w:uiPriority w:val="59"/>
    <w:rsid w:val="00CF3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7484A"/>
    <w:rPr>
      <w:rFonts w:ascii="Arial Narrow" w:eastAsiaTheme="majorEastAsia" w:hAnsi="Arial Narrow" w:cstheme="majorBidi"/>
      <w:color w:val="2F5496" w:themeColor="accent1" w:themeShade="BF"/>
      <w:w w:val="110"/>
      <w:sz w:val="36"/>
      <w:szCs w:val="36"/>
    </w:rPr>
  </w:style>
  <w:style w:type="character" w:styleId="Hyperlink">
    <w:name w:val="Hyperlink"/>
    <w:basedOn w:val="DefaultParagraphFont"/>
    <w:uiPriority w:val="99"/>
    <w:unhideWhenUsed/>
    <w:rsid w:val="00370071"/>
    <w:rPr>
      <w:color w:val="0563C1" w:themeColor="hyperlink"/>
      <w:u w:val="single"/>
    </w:rPr>
  </w:style>
  <w:style w:type="character" w:styleId="UnresolvedMention">
    <w:name w:val="Unresolved Mention"/>
    <w:basedOn w:val="DefaultParagraphFont"/>
    <w:uiPriority w:val="99"/>
    <w:semiHidden/>
    <w:unhideWhenUsed/>
    <w:rsid w:val="00534C0D"/>
    <w:rPr>
      <w:color w:val="605E5C"/>
      <w:shd w:val="clear" w:color="auto" w:fill="E1DFDD"/>
    </w:rPr>
  </w:style>
  <w:style w:type="paragraph" w:styleId="ListParagraph">
    <w:name w:val="List Paragraph"/>
    <w:basedOn w:val="Normal"/>
    <w:uiPriority w:val="99"/>
    <w:qFormat/>
    <w:rsid w:val="00F75277"/>
    <w:pPr>
      <w:spacing w:after="200" w:line="276" w:lineRule="auto"/>
      <w:ind w:left="720"/>
      <w:contextualSpacing/>
    </w:pPr>
  </w:style>
  <w:style w:type="paragraph" w:customStyle="1" w:styleId="TableParagraph">
    <w:name w:val="Table Paragraph"/>
    <w:basedOn w:val="Heading2"/>
    <w:link w:val="TableParagraphChar"/>
    <w:uiPriority w:val="1"/>
    <w:qFormat/>
    <w:rsid w:val="00DE4F8F"/>
    <w:pPr>
      <w:numPr>
        <w:ilvl w:val="0"/>
        <w:numId w:val="0"/>
      </w:numPr>
      <w:outlineLvl w:val="9"/>
    </w:pPr>
    <w:rPr>
      <w:color w:val="444644"/>
      <w:sz w:val="20"/>
      <w:szCs w:val="20"/>
    </w:rPr>
  </w:style>
  <w:style w:type="character" w:styleId="CommentReference">
    <w:name w:val="annotation reference"/>
    <w:basedOn w:val="DefaultParagraphFont"/>
    <w:uiPriority w:val="99"/>
    <w:semiHidden/>
    <w:unhideWhenUsed/>
    <w:rsid w:val="003216FA"/>
    <w:rPr>
      <w:sz w:val="16"/>
      <w:szCs w:val="16"/>
    </w:rPr>
  </w:style>
  <w:style w:type="paragraph" w:styleId="CommentText">
    <w:name w:val="annotation text"/>
    <w:basedOn w:val="Normal"/>
    <w:link w:val="CommentTextChar"/>
    <w:uiPriority w:val="99"/>
    <w:semiHidden/>
    <w:unhideWhenUsed/>
    <w:rsid w:val="003216FA"/>
    <w:pPr>
      <w:spacing w:line="240" w:lineRule="auto"/>
    </w:pPr>
    <w:rPr>
      <w:sz w:val="20"/>
      <w:szCs w:val="20"/>
    </w:rPr>
  </w:style>
  <w:style w:type="character" w:customStyle="1" w:styleId="CommentTextChar">
    <w:name w:val="Comment Text Char"/>
    <w:basedOn w:val="DefaultParagraphFont"/>
    <w:link w:val="CommentText"/>
    <w:uiPriority w:val="99"/>
    <w:semiHidden/>
    <w:rsid w:val="003216FA"/>
    <w:rPr>
      <w:sz w:val="20"/>
      <w:szCs w:val="20"/>
    </w:rPr>
  </w:style>
  <w:style w:type="paragraph" w:styleId="CommentSubject">
    <w:name w:val="annotation subject"/>
    <w:basedOn w:val="CommentText"/>
    <w:next w:val="CommentText"/>
    <w:link w:val="CommentSubjectChar"/>
    <w:uiPriority w:val="99"/>
    <w:semiHidden/>
    <w:unhideWhenUsed/>
    <w:rsid w:val="003216FA"/>
    <w:rPr>
      <w:b/>
      <w:bCs/>
    </w:rPr>
  </w:style>
  <w:style w:type="character" w:customStyle="1" w:styleId="CommentSubjectChar">
    <w:name w:val="Comment Subject Char"/>
    <w:basedOn w:val="CommentTextChar"/>
    <w:link w:val="CommentSubject"/>
    <w:uiPriority w:val="99"/>
    <w:semiHidden/>
    <w:rsid w:val="003216FA"/>
    <w:rPr>
      <w:b/>
      <w:bCs/>
      <w:sz w:val="20"/>
      <w:szCs w:val="20"/>
    </w:rPr>
  </w:style>
  <w:style w:type="paragraph" w:styleId="BalloonText">
    <w:name w:val="Balloon Text"/>
    <w:basedOn w:val="Normal"/>
    <w:link w:val="BalloonTextChar"/>
    <w:uiPriority w:val="99"/>
    <w:semiHidden/>
    <w:unhideWhenUsed/>
    <w:rsid w:val="003216F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216FA"/>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169AE"/>
    <w:rPr>
      <w:color w:val="954F72" w:themeColor="followedHyperlink"/>
      <w:u w:val="single"/>
    </w:rPr>
  </w:style>
  <w:style w:type="paragraph" w:customStyle="1" w:styleId="CVNMTCIntake">
    <w:name w:val="CVNMTC Intake"/>
    <w:basedOn w:val="Heading1"/>
    <w:link w:val="CVNMTCIntakeChar"/>
    <w:rsid w:val="006C6830"/>
    <w:pPr>
      <w:numPr>
        <w:numId w:val="8"/>
      </w:numPr>
      <w:spacing w:line="240" w:lineRule="auto"/>
      <w:ind w:left="907" w:hanging="547"/>
      <w:jc w:val="both"/>
    </w:pPr>
    <w:rPr>
      <w:color w:val="2F5496"/>
    </w:rPr>
  </w:style>
  <w:style w:type="paragraph" w:customStyle="1" w:styleId="A-CVNMTCIntake">
    <w:name w:val="A-CVNMTC Intake"/>
    <w:basedOn w:val="BodyText"/>
    <w:next w:val="CVNMTCIntake"/>
    <w:link w:val="A-CVNMTCIntakeChar"/>
    <w:rsid w:val="006C1A7C"/>
    <w:pPr>
      <w:numPr>
        <w:numId w:val="14"/>
      </w:numPr>
      <w:ind w:left="1260"/>
    </w:pPr>
  </w:style>
  <w:style w:type="character" w:customStyle="1" w:styleId="CVNMTCIntakeChar">
    <w:name w:val="CVNMTC Intake Char"/>
    <w:basedOn w:val="Heading1Char"/>
    <w:link w:val="CVNMTCIntake"/>
    <w:rsid w:val="006C6830"/>
    <w:rPr>
      <w:rFonts w:ascii="Arial Narrow" w:eastAsiaTheme="majorEastAsia" w:hAnsi="Arial Narrow" w:cstheme="majorBidi"/>
      <w:color w:val="2F5496"/>
      <w:w w:val="110"/>
      <w:sz w:val="36"/>
      <w:szCs w:val="36"/>
    </w:rPr>
  </w:style>
  <w:style w:type="paragraph" w:customStyle="1" w:styleId="1-CVNMTCIntake">
    <w:name w:val="1-CVNMTC Intake"/>
    <w:basedOn w:val="A-CVNMTCIntake"/>
    <w:link w:val="1-CVNMTCIntakeChar"/>
    <w:rsid w:val="00365889"/>
    <w:pPr>
      <w:numPr>
        <w:numId w:val="13"/>
      </w:numPr>
      <w:ind w:left="1620"/>
      <w:jc w:val="both"/>
    </w:pPr>
  </w:style>
  <w:style w:type="character" w:customStyle="1" w:styleId="A-CVNMTCIntakeChar">
    <w:name w:val="A-CVNMTC Intake Char"/>
    <w:basedOn w:val="BodyTextChar"/>
    <w:link w:val="A-CVNMTCIntake"/>
    <w:rsid w:val="006C1A7C"/>
    <w:rPr>
      <w:rFonts w:cs="Calibri"/>
      <w:color w:val="5E615E"/>
      <w:w w:val="110"/>
      <w:sz w:val="23"/>
      <w:szCs w:val="23"/>
    </w:rPr>
  </w:style>
  <w:style w:type="paragraph" w:customStyle="1" w:styleId="I-CVNMTCIntake">
    <w:name w:val="I-CVNMTC Intake"/>
    <w:basedOn w:val="A-CVNMTCIntake"/>
    <w:link w:val="I-CVNMTCIntakeChar"/>
    <w:rsid w:val="00357124"/>
    <w:pPr>
      <w:numPr>
        <w:numId w:val="15"/>
      </w:numPr>
      <w:ind w:left="900"/>
    </w:pPr>
    <w:rPr>
      <w:rFonts w:ascii="Arial Narrow" w:hAnsi="Arial Narrow"/>
      <w:color w:val="2F5496"/>
      <w:sz w:val="36"/>
      <w:szCs w:val="36"/>
    </w:rPr>
  </w:style>
  <w:style w:type="character" w:customStyle="1" w:styleId="1-CVNMTCIntakeChar">
    <w:name w:val="1-CVNMTC Intake Char"/>
    <w:basedOn w:val="A-CVNMTCIntakeChar"/>
    <w:link w:val="1-CVNMTCIntake"/>
    <w:rsid w:val="00365889"/>
    <w:rPr>
      <w:rFonts w:cs="Calibri"/>
      <w:color w:val="5E615E"/>
      <w:w w:val="110"/>
      <w:sz w:val="23"/>
      <w:szCs w:val="23"/>
    </w:rPr>
  </w:style>
  <w:style w:type="character" w:customStyle="1" w:styleId="Heading2Char">
    <w:name w:val="Heading 2 Char"/>
    <w:basedOn w:val="DefaultParagraphFont"/>
    <w:link w:val="Heading2"/>
    <w:uiPriority w:val="9"/>
    <w:rsid w:val="007C46B7"/>
    <w:rPr>
      <w:rFonts w:eastAsiaTheme="majorEastAsia" w:cs="Calibri"/>
      <w:color w:val="5E615E"/>
      <w:w w:val="110"/>
    </w:rPr>
  </w:style>
  <w:style w:type="character" w:customStyle="1" w:styleId="I-CVNMTCIntakeChar">
    <w:name w:val="I-CVNMTC Intake Char"/>
    <w:basedOn w:val="A-CVNMTCIntakeChar"/>
    <w:link w:val="I-CVNMTCIntake"/>
    <w:rsid w:val="00357124"/>
    <w:rPr>
      <w:rFonts w:ascii="Arial Narrow" w:hAnsi="Arial Narrow" w:cs="Calibri"/>
      <w:color w:val="2F5496"/>
      <w:w w:val="110"/>
      <w:sz w:val="36"/>
      <w:szCs w:val="36"/>
    </w:rPr>
  </w:style>
  <w:style w:type="character" w:customStyle="1" w:styleId="Heading3Char">
    <w:name w:val="Heading 3 Char"/>
    <w:basedOn w:val="DefaultParagraphFont"/>
    <w:link w:val="Heading3"/>
    <w:uiPriority w:val="9"/>
    <w:rsid w:val="000102D0"/>
    <w:rPr>
      <w:rFonts w:eastAsiaTheme="majorEastAsia" w:cs="Calibri"/>
      <w:color w:val="444644"/>
      <w:w w:val="110"/>
    </w:rPr>
  </w:style>
  <w:style w:type="character" w:customStyle="1" w:styleId="Heading4Char">
    <w:name w:val="Heading 4 Char"/>
    <w:basedOn w:val="DefaultParagraphFont"/>
    <w:link w:val="Heading4"/>
    <w:uiPriority w:val="9"/>
    <w:rsid w:val="002957A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957A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957A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957A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957A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957A3"/>
    <w:rPr>
      <w:rFonts w:asciiTheme="majorHAnsi" w:eastAsiaTheme="majorEastAsia" w:hAnsiTheme="majorHAnsi" w:cstheme="majorBidi"/>
      <w:i/>
      <w:iCs/>
      <w:color w:val="272727" w:themeColor="text1" w:themeTint="D8"/>
      <w:sz w:val="21"/>
      <w:szCs w:val="21"/>
    </w:rPr>
  </w:style>
  <w:style w:type="paragraph" w:customStyle="1" w:styleId="CVNMTCTables">
    <w:name w:val="CVNMTC Tables"/>
    <w:basedOn w:val="BodyText"/>
    <w:link w:val="CVNMTCTablesChar"/>
    <w:qFormat/>
    <w:rsid w:val="009D0407"/>
    <w:pPr>
      <w:spacing w:before="104" w:line="314" w:lineRule="auto"/>
      <w:ind w:left="360" w:right="270"/>
      <w:jc w:val="both"/>
    </w:pPr>
    <w:rPr>
      <w:w w:val="120"/>
    </w:rPr>
  </w:style>
  <w:style w:type="paragraph" w:styleId="FootnoteText">
    <w:name w:val="footnote text"/>
    <w:basedOn w:val="Normal"/>
    <w:link w:val="FootnoteTextChar"/>
    <w:uiPriority w:val="99"/>
    <w:semiHidden/>
    <w:unhideWhenUsed/>
    <w:rsid w:val="00AA0FA8"/>
    <w:pPr>
      <w:spacing w:after="0" w:line="240" w:lineRule="auto"/>
    </w:pPr>
    <w:rPr>
      <w:sz w:val="20"/>
      <w:szCs w:val="20"/>
    </w:rPr>
  </w:style>
  <w:style w:type="character" w:customStyle="1" w:styleId="CVNMTCTablesChar">
    <w:name w:val="CVNMTC Tables Char"/>
    <w:basedOn w:val="DefaultParagraphFont"/>
    <w:link w:val="CVNMTCTables"/>
    <w:rsid w:val="009D0407"/>
    <w:rPr>
      <w:rFonts w:cs="Calibri"/>
      <w:color w:val="5E615E"/>
      <w:w w:val="120"/>
    </w:rPr>
  </w:style>
  <w:style w:type="character" w:customStyle="1" w:styleId="FootnoteTextChar">
    <w:name w:val="Footnote Text Char"/>
    <w:basedOn w:val="DefaultParagraphFont"/>
    <w:link w:val="FootnoteText"/>
    <w:uiPriority w:val="99"/>
    <w:semiHidden/>
    <w:rsid w:val="00AA0FA8"/>
    <w:rPr>
      <w:sz w:val="20"/>
      <w:szCs w:val="20"/>
    </w:rPr>
  </w:style>
  <w:style w:type="character" w:styleId="FootnoteReference">
    <w:name w:val="footnote reference"/>
    <w:basedOn w:val="DefaultParagraphFont"/>
    <w:uiPriority w:val="99"/>
    <w:semiHidden/>
    <w:unhideWhenUsed/>
    <w:rsid w:val="00AA0FA8"/>
    <w:rPr>
      <w:vertAlign w:val="superscript"/>
    </w:rPr>
  </w:style>
  <w:style w:type="paragraph" w:styleId="Revision">
    <w:name w:val="Revision"/>
    <w:hidden/>
    <w:uiPriority w:val="99"/>
    <w:semiHidden/>
    <w:rsid w:val="003B0257"/>
    <w:pPr>
      <w:spacing w:after="0" w:line="240" w:lineRule="auto"/>
    </w:pPr>
  </w:style>
  <w:style w:type="paragraph" w:customStyle="1" w:styleId="TableHeading">
    <w:name w:val="Table Heading"/>
    <w:basedOn w:val="ListParagraph"/>
    <w:link w:val="TableHeadingChar"/>
    <w:qFormat/>
    <w:rsid w:val="00790846"/>
    <w:pPr>
      <w:keepNext/>
      <w:spacing w:after="0" w:line="228" w:lineRule="auto"/>
      <w:ind w:left="0"/>
      <w:jc w:val="center"/>
    </w:pPr>
    <w:rPr>
      <w:b/>
      <w:bCs/>
      <w:sz w:val="20"/>
      <w:szCs w:val="20"/>
    </w:rPr>
  </w:style>
  <w:style w:type="character" w:customStyle="1" w:styleId="TableParagraphChar">
    <w:name w:val="Table Paragraph Char"/>
    <w:basedOn w:val="Heading2Char"/>
    <w:link w:val="TableParagraph"/>
    <w:uiPriority w:val="1"/>
    <w:rsid w:val="007F6753"/>
    <w:rPr>
      <w:rFonts w:eastAsiaTheme="majorEastAsia" w:cs="Calibri"/>
      <w:color w:val="444644"/>
      <w:w w:val="110"/>
      <w:sz w:val="20"/>
      <w:szCs w:val="20"/>
    </w:rPr>
  </w:style>
  <w:style w:type="character" w:customStyle="1" w:styleId="TableHeadingChar">
    <w:name w:val="Table Heading Char"/>
    <w:basedOn w:val="TableParagraphChar"/>
    <w:link w:val="TableHeading"/>
    <w:rsid w:val="00790846"/>
    <w:rPr>
      <w:rFonts w:eastAsiaTheme="majorEastAsia" w:cs="Calibri"/>
      <w:b/>
      <w:bCs/>
      <w:color w:val="444644"/>
      <w:w w:val="1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459534">
      <w:bodyDiv w:val="1"/>
      <w:marLeft w:val="0"/>
      <w:marRight w:val="0"/>
      <w:marTop w:val="0"/>
      <w:marBottom w:val="0"/>
      <w:divBdr>
        <w:top w:val="none" w:sz="0" w:space="0" w:color="auto"/>
        <w:left w:val="none" w:sz="0" w:space="0" w:color="auto"/>
        <w:bottom w:val="none" w:sz="0" w:space="0" w:color="auto"/>
        <w:right w:val="none" w:sz="0" w:space="0" w:color="auto"/>
      </w:divBdr>
    </w:div>
    <w:div w:id="708341076">
      <w:bodyDiv w:val="1"/>
      <w:marLeft w:val="0"/>
      <w:marRight w:val="0"/>
      <w:marTop w:val="0"/>
      <w:marBottom w:val="0"/>
      <w:divBdr>
        <w:top w:val="none" w:sz="0" w:space="0" w:color="auto"/>
        <w:left w:val="none" w:sz="0" w:space="0" w:color="auto"/>
        <w:bottom w:val="none" w:sz="0" w:space="0" w:color="auto"/>
        <w:right w:val="none" w:sz="0" w:space="0" w:color="auto"/>
      </w:divBdr>
    </w:div>
    <w:div w:id="72306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imsprodprep.cdfifund.gov/CIMS4/apps/pn-nmtc/index.aspx" TargetMode="Externa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hnreznick.com/nmtc-ma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licymap.com/widget?sid=117&amp;wkey=4D2AFE10710D41918F180775F0A353F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ba.gov/document/support--table-size-standard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livingwage.mit.edu/states/06/locations" TargetMode="External"/><Relationship Id="rId1" Type="http://schemas.openxmlformats.org/officeDocument/2006/relationships/hyperlink" Target="https://www.huduser.gov/portal/datasets/il/il2018/select_Geography.odn"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cvnmtc.com"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D5E52-FA85-420E-8D5D-38394EC8A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16</Pages>
  <Words>2479</Words>
  <Characters>1413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Macias Weiland</dc:creator>
  <cp:keywords/>
  <dc:description/>
  <cp:lastModifiedBy>Lillian Weiland</cp:lastModifiedBy>
  <cp:revision>424</cp:revision>
  <cp:lastPrinted>2022-03-14T23:31:00Z</cp:lastPrinted>
  <dcterms:created xsi:type="dcterms:W3CDTF">2020-01-28T00:42:00Z</dcterms:created>
  <dcterms:modified xsi:type="dcterms:W3CDTF">2022-03-29T00:49:00Z</dcterms:modified>
</cp:coreProperties>
</file>